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94A360" w14:textId="77777777" w:rsidR="001154DD" w:rsidRPr="008B6A92" w:rsidRDefault="001154DD" w:rsidP="009507D0">
      <w:pPr>
        <w:rPr>
          <w:rFonts w:ascii="Times New Roman" w:hAnsi="Times New Roman" w:cs="Times New Roman"/>
          <w:i/>
          <w:iCs/>
          <w:sz w:val="18"/>
          <w:szCs w:val="18"/>
        </w:rPr>
      </w:pPr>
    </w:p>
    <w:p w14:paraId="61842092" w14:textId="40C7A955" w:rsidR="00D43F04" w:rsidRPr="008B6A92" w:rsidRDefault="00E41F71" w:rsidP="009507D0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</w:t>
      </w:r>
    </w:p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1751"/>
        <w:gridCol w:w="1597"/>
        <w:gridCol w:w="1126"/>
        <w:gridCol w:w="1332"/>
        <w:gridCol w:w="1332"/>
        <w:gridCol w:w="1232"/>
        <w:gridCol w:w="980"/>
      </w:tblGrid>
      <w:tr w:rsidR="008B7373" w:rsidRPr="008B6A92" w14:paraId="3037667A" w14:textId="50E42FBD" w:rsidTr="00514050">
        <w:trPr>
          <w:trHeight w:val="347"/>
          <w:jc w:val="center"/>
        </w:trPr>
        <w:tc>
          <w:tcPr>
            <w:tcW w:w="4474" w:type="dxa"/>
            <w:gridSpan w:val="3"/>
          </w:tcPr>
          <w:p w14:paraId="27222C1A" w14:textId="692A5A26" w:rsidR="008B7373" w:rsidRPr="008B6A92" w:rsidRDefault="008B7373" w:rsidP="0003297A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round Truth</w:t>
            </w:r>
          </w:p>
        </w:tc>
        <w:tc>
          <w:tcPr>
            <w:tcW w:w="1332" w:type="dxa"/>
          </w:tcPr>
          <w:p w14:paraId="65029C69" w14:textId="77777777" w:rsidR="008B7373" w:rsidRPr="008B6A92" w:rsidRDefault="008B7373" w:rsidP="00BA2A6C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1860FCF1" w14:textId="77777777" w:rsidR="008B7373" w:rsidRPr="008B6A92" w:rsidRDefault="008B7373" w:rsidP="00BA2A6C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9DCE18F" w14:textId="5D93BFCF" w:rsidR="008B7373" w:rsidRPr="008B6A92" w:rsidRDefault="008B7373" w:rsidP="00EB3D00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5D0854C7" w14:textId="77777777" w:rsidR="008B7373" w:rsidRPr="008B6A92" w:rsidRDefault="008B7373" w:rsidP="00EB3D00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7373" w:rsidRPr="008B6A92" w14:paraId="538554AB" w14:textId="181B72B0" w:rsidTr="00514050">
        <w:trPr>
          <w:trHeight w:val="347"/>
          <w:jc w:val="center"/>
        </w:trPr>
        <w:tc>
          <w:tcPr>
            <w:tcW w:w="1751" w:type="dxa"/>
            <w:hideMark/>
          </w:tcPr>
          <w:p w14:paraId="51EFAACA" w14:textId="77777777" w:rsidR="008B7373" w:rsidRPr="008B6A92" w:rsidRDefault="008B7373" w:rsidP="000E17E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597" w:type="dxa"/>
            <w:hideMark/>
          </w:tcPr>
          <w:p w14:paraId="7277F0F4" w14:textId="77777777" w:rsidR="008B7373" w:rsidRPr="008B6A92" w:rsidRDefault="008B7373" w:rsidP="000E17E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126" w:type="dxa"/>
            <w:hideMark/>
          </w:tcPr>
          <w:p w14:paraId="7E63BE38" w14:textId="77777777" w:rsidR="008B7373" w:rsidRPr="008B6A92" w:rsidRDefault="008B7373" w:rsidP="000E17EA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332" w:type="dxa"/>
          </w:tcPr>
          <w:p w14:paraId="659CFEC2" w14:textId="41D19249" w:rsidR="008B7373" w:rsidRPr="008B6A92" w:rsidRDefault="008B7373" w:rsidP="008B580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</w:t>
            </w:r>
            <w:r w:rsidR="00A112EF" w:rsidRPr="008B6A92">
              <w:rPr>
                <w:rFonts w:ascii="Times New Roman" w:hAnsi="Times New Roman" w:cs="Times New Roman"/>
                <w:sz w:val="18"/>
                <w:szCs w:val="18"/>
              </w:rPr>
              <w:t>o</w:t>
            </w:r>
          </w:p>
        </w:tc>
        <w:tc>
          <w:tcPr>
            <w:tcW w:w="1332" w:type="dxa"/>
          </w:tcPr>
          <w:p w14:paraId="0FC74401" w14:textId="2EA6D67A" w:rsidR="008B7373" w:rsidRPr="008B6A92" w:rsidRDefault="008B7373" w:rsidP="008B580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</w:t>
            </w:r>
            <w:r w:rsidR="00A112EF" w:rsidRPr="008B6A92">
              <w:rPr>
                <w:rFonts w:ascii="Times New Roman" w:hAnsi="Times New Roman" w:cs="Times New Roman"/>
                <w:sz w:val="18"/>
                <w:szCs w:val="18"/>
              </w:rPr>
              <w:t>3.5</w:t>
            </w:r>
          </w:p>
        </w:tc>
        <w:tc>
          <w:tcPr>
            <w:tcW w:w="1232" w:type="dxa"/>
          </w:tcPr>
          <w:p w14:paraId="378B473C" w14:textId="5C813BA3" w:rsidR="008B7373" w:rsidRPr="008B6A92" w:rsidRDefault="008B7373" w:rsidP="008B580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</w:t>
            </w:r>
            <w:r w:rsidR="00A112EF" w:rsidRPr="008B6A92">
              <w:rPr>
                <w:rFonts w:ascii="Times New Roman" w:hAnsi="Times New Roman" w:cs="Times New Roman"/>
                <w:sz w:val="18"/>
                <w:szCs w:val="18"/>
              </w:rPr>
              <w:t>emini-1.5</w:t>
            </w:r>
          </w:p>
        </w:tc>
        <w:tc>
          <w:tcPr>
            <w:tcW w:w="980" w:type="dxa"/>
          </w:tcPr>
          <w:p w14:paraId="700B92FD" w14:textId="23A75ADF" w:rsidR="008B7373" w:rsidRPr="008B6A92" w:rsidRDefault="00A112EF" w:rsidP="008B580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8B7373" w:rsidRPr="008B6A92" w14:paraId="15531933" w14:textId="0C9F78D0" w:rsidTr="00514050">
        <w:trPr>
          <w:trHeight w:val="347"/>
          <w:jc w:val="center"/>
        </w:trPr>
        <w:tc>
          <w:tcPr>
            <w:tcW w:w="0" w:type="auto"/>
          </w:tcPr>
          <w:p w14:paraId="48F30357" w14:textId="10888AA7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nvironmental stress</w:t>
            </w:r>
          </w:p>
        </w:tc>
        <w:tc>
          <w:tcPr>
            <w:tcW w:w="1597" w:type="dxa"/>
          </w:tcPr>
          <w:p w14:paraId="2DD400BD" w14:textId="27829580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126" w:type="dxa"/>
          </w:tcPr>
          <w:p w14:paraId="392D2E39" w14:textId="584D8401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1C5F795" w14:textId="4AA7C8E0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42EC5F2E" w14:textId="662D43D7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2" w:type="dxa"/>
          </w:tcPr>
          <w:p w14:paraId="5BBA0DFB" w14:textId="41F4E67D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80" w:type="dxa"/>
          </w:tcPr>
          <w:p w14:paraId="5CEA7670" w14:textId="583253A4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B7373" w:rsidRPr="008B6A92" w14:paraId="631616CD" w14:textId="4E9CDD2C" w:rsidTr="00514050">
        <w:trPr>
          <w:trHeight w:val="347"/>
          <w:jc w:val="center"/>
        </w:trPr>
        <w:tc>
          <w:tcPr>
            <w:tcW w:w="0" w:type="auto"/>
          </w:tcPr>
          <w:p w14:paraId="2EB5E9EF" w14:textId="02DC05A6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597" w:type="dxa"/>
          </w:tcPr>
          <w:p w14:paraId="13DC2F26" w14:textId="54796372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126" w:type="dxa"/>
          </w:tcPr>
          <w:p w14:paraId="01097690" w14:textId="0C74696F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3EF6F714" w14:textId="21D22460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06DD8F10" w14:textId="71906D96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2" w:type="dxa"/>
          </w:tcPr>
          <w:p w14:paraId="033392D6" w14:textId="6B3B31C8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80" w:type="dxa"/>
          </w:tcPr>
          <w:p w14:paraId="72DDC8E8" w14:textId="1DBFA055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B7373" w:rsidRPr="008B6A92" w14:paraId="50499B74" w14:textId="1A705F96" w:rsidTr="00514050">
        <w:trPr>
          <w:trHeight w:val="347"/>
          <w:jc w:val="center"/>
        </w:trPr>
        <w:tc>
          <w:tcPr>
            <w:tcW w:w="0" w:type="auto"/>
          </w:tcPr>
          <w:p w14:paraId="6A83B8E9" w14:textId="468F8190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597" w:type="dxa"/>
          </w:tcPr>
          <w:p w14:paraId="5A59A121" w14:textId="1B280A6D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126" w:type="dxa"/>
          </w:tcPr>
          <w:p w14:paraId="3B874AB3" w14:textId="68FD80A4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00392653" w14:textId="15CA390A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67F60693" w14:textId="4CC91591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2" w:type="dxa"/>
          </w:tcPr>
          <w:p w14:paraId="4139514D" w14:textId="58F1C6D5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80" w:type="dxa"/>
          </w:tcPr>
          <w:p w14:paraId="640FB71C" w14:textId="5B76A9FB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B7373" w:rsidRPr="008B6A92" w14:paraId="6258E2B2" w14:textId="17972113" w:rsidTr="00514050">
        <w:trPr>
          <w:trHeight w:val="347"/>
          <w:jc w:val="center"/>
        </w:trPr>
        <w:tc>
          <w:tcPr>
            <w:tcW w:w="0" w:type="auto"/>
          </w:tcPr>
          <w:p w14:paraId="392A99EF" w14:textId="11629572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597" w:type="dxa"/>
          </w:tcPr>
          <w:p w14:paraId="326028D0" w14:textId="7EFAD689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126" w:type="dxa"/>
          </w:tcPr>
          <w:p w14:paraId="2E0A75E0" w14:textId="603D120E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37E6D868" w14:textId="09FAF706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5A91308C" w14:textId="594D421A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2" w:type="dxa"/>
          </w:tcPr>
          <w:p w14:paraId="14640B93" w14:textId="4E65B8E9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80" w:type="dxa"/>
          </w:tcPr>
          <w:p w14:paraId="1BDC8D6D" w14:textId="7263D880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B7373" w:rsidRPr="008B6A92" w14:paraId="09D9BDB0" w14:textId="25DB9D85" w:rsidTr="00514050">
        <w:trPr>
          <w:trHeight w:val="347"/>
          <w:jc w:val="center"/>
        </w:trPr>
        <w:tc>
          <w:tcPr>
            <w:tcW w:w="0" w:type="auto"/>
          </w:tcPr>
          <w:p w14:paraId="328C70BD" w14:textId="2DA9055F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597" w:type="dxa"/>
          </w:tcPr>
          <w:p w14:paraId="50CDD6CE" w14:textId="203EE118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126" w:type="dxa"/>
          </w:tcPr>
          <w:p w14:paraId="03B67601" w14:textId="21EA944E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61AF767F" w14:textId="1FF18EE9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3690F81C" w14:textId="03EDC4E7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2" w:type="dxa"/>
          </w:tcPr>
          <w:p w14:paraId="2B3B4228" w14:textId="2F73B330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80" w:type="dxa"/>
          </w:tcPr>
          <w:p w14:paraId="7536CBAF" w14:textId="7B7589ED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B7373" w:rsidRPr="008B6A92" w14:paraId="163C32BA" w14:textId="46DE9273" w:rsidTr="00514050">
        <w:trPr>
          <w:trHeight w:val="347"/>
          <w:jc w:val="center"/>
        </w:trPr>
        <w:tc>
          <w:tcPr>
            <w:tcW w:w="0" w:type="auto"/>
          </w:tcPr>
          <w:p w14:paraId="2C8EA326" w14:textId="606D9042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597" w:type="dxa"/>
          </w:tcPr>
          <w:p w14:paraId="7715AFFC" w14:textId="3053C8D5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kB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 xml:space="preserve"> Degradation</w:t>
            </w:r>
          </w:p>
        </w:tc>
        <w:tc>
          <w:tcPr>
            <w:tcW w:w="1126" w:type="dxa"/>
          </w:tcPr>
          <w:p w14:paraId="160D45D1" w14:textId="3F48396C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4957299B" w14:textId="49647461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46410205" w14:textId="53A78325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2" w:type="dxa"/>
          </w:tcPr>
          <w:p w14:paraId="394C66F1" w14:textId="04AE0B89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80" w:type="dxa"/>
          </w:tcPr>
          <w:p w14:paraId="63A5284E" w14:textId="09B5A90B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4050" w:rsidRPr="008B6A92" w14:paraId="5485AC67" w14:textId="3EE8A135" w:rsidTr="00514050">
        <w:trPr>
          <w:trHeight w:val="347"/>
          <w:jc w:val="center"/>
        </w:trPr>
        <w:tc>
          <w:tcPr>
            <w:tcW w:w="0" w:type="auto"/>
          </w:tcPr>
          <w:p w14:paraId="3F6D21CA" w14:textId="03BB7765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597" w:type="dxa"/>
          </w:tcPr>
          <w:p w14:paraId="58B612C8" w14:textId="7FCEA75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126" w:type="dxa"/>
          </w:tcPr>
          <w:p w14:paraId="5BFB58AC" w14:textId="2944EDE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31909CC1" w14:textId="2085C61A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50857F0F" w14:textId="7331D99E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2" w:type="dxa"/>
          </w:tcPr>
          <w:p w14:paraId="1B23616E" w14:textId="23FD4B1B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80" w:type="dxa"/>
          </w:tcPr>
          <w:p w14:paraId="7D7D477D" w14:textId="1BF75E23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514050" w:rsidRPr="008B6A92" w14:paraId="0BD0509C" w14:textId="1B5DA231" w:rsidTr="00514050">
        <w:trPr>
          <w:trHeight w:val="347"/>
          <w:jc w:val="center"/>
        </w:trPr>
        <w:tc>
          <w:tcPr>
            <w:tcW w:w="0" w:type="auto"/>
          </w:tcPr>
          <w:p w14:paraId="4DF0865A" w14:textId="3CF7ABE5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597" w:type="dxa"/>
          </w:tcPr>
          <w:p w14:paraId="1F5EF8C6" w14:textId="305E486D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197A81C0" w14:textId="54677016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2E4195D" w14:textId="560F0BF8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29BC35E1" w14:textId="0B193230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2" w:type="dxa"/>
          </w:tcPr>
          <w:p w14:paraId="730FDB27" w14:textId="47371776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80" w:type="dxa"/>
          </w:tcPr>
          <w:p w14:paraId="7223EB1E" w14:textId="1922B3E9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7373" w:rsidRPr="008B6A92" w14:paraId="612F3C21" w14:textId="6AC59DCD" w:rsidTr="00514050">
        <w:trPr>
          <w:trHeight w:val="347"/>
          <w:jc w:val="center"/>
        </w:trPr>
        <w:tc>
          <w:tcPr>
            <w:tcW w:w="0" w:type="auto"/>
          </w:tcPr>
          <w:p w14:paraId="07A9ECAD" w14:textId="02865A49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BSO</w:t>
            </w:r>
          </w:p>
        </w:tc>
        <w:tc>
          <w:tcPr>
            <w:tcW w:w="1597" w:type="dxa"/>
          </w:tcPr>
          <w:p w14:paraId="1CE951FC" w14:textId="24751D0B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γ-GCS</w:t>
            </w:r>
          </w:p>
        </w:tc>
        <w:tc>
          <w:tcPr>
            <w:tcW w:w="1126" w:type="dxa"/>
          </w:tcPr>
          <w:p w14:paraId="3DFAFFAC" w14:textId="20F29F7D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7E73A46E" w14:textId="7013708E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1E769A69" w14:textId="766216AA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63D5568" w14:textId="278BDCBD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80" w:type="dxa"/>
          </w:tcPr>
          <w:p w14:paraId="3A43AD72" w14:textId="5243800D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B7373" w:rsidRPr="008B6A92" w14:paraId="1C77E886" w14:textId="708BB248" w:rsidTr="00514050">
        <w:trPr>
          <w:trHeight w:val="347"/>
          <w:jc w:val="center"/>
        </w:trPr>
        <w:tc>
          <w:tcPr>
            <w:tcW w:w="0" w:type="auto"/>
          </w:tcPr>
          <w:p w14:paraId="4015EEB0" w14:textId="0FFF5B32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597" w:type="dxa"/>
          </w:tcPr>
          <w:p w14:paraId="2472A956" w14:textId="53C5D603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5DD70216" w14:textId="14263278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FC4E370" w14:textId="50FBB6F0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5E5AB33A" w14:textId="1F9F87B4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8A48867" w14:textId="7673E752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3A4371BD" w14:textId="02944539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B7373" w:rsidRPr="008B6A92" w14:paraId="3DD74EF7" w14:textId="70CB6A4C" w:rsidTr="00514050">
        <w:trPr>
          <w:trHeight w:val="347"/>
          <w:jc w:val="center"/>
        </w:trPr>
        <w:tc>
          <w:tcPr>
            <w:tcW w:w="0" w:type="auto"/>
          </w:tcPr>
          <w:p w14:paraId="5B92C6E8" w14:textId="2533DEAA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597" w:type="dxa"/>
          </w:tcPr>
          <w:p w14:paraId="28E58FB8" w14:textId="51F1E49E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126" w:type="dxa"/>
          </w:tcPr>
          <w:p w14:paraId="09C74CBB" w14:textId="47DC5877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553083C" w14:textId="7B67BEC8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67D89B87" w14:textId="2912C851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2" w:type="dxa"/>
          </w:tcPr>
          <w:p w14:paraId="6BEC6A67" w14:textId="577E3417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46B9DFE4" w14:textId="0D304EA9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B7373" w:rsidRPr="008B6A92" w14:paraId="26697FC9" w14:textId="193C78A6" w:rsidTr="00514050">
        <w:trPr>
          <w:trHeight w:val="347"/>
          <w:jc w:val="center"/>
        </w:trPr>
        <w:tc>
          <w:tcPr>
            <w:tcW w:w="0" w:type="auto"/>
          </w:tcPr>
          <w:p w14:paraId="779BACF4" w14:textId="7441A8B0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597" w:type="dxa"/>
          </w:tcPr>
          <w:p w14:paraId="2A46F4A5" w14:textId="58ED015A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126" w:type="dxa"/>
          </w:tcPr>
          <w:p w14:paraId="7F2415E9" w14:textId="78E47119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5D923DBA" w14:textId="5FDB4EB7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3EAD64F3" w14:textId="51243E39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9EFDE7A" w14:textId="1FA14793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3FED275C" w14:textId="7EB36E8E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7373" w:rsidRPr="008B6A92" w14:paraId="307CFAF0" w14:textId="1344DA8C" w:rsidTr="00514050">
        <w:trPr>
          <w:trHeight w:val="347"/>
          <w:jc w:val="center"/>
        </w:trPr>
        <w:tc>
          <w:tcPr>
            <w:tcW w:w="0" w:type="auto"/>
          </w:tcPr>
          <w:p w14:paraId="291D3CCF" w14:textId="5ACECC4E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597" w:type="dxa"/>
          </w:tcPr>
          <w:p w14:paraId="61B29C80" w14:textId="483E7C0F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1C2AC965" w14:textId="202A2D15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BA12C85" w14:textId="0A3DD67A" w:rsidR="008B7373" w:rsidRPr="008B6A92" w:rsidRDefault="00514050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80A77AC" w14:textId="7C8205FF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2" w:type="dxa"/>
          </w:tcPr>
          <w:p w14:paraId="3DFCBA27" w14:textId="12D8CB27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80" w:type="dxa"/>
          </w:tcPr>
          <w:p w14:paraId="5380E235" w14:textId="565C9D89" w:rsidR="008B7373" w:rsidRPr="008B6A92" w:rsidRDefault="008B7373" w:rsidP="008B737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4050" w:rsidRPr="008B6A92" w14:paraId="14901E18" w14:textId="684AA259" w:rsidTr="00514050">
        <w:trPr>
          <w:trHeight w:val="347"/>
          <w:jc w:val="center"/>
        </w:trPr>
        <w:tc>
          <w:tcPr>
            <w:tcW w:w="0" w:type="auto"/>
          </w:tcPr>
          <w:p w14:paraId="6FB63E41" w14:textId="18540C52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597" w:type="dxa"/>
          </w:tcPr>
          <w:p w14:paraId="3D7F4038" w14:textId="4E843FBC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Hsp27</w:t>
            </w:r>
          </w:p>
        </w:tc>
        <w:tc>
          <w:tcPr>
            <w:tcW w:w="1126" w:type="dxa"/>
          </w:tcPr>
          <w:p w14:paraId="55CF80E1" w14:textId="406A5624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45C1E978" w14:textId="3806ED6C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46F6F9C" w14:textId="7A96D1DB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E7705C2" w14:textId="01175C06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12431723" w14:textId="44A53CBD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4050" w:rsidRPr="008B6A92" w14:paraId="4C2967C6" w14:textId="3E45018A" w:rsidTr="00514050">
        <w:trPr>
          <w:trHeight w:val="347"/>
          <w:jc w:val="center"/>
        </w:trPr>
        <w:tc>
          <w:tcPr>
            <w:tcW w:w="0" w:type="auto"/>
          </w:tcPr>
          <w:p w14:paraId="2CDD2CBA" w14:textId="5E73748C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NAC</w:t>
            </w:r>
          </w:p>
        </w:tc>
        <w:tc>
          <w:tcPr>
            <w:tcW w:w="1597" w:type="dxa"/>
          </w:tcPr>
          <w:p w14:paraId="3C09A347" w14:textId="0E4B1373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ysteine</w:t>
            </w:r>
          </w:p>
        </w:tc>
        <w:tc>
          <w:tcPr>
            <w:tcW w:w="1126" w:type="dxa"/>
          </w:tcPr>
          <w:p w14:paraId="58C9AE1D" w14:textId="7135EE8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38429894" w14:textId="1593BD8C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32E276E5" w14:textId="0E7378CF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2" w:type="dxa"/>
          </w:tcPr>
          <w:p w14:paraId="2CD11CDB" w14:textId="0943977D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7858DB74" w14:textId="121801F1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4050" w:rsidRPr="008B6A92" w14:paraId="7F806F56" w14:textId="652E5295" w:rsidTr="00514050">
        <w:trPr>
          <w:trHeight w:val="347"/>
          <w:jc w:val="center"/>
        </w:trPr>
        <w:tc>
          <w:tcPr>
            <w:tcW w:w="0" w:type="auto"/>
          </w:tcPr>
          <w:p w14:paraId="217A5D7A" w14:textId="6EE69EF4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SH</w:t>
            </w:r>
          </w:p>
        </w:tc>
        <w:tc>
          <w:tcPr>
            <w:tcW w:w="1597" w:type="dxa"/>
          </w:tcPr>
          <w:p w14:paraId="6E60E58A" w14:textId="5F635446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ysteine</w:t>
            </w:r>
          </w:p>
        </w:tc>
        <w:tc>
          <w:tcPr>
            <w:tcW w:w="1126" w:type="dxa"/>
          </w:tcPr>
          <w:p w14:paraId="1652BF45" w14:textId="15C15B6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3EA4ECF2" w14:textId="7D95C54A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6AA5A09B" w14:textId="6C87D1A1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746DEB19" w14:textId="7831FBD6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3D22FF29" w14:textId="0546D492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514050" w:rsidRPr="008B6A92" w14:paraId="3BA273E3" w14:textId="179BE6EA" w:rsidTr="00514050">
        <w:trPr>
          <w:trHeight w:val="347"/>
          <w:jc w:val="center"/>
        </w:trPr>
        <w:tc>
          <w:tcPr>
            <w:tcW w:w="0" w:type="auto"/>
          </w:tcPr>
          <w:p w14:paraId="2EA61F36" w14:textId="41F778BE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ysteine</w:t>
            </w:r>
          </w:p>
        </w:tc>
        <w:tc>
          <w:tcPr>
            <w:tcW w:w="1597" w:type="dxa"/>
          </w:tcPr>
          <w:p w14:paraId="36082805" w14:textId="2793245E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SH</w:t>
            </w:r>
          </w:p>
        </w:tc>
        <w:tc>
          <w:tcPr>
            <w:tcW w:w="1126" w:type="dxa"/>
          </w:tcPr>
          <w:p w14:paraId="71F413A4" w14:textId="35DC2DA0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5EEA9D79" w14:textId="5FE2A9AA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7AF2A449" w14:textId="17CAAC53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2" w:type="dxa"/>
          </w:tcPr>
          <w:p w14:paraId="7117C338" w14:textId="4E845C4A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80" w:type="dxa"/>
          </w:tcPr>
          <w:p w14:paraId="52F66298" w14:textId="09559D1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514050" w:rsidRPr="008B6A92" w14:paraId="195759CB" w14:textId="76B9139D" w:rsidTr="00514050">
        <w:trPr>
          <w:trHeight w:val="347"/>
          <w:jc w:val="center"/>
        </w:trPr>
        <w:tc>
          <w:tcPr>
            <w:tcW w:w="0" w:type="auto"/>
          </w:tcPr>
          <w:p w14:paraId="24E342ED" w14:textId="2F1F2D04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Hsp27</w:t>
            </w:r>
          </w:p>
        </w:tc>
        <w:tc>
          <w:tcPr>
            <w:tcW w:w="1597" w:type="dxa"/>
          </w:tcPr>
          <w:p w14:paraId="3D8B5012" w14:textId="5935519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248B9171" w14:textId="34A5BEBA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769A1EE" w14:textId="2B29C96F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1E73E95" w14:textId="06FDC968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387E159D" w14:textId="05E22DE3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80" w:type="dxa"/>
          </w:tcPr>
          <w:p w14:paraId="35326A44" w14:textId="224EF3DB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4050" w:rsidRPr="008B6A92" w14:paraId="5A683FA3" w14:textId="2C5043D4" w:rsidTr="00514050">
        <w:trPr>
          <w:trHeight w:val="347"/>
          <w:jc w:val="center"/>
        </w:trPr>
        <w:tc>
          <w:tcPr>
            <w:tcW w:w="0" w:type="auto"/>
          </w:tcPr>
          <w:p w14:paraId="0DD2F1CD" w14:textId="3BA8A01E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γ-GT</w:t>
            </w:r>
          </w:p>
        </w:tc>
        <w:tc>
          <w:tcPr>
            <w:tcW w:w="1597" w:type="dxa"/>
          </w:tcPr>
          <w:p w14:paraId="70930768" w14:textId="3936E5DB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ysteine</w:t>
            </w:r>
          </w:p>
        </w:tc>
        <w:tc>
          <w:tcPr>
            <w:tcW w:w="1126" w:type="dxa"/>
          </w:tcPr>
          <w:p w14:paraId="53901AFD" w14:textId="0EF6798F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47719D4" w14:textId="7D217A44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4A1B9059" w14:textId="52872A4C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2" w:type="dxa"/>
          </w:tcPr>
          <w:p w14:paraId="0A767C22" w14:textId="6E86192E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1E46E36D" w14:textId="7777777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4050" w:rsidRPr="008B6A92" w14:paraId="3EE293BA" w14:textId="19CF0F00" w:rsidTr="00514050">
        <w:trPr>
          <w:trHeight w:val="347"/>
          <w:jc w:val="center"/>
        </w:trPr>
        <w:tc>
          <w:tcPr>
            <w:tcW w:w="0" w:type="auto"/>
          </w:tcPr>
          <w:p w14:paraId="3303C716" w14:textId="0DD9EB33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NAC</w:t>
            </w:r>
          </w:p>
        </w:tc>
        <w:tc>
          <w:tcPr>
            <w:tcW w:w="1597" w:type="dxa"/>
          </w:tcPr>
          <w:p w14:paraId="32F95BDA" w14:textId="351F55A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23459144" w14:textId="259D293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791BEB18" w14:textId="6C23439D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C08ABD1" w14:textId="266E7E1A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2" w:type="dxa"/>
          </w:tcPr>
          <w:p w14:paraId="73C67367" w14:textId="2980DDBE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377F2EB8" w14:textId="7777777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4050" w:rsidRPr="008B6A92" w14:paraId="72523B3F" w14:textId="1B10C24A" w:rsidTr="00514050">
        <w:trPr>
          <w:trHeight w:val="347"/>
          <w:jc w:val="center"/>
        </w:trPr>
        <w:tc>
          <w:tcPr>
            <w:tcW w:w="0" w:type="auto"/>
          </w:tcPr>
          <w:p w14:paraId="69DA14C5" w14:textId="50DD2709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NAC</w:t>
            </w:r>
          </w:p>
        </w:tc>
        <w:tc>
          <w:tcPr>
            <w:tcW w:w="1597" w:type="dxa"/>
          </w:tcPr>
          <w:p w14:paraId="6E5BAD4B" w14:textId="73F0C83E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126" w:type="dxa"/>
          </w:tcPr>
          <w:p w14:paraId="4E140D62" w14:textId="69A9EDC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2846CCD7" w14:textId="5868BB6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01ED8467" w14:textId="465F4952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5085515C" w14:textId="4FC78861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6CFA58E3" w14:textId="7777777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4050" w:rsidRPr="008B6A92" w14:paraId="65988980" w14:textId="2BFA48F5" w:rsidTr="00514050">
        <w:trPr>
          <w:trHeight w:val="347"/>
          <w:jc w:val="center"/>
        </w:trPr>
        <w:tc>
          <w:tcPr>
            <w:tcW w:w="0" w:type="auto"/>
          </w:tcPr>
          <w:p w14:paraId="4F9B41C5" w14:textId="6682AE9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B-203580</w:t>
            </w:r>
          </w:p>
        </w:tc>
        <w:tc>
          <w:tcPr>
            <w:tcW w:w="1597" w:type="dxa"/>
          </w:tcPr>
          <w:p w14:paraId="1236FFDB" w14:textId="2AC2E215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63022D81" w14:textId="08FF0924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6186BBBC" w14:textId="32F47E82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17552054" w14:textId="2B881323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2" w:type="dxa"/>
          </w:tcPr>
          <w:p w14:paraId="4DF0CB1A" w14:textId="34C7E095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3BCDA510" w14:textId="7777777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14050" w:rsidRPr="008B6A92" w14:paraId="1A96FD49" w14:textId="78CF6084" w:rsidTr="00514050">
        <w:trPr>
          <w:trHeight w:val="347"/>
          <w:jc w:val="center"/>
        </w:trPr>
        <w:tc>
          <w:tcPr>
            <w:tcW w:w="0" w:type="auto"/>
          </w:tcPr>
          <w:p w14:paraId="7FC2F74C" w14:textId="6A85BAAE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B-203580</w:t>
            </w:r>
          </w:p>
        </w:tc>
        <w:tc>
          <w:tcPr>
            <w:tcW w:w="1597" w:type="dxa"/>
          </w:tcPr>
          <w:p w14:paraId="7596172B" w14:textId="02E482F1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126" w:type="dxa"/>
          </w:tcPr>
          <w:p w14:paraId="1A03B081" w14:textId="57F10D89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0DAD002E" w14:textId="68A615D2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3CDE5B97" w14:textId="1E52ED46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2" w:type="dxa"/>
          </w:tcPr>
          <w:p w14:paraId="175504D1" w14:textId="7777777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980" w:type="dxa"/>
          </w:tcPr>
          <w:p w14:paraId="46B6B26C" w14:textId="77777777" w:rsidR="00514050" w:rsidRPr="008B6A92" w:rsidRDefault="00514050" w:rsidP="00514050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32211584" w14:textId="3C3BFD5C" w:rsidR="007A6171" w:rsidRPr="008B6A92" w:rsidRDefault="007A6171" w:rsidP="007A617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54AD09BC" w14:textId="77777777" w:rsidR="00745DC4" w:rsidRPr="008B6A92" w:rsidRDefault="00745DC4" w:rsidP="001154DD">
      <w:pPr>
        <w:rPr>
          <w:rFonts w:ascii="Times New Roman" w:hAnsi="Times New Roman" w:cs="Times New Roman"/>
          <w:i/>
          <w:iCs/>
          <w:sz w:val="18"/>
          <w:szCs w:val="18"/>
        </w:rPr>
      </w:pPr>
    </w:p>
    <w:p w14:paraId="48C50D9B" w14:textId="6EC56D54" w:rsidR="00E41F71" w:rsidRPr="008B6A92" w:rsidRDefault="00E41F71" w:rsidP="00E41F71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</w:t>
      </w:r>
    </w:p>
    <w:p w14:paraId="6756D84E" w14:textId="77777777" w:rsidR="00D62243" w:rsidRPr="008B6A92" w:rsidRDefault="00D62243" w:rsidP="00E41F71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1538"/>
        <w:gridCol w:w="1892"/>
        <w:gridCol w:w="1295"/>
        <w:gridCol w:w="1270"/>
        <w:gridCol w:w="1219"/>
        <w:gridCol w:w="1075"/>
        <w:gridCol w:w="1061"/>
      </w:tblGrid>
      <w:tr w:rsidR="00A112EF" w:rsidRPr="008B6A92" w14:paraId="744C6467" w14:textId="3CF3B9F0" w:rsidTr="008E44A8">
        <w:trPr>
          <w:trHeight w:val="249"/>
          <w:jc w:val="center"/>
        </w:trPr>
        <w:tc>
          <w:tcPr>
            <w:tcW w:w="1538" w:type="dxa"/>
            <w:hideMark/>
          </w:tcPr>
          <w:p w14:paraId="001EB0A3" w14:textId="77777777" w:rsidR="00A112EF" w:rsidRPr="008B6A92" w:rsidRDefault="00A112EF" w:rsidP="00A112E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0" w:name="_Hlk168238419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892" w:type="dxa"/>
            <w:hideMark/>
          </w:tcPr>
          <w:p w14:paraId="346B0E85" w14:textId="77777777" w:rsidR="00A112EF" w:rsidRPr="008B6A92" w:rsidRDefault="00A112EF" w:rsidP="00A112E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295" w:type="dxa"/>
            <w:hideMark/>
          </w:tcPr>
          <w:p w14:paraId="0A18CBBA" w14:textId="77777777" w:rsidR="00A112EF" w:rsidRPr="008B6A92" w:rsidRDefault="00A112EF" w:rsidP="00A112E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270" w:type="dxa"/>
          </w:tcPr>
          <w:p w14:paraId="00F70D48" w14:textId="6041818E" w:rsidR="00A112EF" w:rsidRPr="008B6A92" w:rsidRDefault="00A112EF" w:rsidP="00A112E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19" w:type="dxa"/>
          </w:tcPr>
          <w:p w14:paraId="589F622F" w14:textId="3A307DF0" w:rsidR="00A112EF" w:rsidRPr="008B6A92" w:rsidRDefault="00A112EF" w:rsidP="00A112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75" w:type="dxa"/>
          </w:tcPr>
          <w:p w14:paraId="050552BF" w14:textId="784805F0" w:rsidR="00A112EF" w:rsidRPr="008B6A92" w:rsidRDefault="00A112EF" w:rsidP="00A112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6D310EA4" w14:textId="1805F37E" w:rsidR="00A112EF" w:rsidRPr="008B6A92" w:rsidRDefault="00A112EF" w:rsidP="00A112E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755AA5F0" w14:textId="5C79CCFF" w:rsidTr="008E44A8">
        <w:trPr>
          <w:trHeight w:val="249"/>
          <w:jc w:val="center"/>
        </w:trPr>
        <w:tc>
          <w:tcPr>
            <w:tcW w:w="1538" w:type="dxa"/>
            <w:hideMark/>
          </w:tcPr>
          <w:p w14:paraId="31B4A85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Ligand</w:t>
            </w:r>
          </w:p>
        </w:tc>
        <w:tc>
          <w:tcPr>
            <w:tcW w:w="1892" w:type="dxa"/>
            <w:hideMark/>
          </w:tcPr>
          <w:p w14:paraId="7AAB2B9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</w:t>
            </w:r>
          </w:p>
        </w:tc>
        <w:tc>
          <w:tcPr>
            <w:tcW w:w="1295" w:type="dxa"/>
            <w:hideMark/>
          </w:tcPr>
          <w:p w14:paraId="13B3D76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0" w:type="dxa"/>
          </w:tcPr>
          <w:p w14:paraId="74781CF2" w14:textId="3E5E1D2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19" w:type="dxa"/>
          </w:tcPr>
          <w:p w14:paraId="673C86CC" w14:textId="27725FA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75" w:type="dxa"/>
          </w:tcPr>
          <w:p w14:paraId="68A3D5EC" w14:textId="35832ED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7BA317F" w14:textId="43A093F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73BAD1D" w14:textId="6D166791" w:rsidTr="008E44A8">
        <w:trPr>
          <w:trHeight w:val="249"/>
          <w:jc w:val="center"/>
        </w:trPr>
        <w:tc>
          <w:tcPr>
            <w:tcW w:w="1538" w:type="dxa"/>
            <w:hideMark/>
          </w:tcPr>
          <w:p w14:paraId="319CD22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igand</w:t>
            </w:r>
          </w:p>
        </w:tc>
        <w:tc>
          <w:tcPr>
            <w:tcW w:w="1892" w:type="dxa"/>
            <w:hideMark/>
          </w:tcPr>
          <w:p w14:paraId="68365C8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igand-induced degradation</w:t>
            </w:r>
          </w:p>
        </w:tc>
        <w:tc>
          <w:tcPr>
            <w:tcW w:w="1295" w:type="dxa"/>
            <w:hideMark/>
          </w:tcPr>
          <w:p w14:paraId="0889BD9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0" w:type="dxa"/>
          </w:tcPr>
          <w:p w14:paraId="0450A26E" w14:textId="3B92519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19" w:type="dxa"/>
          </w:tcPr>
          <w:p w14:paraId="10F8763E" w14:textId="69CD6DA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75" w:type="dxa"/>
          </w:tcPr>
          <w:p w14:paraId="180732CA" w14:textId="04A97A0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F901206" w14:textId="0258321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E7FFBE7" w14:textId="78968F0A" w:rsidTr="008E44A8">
        <w:trPr>
          <w:trHeight w:val="263"/>
          <w:jc w:val="center"/>
        </w:trPr>
        <w:tc>
          <w:tcPr>
            <w:tcW w:w="1538" w:type="dxa"/>
            <w:hideMark/>
          </w:tcPr>
          <w:p w14:paraId="376D082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</w:t>
            </w:r>
          </w:p>
        </w:tc>
        <w:tc>
          <w:tcPr>
            <w:tcW w:w="1892" w:type="dxa"/>
            <w:hideMark/>
          </w:tcPr>
          <w:p w14:paraId="6CDE991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ternalization</w:t>
            </w:r>
          </w:p>
        </w:tc>
        <w:tc>
          <w:tcPr>
            <w:tcW w:w="1295" w:type="dxa"/>
            <w:hideMark/>
          </w:tcPr>
          <w:p w14:paraId="32A491F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0" w:type="dxa"/>
          </w:tcPr>
          <w:p w14:paraId="2D243968" w14:textId="3D65C85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19" w:type="dxa"/>
          </w:tcPr>
          <w:p w14:paraId="00AB9712" w14:textId="6982614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75" w:type="dxa"/>
          </w:tcPr>
          <w:p w14:paraId="61779E23" w14:textId="74BC0D2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42FA7216" w14:textId="6026F2B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A91331B" w14:textId="4A75F1A4" w:rsidTr="008E44A8">
        <w:trPr>
          <w:trHeight w:val="249"/>
          <w:jc w:val="center"/>
        </w:trPr>
        <w:tc>
          <w:tcPr>
            <w:tcW w:w="1538" w:type="dxa"/>
            <w:hideMark/>
          </w:tcPr>
          <w:p w14:paraId="3EEFCAF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</w:t>
            </w:r>
          </w:p>
        </w:tc>
        <w:tc>
          <w:tcPr>
            <w:tcW w:w="1892" w:type="dxa"/>
            <w:hideMark/>
          </w:tcPr>
          <w:p w14:paraId="104993D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ity</w:t>
            </w:r>
          </w:p>
        </w:tc>
        <w:tc>
          <w:tcPr>
            <w:tcW w:w="1295" w:type="dxa"/>
            <w:hideMark/>
          </w:tcPr>
          <w:p w14:paraId="71B93E2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0" w:type="dxa"/>
          </w:tcPr>
          <w:p w14:paraId="149D82FC" w14:textId="3F051CE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19" w:type="dxa"/>
          </w:tcPr>
          <w:p w14:paraId="79D4728C" w14:textId="5FB960C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75" w:type="dxa"/>
          </w:tcPr>
          <w:p w14:paraId="106BBFEA" w14:textId="6DEC565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29C40FE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0317CBB2" w14:textId="5F63A1E2" w:rsidTr="008E44A8">
        <w:trPr>
          <w:trHeight w:val="249"/>
          <w:jc w:val="center"/>
        </w:trPr>
        <w:tc>
          <w:tcPr>
            <w:tcW w:w="1538" w:type="dxa"/>
            <w:hideMark/>
          </w:tcPr>
          <w:p w14:paraId="5F6278C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ity</w:t>
            </w:r>
          </w:p>
        </w:tc>
        <w:tc>
          <w:tcPr>
            <w:tcW w:w="1892" w:type="dxa"/>
            <w:hideMark/>
          </w:tcPr>
          <w:p w14:paraId="5FC0990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nscription</w:t>
            </w:r>
          </w:p>
        </w:tc>
        <w:tc>
          <w:tcPr>
            <w:tcW w:w="1295" w:type="dxa"/>
            <w:hideMark/>
          </w:tcPr>
          <w:p w14:paraId="7ABB6B7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0" w:type="dxa"/>
          </w:tcPr>
          <w:p w14:paraId="16F01765" w14:textId="1717C49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19" w:type="dxa"/>
          </w:tcPr>
          <w:p w14:paraId="6A45B23B" w14:textId="0DB3C62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75" w:type="dxa"/>
          </w:tcPr>
          <w:p w14:paraId="613184BF" w14:textId="53DB8F3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C463FF5" w14:textId="7D3E79C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7F80D744" w14:textId="405D9A1D" w:rsidTr="008E44A8">
        <w:trPr>
          <w:trHeight w:val="249"/>
          <w:jc w:val="center"/>
        </w:trPr>
        <w:tc>
          <w:tcPr>
            <w:tcW w:w="1538" w:type="dxa"/>
            <w:hideMark/>
          </w:tcPr>
          <w:p w14:paraId="42EE162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</w:t>
            </w:r>
          </w:p>
        </w:tc>
        <w:tc>
          <w:tcPr>
            <w:tcW w:w="1892" w:type="dxa"/>
            <w:hideMark/>
          </w:tcPr>
          <w:p w14:paraId="42D4894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ycling</w:t>
            </w:r>
          </w:p>
        </w:tc>
        <w:tc>
          <w:tcPr>
            <w:tcW w:w="1295" w:type="dxa"/>
            <w:hideMark/>
          </w:tcPr>
          <w:p w14:paraId="6EA3084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0" w:type="dxa"/>
          </w:tcPr>
          <w:p w14:paraId="7F46AB7C" w14:textId="1196E9A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19" w:type="dxa"/>
          </w:tcPr>
          <w:p w14:paraId="799496D7" w14:textId="1527188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75" w:type="dxa"/>
          </w:tcPr>
          <w:p w14:paraId="7EDC4AF7" w14:textId="0947653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1EE29B1" w14:textId="36F4080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3DF0BEF5" w14:textId="31892FDF" w:rsidTr="008E44A8">
        <w:trPr>
          <w:trHeight w:val="249"/>
          <w:jc w:val="center"/>
        </w:trPr>
        <w:tc>
          <w:tcPr>
            <w:tcW w:w="1538" w:type="dxa"/>
            <w:hideMark/>
          </w:tcPr>
          <w:p w14:paraId="0CCF3F5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onstitutive degradation</w:t>
            </w:r>
          </w:p>
        </w:tc>
        <w:tc>
          <w:tcPr>
            <w:tcW w:w="1892" w:type="dxa"/>
            <w:hideMark/>
          </w:tcPr>
          <w:p w14:paraId="05BCEAC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</w:t>
            </w:r>
          </w:p>
        </w:tc>
        <w:tc>
          <w:tcPr>
            <w:tcW w:w="1295" w:type="dxa"/>
            <w:hideMark/>
          </w:tcPr>
          <w:p w14:paraId="3B86D04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0" w:type="dxa"/>
          </w:tcPr>
          <w:p w14:paraId="3AA99917" w14:textId="32FA0DC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19" w:type="dxa"/>
          </w:tcPr>
          <w:p w14:paraId="003FDCD1" w14:textId="17E3E01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75" w:type="dxa"/>
          </w:tcPr>
          <w:p w14:paraId="03FF2DD1" w14:textId="08770A1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6FE5C45" w14:textId="4AE422B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42944A9" w14:textId="410E9EB1" w:rsidTr="008E44A8">
        <w:trPr>
          <w:trHeight w:val="249"/>
          <w:jc w:val="center"/>
        </w:trPr>
        <w:tc>
          <w:tcPr>
            <w:tcW w:w="1538" w:type="dxa"/>
            <w:hideMark/>
          </w:tcPr>
          <w:p w14:paraId="57DA995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ternalization</w:t>
            </w:r>
          </w:p>
        </w:tc>
        <w:tc>
          <w:tcPr>
            <w:tcW w:w="1892" w:type="dxa"/>
            <w:hideMark/>
          </w:tcPr>
          <w:p w14:paraId="783889D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production</w:t>
            </w:r>
          </w:p>
        </w:tc>
        <w:tc>
          <w:tcPr>
            <w:tcW w:w="1295" w:type="dxa"/>
            <w:hideMark/>
          </w:tcPr>
          <w:p w14:paraId="2C0E1AD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0" w:type="dxa"/>
          </w:tcPr>
          <w:p w14:paraId="2F78F4CE" w14:textId="3DEEE3C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19" w:type="dxa"/>
          </w:tcPr>
          <w:p w14:paraId="5ADF2083" w14:textId="6E99C34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14:paraId="6E86A949" w14:textId="4408685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8EACA55" w14:textId="2D14838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1B22E53" w14:textId="05ECC5A9" w:rsidTr="008E44A8">
        <w:trPr>
          <w:trHeight w:val="249"/>
          <w:jc w:val="center"/>
        </w:trPr>
        <w:tc>
          <w:tcPr>
            <w:tcW w:w="1538" w:type="dxa"/>
            <w:hideMark/>
          </w:tcPr>
          <w:p w14:paraId="2E3BDFF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production</w:t>
            </w:r>
          </w:p>
        </w:tc>
        <w:tc>
          <w:tcPr>
            <w:tcW w:w="1892" w:type="dxa"/>
            <w:hideMark/>
          </w:tcPr>
          <w:p w14:paraId="4A0BAEA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</w:t>
            </w:r>
          </w:p>
        </w:tc>
        <w:tc>
          <w:tcPr>
            <w:tcW w:w="1295" w:type="dxa"/>
            <w:hideMark/>
          </w:tcPr>
          <w:p w14:paraId="3D38A8D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0" w:type="dxa"/>
          </w:tcPr>
          <w:p w14:paraId="6AAF8659" w14:textId="02360CE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9" w:type="dxa"/>
          </w:tcPr>
          <w:p w14:paraId="3253365F" w14:textId="1BE5279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14:paraId="0FF4297B" w14:textId="1196DF6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767AAC0" w14:textId="07076D2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03F5E0C6" w14:textId="77777777" w:rsidTr="008E44A8">
        <w:trPr>
          <w:trHeight w:val="249"/>
          <w:jc w:val="center"/>
        </w:trPr>
        <w:tc>
          <w:tcPr>
            <w:tcW w:w="1538" w:type="dxa"/>
          </w:tcPr>
          <w:p w14:paraId="6498ED03" w14:textId="223A42A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</w:t>
            </w:r>
          </w:p>
        </w:tc>
        <w:tc>
          <w:tcPr>
            <w:tcW w:w="1892" w:type="dxa"/>
          </w:tcPr>
          <w:p w14:paraId="59C97D75" w14:textId="301C504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ity</w:t>
            </w:r>
          </w:p>
        </w:tc>
        <w:tc>
          <w:tcPr>
            <w:tcW w:w="1295" w:type="dxa"/>
          </w:tcPr>
          <w:p w14:paraId="21DEC487" w14:textId="4941339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0" w:type="dxa"/>
          </w:tcPr>
          <w:p w14:paraId="7A262C68" w14:textId="6565531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19" w:type="dxa"/>
          </w:tcPr>
          <w:p w14:paraId="258288EB" w14:textId="7B308EE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75" w:type="dxa"/>
          </w:tcPr>
          <w:p w14:paraId="1BCB720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66E1EAB4" w14:textId="513A4DE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02D5B65" w14:textId="77777777" w:rsidTr="008E44A8">
        <w:trPr>
          <w:trHeight w:val="249"/>
          <w:jc w:val="center"/>
        </w:trPr>
        <w:tc>
          <w:tcPr>
            <w:tcW w:w="1538" w:type="dxa"/>
          </w:tcPr>
          <w:p w14:paraId="7965D1D5" w14:textId="471827D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ity</w:t>
            </w:r>
          </w:p>
        </w:tc>
        <w:tc>
          <w:tcPr>
            <w:tcW w:w="1892" w:type="dxa"/>
          </w:tcPr>
          <w:p w14:paraId="522FC600" w14:textId="426E21E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ycling</w:t>
            </w:r>
          </w:p>
        </w:tc>
        <w:tc>
          <w:tcPr>
            <w:tcW w:w="1295" w:type="dxa"/>
          </w:tcPr>
          <w:p w14:paraId="0DCBBDF4" w14:textId="1D6336B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0" w:type="dxa"/>
          </w:tcPr>
          <w:p w14:paraId="5C42E5D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19" w:type="dxa"/>
          </w:tcPr>
          <w:p w14:paraId="0D78961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75" w:type="dxa"/>
          </w:tcPr>
          <w:p w14:paraId="6623C00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48AE98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0"/>
    </w:tbl>
    <w:p w14:paraId="6490FF8A" w14:textId="7E5DF5CE" w:rsidR="00363B55" w:rsidRPr="008B6A92" w:rsidRDefault="00363B55" w:rsidP="00CA522D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4DB7C4C8" w14:textId="77777777" w:rsidR="005D7554" w:rsidRPr="008B6A92" w:rsidRDefault="005D7554">
      <w:pPr>
        <w:rPr>
          <w:rFonts w:ascii="Times New Roman" w:hAnsi="Times New Roman" w:cs="Times New Roman"/>
          <w:sz w:val="18"/>
          <w:szCs w:val="18"/>
        </w:rPr>
      </w:pPr>
    </w:p>
    <w:p w14:paraId="66C03459" w14:textId="2AC6D026" w:rsidR="00D62243" w:rsidRPr="008B6A92" w:rsidRDefault="00D62243" w:rsidP="001D03D1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</w:t>
      </w:r>
    </w:p>
    <w:p w14:paraId="2449949D" w14:textId="5C875407" w:rsidR="00045A68" w:rsidRPr="008B6A92" w:rsidRDefault="00045A68" w:rsidP="00045A68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1425"/>
        <w:gridCol w:w="1550"/>
        <w:gridCol w:w="1381"/>
        <w:gridCol w:w="1313"/>
        <w:gridCol w:w="1313"/>
        <w:gridCol w:w="1313"/>
        <w:gridCol w:w="1055"/>
      </w:tblGrid>
      <w:tr w:rsidR="00106899" w:rsidRPr="008B6A92" w14:paraId="664ABF4C" w14:textId="77777777" w:rsidTr="007B03D0">
        <w:trPr>
          <w:trHeight w:val="300"/>
          <w:jc w:val="center"/>
        </w:trPr>
        <w:tc>
          <w:tcPr>
            <w:tcW w:w="4356" w:type="dxa"/>
            <w:gridSpan w:val="3"/>
          </w:tcPr>
          <w:p w14:paraId="3FB72430" w14:textId="71748BF7" w:rsidR="00106899" w:rsidRPr="008B6A92" w:rsidRDefault="00106899" w:rsidP="00045A6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1" w:name="_Hlk168238487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 xml:space="preserve">Ground  truth </w:t>
            </w:r>
          </w:p>
        </w:tc>
        <w:tc>
          <w:tcPr>
            <w:tcW w:w="1313" w:type="dxa"/>
          </w:tcPr>
          <w:p w14:paraId="6FF4099F" w14:textId="77777777" w:rsidR="00106899" w:rsidRPr="008B6A92" w:rsidRDefault="00106899" w:rsidP="00045A6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0021FDD8" w14:textId="77777777" w:rsidR="00106899" w:rsidRPr="008B6A92" w:rsidRDefault="00106899" w:rsidP="00045A6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3313FC4B" w14:textId="77777777" w:rsidR="00106899" w:rsidRPr="008B6A92" w:rsidRDefault="00106899" w:rsidP="00045A6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5" w:type="dxa"/>
          </w:tcPr>
          <w:p w14:paraId="20C2A543" w14:textId="77777777" w:rsidR="00106899" w:rsidRPr="008B6A92" w:rsidRDefault="00106899" w:rsidP="00045A6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25D8BD1F" w14:textId="6663E656" w:rsidTr="002A6A84">
        <w:trPr>
          <w:trHeight w:val="300"/>
          <w:jc w:val="center"/>
        </w:trPr>
        <w:tc>
          <w:tcPr>
            <w:tcW w:w="1425" w:type="dxa"/>
            <w:hideMark/>
          </w:tcPr>
          <w:p w14:paraId="35D71973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550" w:type="dxa"/>
            <w:hideMark/>
          </w:tcPr>
          <w:p w14:paraId="17F81AC6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381" w:type="dxa"/>
            <w:hideMark/>
          </w:tcPr>
          <w:p w14:paraId="2427CC63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313" w:type="dxa"/>
          </w:tcPr>
          <w:p w14:paraId="43E9B41C" w14:textId="3432E44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13" w:type="dxa"/>
          </w:tcPr>
          <w:p w14:paraId="2EE2EADA" w14:textId="6CE2679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13" w:type="dxa"/>
          </w:tcPr>
          <w:p w14:paraId="7469487C" w14:textId="3DA60DE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55" w:type="dxa"/>
          </w:tcPr>
          <w:p w14:paraId="218871BF" w14:textId="4F6672A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5DEDAF8E" w14:textId="7C9FC3A2" w:rsidTr="002A6A84">
        <w:trPr>
          <w:trHeight w:val="292"/>
          <w:jc w:val="center"/>
        </w:trPr>
        <w:tc>
          <w:tcPr>
            <w:tcW w:w="1425" w:type="dxa"/>
            <w:hideMark/>
          </w:tcPr>
          <w:p w14:paraId="06DC08DC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CR</w:t>
            </w:r>
          </w:p>
        </w:tc>
        <w:tc>
          <w:tcPr>
            <w:tcW w:w="1550" w:type="dxa"/>
            <w:hideMark/>
          </w:tcPr>
          <w:p w14:paraId="424C950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ZAP70</w:t>
            </w:r>
          </w:p>
        </w:tc>
        <w:tc>
          <w:tcPr>
            <w:tcW w:w="1381" w:type="dxa"/>
            <w:hideMark/>
          </w:tcPr>
          <w:p w14:paraId="0EFEBEE2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5390E5AF" w14:textId="008110E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3E275DD6" w14:textId="34BC3E8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2EFDFD20" w14:textId="2E291B8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55" w:type="dxa"/>
          </w:tcPr>
          <w:p w14:paraId="1821283F" w14:textId="5E1B59F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CD6E79B" w14:textId="4AA8C757" w:rsidTr="002A6A84">
        <w:trPr>
          <w:trHeight w:val="300"/>
          <w:jc w:val="center"/>
        </w:trPr>
        <w:tc>
          <w:tcPr>
            <w:tcW w:w="1425" w:type="dxa"/>
            <w:hideMark/>
          </w:tcPr>
          <w:p w14:paraId="0274B10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ZAP70</w:t>
            </w:r>
          </w:p>
        </w:tc>
        <w:tc>
          <w:tcPr>
            <w:tcW w:w="1550" w:type="dxa"/>
            <w:hideMark/>
          </w:tcPr>
          <w:p w14:paraId="51B9311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ADD45α/β</w:t>
            </w:r>
          </w:p>
        </w:tc>
        <w:tc>
          <w:tcPr>
            <w:tcW w:w="1381" w:type="dxa"/>
            <w:hideMark/>
          </w:tcPr>
          <w:p w14:paraId="489D126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3A020BE2" w14:textId="7271AF2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51D6F29A" w14:textId="34B8115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19CDB8B4" w14:textId="7A1247D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55" w:type="dxa"/>
          </w:tcPr>
          <w:p w14:paraId="47F43484" w14:textId="0BB2B11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DD17E16" w14:textId="6BC790C2" w:rsidTr="002A6A84">
        <w:trPr>
          <w:trHeight w:val="300"/>
          <w:jc w:val="center"/>
        </w:trPr>
        <w:tc>
          <w:tcPr>
            <w:tcW w:w="1425" w:type="dxa"/>
            <w:hideMark/>
          </w:tcPr>
          <w:p w14:paraId="6B801360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ADD45α/β</w:t>
            </w:r>
          </w:p>
        </w:tc>
        <w:tc>
          <w:tcPr>
            <w:tcW w:w="1550" w:type="dxa"/>
            <w:hideMark/>
          </w:tcPr>
          <w:p w14:paraId="2B74438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EKK4</w:t>
            </w:r>
          </w:p>
        </w:tc>
        <w:tc>
          <w:tcPr>
            <w:tcW w:w="1381" w:type="dxa"/>
            <w:hideMark/>
          </w:tcPr>
          <w:p w14:paraId="26509E3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0EE3B9F6" w14:textId="0E58569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4BA8A0A1" w14:textId="147E355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18022453" w14:textId="4693E40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5" w:type="dxa"/>
          </w:tcPr>
          <w:p w14:paraId="62094AC6" w14:textId="3E0EFF7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6CFBA0A6" w14:textId="76C62850" w:rsidTr="002A6A84">
        <w:trPr>
          <w:trHeight w:val="300"/>
          <w:jc w:val="center"/>
        </w:trPr>
        <w:tc>
          <w:tcPr>
            <w:tcW w:w="1425" w:type="dxa"/>
            <w:hideMark/>
          </w:tcPr>
          <w:p w14:paraId="68DF0C5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EKK4</w:t>
            </w:r>
          </w:p>
        </w:tc>
        <w:tc>
          <w:tcPr>
            <w:tcW w:w="1550" w:type="dxa"/>
            <w:hideMark/>
          </w:tcPr>
          <w:p w14:paraId="4FE9A3F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3/4/6</w:t>
            </w:r>
          </w:p>
        </w:tc>
        <w:tc>
          <w:tcPr>
            <w:tcW w:w="1381" w:type="dxa"/>
            <w:hideMark/>
          </w:tcPr>
          <w:p w14:paraId="51455C8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5FB3B6CA" w14:textId="6DB1005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2F1AD8B7" w14:textId="4A4C760C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13" w:type="dxa"/>
          </w:tcPr>
          <w:p w14:paraId="04BFE2D2" w14:textId="1530351A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55" w:type="dxa"/>
          </w:tcPr>
          <w:p w14:paraId="2B05820B" w14:textId="13DD365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5EB4FD71" w14:textId="76A07D35" w:rsidTr="002A6A84">
        <w:trPr>
          <w:trHeight w:val="292"/>
          <w:jc w:val="center"/>
        </w:trPr>
        <w:tc>
          <w:tcPr>
            <w:tcW w:w="1425" w:type="dxa"/>
            <w:hideMark/>
          </w:tcPr>
          <w:p w14:paraId="0C4EF8F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3/4/6</w:t>
            </w:r>
          </w:p>
        </w:tc>
        <w:tc>
          <w:tcPr>
            <w:tcW w:w="1550" w:type="dxa"/>
            <w:hideMark/>
          </w:tcPr>
          <w:p w14:paraId="4CB0FA1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38</w:t>
            </w:r>
          </w:p>
        </w:tc>
        <w:tc>
          <w:tcPr>
            <w:tcW w:w="1381" w:type="dxa"/>
            <w:hideMark/>
          </w:tcPr>
          <w:p w14:paraId="3C77E5B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4EFEEF60" w14:textId="195590F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61A2EAE8" w14:textId="303095EC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6EE3704C" w14:textId="18CE8A14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55" w:type="dxa"/>
          </w:tcPr>
          <w:p w14:paraId="05F04A6D" w14:textId="09A0670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298D9D26" w14:textId="7174C662" w:rsidTr="002A6A84">
        <w:trPr>
          <w:trHeight w:val="300"/>
          <w:jc w:val="center"/>
        </w:trPr>
        <w:tc>
          <w:tcPr>
            <w:tcW w:w="1425" w:type="dxa"/>
            <w:hideMark/>
          </w:tcPr>
          <w:p w14:paraId="606BAEF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38</w:t>
            </w:r>
          </w:p>
        </w:tc>
        <w:tc>
          <w:tcPr>
            <w:tcW w:w="1550" w:type="dxa"/>
            <w:hideMark/>
          </w:tcPr>
          <w:p w14:paraId="1E242E8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180/Y182</w:t>
            </w:r>
          </w:p>
        </w:tc>
        <w:tc>
          <w:tcPr>
            <w:tcW w:w="1381" w:type="dxa"/>
            <w:hideMark/>
          </w:tcPr>
          <w:p w14:paraId="6D1A6B2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0436779E" w14:textId="4EAF6CB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4F66C336" w14:textId="537EADB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0D2500A3" w14:textId="6E45147F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55" w:type="dxa"/>
          </w:tcPr>
          <w:p w14:paraId="27EB8275" w14:textId="53EBC6E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08941964" w14:textId="1298BA66" w:rsidTr="002A6A84">
        <w:trPr>
          <w:trHeight w:val="300"/>
          <w:jc w:val="center"/>
        </w:trPr>
        <w:tc>
          <w:tcPr>
            <w:tcW w:w="1425" w:type="dxa"/>
            <w:hideMark/>
          </w:tcPr>
          <w:p w14:paraId="38D2768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180/Y182</w:t>
            </w:r>
          </w:p>
        </w:tc>
        <w:tc>
          <w:tcPr>
            <w:tcW w:w="1550" w:type="dxa"/>
            <w:hideMark/>
          </w:tcPr>
          <w:p w14:paraId="7D19C39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ubstrates</w:t>
            </w:r>
          </w:p>
        </w:tc>
        <w:tc>
          <w:tcPr>
            <w:tcW w:w="1381" w:type="dxa"/>
            <w:hideMark/>
          </w:tcPr>
          <w:p w14:paraId="6071CB60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1B5F737E" w14:textId="2F3ECA5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3690DD42" w14:textId="3F5CFDA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5660A7EC" w14:textId="0DC84A2B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55" w:type="dxa"/>
          </w:tcPr>
          <w:p w14:paraId="0833949A" w14:textId="35983E13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66989638" w14:textId="2BC6A4AF" w:rsidTr="002A6A84">
        <w:trPr>
          <w:trHeight w:val="292"/>
          <w:jc w:val="center"/>
        </w:trPr>
        <w:tc>
          <w:tcPr>
            <w:tcW w:w="1425" w:type="dxa"/>
            <w:hideMark/>
          </w:tcPr>
          <w:p w14:paraId="349EB9F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ADD45α</w:t>
            </w:r>
          </w:p>
        </w:tc>
        <w:tc>
          <w:tcPr>
            <w:tcW w:w="1550" w:type="dxa"/>
            <w:hideMark/>
          </w:tcPr>
          <w:p w14:paraId="4850174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Y323</w:t>
            </w:r>
          </w:p>
        </w:tc>
        <w:tc>
          <w:tcPr>
            <w:tcW w:w="1381" w:type="dxa"/>
            <w:hideMark/>
          </w:tcPr>
          <w:p w14:paraId="43992E7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4B0F3184" w14:textId="5B1EED3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64CE564F" w14:textId="3EDD69B2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6099458B" w14:textId="57D20B24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55" w:type="dxa"/>
          </w:tcPr>
          <w:p w14:paraId="7EA8889D" w14:textId="7D252A65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0AD0F275" w14:textId="3B1F6D34" w:rsidTr="002A6A84">
        <w:trPr>
          <w:trHeight w:val="300"/>
          <w:jc w:val="center"/>
        </w:trPr>
        <w:tc>
          <w:tcPr>
            <w:tcW w:w="1425" w:type="dxa"/>
            <w:hideMark/>
          </w:tcPr>
          <w:p w14:paraId="06C7E060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Y323</w:t>
            </w:r>
          </w:p>
        </w:tc>
        <w:tc>
          <w:tcPr>
            <w:tcW w:w="1550" w:type="dxa"/>
            <w:hideMark/>
          </w:tcPr>
          <w:p w14:paraId="3CF78A48" w14:textId="5ABA252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180/Y182</w:t>
            </w:r>
          </w:p>
        </w:tc>
        <w:tc>
          <w:tcPr>
            <w:tcW w:w="1381" w:type="dxa"/>
            <w:hideMark/>
          </w:tcPr>
          <w:p w14:paraId="7F80C9F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6C32287F" w14:textId="0D3D1CD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5D158E44" w14:textId="089D6F3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4D7BFC14" w14:textId="7571E4A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55" w:type="dxa"/>
          </w:tcPr>
          <w:p w14:paraId="3FAD4778" w14:textId="606A5D0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1E17D235" w14:textId="3EAB42B0" w:rsidTr="002A6A84">
        <w:trPr>
          <w:trHeight w:val="300"/>
          <w:jc w:val="center"/>
        </w:trPr>
        <w:tc>
          <w:tcPr>
            <w:tcW w:w="1425" w:type="dxa"/>
          </w:tcPr>
          <w:p w14:paraId="2EA492CB" w14:textId="01C3971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ADD45α</w:t>
            </w:r>
          </w:p>
        </w:tc>
        <w:tc>
          <w:tcPr>
            <w:tcW w:w="1550" w:type="dxa"/>
          </w:tcPr>
          <w:p w14:paraId="7AA04C83" w14:textId="108814A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180/Y182</w:t>
            </w:r>
          </w:p>
        </w:tc>
        <w:tc>
          <w:tcPr>
            <w:tcW w:w="1381" w:type="dxa"/>
          </w:tcPr>
          <w:p w14:paraId="72A42477" w14:textId="3CA5E1A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13" w:type="dxa"/>
          </w:tcPr>
          <w:p w14:paraId="2B339E1F" w14:textId="597FC29C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29BE7803" w14:textId="3DDA52E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5D99A97A" w14:textId="647AEA9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55" w:type="dxa"/>
          </w:tcPr>
          <w:p w14:paraId="4B2A2F48" w14:textId="5B749C6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8ED6AEC" w14:textId="0195EA53" w:rsidTr="002A6A84">
        <w:trPr>
          <w:trHeight w:val="300"/>
          <w:jc w:val="center"/>
        </w:trPr>
        <w:tc>
          <w:tcPr>
            <w:tcW w:w="1425" w:type="dxa"/>
          </w:tcPr>
          <w:p w14:paraId="17B1768E" w14:textId="0241AD9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ADD45α</w:t>
            </w:r>
          </w:p>
        </w:tc>
        <w:tc>
          <w:tcPr>
            <w:tcW w:w="1550" w:type="dxa"/>
          </w:tcPr>
          <w:p w14:paraId="0E1DF6E3" w14:textId="44F3220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Y323</w:t>
            </w:r>
          </w:p>
        </w:tc>
        <w:tc>
          <w:tcPr>
            <w:tcW w:w="1381" w:type="dxa"/>
          </w:tcPr>
          <w:p w14:paraId="2E951904" w14:textId="08E4F57C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13" w:type="dxa"/>
          </w:tcPr>
          <w:p w14:paraId="5C350640" w14:textId="2EE1A694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4FCA18E5" w14:textId="0AAB40D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033BA502" w14:textId="5A86D20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55" w:type="dxa"/>
          </w:tcPr>
          <w:p w14:paraId="6F4B2B05" w14:textId="77E6C65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F5E5571" w14:textId="36EEFA6E" w:rsidTr="002A6A84">
        <w:trPr>
          <w:trHeight w:val="300"/>
          <w:jc w:val="center"/>
        </w:trPr>
        <w:tc>
          <w:tcPr>
            <w:tcW w:w="1425" w:type="dxa"/>
          </w:tcPr>
          <w:p w14:paraId="7D077A3E" w14:textId="2100AD7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ZAP70</w:t>
            </w:r>
          </w:p>
        </w:tc>
        <w:tc>
          <w:tcPr>
            <w:tcW w:w="1550" w:type="dxa"/>
          </w:tcPr>
          <w:p w14:paraId="22E98A5F" w14:textId="5525B6C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Y323</w:t>
            </w:r>
          </w:p>
        </w:tc>
        <w:tc>
          <w:tcPr>
            <w:tcW w:w="1381" w:type="dxa"/>
          </w:tcPr>
          <w:p w14:paraId="746E1D13" w14:textId="56BB65A6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3DF0A94C" w14:textId="3AEA1F4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0460933D" w14:textId="66E3DD9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72BFA23E" w14:textId="0134970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55" w:type="dxa"/>
          </w:tcPr>
          <w:p w14:paraId="090A1406" w14:textId="057223F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BC4B053" w14:textId="75BC7512" w:rsidTr="002A6A84">
        <w:trPr>
          <w:trHeight w:val="300"/>
          <w:jc w:val="center"/>
        </w:trPr>
        <w:tc>
          <w:tcPr>
            <w:tcW w:w="1425" w:type="dxa"/>
            <w:hideMark/>
          </w:tcPr>
          <w:p w14:paraId="0CF2315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D28</w:t>
            </w:r>
          </w:p>
        </w:tc>
        <w:tc>
          <w:tcPr>
            <w:tcW w:w="1550" w:type="dxa"/>
            <w:hideMark/>
          </w:tcPr>
          <w:p w14:paraId="425CCC3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ADD45α/β</w:t>
            </w:r>
          </w:p>
        </w:tc>
        <w:tc>
          <w:tcPr>
            <w:tcW w:w="1381" w:type="dxa"/>
            <w:hideMark/>
          </w:tcPr>
          <w:p w14:paraId="7D128D5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1AC8C335" w14:textId="7189FD3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13" w:type="dxa"/>
          </w:tcPr>
          <w:p w14:paraId="7654E9FB" w14:textId="4EB99186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13" w:type="dxa"/>
          </w:tcPr>
          <w:p w14:paraId="1A542181" w14:textId="584462A2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55" w:type="dxa"/>
          </w:tcPr>
          <w:p w14:paraId="59E42EA5" w14:textId="7EF77BA8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65546C4E" w14:textId="7BA9CA69" w:rsidTr="002A6A84">
        <w:trPr>
          <w:trHeight w:val="300"/>
          <w:jc w:val="center"/>
        </w:trPr>
        <w:tc>
          <w:tcPr>
            <w:tcW w:w="1425" w:type="dxa"/>
            <w:hideMark/>
          </w:tcPr>
          <w:p w14:paraId="53AD2DB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L-12R or IL-18R</w:t>
            </w:r>
          </w:p>
        </w:tc>
        <w:tc>
          <w:tcPr>
            <w:tcW w:w="1550" w:type="dxa"/>
            <w:hideMark/>
          </w:tcPr>
          <w:p w14:paraId="35BF2C28" w14:textId="1BEE0B0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ADD45α/β</w:t>
            </w:r>
          </w:p>
        </w:tc>
        <w:tc>
          <w:tcPr>
            <w:tcW w:w="1381" w:type="dxa"/>
            <w:hideMark/>
          </w:tcPr>
          <w:p w14:paraId="020DC53D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019E5DD5" w14:textId="58668C6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13" w:type="dxa"/>
          </w:tcPr>
          <w:p w14:paraId="3BA24CBF" w14:textId="40109214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13" w:type="dxa"/>
          </w:tcPr>
          <w:p w14:paraId="7FDE2032" w14:textId="5288C4E1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55" w:type="dxa"/>
          </w:tcPr>
          <w:p w14:paraId="3BC719ED" w14:textId="4A682215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01746629" w14:textId="7D8ADF5F" w:rsidTr="002A6A84">
        <w:trPr>
          <w:trHeight w:val="292"/>
          <w:jc w:val="center"/>
        </w:trPr>
        <w:tc>
          <w:tcPr>
            <w:tcW w:w="1425" w:type="dxa"/>
            <w:hideMark/>
          </w:tcPr>
          <w:p w14:paraId="72CBE08D" w14:textId="64D25E6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K</w:t>
            </w:r>
          </w:p>
        </w:tc>
        <w:tc>
          <w:tcPr>
            <w:tcW w:w="1550" w:type="dxa"/>
            <w:hideMark/>
          </w:tcPr>
          <w:p w14:paraId="12726781" w14:textId="757CDEF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381" w:type="dxa"/>
            <w:hideMark/>
          </w:tcPr>
          <w:p w14:paraId="49F9711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0B858E20" w14:textId="1CDEFBD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631EF67D" w14:textId="3418D2A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13" w:type="dxa"/>
          </w:tcPr>
          <w:p w14:paraId="5F4AFE8D" w14:textId="4129FEC5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55" w:type="dxa"/>
          </w:tcPr>
          <w:p w14:paraId="53A84196" w14:textId="4C70E7BC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0BDD95B9" w14:textId="54864764" w:rsidTr="002A6A84">
        <w:trPr>
          <w:trHeight w:val="300"/>
          <w:jc w:val="center"/>
        </w:trPr>
        <w:tc>
          <w:tcPr>
            <w:tcW w:w="1425" w:type="dxa"/>
            <w:hideMark/>
          </w:tcPr>
          <w:p w14:paraId="697FEE7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K</w:t>
            </w:r>
          </w:p>
        </w:tc>
        <w:tc>
          <w:tcPr>
            <w:tcW w:w="1550" w:type="dxa"/>
            <w:hideMark/>
          </w:tcPr>
          <w:p w14:paraId="6BEC0E3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APK</w:t>
            </w:r>
          </w:p>
        </w:tc>
        <w:tc>
          <w:tcPr>
            <w:tcW w:w="1381" w:type="dxa"/>
            <w:hideMark/>
          </w:tcPr>
          <w:p w14:paraId="59EA481E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3" w:type="dxa"/>
          </w:tcPr>
          <w:p w14:paraId="404B31EB" w14:textId="1B491DC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13" w:type="dxa"/>
          </w:tcPr>
          <w:p w14:paraId="53AD6E14" w14:textId="4042BB14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13" w:type="dxa"/>
          </w:tcPr>
          <w:p w14:paraId="65011A09" w14:textId="7377DC1E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55" w:type="dxa"/>
          </w:tcPr>
          <w:p w14:paraId="3E6DBC11" w14:textId="009E1AA5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bookmarkEnd w:id="1"/>
    </w:tbl>
    <w:p w14:paraId="41C9C10D" w14:textId="77777777" w:rsidR="007B5BFD" w:rsidRPr="008B6A92" w:rsidRDefault="007B5BFD">
      <w:pPr>
        <w:rPr>
          <w:rFonts w:ascii="Times New Roman" w:hAnsi="Times New Roman" w:cs="Times New Roman"/>
          <w:sz w:val="18"/>
          <w:szCs w:val="18"/>
        </w:rPr>
      </w:pPr>
    </w:p>
    <w:p w14:paraId="2BAE336A" w14:textId="77777777" w:rsidR="00BA6F43" w:rsidRPr="008B6A92" w:rsidRDefault="00BA6F43" w:rsidP="00A112EF">
      <w:pPr>
        <w:rPr>
          <w:rFonts w:ascii="Times New Roman" w:hAnsi="Times New Roman" w:cs="Times New Roman"/>
          <w:i/>
          <w:iCs/>
          <w:sz w:val="18"/>
          <w:szCs w:val="18"/>
        </w:rPr>
      </w:pPr>
    </w:p>
    <w:p w14:paraId="39DE5FF0" w14:textId="17386D2B" w:rsidR="007B5BFD" w:rsidRPr="008B6A92" w:rsidRDefault="00FB54F4" w:rsidP="00FB54F4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4</w:t>
      </w:r>
    </w:p>
    <w:p w14:paraId="1372A37C" w14:textId="1C9A42E0" w:rsidR="007B5BFD" w:rsidRPr="008B6A92" w:rsidRDefault="007B5BFD" w:rsidP="007B5BFD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XSpec="center" w:tblpY="119"/>
        <w:tblW w:w="0" w:type="auto"/>
        <w:tblLook w:val="04A0" w:firstRow="1" w:lastRow="0" w:firstColumn="1" w:lastColumn="0" w:noHBand="0" w:noVBand="1"/>
      </w:tblPr>
      <w:tblGrid>
        <w:gridCol w:w="1688"/>
        <w:gridCol w:w="1690"/>
        <w:gridCol w:w="1460"/>
        <w:gridCol w:w="1178"/>
        <w:gridCol w:w="1178"/>
        <w:gridCol w:w="1118"/>
        <w:gridCol w:w="1038"/>
      </w:tblGrid>
      <w:tr w:rsidR="008F1420" w:rsidRPr="008B6A92" w14:paraId="38A47F09" w14:textId="77777777" w:rsidTr="00E55ED0">
        <w:tc>
          <w:tcPr>
            <w:tcW w:w="4838" w:type="dxa"/>
            <w:gridSpan w:val="3"/>
          </w:tcPr>
          <w:p w14:paraId="401FD12D" w14:textId="715C1E65" w:rsidR="008F1420" w:rsidRPr="008B6A92" w:rsidRDefault="008F1420" w:rsidP="008F1420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bookmarkStart w:id="2" w:name="_Hlk168238548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Ground truth </w:t>
            </w:r>
          </w:p>
        </w:tc>
        <w:tc>
          <w:tcPr>
            <w:tcW w:w="1178" w:type="dxa"/>
          </w:tcPr>
          <w:p w14:paraId="1FA87D19" w14:textId="77777777" w:rsidR="008F1420" w:rsidRPr="008B6A92" w:rsidRDefault="008F1420" w:rsidP="008F1420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178" w:type="dxa"/>
          </w:tcPr>
          <w:p w14:paraId="1DD3E214" w14:textId="77777777" w:rsidR="008F1420" w:rsidRPr="008B6A92" w:rsidRDefault="008F1420" w:rsidP="008F142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8" w:type="dxa"/>
          </w:tcPr>
          <w:p w14:paraId="6494E35E" w14:textId="77777777" w:rsidR="008F1420" w:rsidRPr="008B6A92" w:rsidRDefault="008F1420" w:rsidP="008F142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8" w:type="dxa"/>
          </w:tcPr>
          <w:p w14:paraId="3EE37FA4" w14:textId="77777777" w:rsidR="008F1420" w:rsidRPr="008B6A92" w:rsidRDefault="008F1420" w:rsidP="008F142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12E83069" w14:textId="3809419A" w:rsidTr="008F1420">
        <w:tc>
          <w:tcPr>
            <w:tcW w:w="1688" w:type="dxa"/>
            <w:hideMark/>
          </w:tcPr>
          <w:p w14:paraId="7D30B338" w14:textId="77777777" w:rsidR="00A112EF" w:rsidRPr="008B6A92" w:rsidRDefault="00A112EF" w:rsidP="00A112EF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Starter (gene1)</w:t>
            </w:r>
          </w:p>
        </w:tc>
        <w:tc>
          <w:tcPr>
            <w:tcW w:w="1690" w:type="dxa"/>
            <w:hideMark/>
          </w:tcPr>
          <w:p w14:paraId="50585BF6" w14:textId="77777777" w:rsidR="00A112EF" w:rsidRPr="008B6A92" w:rsidRDefault="00A112EF" w:rsidP="00A112EF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eceptor (gene2)</w:t>
            </w:r>
          </w:p>
        </w:tc>
        <w:tc>
          <w:tcPr>
            <w:tcW w:w="1460" w:type="dxa"/>
            <w:hideMark/>
          </w:tcPr>
          <w:p w14:paraId="68CCC681" w14:textId="77777777" w:rsidR="00A112EF" w:rsidRPr="008B6A92" w:rsidRDefault="00A112EF" w:rsidP="00A112EF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elationship</w:t>
            </w:r>
          </w:p>
        </w:tc>
        <w:tc>
          <w:tcPr>
            <w:tcW w:w="1178" w:type="dxa"/>
          </w:tcPr>
          <w:p w14:paraId="308EE924" w14:textId="561E17B8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78" w:type="dxa"/>
          </w:tcPr>
          <w:p w14:paraId="2339AFD7" w14:textId="78340254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18" w:type="dxa"/>
          </w:tcPr>
          <w:p w14:paraId="41EBDA1E" w14:textId="00D71953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38" w:type="dxa"/>
          </w:tcPr>
          <w:p w14:paraId="56268252" w14:textId="49F8DF5F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131D6BB3" w14:textId="3AC78F0C" w:rsidTr="008F1420">
        <w:tc>
          <w:tcPr>
            <w:tcW w:w="1688" w:type="dxa"/>
            <w:hideMark/>
          </w:tcPr>
          <w:p w14:paraId="7095F50C" w14:textId="77777777" w:rsidR="00A112EF" w:rsidRPr="008B6A92" w:rsidRDefault="00A112EF" w:rsidP="00A112EF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PB, Sepsis, Injury</w:t>
            </w:r>
          </w:p>
        </w:tc>
        <w:tc>
          <w:tcPr>
            <w:tcW w:w="1690" w:type="dxa"/>
            <w:hideMark/>
          </w:tcPr>
          <w:p w14:paraId="43E6C372" w14:textId="06197942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nterior pituitary</w:t>
            </w:r>
          </w:p>
        </w:tc>
        <w:tc>
          <w:tcPr>
            <w:tcW w:w="1460" w:type="dxa"/>
            <w:hideMark/>
          </w:tcPr>
          <w:p w14:paraId="06E4D072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56240908" w14:textId="3AC3DEE0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6D405AC7" w14:textId="7FFBDED2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18" w:type="dxa"/>
          </w:tcPr>
          <w:p w14:paraId="2FDDE57F" w14:textId="35392DC0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4C7995A" w14:textId="288A379B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7840C674" w14:textId="5D64B200" w:rsidTr="008F1420">
        <w:tc>
          <w:tcPr>
            <w:tcW w:w="1688" w:type="dxa"/>
            <w:hideMark/>
          </w:tcPr>
          <w:p w14:paraId="6AB97409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nterior pituitary</w:t>
            </w:r>
          </w:p>
        </w:tc>
        <w:tc>
          <w:tcPr>
            <w:tcW w:w="1690" w:type="dxa"/>
            <w:hideMark/>
          </w:tcPr>
          <w:p w14:paraId="67A57E72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H2 Immune cells</w:t>
            </w:r>
          </w:p>
        </w:tc>
        <w:tc>
          <w:tcPr>
            <w:tcW w:w="1460" w:type="dxa"/>
            <w:hideMark/>
          </w:tcPr>
          <w:p w14:paraId="52F0BAF2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2BEAF287" w14:textId="074A0142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0597C7E9" w14:textId="0C2884C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18" w:type="dxa"/>
          </w:tcPr>
          <w:p w14:paraId="417A835E" w14:textId="6D9CDF5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B0D9512" w14:textId="5983F60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3957935B" w14:textId="0135D571" w:rsidTr="008F1420">
        <w:tc>
          <w:tcPr>
            <w:tcW w:w="1688" w:type="dxa"/>
          </w:tcPr>
          <w:p w14:paraId="72A41DF9" w14:textId="41C69E7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nterior pituitary</w:t>
            </w:r>
          </w:p>
        </w:tc>
        <w:tc>
          <w:tcPr>
            <w:tcW w:w="1690" w:type="dxa"/>
          </w:tcPr>
          <w:p w14:paraId="1D1EDB3D" w14:textId="167EC01B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IF</w:t>
            </w:r>
          </w:p>
        </w:tc>
        <w:tc>
          <w:tcPr>
            <w:tcW w:w="1460" w:type="dxa"/>
          </w:tcPr>
          <w:p w14:paraId="43CD62E4" w14:textId="6ECA4E7E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3D37F831" w14:textId="2AB797D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178" w:type="dxa"/>
          </w:tcPr>
          <w:p w14:paraId="7B5AB2CF" w14:textId="785DCE6E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118" w:type="dxa"/>
          </w:tcPr>
          <w:p w14:paraId="3106DE10" w14:textId="3630D61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0949F119" w14:textId="368301CD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3AA0DD57" w14:textId="6A09EF9D" w:rsidTr="008F1420">
        <w:tc>
          <w:tcPr>
            <w:tcW w:w="1688" w:type="dxa"/>
          </w:tcPr>
          <w:p w14:paraId="7D2E6142" w14:textId="0B4D223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IF</w:t>
            </w:r>
          </w:p>
        </w:tc>
        <w:tc>
          <w:tcPr>
            <w:tcW w:w="1690" w:type="dxa"/>
          </w:tcPr>
          <w:p w14:paraId="77561ABB" w14:textId="35AE809A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D74</w:t>
            </w:r>
          </w:p>
        </w:tc>
        <w:tc>
          <w:tcPr>
            <w:tcW w:w="1460" w:type="dxa"/>
          </w:tcPr>
          <w:p w14:paraId="3D4C7E95" w14:textId="62323594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25342B53" w14:textId="2E867C5D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78" w:type="dxa"/>
          </w:tcPr>
          <w:p w14:paraId="5B68D4C7" w14:textId="3E3C25C4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18" w:type="dxa"/>
          </w:tcPr>
          <w:p w14:paraId="01696DFC" w14:textId="0A92D15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1A3A5A2A" w14:textId="7307ED22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51002679" w14:textId="28CB5697" w:rsidTr="008F1420">
        <w:tc>
          <w:tcPr>
            <w:tcW w:w="1688" w:type="dxa"/>
          </w:tcPr>
          <w:p w14:paraId="0CE27FC1" w14:textId="0DD0D81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D74</w:t>
            </w:r>
          </w:p>
        </w:tc>
        <w:tc>
          <w:tcPr>
            <w:tcW w:w="1690" w:type="dxa"/>
          </w:tcPr>
          <w:p w14:paraId="684BD71E" w14:textId="2EB9A13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roinflammatory Cytokines Chemokines</w:t>
            </w:r>
          </w:p>
        </w:tc>
        <w:tc>
          <w:tcPr>
            <w:tcW w:w="1460" w:type="dxa"/>
          </w:tcPr>
          <w:p w14:paraId="40888918" w14:textId="226A92C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17E40651" w14:textId="634C5E14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78" w:type="dxa"/>
          </w:tcPr>
          <w:p w14:paraId="3B63D716" w14:textId="0A636D1E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18" w:type="dxa"/>
          </w:tcPr>
          <w:p w14:paraId="68961826" w14:textId="305ADCC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1BC5AE22" w14:textId="350C436B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32011DDD" w14:textId="1B02BA7D" w:rsidTr="008F1420">
        <w:tc>
          <w:tcPr>
            <w:tcW w:w="1688" w:type="dxa"/>
          </w:tcPr>
          <w:p w14:paraId="2E563052" w14:textId="2C10B4E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roinflammatory Cytokines</w:t>
            </w:r>
          </w:p>
        </w:tc>
        <w:tc>
          <w:tcPr>
            <w:tcW w:w="1690" w:type="dxa"/>
          </w:tcPr>
          <w:p w14:paraId="3B8873B6" w14:textId="17F87CC0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IRS</w:t>
            </w:r>
          </w:p>
        </w:tc>
        <w:tc>
          <w:tcPr>
            <w:tcW w:w="1460" w:type="dxa"/>
          </w:tcPr>
          <w:p w14:paraId="7CCBD040" w14:textId="32D69722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7BF10F69" w14:textId="47464C01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17F46D31" w14:textId="235DCE3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18" w:type="dxa"/>
          </w:tcPr>
          <w:p w14:paraId="17185E6F" w14:textId="0C1516E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52B916FD" w14:textId="3283221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3027F53A" w14:textId="288503DA" w:rsidTr="008F1420">
        <w:tc>
          <w:tcPr>
            <w:tcW w:w="1688" w:type="dxa"/>
          </w:tcPr>
          <w:p w14:paraId="50733EF9" w14:textId="6D70D4D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IRS</w:t>
            </w:r>
          </w:p>
        </w:tc>
        <w:tc>
          <w:tcPr>
            <w:tcW w:w="1690" w:type="dxa"/>
          </w:tcPr>
          <w:p w14:paraId="7043A906" w14:textId="1CA1D54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ODS</w:t>
            </w:r>
          </w:p>
        </w:tc>
        <w:tc>
          <w:tcPr>
            <w:tcW w:w="1460" w:type="dxa"/>
          </w:tcPr>
          <w:p w14:paraId="6EB851D3" w14:textId="07800633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5FC0C2E6" w14:textId="6D999760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78" w:type="dxa"/>
          </w:tcPr>
          <w:p w14:paraId="32E68965" w14:textId="41C5393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118" w:type="dxa"/>
          </w:tcPr>
          <w:p w14:paraId="6F74D456" w14:textId="208D3988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11F18AE1" w14:textId="6BC0558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4878263D" w14:textId="05F39159" w:rsidTr="008F1420">
        <w:tc>
          <w:tcPr>
            <w:tcW w:w="1688" w:type="dxa"/>
          </w:tcPr>
          <w:p w14:paraId="12B6F9C5" w14:textId="7E56299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L-10, IL-4</w:t>
            </w:r>
          </w:p>
        </w:tc>
        <w:tc>
          <w:tcPr>
            <w:tcW w:w="1690" w:type="dxa"/>
          </w:tcPr>
          <w:p w14:paraId="1098BEAE" w14:textId="0BC9B3BF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H2 Immune cells</w:t>
            </w:r>
          </w:p>
        </w:tc>
        <w:tc>
          <w:tcPr>
            <w:tcW w:w="1460" w:type="dxa"/>
          </w:tcPr>
          <w:p w14:paraId="4ED7D0F5" w14:textId="6DC7629D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78" w:type="dxa"/>
          </w:tcPr>
          <w:p w14:paraId="159FE679" w14:textId="1C7E8CE1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78" w:type="dxa"/>
          </w:tcPr>
          <w:p w14:paraId="04FBD91A" w14:textId="54B2D318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18" w:type="dxa"/>
          </w:tcPr>
          <w:p w14:paraId="44C532CF" w14:textId="28D4DA38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6C1BA98B" w14:textId="59DD6B3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0B1FC4F7" w14:textId="3265F1B3" w:rsidTr="008F1420">
        <w:tc>
          <w:tcPr>
            <w:tcW w:w="1688" w:type="dxa"/>
            <w:hideMark/>
          </w:tcPr>
          <w:p w14:paraId="680A4999" w14:textId="4B295D2E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rtisol</w:t>
            </w:r>
          </w:p>
        </w:tc>
        <w:tc>
          <w:tcPr>
            <w:tcW w:w="1690" w:type="dxa"/>
            <w:hideMark/>
          </w:tcPr>
          <w:p w14:paraId="6DB65D5A" w14:textId="372529B8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H1 Immune cells</w:t>
            </w:r>
          </w:p>
        </w:tc>
        <w:tc>
          <w:tcPr>
            <w:tcW w:w="1460" w:type="dxa"/>
            <w:hideMark/>
          </w:tcPr>
          <w:p w14:paraId="08283FAF" w14:textId="1EABFBED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78" w:type="dxa"/>
          </w:tcPr>
          <w:p w14:paraId="77806E89" w14:textId="23770D8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78" w:type="dxa"/>
          </w:tcPr>
          <w:p w14:paraId="16D7E27C" w14:textId="6B591C2E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18" w:type="dxa"/>
          </w:tcPr>
          <w:p w14:paraId="62673C0A" w14:textId="3BCAD61E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0BF63826" w14:textId="61EEDC6E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6D25E1B3" w14:textId="3D50986C" w:rsidTr="008F1420">
        <w:tc>
          <w:tcPr>
            <w:tcW w:w="1688" w:type="dxa"/>
          </w:tcPr>
          <w:p w14:paraId="5CD3E789" w14:textId="186D116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IF</w:t>
            </w:r>
          </w:p>
        </w:tc>
        <w:tc>
          <w:tcPr>
            <w:tcW w:w="1690" w:type="dxa"/>
          </w:tcPr>
          <w:p w14:paraId="48664843" w14:textId="5466432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rtisol</w:t>
            </w:r>
          </w:p>
        </w:tc>
        <w:tc>
          <w:tcPr>
            <w:tcW w:w="1460" w:type="dxa"/>
          </w:tcPr>
          <w:p w14:paraId="16EF15D9" w14:textId="3EE8C35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78" w:type="dxa"/>
          </w:tcPr>
          <w:p w14:paraId="6AF0C6F7" w14:textId="61F9CD2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78" w:type="dxa"/>
          </w:tcPr>
          <w:p w14:paraId="492C3A06" w14:textId="4630B22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118" w:type="dxa"/>
          </w:tcPr>
          <w:p w14:paraId="728CCFFE" w14:textId="08C46FF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57F44531" w14:textId="11E6AF3D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40F71588" w14:textId="1CD79420" w:rsidTr="008F1420">
        <w:tc>
          <w:tcPr>
            <w:tcW w:w="1688" w:type="dxa"/>
          </w:tcPr>
          <w:p w14:paraId="3F7852A7" w14:textId="051C5F3A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H</w:t>
            </w:r>
          </w:p>
        </w:tc>
        <w:tc>
          <w:tcPr>
            <w:tcW w:w="1690" w:type="dxa"/>
          </w:tcPr>
          <w:p w14:paraId="06079DC6" w14:textId="2C7DDA6F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rtisol</w:t>
            </w:r>
          </w:p>
        </w:tc>
        <w:tc>
          <w:tcPr>
            <w:tcW w:w="1460" w:type="dxa"/>
          </w:tcPr>
          <w:p w14:paraId="6D3C64E2" w14:textId="7331AE2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178" w:type="dxa"/>
          </w:tcPr>
          <w:p w14:paraId="7B3D88C0" w14:textId="54F734F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178" w:type="dxa"/>
          </w:tcPr>
          <w:p w14:paraId="5D6D9D4A" w14:textId="56F9AB6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18" w:type="dxa"/>
          </w:tcPr>
          <w:p w14:paraId="5C8D71EC" w14:textId="5C08ED6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155A5982" w14:textId="2AA187E2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bookmarkEnd w:id="2"/>
    </w:tbl>
    <w:p w14:paraId="722396CE" w14:textId="77777777" w:rsidR="00E573EC" w:rsidRPr="008B6A92" w:rsidRDefault="00E573EC" w:rsidP="00A112EF">
      <w:pPr>
        <w:rPr>
          <w:rFonts w:ascii="Times New Roman" w:hAnsi="Times New Roman" w:cs="Times New Roman"/>
          <w:i/>
          <w:iCs/>
          <w:sz w:val="18"/>
          <w:szCs w:val="18"/>
        </w:rPr>
      </w:pPr>
    </w:p>
    <w:p w14:paraId="701B9163" w14:textId="4FAE78FD" w:rsidR="00E573EC" w:rsidRPr="008B6A92" w:rsidRDefault="00732FBC" w:rsidP="00E573EC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4"/>
        <w:gridCol w:w="1689"/>
        <w:gridCol w:w="1393"/>
        <w:gridCol w:w="1205"/>
        <w:gridCol w:w="1205"/>
        <w:gridCol w:w="1122"/>
        <w:gridCol w:w="1122"/>
      </w:tblGrid>
      <w:tr w:rsidR="008F1420" w:rsidRPr="008B6A92" w14:paraId="60C6F696" w14:textId="77777777" w:rsidTr="008F1420">
        <w:tc>
          <w:tcPr>
            <w:tcW w:w="4696" w:type="dxa"/>
            <w:gridSpan w:val="3"/>
          </w:tcPr>
          <w:p w14:paraId="058B84F5" w14:textId="7F748953" w:rsidR="008F1420" w:rsidRPr="008B6A92" w:rsidRDefault="008F1420" w:rsidP="00E109B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3" w:name="_Hlk168238580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round Truth</w:t>
            </w:r>
          </w:p>
        </w:tc>
        <w:tc>
          <w:tcPr>
            <w:tcW w:w="1205" w:type="dxa"/>
          </w:tcPr>
          <w:p w14:paraId="54786513" w14:textId="77777777" w:rsidR="008F1420" w:rsidRPr="008B6A92" w:rsidRDefault="008F1420" w:rsidP="00E109B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5" w:type="dxa"/>
          </w:tcPr>
          <w:p w14:paraId="29CA5AFA" w14:textId="77777777" w:rsidR="008F1420" w:rsidRPr="008B6A92" w:rsidRDefault="008F1420" w:rsidP="00E109B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2" w:type="dxa"/>
          </w:tcPr>
          <w:p w14:paraId="5310F0D3" w14:textId="77777777" w:rsidR="008F1420" w:rsidRPr="008B6A92" w:rsidRDefault="008F1420" w:rsidP="00E109B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2" w:type="dxa"/>
          </w:tcPr>
          <w:p w14:paraId="4BF3BDD8" w14:textId="77777777" w:rsidR="008F1420" w:rsidRPr="008B6A92" w:rsidRDefault="008F1420" w:rsidP="00E109B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113426BE" w14:textId="27D62B6D" w:rsidTr="008F1420">
        <w:tc>
          <w:tcPr>
            <w:tcW w:w="1614" w:type="dxa"/>
            <w:hideMark/>
          </w:tcPr>
          <w:p w14:paraId="7689EE49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689" w:type="dxa"/>
            <w:hideMark/>
          </w:tcPr>
          <w:p w14:paraId="24875258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393" w:type="dxa"/>
            <w:hideMark/>
          </w:tcPr>
          <w:p w14:paraId="766EBC21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205" w:type="dxa"/>
          </w:tcPr>
          <w:p w14:paraId="04F9E4AD" w14:textId="639DE0F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05" w:type="dxa"/>
          </w:tcPr>
          <w:p w14:paraId="2610D675" w14:textId="3699A89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22" w:type="dxa"/>
          </w:tcPr>
          <w:p w14:paraId="7B5C834F" w14:textId="3B6A3E4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22" w:type="dxa"/>
          </w:tcPr>
          <w:p w14:paraId="5E4CC79E" w14:textId="3C26315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139219B1" w14:textId="69244155" w:rsidTr="008F1420">
        <w:tc>
          <w:tcPr>
            <w:tcW w:w="1614" w:type="dxa"/>
            <w:hideMark/>
          </w:tcPr>
          <w:p w14:paraId="18BEF81B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nervation</w:t>
            </w:r>
          </w:p>
        </w:tc>
        <w:tc>
          <w:tcPr>
            <w:tcW w:w="1689" w:type="dxa"/>
            <w:hideMark/>
          </w:tcPr>
          <w:p w14:paraId="7140D64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etylcholine, Substance P, etc.</w:t>
            </w:r>
          </w:p>
        </w:tc>
        <w:tc>
          <w:tcPr>
            <w:tcW w:w="1393" w:type="dxa"/>
            <w:hideMark/>
          </w:tcPr>
          <w:p w14:paraId="5F6A7ED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6734343E" w14:textId="156BE2D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3F7E9BBC" w14:textId="6BF5030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73B8F823" w14:textId="4BE437B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2EEB598F" w14:textId="1CB1FA1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20F1F95" w14:textId="435F3497" w:rsidTr="008F1420">
        <w:tc>
          <w:tcPr>
            <w:tcW w:w="1614" w:type="dxa"/>
          </w:tcPr>
          <w:p w14:paraId="33661EB0" w14:textId="4824AED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nervation</w:t>
            </w:r>
          </w:p>
        </w:tc>
        <w:tc>
          <w:tcPr>
            <w:tcW w:w="1689" w:type="dxa"/>
          </w:tcPr>
          <w:p w14:paraId="6FB418A8" w14:textId="503B204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flammatory Cells</w:t>
            </w:r>
          </w:p>
        </w:tc>
        <w:tc>
          <w:tcPr>
            <w:tcW w:w="1393" w:type="dxa"/>
          </w:tcPr>
          <w:p w14:paraId="6B22D340" w14:textId="7F21835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2E0C641C" w14:textId="66EB07E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20B6C2B4" w14:textId="3181477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4A947524" w14:textId="0D396BE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36716943" w14:textId="72D4791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F0F6FA8" w14:textId="2E1D51AB" w:rsidTr="008F1420">
        <w:tc>
          <w:tcPr>
            <w:tcW w:w="1614" w:type="dxa"/>
          </w:tcPr>
          <w:p w14:paraId="6940853E" w14:textId="4A065D2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flammatory Cells</w:t>
            </w:r>
          </w:p>
        </w:tc>
        <w:tc>
          <w:tcPr>
            <w:tcW w:w="1689" w:type="dxa"/>
          </w:tcPr>
          <w:p w14:paraId="6B44925B" w14:textId="0A44801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pithelium</w:t>
            </w:r>
          </w:p>
        </w:tc>
        <w:tc>
          <w:tcPr>
            <w:tcW w:w="1393" w:type="dxa"/>
          </w:tcPr>
          <w:p w14:paraId="40AFB068" w14:textId="43B788C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3033DA80" w14:textId="619C38E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549D65F0" w14:textId="479F245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11F2B938" w14:textId="7DDE89A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2" w:type="dxa"/>
          </w:tcPr>
          <w:p w14:paraId="35D2DB0C" w14:textId="5C35F8F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59373BD" w14:textId="00181E52" w:rsidTr="008F1420">
        <w:tc>
          <w:tcPr>
            <w:tcW w:w="1614" w:type="dxa"/>
            <w:hideMark/>
          </w:tcPr>
          <w:p w14:paraId="66F04542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etylcholine, Substance P, etc.</w:t>
            </w:r>
          </w:p>
        </w:tc>
        <w:tc>
          <w:tcPr>
            <w:tcW w:w="1689" w:type="dxa"/>
            <w:hideMark/>
          </w:tcPr>
          <w:p w14:paraId="2A9DEA6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irway Smooth Muscle</w:t>
            </w:r>
          </w:p>
        </w:tc>
        <w:tc>
          <w:tcPr>
            <w:tcW w:w="1393" w:type="dxa"/>
            <w:hideMark/>
          </w:tcPr>
          <w:p w14:paraId="0735CA02" w14:textId="141AA0B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7A47DB69" w14:textId="413F26D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48BD083E" w14:textId="3F426A2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71C29D99" w14:textId="419F57A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384FD3AE" w14:textId="516C8CB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79B2235D" w14:textId="2E5FCA38" w:rsidTr="008F1420">
        <w:tc>
          <w:tcPr>
            <w:tcW w:w="1614" w:type="dxa"/>
            <w:hideMark/>
          </w:tcPr>
          <w:p w14:paraId="74CBD84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flammatory Cells</w:t>
            </w:r>
          </w:p>
        </w:tc>
        <w:tc>
          <w:tcPr>
            <w:tcW w:w="1689" w:type="dxa"/>
            <w:hideMark/>
          </w:tcPr>
          <w:p w14:paraId="4B35D61E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eukotrienes, Histamines, Cytokines, etc.</w:t>
            </w:r>
          </w:p>
        </w:tc>
        <w:tc>
          <w:tcPr>
            <w:tcW w:w="1393" w:type="dxa"/>
            <w:hideMark/>
          </w:tcPr>
          <w:p w14:paraId="6B641623" w14:textId="60D95EE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610803E5" w14:textId="2EC2FAA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54A96721" w14:textId="71EF7C1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06793BCD" w14:textId="18F250C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2BDD8091" w14:textId="27B9C86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C89467D" w14:textId="2196DF07" w:rsidTr="008F1420">
        <w:tc>
          <w:tcPr>
            <w:tcW w:w="1614" w:type="dxa"/>
          </w:tcPr>
          <w:p w14:paraId="0E695D1F" w14:textId="6F74C8F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pithelium</w:t>
            </w:r>
          </w:p>
        </w:tc>
        <w:tc>
          <w:tcPr>
            <w:tcW w:w="1689" w:type="dxa"/>
          </w:tcPr>
          <w:p w14:paraId="7B261CCA" w14:textId="6E4F6AF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ndothelin, etc.</w:t>
            </w:r>
          </w:p>
        </w:tc>
        <w:tc>
          <w:tcPr>
            <w:tcW w:w="1393" w:type="dxa"/>
          </w:tcPr>
          <w:p w14:paraId="002B69DF" w14:textId="308A117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6ADDB4DA" w14:textId="393A42A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05" w:type="dxa"/>
          </w:tcPr>
          <w:p w14:paraId="0A7F9EBD" w14:textId="10A2881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22" w:type="dxa"/>
          </w:tcPr>
          <w:p w14:paraId="3E268C14" w14:textId="2312859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33F6D839" w14:textId="4C602EC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1AB25D50" w14:textId="40D69C15" w:rsidTr="008F1420">
        <w:tc>
          <w:tcPr>
            <w:tcW w:w="1614" w:type="dxa"/>
          </w:tcPr>
          <w:p w14:paraId="1F2BCE69" w14:textId="0CC7376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etylcholine, Substance P, etc.</w:t>
            </w:r>
          </w:p>
        </w:tc>
        <w:tc>
          <w:tcPr>
            <w:tcW w:w="1689" w:type="dxa"/>
          </w:tcPr>
          <w:p w14:paraId="6E9A53B4" w14:textId="4D44D70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ho/ROCK</w:t>
            </w:r>
          </w:p>
        </w:tc>
        <w:tc>
          <w:tcPr>
            <w:tcW w:w="1393" w:type="dxa"/>
          </w:tcPr>
          <w:p w14:paraId="318A1E1F" w14:textId="3BCD28C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37F29717" w14:textId="276C060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05" w:type="dxa"/>
          </w:tcPr>
          <w:p w14:paraId="39238F16" w14:textId="71C875F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22" w:type="dxa"/>
          </w:tcPr>
          <w:p w14:paraId="7DF63167" w14:textId="1678695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22" w:type="dxa"/>
          </w:tcPr>
          <w:p w14:paraId="042E9E36" w14:textId="1EC046E5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4B613823" w14:textId="0D30E10F" w:rsidTr="008F1420">
        <w:tc>
          <w:tcPr>
            <w:tcW w:w="1614" w:type="dxa"/>
          </w:tcPr>
          <w:p w14:paraId="7657E302" w14:textId="373F4B2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 xml:space="preserve">Leukotrienes, Histamines, Cytokines, </w:t>
            </w: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tc</w:t>
            </w:r>
            <w:proofErr w:type="spellEnd"/>
          </w:p>
        </w:tc>
        <w:tc>
          <w:tcPr>
            <w:tcW w:w="1689" w:type="dxa"/>
          </w:tcPr>
          <w:p w14:paraId="24ACCB33" w14:textId="64FAC07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ho/ROCK</w:t>
            </w:r>
          </w:p>
        </w:tc>
        <w:tc>
          <w:tcPr>
            <w:tcW w:w="1393" w:type="dxa"/>
          </w:tcPr>
          <w:p w14:paraId="13FC2697" w14:textId="48A2EBC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4ADEFD41" w14:textId="73645CD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5" w:type="dxa"/>
          </w:tcPr>
          <w:p w14:paraId="06BD28AB" w14:textId="2224A12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22" w:type="dxa"/>
          </w:tcPr>
          <w:p w14:paraId="50E59FE4" w14:textId="3598A3BF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22" w:type="dxa"/>
          </w:tcPr>
          <w:p w14:paraId="2736AB5B" w14:textId="7AFFEDDA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1CD1CA01" w14:textId="26D7B6DD" w:rsidTr="008F1420">
        <w:tc>
          <w:tcPr>
            <w:tcW w:w="1614" w:type="dxa"/>
          </w:tcPr>
          <w:p w14:paraId="35665979" w14:textId="63BD706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ndothelin, etc.</w:t>
            </w:r>
          </w:p>
        </w:tc>
        <w:tc>
          <w:tcPr>
            <w:tcW w:w="1689" w:type="dxa"/>
          </w:tcPr>
          <w:p w14:paraId="32833779" w14:textId="02B5D47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ho/ROCK</w:t>
            </w:r>
          </w:p>
        </w:tc>
        <w:tc>
          <w:tcPr>
            <w:tcW w:w="1393" w:type="dxa"/>
          </w:tcPr>
          <w:p w14:paraId="6EF3DF7E" w14:textId="2D3C310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7529612F" w14:textId="257CAC7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79504DB7" w14:textId="661067E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2" w:type="dxa"/>
          </w:tcPr>
          <w:p w14:paraId="7BC464E8" w14:textId="5D52F666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122" w:type="dxa"/>
          </w:tcPr>
          <w:p w14:paraId="3C8EF8AE" w14:textId="4754B423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5839FB1F" w14:textId="7A7A8A89" w:rsidTr="008F1420">
        <w:tc>
          <w:tcPr>
            <w:tcW w:w="1614" w:type="dxa"/>
          </w:tcPr>
          <w:p w14:paraId="4D2C3317" w14:textId="13DE106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etylcholine, Substance P, etc.</w:t>
            </w:r>
          </w:p>
        </w:tc>
        <w:tc>
          <w:tcPr>
            <w:tcW w:w="1689" w:type="dxa"/>
          </w:tcPr>
          <w:p w14:paraId="33B0E0E8" w14:textId="26F9412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a2+</w:t>
            </w:r>
          </w:p>
        </w:tc>
        <w:tc>
          <w:tcPr>
            <w:tcW w:w="1393" w:type="dxa"/>
          </w:tcPr>
          <w:p w14:paraId="23B0FF2C" w14:textId="7932679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41D8290F" w14:textId="3AF2160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340F8DB4" w14:textId="7209619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22" w:type="dxa"/>
          </w:tcPr>
          <w:p w14:paraId="34722A35" w14:textId="50766AE4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22" w:type="dxa"/>
          </w:tcPr>
          <w:p w14:paraId="4A219ECF" w14:textId="3625896E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707FA464" w14:textId="4AFD3B08" w:rsidTr="008F1420">
        <w:tc>
          <w:tcPr>
            <w:tcW w:w="1614" w:type="dxa"/>
          </w:tcPr>
          <w:p w14:paraId="4363C0AF" w14:textId="49283F5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 xml:space="preserve">Leukotrienes, Histamines, Cytokines, </w:t>
            </w: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tc</w:t>
            </w:r>
            <w:proofErr w:type="spellEnd"/>
          </w:p>
        </w:tc>
        <w:tc>
          <w:tcPr>
            <w:tcW w:w="1689" w:type="dxa"/>
          </w:tcPr>
          <w:p w14:paraId="64E3CD0B" w14:textId="4344CFA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a2+</w:t>
            </w:r>
          </w:p>
        </w:tc>
        <w:tc>
          <w:tcPr>
            <w:tcW w:w="1393" w:type="dxa"/>
          </w:tcPr>
          <w:p w14:paraId="123E062D" w14:textId="1DBCB13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60370B31" w14:textId="74448DA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7DF57E0A" w14:textId="043EF23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2" w:type="dxa"/>
          </w:tcPr>
          <w:p w14:paraId="3C502F43" w14:textId="32E98F3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2" w:type="dxa"/>
          </w:tcPr>
          <w:p w14:paraId="6FCE8868" w14:textId="48E93866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00504A3C" w14:textId="75B3B077" w:rsidTr="008F1420">
        <w:tc>
          <w:tcPr>
            <w:tcW w:w="1614" w:type="dxa"/>
          </w:tcPr>
          <w:p w14:paraId="6BD28B6F" w14:textId="281208F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ndothelin, etc.</w:t>
            </w:r>
          </w:p>
        </w:tc>
        <w:tc>
          <w:tcPr>
            <w:tcW w:w="1689" w:type="dxa"/>
          </w:tcPr>
          <w:p w14:paraId="073C0BF3" w14:textId="41DE2D4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a2+</w:t>
            </w:r>
          </w:p>
        </w:tc>
        <w:tc>
          <w:tcPr>
            <w:tcW w:w="1393" w:type="dxa"/>
          </w:tcPr>
          <w:p w14:paraId="25A32F0A" w14:textId="6AE889F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54A49E40" w14:textId="30B68B7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05" w:type="dxa"/>
          </w:tcPr>
          <w:p w14:paraId="4B10E1A3" w14:textId="6783DFA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33D9ACF5" w14:textId="1867452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22" w:type="dxa"/>
          </w:tcPr>
          <w:p w14:paraId="0985C609" w14:textId="20EFC617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218ED08D" w14:textId="7F2EBA6D" w:rsidTr="008F1420">
        <w:tc>
          <w:tcPr>
            <w:tcW w:w="1614" w:type="dxa"/>
            <w:hideMark/>
          </w:tcPr>
          <w:p w14:paraId="47B2759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ndothelin, etc.</w:t>
            </w:r>
          </w:p>
        </w:tc>
        <w:tc>
          <w:tcPr>
            <w:tcW w:w="1689" w:type="dxa"/>
            <w:hideMark/>
          </w:tcPr>
          <w:p w14:paraId="24551BA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irway Smooth Muscle</w:t>
            </w:r>
          </w:p>
        </w:tc>
        <w:tc>
          <w:tcPr>
            <w:tcW w:w="1393" w:type="dxa"/>
            <w:hideMark/>
          </w:tcPr>
          <w:p w14:paraId="7012F005" w14:textId="11A1E42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4DBC7745" w14:textId="25359EE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3E37F493" w14:textId="1E6E304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2" w:type="dxa"/>
          </w:tcPr>
          <w:p w14:paraId="65FC1279" w14:textId="52C38C4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22" w:type="dxa"/>
          </w:tcPr>
          <w:p w14:paraId="3EB2F24A" w14:textId="4527B10E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2728FED3" w14:textId="3ABD3108" w:rsidTr="008F1420">
        <w:tc>
          <w:tcPr>
            <w:tcW w:w="1614" w:type="dxa"/>
          </w:tcPr>
          <w:p w14:paraId="7EE377E0" w14:textId="39545D2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a2+</w:t>
            </w:r>
          </w:p>
        </w:tc>
        <w:tc>
          <w:tcPr>
            <w:tcW w:w="1689" w:type="dxa"/>
          </w:tcPr>
          <w:p w14:paraId="777AD797" w14:textId="74874ED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ontraction</w:t>
            </w:r>
          </w:p>
        </w:tc>
        <w:tc>
          <w:tcPr>
            <w:tcW w:w="1393" w:type="dxa"/>
          </w:tcPr>
          <w:p w14:paraId="3EADA894" w14:textId="5A78EB4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3DEAF524" w14:textId="151DDB7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187717A4" w14:textId="349EB4E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4F1173BC" w14:textId="4C61653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22" w:type="dxa"/>
          </w:tcPr>
          <w:p w14:paraId="070EDFAB" w14:textId="38FA8759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1A47D676" w14:textId="048E745A" w:rsidTr="008F1420">
        <w:tc>
          <w:tcPr>
            <w:tcW w:w="1614" w:type="dxa"/>
          </w:tcPr>
          <w:p w14:paraId="6AC49BF2" w14:textId="645F290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a2+</w:t>
            </w:r>
          </w:p>
        </w:tc>
        <w:tc>
          <w:tcPr>
            <w:tcW w:w="1689" w:type="dxa"/>
          </w:tcPr>
          <w:p w14:paraId="139F9511" w14:textId="62E0681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irway Smooth Muscle</w:t>
            </w:r>
          </w:p>
        </w:tc>
        <w:tc>
          <w:tcPr>
            <w:tcW w:w="1393" w:type="dxa"/>
          </w:tcPr>
          <w:p w14:paraId="6C267448" w14:textId="6BE7F7B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05" w:type="dxa"/>
          </w:tcPr>
          <w:p w14:paraId="02F357CD" w14:textId="6C4BC47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5" w:type="dxa"/>
          </w:tcPr>
          <w:p w14:paraId="32EC51CD" w14:textId="478E4DC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22" w:type="dxa"/>
          </w:tcPr>
          <w:p w14:paraId="6A4721C8" w14:textId="42259DC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22" w:type="dxa"/>
          </w:tcPr>
          <w:p w14:paraId="681262C8" w14:textId="298F1781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bookmarkEnd w:id="3"/>
    </w:tbl>
    <w:p w14:paraId="2D1B1CBE" w14:textId="77777777" w:rsidR="00983ACA" w:rsidRPr="008B6A92" w:rsidRDefault="00983ACA">
      <w:pPr>
        <w:rPr>
          <w:rFonts w:ascii="Times New Roman" w:hAnsi="Times New Roman" w:cs="Times New Roman"/>
          <w:sz w:val="18"/>
          <w:szCs w:val="18"/>
        </w:rPr>
      </w:pPr>
    </w:p>
    <w:p w14:paraId="12C94649" w14:textId="7F6868F9" w:rsidR="00983ACA" w:rsidRPr="008B6A92" w:rsidRDefault="00983ACA" w:rsidP="00983AC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6</w:t>
      </w:r>
    </w:p>
    <w:p w14:paraId="575707D9" w14:textId="1A237006" w:rsidR="00983ACA" w:rsidRPr="008B6A92" w:rsidRDefault="00983ACA" w:rsidP="00983ACA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32"/>
        <w:gridCol w:w="1927"/>
        <w:gridCol w:w="1295"/>
        <w:gridCol w:w="1245"/>
        <w:gridCol w:w="1245"/>
        <w:gridCol w:w="1245"/>
        <w:gridCol w:w="1061"/>
      </w:tblGrid>
      <w:tr w:rsidR="008F1420" w:rsidRPr="008B6A92" w14:paraId="513D0F69" w14:textId="57919747" w:rsidTr="008F1420">
        <w:trPr>
          <w:jc w:val="center"/>
        </w:trPr>
        <w:tc>
          <w:tcPr>
            <w:tcW w:w="4554" w:type="dxa"/>
            <w:gridSpan w:val="3"/>
          </w:tcPr>
          <w:p w14:paraId="2B0FEECE" w14:textId="18A5C89E" w:rsidR="008F1420" w:rsidRPr="008B6A92" w:rsidRDefault="008F1420" w:rsidP="00983AC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4" w:name="_Hlk168238598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1245" w:type="dxa"/>
          </w:tcPr>
          <w:p w14:paraId="1D492F94" w14:textId="77777777" w:rsidR="008F1420" w:rsidRPr="008B6A92" w:rsidRDefault="008F1420" w:rsidP="00983A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5" w:type="dxa"/>
          </w:tcPr>
          <w:p w14:paraId="1BB2F2F8" w14:textId="77777777" w:rsidR="008F1420" w:rsidRPr="008B6A92" w:rsidRDefault="008F1420" w:rsidP="00983A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5" w:type="dxa"/>
          </w:tcPr>
          <w:p w14:paraId="3B1FE265" w14:textId="77777777" w:rsidR="008F1420" w:rsidRPr="008B6A92" w:rsidRDefault="008F1420" w:rsidP="00983A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7655138" w14:textId="77777777" w:rsidR="008F1420" w:rsidRPr="008B6A92" w:rsidRDefault="008F1420" w:rsidP="00983AC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67D90797" w14:textId="076982B2" w:rsidTr="008F1420">
        <w:trPr>
          <w:jc w:val="center"/>
        </w:trPr>
        <w:tc>
          <w:tcPr>
            <w:tcW w:w="1332" w:type="dxa"/>
            <w:hideMark/>
          </w:tcPr>
          <w:p w14:paraId="40D5059F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927" w:type="dxa"/>
            <w:hideMark/>
          </w:tcPr>
          <w:p w14:paraId="47456CEB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295" w:type="dxa"/>
            <w:hideMark/>
          </w:tcPr>
          <w:p w14:paraId="4D704A23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245" w:type="dxa"/>
          </w:tcPr>
          <w:p w14:paraId="5DF2DBED" w14:textId="3780553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45" w:type="dxa"/>
          </w:tcPr>
          <w:p w14:paraId="13864323" w14:textId="48ADBF1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45" w:type="dxa"/>
          </w:tcPr>
          <w:p w14:paraId="311386BF" w14:textId="1D9F95B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75C78F6C" w14:textId="2A195AC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1F5A60D6" w14:textId="778D712D" w:rsidTr="008F1420">
        <w:trPr>
          <w:jc w:val="center"/>
        </w:trPr>
        <w:tc>
          <w:tcPr>
            <w:tcW w:w="1332" w:type="dxa"/>
            <w:hideMark/>
          </w:tcPr>
          <w:p w14:paraId="0C0514C2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IGF-I</w:t>
            </w:r>
          </w:p>
        </w:tc>
        <w:tc>
          <w:tcPr>
            <w:tcW w:w="1927" w:type="dxa"/>
            <w:hideMark/>
          </w:tcPr>
          <w:p w14:paraId="39FA155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GF-I-R</w:t>
            </w:r>
          </w:p>
        </w:tc>
        <w:tc>
          <w:tcPr>
            <w:tcW w:w="1295" w:type="dxa"/>
            <w:hideMark/>
          </w:tcPr>
          <w:p w14:paraId="4A1193A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58E6C746" w14:textId="47F8EDA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3FC08B79" w14:textId="5575274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63787DD5" w14:textId="0854D13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83BBE37" w14:textId="0D745D6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D6A588D" w14:textId="3ACC0327" w:rsidTr="008F1420">
        <w:trPr>
          <w:jc w:val="center"/>
        </w:trPr>
        <w:tc>
          <w:tcPr>
            <w:tcW w:w="1332" w:type="dxa"/>
            <w:hideMark/>
          </w:tcPr>
          <w:p w14:paraId="6941AC2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GF-I-R</w:t>
            </w:r>
          </w:p>
        </w:tc>
        <w:tc>
          <w:tcPr>
            <w:tcW w:w="1927" w:type="dxa"/>
            <w:hideMark/>
          </w:tcPr>
          <w:p w14:paraId="17777AFE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I3-kinase</w:t>
            </w:r>
          </w:p>
        </w:tc>
        <w:tc>
          <w:tcPr>
            <w:tcW w:w="1295" w:type="dxa"/>
            <w:hideMark/>
          </w:tcPr>
          <w:p w14:paraId="5DB615A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3463E0CB" w14:textId="33C27A1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1CC809CF" w14:textId="0A7136B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6930C327" w14:textId="36D0A28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FA1C855" w14:textId="442F50A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700D4DA" w14:textId="2056E6D1" w:rsidTr="008F1420">
        <w:trPr>
          <w:jc w:val="center"/>
        </w:trPr>
        <w:tc>
          <w:tcPr>
            <w:tcW w:w="1332" w:type="dxa"/>
            <w:hideMark/>
          </w:tcPr>
          <w:p w14:paraId="63D3F6B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I3-kinase</w:t>
            </w:r>
          </w:p>
        </w:tc>
        <w:tc>
          <w:tcPr>
            <w:tcW w:w="1927" w:type="dxa"/>
            <w:hideMark/>
          </w:tcPr>
          <w:p w14:paraId="55AD5825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KB (Akt)</w:t>
            </w:r>
          </w:p>
        </w:tc>
        <w:tc>
          <w:tcPr>
            <w:tcW w:w="1295" w:type="dxa"/>
            <w:hideMark/>
          </w:tcPr>
          <w:p w14:paraId="761B791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13BCF90B" w14:textId="46D263F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2A4ECA49" w14:textId="03DB1C6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3A59B09F" w14:textId="2B499C3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0E1A503" w14:textId="66358DD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BA17727" w14:textId="2EB03443" w:rsidTr="008F1420">
        <w:trPr>
          <w:jc w:val="center"/>
        </w:trPr>
        <w:tc>
          <w:tcPr>
            <w:tcW w:w="1332" w:type="dxa"/>
            <w:hideMark/>
          </w:tcPr>
          <w:p w14:paraId="15F267E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KB (Akt)</w:t>
            </w:r>
          </w:p>
        </w:tc>
        <w:tc>
          <w:tcPr>
            <w:tcW w:w="1927" w:type="dxa"/>
            <w:hideMark/>
          </w:tcPr>
          <w:p w14:paraId="0F89691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2591F645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15353077" w14:textId="10523A5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016F4175" w14:textId="521402B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5856D445" w14:textId="7801A89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8D1CA81" w14:textId="2F8EC73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9D50C06" w14:textId="62D1CAC8" w:rsidTr="008F1420">
        <w:trPr>
          <w:jc w:val="center"/>
        </w:trPr>
        <w:tc>
          <w:tcPr>
            <w:tcW w:w="1332" w:type="dxa"/>
            <w:hideMark/>
          </w:tcPr>
          <w:p w14:paraId="2C64F4F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DGFs</w:t>
            </w:r>
          </w:p>
        </w:tc>
        <w:tc>
          <w:tcPr>
            <w:tcW w:w="1927" w:type="dxa"/>
            <w:hideMark/>
          </w:tcPr>
          <w:p w14:paraId="3815E9C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DGF-R</w:t>
            </w:r>
          </w:p>
        </w:tc>
        <w:tc>
          <w:tcPr>
            <w:tcW w:w="1295" w:type="dxa"/>
            <w:hideMark/>
          </w:tcPr>
          <w:p w14:paraId="3BB5D5BA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51300A7D" w14:textId="4D87C87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5" w:type="dxa"/>
          </w:tcPr>
          <w:p w14:paraId="6648AF73" w14:textId="10D7173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4B30B3D3" w14:textId="05BAF59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55D52C5" w14:textId="6DA0585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5ED9694" w14:textId="4F1E0BFF" w:rsidTr="008F1420">
        <w:trPr>
          <w:jc w:val="center"/>
        </w:trPr>
        <w:tc>
          <w:tcPr>
            <w:tcW w:w="1332" w:type="dxa"/>
            <w:hideMark/>
          </w:tcPr>
          <w:p w14:paraId="0D3B18A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DGF-R</w:t>
            </w:r>
          </w:p>
        </w:tc>
        <w:tc>
          <w:tcPr>
            <w:tcW w:w="1927" w:type="dxa"/>
            <w:hideMark/>
          </w:tcPr>
          <w:p w14:paraId="2F2D634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EK1</w:t>
            </w:r>
          </w:p>
        </w:tc>
        <w:tc>
          <w:tcPr>
            <w:tcW w:w="1295" w:type="dxa"/>
            <w:hideMark/>
          </w:tcPr>
          <w:p w14:paraId="7B47A0B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298242F3" w14:textId="3BF65D8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5EE07D3A" w14:textId="6F4A03A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5" w:type="dxa"/>
          </w:tcPr>
          <w:p w14:paraId="09BC4643" w14:textId="693A074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EBF2475" w14:textId="5B57186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4E79EF7B" w14:textId="390591C2" w:rsidTr="008F1420">
        <w:trPr>
          <w:jc w:val="center"/>
        </w:trPr>
        <w:tc>
          <w:tcPr>
            <w:tcW w:w="1332" w:type="dxa"/>
            <w:hideMark/>
          </w:tcPr>
          <w:p w14:paraId="06B6564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DGF-R</w:t>
            </w:r>
          </w:p>
        </w:tc>
        <w:tc>
          <w:tcPr>
            <w:tcW w:w="1927" w:type="dxa"/>
            <w:hideMark/>
          </w:tcPr>
          <w:p w14:paraId="1C17AEB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6</w:t>
            </w:r>
          </w:p>
        </w:tc>
        <w:tc>
          <w:tcPr>
            <w:tcW w:w="1295" w:type="dxa"/>
            <w:hideMark/>
          </w:tcPr>
          <w:p w14:paraId="539677A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1D1A8EAD" w14:textId="2CC99C8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5" w:type="dxa"/>
          </w:tcPr>
          <w:p w14:paraId="6F25B55C" w14:textId="173414D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0F3EC9AC" w14:textId="3DAB934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5B5969F" w14:textId="2DEDFDD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BF110B9" w14:textId="25883AE2" w:rsidTr="008F1420">
        <w:trPr>
          <w:jc w:val="center"/>
        </w:trPr>
        <w:tc>
          <w:tcPr>
            <w:tcW w:w="1332" w:type="dxa"/>
            <w:hideMark/>
          </w:tcPr>
          <w:p w14:paraId="36E50E0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EK1</w:t>
            </w:r>
          </w:p>
        </w:tc>
        <w:tc>
          <w:tcPr>
            <w:tcW w:w="1927" w:type="dxa"/>
            <w:hideMark/>
          </w:tcPr>
          <w:p w14:paraId="0C584CA2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RK</w:t>
            </w:r>
          </w:p>
        </w:tc>
        <w:tc>
          <w:tcPr>
            <w:tcW w:w="1295" w:type="dxa"/>
            <w:hideMark/>
          </w:tcPr>
          <w:p w14:paraId="3280A2C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33F3E8F9" w14:textId="048733B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37D8BC10" w14:textId="759517D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5" w:type="dxa"/>
          </w:tcPr>
          <w:p w14:paraId="725A3810" w14:textId="08F52DE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647C78A" w14:textId="1C805D6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0034333E" w14:textId="0F772E90" w:rsidTr="008F1420">
        <w:trPr>
          <w:jc w:val="center"/>
        </w:trPr>
        <w:tc>
          <w:tcPr>
            <w:tcW w:w="1332" w:type="dxa"/>
            <w:hideMark/>
          </w:tcPr>
          <w:p w14:paraId="3A1B42AD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6</w:t>
            </w:r>
          </w:p>
        </w:tc>
        <w:tc>
          <w:tcPr>
            <w:tcW w:w="1927" w:type="dxa"/>
            <w:hideMark/>
          </w:tcPr>
          <w:p w14:paraId="42D9CCE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38MAPK</w:t>
            </w:r>
          </w:p>
        </w:tc>
        <w:tc>
          <w:tcPr>
            <w:tcW w:w="1295" w:type="dxa"/>
            <w:hideMark/>
          </w:tcPr>
          <w:p w14:paraId="38967C8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64A89CC3" w14:textId="4DA0CC4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5" w:type="dxa"/>
          </w:tcPr>
          <w:p w14:paraId="2D61634D" w14:textId="2850B6E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072D23C9" w14:textId="2091F49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A420B6C" w14:textId="544A998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5B7419DA" w14:textId="757C0573" w:rsidTr="008F1420">
        <w:trPr>
          <w:jc w:val="center"/>
        </w:trPr>
        <w:tc>
          <w:tcPr>
            <w:tcW w:w="1332" w:type="dxa"/>
            <w:hideMark/>
          </w:tcPr>
          <w:p w14:paraId="6D9E901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RK</w:t>
            </w:r>
          </w:p>
        </w:tc>
        <w:tc>
          <w:tcPr>
            <w:tcW w:w="1927" w:type="dxa"/>
            <w:hideMark/>
          </w:tcPr>
          <w:p w14:paraId="770A8F8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6B31401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37F6EB7D" w14:textId="4D01900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4A3DAE54" w14:textId="3B8572F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1E215216" w14:textId="40EFF19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1E9FAC6" w14:textId="4CF06A5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7EAB64B4" w14:textId="7F547360" w:rsidTr="008F1420">
        <w:trPr>
          <w:jc w:val="center"/>
        </w:trPr>
        <w:tc>
          <w:tcPr>
            <w:tcW w:w="1332" w:type="dxa"/>
            <w:hideMark/>
          </w:tcPr>
          <w:p w14:paraId="1010B14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38MAPK</w:t>
            </w:r>
          </w:p>
        </w:tc>
        <w:tc>
          <w:tcPr>
            <w:tcW w:w="1927" w:type="dxa"/>
            <w:hideMark/>
          </w:tcPr>
          <w:p w14:paraId="6B6D34D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57915D0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74C72137" w14:textId="48EA51B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300F49AA" w14:textId="0999412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5EFA0247" w14:textId="1518572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5DB35B0" w14:textId="3E2C827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087EA876" w14:textId="06921134" w:rsidTr="008F1420">
        <w:trPr>
          <w:jc w:val="center"/>
        </w:trPr>
        <w:tc>
          <w:tcPr>
            <w:tcW w:w="1332" w:type="dxa"/>
            <w:hideMark/>
          </w:tcPr>
          <w:p w14:paraId="10435B4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bFGF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 xml:space="preserve"> or EGF</w:t>
            </w:r>
          </w:p>
        </w:tc>
        <w:tc>
          <w:tcPr>
            <w:tcW w:w="1927" w:type="dxa"/>
            <w:hideMark/>
          </w:tcPr>
          <w:p w14:paraId="03129A6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bFGF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-R or EGF-R</w:t>
            </w:r>
          </w:p>
        </w:tc>
        <w:tc>
          <w:tcPr>
            <w:tcW w:w="1295" w:type="dxa"/>
            <w:hideMark/>
          </w:tcPr>
          <w:p w14:paraId="7BB922F2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1EE100B2" w14:textId="5890FF5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5" w:type="dxa"/>
          </w:tcPr>
          <w:p w14:paraId="7DB2D87C" w14:textId="57656EE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437B10D8" w14:textId="5014A19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2CAABBA1" w14:textId="7867D40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2B4F7E2E" w14:textId="7D8E006F" w:rsidTr="008F1420">
        <w:trPr>
          <w:jc w:val="center"/>
        </w:trPr>
        <w:tc>
          <w:tcPr>
            <w:tcW w:w="1332" w:type="dxa"/>
            <w:hideMark/>
          </w:tcPr>
          <w:p w14:paraId="7E117BB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bFGF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-R or EGF-R</w:t>
            </w:r>
          </w:p>
        </w:tc>
        <w:tc>
          <w:tcPr>
            <w:tcW w:w="1927" w:type="dxa"/>
            <w:hideMark/>
          </w:tcPr>
          <w:p w14:paraId="7FC465A2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KK6</w:t>
            </w:r>
          </w:p>
        </w:tc>
        <w:tc>
          <w:tcPr>
            <w:tcW w:w="1295" w:type="dxa"/>
            <w:hideMark/>
          </w:tcPr>
          <w:p w14:paraId="2C7BFAC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2C50C200" w14:textId="16D3036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1C765C1F" w14:textId="695D5A4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4E6F2BC8" w14:textId="42883FB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4BB39783" w14:textId="0C15711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72D121F7" w14:textId="0C1BD26F" w:rsidTr="008F1420">
        <w:trPr>
          <w:jc w:val="center"/>
        </w:trPr>
        <w:tc>
          <w:tcPr>
            <w:tcW w:w="1332" w:type="dxa"/>
            <w:hideMark/>
          </w:tcPr>
          <w:p w14:paraId="23A869CD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Y294002</w:t>
            </w:r>
          </w:p>
        </w:tc>
        <w:tc>
          <w:tcPr>
            <w:tcW w:w="1927" w:type="dxa"/>
            <w:hideMark/>
          </w:tcPr>
          <w:p w14:paraId="0EEFB51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I3-kinase</w:t>
            </w:r>
          </w:p>
        </w:tc>
        <w:tc>
          <w:tcPr>
            <w:tcW w:w="1295" w:type="dxa"/>
            <w:hideMark/>
          </w:tcPr>
          <w:p w14:paraId="1D020D9E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33E47322" w14:textId="24E80D6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76258D30" w14:textId="3D5E44D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7CC7FCDD" w14:textId="3D8734F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2264A4BF" w14:textId="2D9F854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52DB3E34" w14:textId="4AA02FFC" w:rsidTr="008F1420">
        <w:trPr>
          <w:jc w:val="center"/>
        </w:trPr>
        <w:tc>
          <w:tcPr>
            <w:tcW w:w="1332" w:type="dxa"/>
            <w:hideMark/>
          </w:tcPr>
          <w:p w14:paraId="5C10EA1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Wortmannin</w:t>
            </w:r>
          </w:p>
        </w:tc>
        <w:tc>
          <w:tcPr>
            <w:tcW w:w="1927" w:type="dxa"/>
            <w:hideMark/>
          </w:tcPr>
          <w:p w14:paraId="0FF0EA1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I3-kinase</w:t>
            </w:r>
          </w:p>
        </w:tc>
        <w:tc>
          <w:tcPr>
            <w:tcW w:w="1295" w:type="dxa"/>
            <w:hideMark/>
          </w:tcPr>
          <w:p w14:paraId="2851529E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6740E180" w14:textId="001EC3D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1B352BEC" w14:textId="6484CD0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368DC287" w14:textId="7B431EF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E5DC669" w14:textId="5BC9929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D9B7CC5" w14:textId="4F0C2139" w:rsidTr="008F1420">
        <w:trPr>
          <w:jc w:val="center"/>
        </w:trPr>
        <w:tc>
          <w:tcPr>
            <w:tcW w:w="1332" w:type="dxa"/>
            <w:hideMark/>
          </w:tcPr>
          <w:p w14:paraId="3FEE43AE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D98059</w:t>
            </w:r>
          </w:p>
        </w:tc>
        <w:tc>
          <w:tcPr>
            <w:tcW w:w="1927" w:type="dxa"/>
            <w:hideMark/>
          </w:tcPr>
          <w:p w14:paraId="32A74E8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EK1</w:t>
            </w:r>
          </w:p>
        </w:tc>
        <w:tc>
          <w:tcPr>
            <w:tcW w:w="1295" w:type="dxa"/>
            <w:hideMark/>
          </w:tcPr>
          <w:p w14:paraId="577CE64A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6ED766A6" w14:textId="48DC852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3230F5C8" w14:textId="55BA008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582C1F1E" w14:textId="3295F28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1F635AE1" w14:textId="6D1BD20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0B8D5EA5" w14:textId="682FA149" w:rsidTr="008F1420">
        <w:trPr>
          <w:jc w:val="center"/>
        </w:trPr>
        <w:tc>
          <w:tcPr>
            <w:tcW w:w="1332" w:type="dxa"/>
            <w:hideMark/>
          </w:tcPr>
          <w:p w14:paraId="010E943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B203580</w:t>
            </w:r>
          </w:p>
        </w:tc>
        <w:tc>
          <w:tcPr>
            <w:tcW w:w="1927" w:type="dxa"/>
            <w:hideMark/>
          </w:tcPr>
          <w:p w14:paraId="2759DFF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38MAPK</w:t>
            </w:r>
          </w:p>
        </w:tc>
        <w:tc>
          <w:tcPr>
            <w:tcW w:w="1295" w:type="dxa"/>
            <w:hideMark/>
          </w:tcPr>
          <w:p w14:paraId="3DF217F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2D057606" w14:textId="4EEC83E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4BF70194" w14:textId="5BB2E80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3CF728C4" w14:textId="136BF47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064B6628" w14:textId="6D2E0C2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46BA8345" w14:textId="31BE43BC" w:rsidTr="008F1420">
        <w:trPr>
          <w:jc w:val="center"/>
        </w:trPr>
        <w:tc>
          <w:tcPr>
            <w:tcW w:w="1332" w:type="dxa"/>
            <w:hideMark/>
          </w:tcPr>
          <w:p w14:paraId="497492E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ranscription or Splicing Factors</w:t>
            </w:r>
          </w:p>
        </w:tc>
        <w:tc>
          <w:tcPr>
            <w:tcW w:w="1927" w:type="dxa"/>
            <w:hideMark/>
          </w:tcPr>
          <w:p w14:paraId="1834227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Maintaining a differentiated phenotype</w:t>
            </w:r>
          </w:p>
        </w:tc>
        <w:tc>
          <w:tcPr>
            <w:tcW w:w="1295" w:type="dxa"/>
            <w:hideMark/>
          </w:tcPr>
          <w:p w14:paraId="231A65A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6C1DD45E" w14:textId="0F7D401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6F8F1071" w14:textId="6D22E8C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5" w:type="dxa"/>
          </w:tcPr>
          <w:p w14:paraId="7D6C8800" w14:textId="2337499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6B395989" w14:textId="0AB4F63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5136F98" w14:textId="089F1B4C" w:rsidTr="008F1420">
        <w:trPr>
          <w:jc w:val="center"/>
        </w:trPr>
        <w:tc>
          <w:tcPr>
            <w:tcW w:w="1332" w:type="dxa"/>
            <w:hideMark/>
          </w:tcPr>
          <w:p w14:paraId="7C4AD27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ranscription or Splicing Factors</w:t>
            </w:r>
          </w:p>
        </w:tc>
        <w:tc>
          <w:tcPr>
            <w:tcW w:w="1927" w:type="dxa"/>
            <w:hideMark/>
          </w:tcPr>
          <w:p w14:paraId="5D792EB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duction of dedifferentiation</w:t>
            </w:r>
          </w:p>
        </w:tc>
        <w:tc>
          <w:tcPr>
            <w:tcW w:w="1295" w:type="dxa"/>
            <w:hideMark/>
          </w:tcPr>
          <w:p w14:paraId="0D021CB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5" w:type="dxa"/>
          </w:tcPr>
          <w:p w14:paraId="74B70809" w14:textId="783C6B3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5" w:type="dxa"/>
          </w:tcPr>
          <w:p w14:paraId="2B2140AA" w14:textId="057BB96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5" w:type="dxa"/>
          </w:tcPr>
          <w:p w14:paraId="626E3B30" w14:textId="588C8E2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AE6DF5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bookmarkEnd w:id="4"/>
    </w:tbl>
    <w:p w14:paraId="40A1424E" w14:textId="77777777" w:rsidR="00983ACA" w:rsidRPr="008B6A92" w:rsidRDefault="00983ACA">
      <w:pPr>
        <w:rPr>
          <w:rFonts w:ascii="Times New Roman" w:hAnsi="Times New Roman" w:cs="Times New Roman"/>
          <w:sz w:val="18"/>
          <w:szCs w:val="18"/>
        </w:rPr>
      </w:pPr>
    </w:p>
    <w:p w14:paraId="36924E1F" w14:textId="77777777" w:rsidR="00C43B58" w:rsidRPr="008B6A92" w:rsidRDefault="00C43B58">
      <w:pPr>
        <w:rPr>
          <w:rFonts w:ascii="Times New Roman" w:hAnsi="Times New Roman" w:cs="Times New Roman"/>
          <w:sz w:val="18"/>
          <w:szCs w:val="18"/>
        </w:rPr>
      </w:pPr>
    </w:p>
    <w:p w14:paraId="01B67F05" w14:textId="0C8A290B" w:rsidR="00C43B58" w:rsidRPr="008B6A92" w:rsidRDefault="00174C1B" w:rsidP="007A7616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8</w:t>
      </w:r>
    </w:p>
    <w:tbl>
      <w:tblPr>
        <w:tblStyle w:val="TableGrid"/>
        <w:tblW w:w="9986" w:type="dxa"/>
        <w:tblLook w:val="04A0" w:firstRow="1" w:lastRow="0" w:firstColumn="1" w:lastColumn="0" w:noHBand="0" w:noVBand="1"/>
      </w:tblPr>
      <w:tblGrid>
        <w:gridCol w:w="1666"/>
        <w:gridCol w:w="2153"/>
        <w:gridCol w:w="1503"/>
        <w:gridCol w:w="1166"/>
        <w:gridCol w:w="1166"/>
        <w:gridCol w:w="1166"/>
        <w:gridCol w:w="1166"/>
      </w:tblGrid>
      <w:tr w:rsidR="000165E3" w:rsidRPr="008B6A92" w14:paraId="0B469054" w14:textId="4867CD5B" w:rsidTr="00F2047C">
        <w:trPr>
          <w:trHeight w:val="284"/>
        </w:trPr>
        <w:tc>
          <w:tcPr>
            <w:tcW w:w="5322" w:type="dxa"/>
            <w:gridSpan w:val="3"/>
            <w:noWrap/>
          </w:tcPr>
          <w:p w14:paraId="477EC7A2" w14:textId="5FA36B88" w:rsidR="000165E3" w:rsidRPr="008B6A92" w:rsidRDefault="000165E3" w:rsidP="00C43B58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bookmarkStart w:id="5" w:name="_Hlk168238615"/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round truth </w:t>
            </w:r>
          </w:p>
        </w:tc>
        <w:tc>
          <w:tcPr>
            <w:tcW w:w="1166" w:type="dxa"/>
          </w:tcPr>
          <w:p w14:paraId="65BD785A" w14:textId="77777777" w:rsidR="000165E3" w:rsidRPr="008B6A92" w:rsidRDefault="000165E3" w:rsidP="00C43B58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0BF011E" w14:textId="77777777" w:rsidR="000165E3" w:rsidRPr="008B6A92" w:rsidRDefault="000165E3" w:rsidP="00C43B5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2A9AAF5F" w14:textId="77777777" w:rsidR="000165E3" w:rsidRPr="008B6A92" w:rsidRDefault="000165E3" w:rsidP="00C43B5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6" w:type="dxa"/>
          </w:tcPr>
          <w:p w14:paraId="513DE616" w14:textId="77777777" w:rsidR="000165E3" w:rsidRPr="008B6A92" w:rsidRDefault="000165E3" w:rsidP="00C43B5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119B142C" w14:textId="112A9E50" w:rsidTr="00A112EF">
        <w:trPr>
          <w:trHeight w:val="284"/>
        </w:trPr>
        <w:tc>
          <w:tcPr>
            <w:tcW w:w="1666" w:type="dxa"/>
            <w:noWrap/>
            <w:hideMark/>
          </w:tcPr>
          <w:p w14:paraId="219ACE9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2153" w:type="dxa"/>
            <w:noWrap/>
            <w:hideMark/>
          </w:tcPr>
          <w:p w14:paraId="4AF3DF4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1503" w:type="dxa"/>
            <w:noWrap/>
            <w:hideMark/>
          </w:tcPr>
          <w:p w14:paraId="08C8922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ationship</w:t>
            </w:r>
          </w:p>
        </w:tc>
        <w:tc>
          <w:tcPr>
            <w:tcW w:w="1166" w:type="dxa"/>
          </w:tcPr>
          <w:p w14:paraId="301F4FFE" w14:textId="40EA6A3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66" w:type="dxa"/>
          </w:tcPr>
          <w:p w14:paraId="19B0A8DF" w14:textId="0C364D1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66" w:type="dxa"/>
          </w:tcPr>
          <w:p w14:paraId="52ED3A19" w14:textId="08D54A4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66" w:type="dxa"/>
          </w:tcPr>
          <w:p w14:paraId="2B0816B1" w14:textId="2E88519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5B011FC7" w14:textId="11481CC7" w:rsidTr="00A112EF">
        <w:trPr>
          <w:trHeight w:val="284"/>
        </w:trPr>
        <w:tc>
          <w:tcPr>
            <w:tcW w:w="1666" w:type="dxa"/>
            <w:noWrap/>
            <w:hideMark/>
          </w:tcPr>
          <w:p w14:paraId="05618C1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0A48195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dothelial cell proliferation</w:t>
            </w:r>
          </w:p>
        </w:tc>
        <w:tc>
          <w:tcPr>
            <w:tcW w:w="1503" w:type="dxa"/>
            <w:noWrap/>
            <w:hideMark/>
          </w:tcPr>
          <w:p w14:paraId="0B01B17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3EAA25C2" w14:textId="48A5266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3961BFA8" w14:textId="0E6D9A7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0FA1E5DD" w14:textId="53B7136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1684CA0C" w14:textId="5CA951E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5574F68B" w14:textId="5F9B1E38" w:rsidTr="00A112EF">
        <w:trPr>
          <w:trHeight w:val="284"/>
        </w:trPr>
        <w:tc>
          <w:tcPr>
            <w:tcW w:w="1666" w:type="dxa"/>
            <w:noWrap/>
            <w:hideMark/>
          </w:tcPr>
          <w:p w14:paraId="552D0C6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3C42AA7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dothelial cell migration</w:t>
            </w:r>
          </w:p>
        </w:tc>
        <w:tc>
          <w:tcPr>
            <w:tcW w:w="1503" w:type="dxa"/>
            <w:noWrap/>
            <w:hideMark/>
          </w:tcPr>
          <w:p w14:paraId="649223D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5B8DADA1" w14:textId="02BEEA6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657B800D" w14:textId="1DBA082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166" w:type="dxa"/>
          </w:tcPr>
          <w:p w14:paraId="70AC2CD6" w14:textId="316F6B7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5CE326F4" w14:textId="4DB7DB2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5C5C7D34" w14:textId="1BA64006" w:rsidTr="00A112EF">
        <w:trPr>
          <w:trHeight w:val="284"/>
        </w:trPr>
        <w:tc>
          <w:tcPr>
            <w:tcW w:w="1666" w:type="dxa"/>
            <w:noWrap/>
            <w:hideMark/>
          </w:tcPr>
          <w:p w14:paraId="032328B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76DE7FE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creased vascular permeability</w:t>
            </w:r>
          </w:p>
        </w:tc>
        <w:tc>
          <w:tcPr>
            <w:tcW w:w="1503" w:type="dxa"/>
            <w:noWrap/>
            <w:hideMark/>
          </w:tcPr>
          <w:p w14:paraId="50DD7EF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3EDD04B4" w14:textId="71323E1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1029BDC6" w14:textId="4E52E70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4397F98F" w14:textId="1B93656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166" w:type="dxa"/>
          </w:tcPr>
          <w:p w14:paraId="53F2E2B9" w14:textId="215EB55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7756D9F7" w14:textId="0880A46B" w:rsidTr="00A112EF">
        <w:trPr>
          <w:trHeight w:val="284"/>
        </w:trPr>
        <w:tc>
          <w:tcPr>
            <w:tcW w:w="1666" w:type="dxa"/>
            <w:noWrap/>
            <w:hideMark/>
          </w:tcPr>
          <w:p w14:paraId="633C2BE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166DFC7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dothelial cell survival</w:t>
            </w:r>
          </w:p>
        </w:tc>
        <w:tc>
          <w:tcPr>
            <w:tcW w:w="1503" w:type="dxa"/>
            <w:noWrap/>
            <w:hideMark/>
          </w:tcPr>
          <w:p w14:paraId="147C15A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35F6C17C" w14:textId="5CF4A27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166" w:type="dxa"/>
          </w:tcPr>
          <w:p w14:paraId="0D3B4536" w14:textId="4E1A95B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747E9F2D" w14:textId="2FC942C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166" w:type="dxa"/>
          </w:tcPr>
          <w:p w14:paraId="4A306481" w14:textId="06B9EB2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A112EF" w:rsidRPr="008B6A92" w14:paraId="5CD40E89" w14:textId="646F9BE1" w:rsidTr="00A112EF">
        <w:trPr>
          <w:trHeight w:val="284"/>
        </w:trPr>
        <w:tc>
          <w:tcPr>
            <w:tcW w:w="1666" w:type="dxa"/>
            <w:noWrap/>
            <w:hideMark/>
          </w:tcPr>
          <w:p w14:paraId="59F4CB1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1F1F529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dothelial cell proliferation</w:t>
            </w:r>
          </w:p>
        </w:tc>
        <w:tc>
          <w:tcPr>
            <w:tcW w:w="1503" w:type="dxa"/>
            <w:noWrap/>
            <w:hideMark/>
          </w:tcPr>
          <w:p w14:paraId="0FAF8D8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6A33A68D" w14:textId="08DC70E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166" w:type="dxa"/>
          </w:tcPr>
          <w:p w14:paraId="5DE98F5E" w14:textId="7FFC5BA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</w:tcPr>
          <w:p w14:paraId="436985E9" w14:textId="7CA9086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28BC049F" w14:textId="6BE338E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A112EF" w:rsidRPr="008B6A92" w14:paraId="404D438C" w14:textId="25AAF006" w:rsidTr="00A112EF">
        <w:trPr>
          <w:trHeight w:val="284"/>
        </w:trPr>
        <w:tc>
          <w:tcPr>
            <w:tcW w:w="1666" w:type="dxa"/>
            <w:noWrap/>
            <w:hideMark/>
          </w:tcPr>
          <w:p w14:paraId="4E3E8FF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5125A35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dothelial cell migration</w:t>
            </w:r>
          </w:p>
        </w:tc>
        <w:tc>
          <w:tcPr>
            <w:tcW w:w="1503" w:type="dxa"/>
            <w:noWrap/>
            <w:hideMark/>
          </w:tcPr>
          <w:p w14:paraId="2BF710D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525E0F1B" w14:textId="7B0F43B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4103F49B" w14:textId="42BD66F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02484637" w14:textId="0784807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</w:tcPr>
          <w:p w14:paraId="29C6DC0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112EF" w:rsidRPr="008B6A92" w14:paraId="20E28929" w14:textId="321B2D8F" w:rsidTr="00A112EF">
        <w:trPr>
          <w:trHeight w:val="284"/>
        </w:trPr>
        <w:tc>
          <w:tcPr>
            <w:tcW w:w="1666" w:type="dxa"/>
            <w:noWrap/>
            <w:hideMark/>
          </w:tcPr>
          <w:p w14:paraId="6F2523F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7EE2310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creased vascular permeability</w:t>
            </w:r>
          </w:p>
        </w:tc>
        <w:tc>
          <w:tcPr>
            <w:tcW w:w="1503" w:type="dxa"/>
            <w:noWrap/>
            <w:hideMark/>
          </w:tcPr>
          <w:p w14:paraId="467F68C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03A14CB5" w14:textId="32FDF8E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</w:tcPr>
          <w:p w14:paraId="00895A3F" w14:textId="5FCB9E6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166" w:type="dxa"/>
          </w:tcPr>
          <w:p w14:paraId="6E45F92E" w14:textId="5DE4C89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166" w:type="dxa"/>
          </w:tcPr>
          <w:p w14:paraId="57AFA642" w14:textId="2852AF8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10B1874A" w14:textId="317A0E59" w:rsidTr="00A112EF">
        <w:trPr>
          <w:trHeight w:val="284"/>
        </w:trPr>
        <w:tc>
          <w:tcPr>
            <w:tcW w:w="1666" w:type="dxa"/>
            <w:noWrap/>
            <w:hideMark/>
          </w:tcPr>
          <w:p w14:paraId="2DB4A39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05F4AC7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dothelial cell survival</w:t>
            </w:r>
          </w:p>
        </w:tc>
        <w:tc>
          <w:tcPr>
            <w:tcW w:w="1503" w:type="dxa"/>
            <w:noWrap/>
            <w:hideMark/>
          </w:tcPr>
          <w:p w14:paraId="1688946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43503061" w14:textId="5AEECFB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166" w:type="dxa"/>
          </w:tcPr>
          <w:p w14:paraId="18D0325F" w14:textId="171C101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</w:tcPr>
          <w:p w14:paraId="705E2D0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</w:tcPr>
          <w:p w14:paraId="3285438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bookmarkEnd w:id="5"/>
    </w:tbl>
    <w:p w14:paraId="2CEBE047" w14:textId="77777777" w:rsidR="00837FF8" w:rsidRPr="008B6A92" w:rsidRDefault="00837FF8" w:rsidP="00174C1B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77DA0C83" w14:textId="17F7FBCD" w:rsidR="00837FF8" w:rsidRPr="008B6A92" w:rsidRDefault="00DE1A75" w:rsidP="00DE1A75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9</w:t>
      </w:r>
    </w:p>
    <w:p w14:paraId="06C780EA" w14:textId="77777777" w:rsidR="00174C1B" w:rsidRPr="008B6A92" w:rsidRDefault="00174C1B">
      <w:pPr>
        <w:rPr>
          <w:rFonts w:ascii="Times New Roman" w:hAnsi="Times New Roman" w:cs="Times New Roman"/>
          <w:sz w:val="18"/>
          <w:szCs w:val="18"/>
        </w:rPr>
      </w:pPr>
    </w:p>
    <w:tbl>
      <w:tblPr>
        <w:tblStyle w:val="TableGrid"/>
        <w:tblW w:w="10212" w:type="dxa"/>
        <w:tblLook w:val="04A0" w:firstRow="1" w:lastRow="0" w:firstColumn="1" w:lastColumn="0" w:noHBand="0" w:noVBand="1"/>
      </w:tblPr>
      <w:tblGrid>
        <w:gridCol w:w="2611"/>
        <w:gridCol w:w="1836"/>
        <w:gridCol w:w="1460"/>
        <w:gridCol w:w="1079"/>
        <w:gridCol w:w="1080"/>
        <w:gridCol w:w="1080"/>
        <w:gridCol w:w="1066"/>
      </w:tblGrid>
      <w:tr w:rsidR="00837FF8" w:rsidRPr="008B6A92" w14:paraId="48119E33" w14:textId="42DAD3CA" w:rsidTr="008B6A92">
        <w:trPr>
          <w:trHeight w:val="303"/>
        </w:trPr>
        <w:tc>
          <w:tcPr>
            <w:tcW w:w="5907" w:type="dxa"/>
            <w:gridSpan w:val="3"/>
            <w:noWrap/>
          </w:tcPr>
          <w:p w14:paraId="3CC1C5D2" w14:textId="08AA8108" w:rsidR="00837FF8" w:rsidRPr="008B6A92" w:rsidRDefault="00837FF8" w:rsidP="00174C1B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bookmarkStart w:id="6" w:name="_Hlk168238635"/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round truth </w:t>
            </w:r>
          </w:p>
        </w:tc>
        <w:tc>
          <w:tcPr>
            <w:tcW w:w="1079" w:type="dxa"/>
          </w:tcPr>
          <w:p w14:paraId="70CEE67C" w14:textId="77777777" w:rsidR="00837FF8" w:rsidRPr="008B6A92" w:rsidRDefault="00837FF8" w:rsidP="00174C1B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</w:tcPr>
          <w:p w14:paraId="4C6D21D3" w14:textId="77777777" w:rsidR="00837FF8" w:rsidRPr="008B6A92" w:rsidRDefault="00837FF8" w:rsidP="00174C1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0" w:type="dxa"/>
          </w:tcPr>
          <w:p w14:paraId="11B78262" w14:textId="77777777" w:rsidR="00837FF8" w:rsidRPr="008B6A92" w:rsidRDefault="00837FF8" w:rsidP="00174C1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6" w:type="dxa"/>
          </w:tcPr>
          <w:p w14:paraId="5FFBD4E8" w14:textId="77777777" w:rsidR="00837FF8" w:rsidRPr="008B6A92" w:rsidRDefault="00837FF8" w:rsidP="00174C1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2761DC42" w14:textId="7C5D0A74" w:rsidTr="008B6A92">
        <w:trPr>
          <w:trHeight w:val="303"/>
        </w:trPr>
        <w:tc>
          <w:tcPr>
            <w:tcW w:w="2611" w:type="dxa"/>
            <w:noWrap/>
            <w:hideMark/>
          </w:tcPr>
          <w:p w14:paraId="1CEF1CE0" w14:textId="77777777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1836" w:type="dxa"/>
            <w:noWrap/>
            <w:hideMark/>
          </w:tcPr>
          <w:p w14:paraId="1C339199" w14:textId="77777777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1459" w:type="dxa"/>
            <w:noWrap/>
            <w:hideMark/>
          </w:tcPr>
          <w:p w14:paraId="0165545B" w14:textId="77777777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ationship</w:t>
            </w:r>
          </w:p>
        </w:tc>
        <w:tc>
          <w:tcPr>
            <w:tcW w:w="1079" w:type="dxa"/>
          </w:tcPr>
          <w:p w14:paraId="17189871" w14:textId="4E38BB79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0" w:type="dxa"/>
          </w:tcPr>
          <w:p w14:paraId="68289BFA" w14:textId="5E99392E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0" w:type="dxa"/>
          </w:tcPr>
          <w:p w14:paraId="36ACA20B" w14:textId="4C7A332B" w:rsidR="008B6A92" w:rsidRPr="008B6A92" w:rsidRDefault="008B6A92" w:rsidP="008B6A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6" w:type="dxa"/>
          </w:tcPr>
          <w:p w14:paraId="1866F690" w14:textId="212BEFE6" w:rsidR="008B6A92" w:rsidRPr="008B6A92" w:rsidRDefault="008B6A92" w:rsidP="008B6A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4B721F2F" w14:textId="5FB46871" w:rsidTr="008B6A92">
        <w:trPr>
          <w:trHeight w:val="303"/>
        </w:trPr>
        <w:tc>
          <w:tcPr>
            <w:tcW w:w="2611" w:type="dxa"/>
            <w:noWrap/>
            <w:hideMark/>
          </w:tcPr>
          <w:p w14:paraId="704BA87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836" w:type="dxa"/>
            <w:noWrap/>
            <w:hideMark/>
          </w:tcPr>
          <w:p w14:paraId="218AD66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459" w:type="dxa"/>
            <w:noWrap/>
            <w:hideMark/>
          </w:tcPr>
          <w:p w14:paraId="6650F92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79" w:type="dxa"/>
          </w:tcPr>
          <w:p w14:paraId="08E3C7A7" w14:textId="7D80F35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5E2A1917" w14:textId="4FE0377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5F4E4500" w14:textId="6AE49AF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66" w:type="dxa"/>
          </w:tcPr>
          <w:p w14:paraId="2717A4E6" w14:textId="25A06AE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7516CB18" w14:textId="0F58D632" w:rsidTr="008B6A92">
        <w:trPr>
          <w:trHeight w:val="303"/>
        </w:trPr>
        <w:tc>
          <w:tcPr>
            <w:tcW w:w="2611" w:type="dxa"/>
            <w:noWrap/>
            <w:hideMark/>
          </w:tcPr>
          <w:p w14:paraId="742330C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EGFR</w:t>
            </w:r>
          </w:p>
        </w:tc>
        <w:tc>
          <w:tcPr>
            <w:tcW w:w="1836" w:type="dxa"/>
            <w:noWrap/>
            <w:hideMark/>
          </w:tcPr>
          <w:p w14:paraId="05123E6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459" w:type="dxa"/>
            <w:noWrap/>
            <w:hideMark/>
          </w:tcPr>
          <w:p w14:paraId="27F174B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79" w:type="dxa"/>
          </w:tcPr>
          <w:p w14:paraId="026519A4" w14:textId="5704AB7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3D1AE234" w14:textId="67BBECB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4E287742" w14:textId="5F1B020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66" w:type="dxa"/>
          </w:tcPr>
          <w:p w14:paraId="5E1DF46F" w14:textId="1632E5E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30A3C86B" w14:textId="173B16C8" w:rsidTr="008B6A92">
        <w:trPr>
          <w:trHeight w:val="303"/>
        </w:trPr>
        <w:tc>
          <w:tcPr>
            <w:tcW w:w="2611" w:type="dxa"/>
            <w:noWrap/>
            <w:hideMark/>
          </w:tcPr>
          <w:p w14:paraId="067A504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836" w:type="dxa"/>
            <w:noWrap/>
            <w:hideMark/>
          </w:tcPr>
          <w:p w14:paraId="1D6697A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459" w:type="dxa"/>
            <w:noWrap/>
            <w:hideMark/>
          </w:tcPr>
          <w:p w14:paraId="03D5803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79" w:type="dxa"/>
          </w:tcPr>
          <w:p w14:paraId="16D07A25" w14:textId="69330A7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49DDA656" w14:textId="2F756D0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1217E3F2" w14:textId="2A2994D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66" w:type="dxa"/>
          </w:tcPr>
          <w:p w14:paraId="50E5C734" w14:textId="39ABC18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77F111C3" w14:textId="2943ACF0" w:rsidTr="008B6A92">
        <w:trPr>
          <w:trHeight w:val="303"/>
        </w:trPr>
        <w:tc>
          <w:tcPr>
            <w:tcW w:w="2611" w:type="dxa"/>
            <w:noWrap/>
            <w:hideMark/>
          </w:tcPr>
          <w:p w14:paraId="164C8AF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836" w:type="dxa"/>
            <w:noWrap/>
            <w:hideMark/>
          </w:tcPr>
          <w:p w14:paraId="117AD96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1459" w:type="dxa"/>
            <w:noWrap/>
            <w:hideMark/>
          </w:tcPr>
          <w:p w14:paraId="30F3117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79" w:type="dxa"/>
          </w:tcPr>
          <w:p w14:paraId="4A04980B" w14:textId="00B307B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</w:tcPr>
          <w:p w14:paraId="2BAF6CDB" w14:textId="46E41D4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67354961" w14:textId="183FF53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66" w:type="dxa"/>
          </w:tcPr>
          <w:p w14:paraId="244E4DA1" w14:textId="6CFB300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112EF" w:rsidRPr="008B6A92" w14:paraId="0BC472C3" w14:textId="2309B670" w:rsidTr="008B6A92">
        <w:trPr>
          <w:trHeight w:val="303"/>
        </w:trPr>
        <w:tc>
          <w:tcPr>
            <w:tcW w:w="2611" w:type="dxa"/>
            <w:noWrap/>
            <w:hideMark/>
          </w:tcPr>
          <w:p w14:paraId="76434D6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1836" w:type="dxa"/>
            <w:noWrap/>
            <w:hideMark/>
          </w:tcPr>
          <w:p w14:paraId="0EFCD05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K</w:t>
            </w:r>
          </w:p>
        </w:tc>
        <w:tc>
          <w:tcPr>
            <w:tcW w:w="1459" w:type="dxa"/>
            <w:noWrap/>
            <w:hideMark/>
          </w:tcPr>
          <w:p w14:paraId="13D2744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79" w:type="dxa"/>
          </w:tcPr>
          <w:p w14:paraId="1D5E2DCA" w14:textId="3BFB06E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67BF025C" w14:textId="3844ED9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3E8B6387" w14:textId="421D2BD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66" w:type="dxa"/>
          </w:tcPr>
          <w:p w14:paraId="46A89D3C" w14:textId="5EC82B8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69DF78D2" w14:textId="7FBFE6BB" w:rsidTr="008B6A92">
        <w:trPr>
          <w:trHeight w:val="303"/>
        </w:trPr>
        <w:tc>
          <w:tcPr>
            <w:tcW w:w="2611" w:type="dxa"/>
            <w:noWrap/>
            <w:hideMark/>
          </w:tcPr>
          <w:p w14:paraId="0A734C9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836" w:type="dxa"/>
            <w:noWrap/>
            <w:hideMark/>
          </w:tcPr>
          <w:p w14:paraId="044D83E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459" w:type="dxa"/>
            <w:noWrap/>
            <w:hideMark/>
          </w:tcPr>
          <w:p w14:paraId="2CCA59B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79" w:type="dxa"/>
          </w:tcPr>
          <w:p w14:paraId="12F9D906" w14:textId="6D5C158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</w:tcPr>
          <w:p w14:paraId="6410A04E" w14:textId="78D5EBD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</w:tcPr>
          <w:p w14:paraId="71286505" w14:textId="48B589E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66" w:type="dxa"/>
          </w:tcPr>
          <w:p w14:paraId="00038F1F" w14:textId="4039FF2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A112EF" w:rsidRPr="008B6A92" w14:paraId="5093710C" w14:textId="01DA8887" w:rsidTr="008B6A92">
        <w:trPr>
          <w:trHeight w:val="303"/>
        </w:trPr>
        <w:tc>
          <w:tcPr>
            <w:tcW w:w="2611" w:type="dxa"/>
            <w:noWrap/>
            <w:hideMark/>
          </w:tcPr>
          <w:p w14:paraId="3D2AFFD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836" w:type="dxa"/>
            <w:noWrap/>
            <w:hideMark/>
          </w:tcPr>
          <w:p w14:paraId="35A6602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459" w:type="dxa"/>
            <w:noWrap/>
            <w:hideMark/>
          </w:tcPr>
          <w:p w14:paraId="4AC3B21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79" w:type="dxa"/>
          </w:tcPr>
          <w:p w14:paraId="20A5047A" w14:textId="4D5DDCC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3479CA80" w14:textId="74B82F1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1BA04775" w14:textId="5F547B6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66" w:type="dxa"/>
          </w:tcPr>
          <w:p w14:paraId="37B44EA7" w14:textId="0BFE6EB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A112EF" w:rsidRPr="008B6A92" w14:paraId="7DF774CF" w14:textId="050F6735" w:rsidTr="008B6A92">
        <w:trPr>
          <w:trHeight w:val="303"/>
        </w:trPr>
        <w:tc>
          <w:tcPr>
            <w:tcW w:w="2611" w:type="dxa"/>
            <w:noWrap/>
            <w:hideMark/>
          </w:tcPr>
          <w:p w14:paraId="4364B3A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tuximab</w:t>
            </w:r>
          </w:p>
        </w:tc>
        <w:tc>
          <w:tcPr>
            <w:tcW w:w="1836" w:type="dxa"/>
            <w:noWrap/>
            <w:hideMark/>
          </w:tcPr>
          <w:p w14:paraId="094CBC6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459" w:type="dxa"/>
            <w:noWrap/>
            <w:hideMark/>
          </w:tcPr>
          <w:p w14:paraId="5FE5624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79" w:type="dxa"/>
          </w:tcPr>
          <w:p w14:paraId="1992BF58" w14:textId="24EC9A4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0" w:type="dxa"/>
          </w:tcPr>
          <w:p w14:paraId="69781838" w14:textId="41C6657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C92090C" w14:textId="4EC5283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66" w:type="dxa"/>
          </w:tcPr>
          <w:p w14:paraId="3AF71AF8" w14:textId="3AE9F30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A112EF" w:rsidRPr="008B6A92" w14:paraId="69A41504" w14:textId="2B22A0AB" w:rsidTr="008B6A92">
        <w:trPr>
          <w:trHeight w:val="303"/>
        </w:trPr>
        <w:tc>
          <w:tcPr>
            <w:tcW w:w="2611" w:type="dxa"/>
            <w:noWrap/>
            <w:hideMark/>
          </w:tcPr>
          <w:p w14:paraId="19492C8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lotinib/Gefitinib</w:t>
            </w:r>
          </w:p>
        </w:tc>
        <w:tc>
          <w:tcPr>
            <w:tcW w:w="1836" w:type="dxa"/>
            <w:noWrap/>
            <w:hideMark/>
          </w:tcPr>
          <w:p w14:paraId="273EE0B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459" w:type="dxa"/>
            <w:noWrap/>
            <w:hideMark/>
          </w:tcPr>
          <w:p w14:paraId="3240590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79" w:type="dxa"/>
          </w:tcPr>
          <w:p w14:paraId="6BEEA6FF" w14:textId="23E6C47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0" w:type="dxa"/>
          </w:tcPr>
          <w:p w14:paraId="33CA4F9C" w14:textId="4474DAF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1B8B2ACE" w14:textId="7427046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66" w:type="dxa"/>
          </w:tcPr>
          <w:p w14:paraId="6A7A94B6" w14:textId="3C1DA5F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7EDE7AC7" w14:textId="39BE7F49" w:rsidTr="008B6A92">
        <w:trPr>
          <w:trHeight w:val="303"/>
        </w:trPr>
        <w:tc>
          <w:tcPr>
            <w:tcW w:w="2611" w:type="dxa"/>
            <w:noWrap/>
            <w:hideMark/>
          </w:tcPr>
          <w:p w14:paraId="56C7327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1836" w:type="dxa"/>
            <w:noWrap/>
            <w:hideMark/>
          </w:tcPr>
          <w:p w14:paraId="32E8BEC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459" w:type="dxa"/>
            <w:noWrap/>
            <w:hideMark/>
          </w:tcPr>
          <w:p w14:paraId="25EC8CB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79" w:type="dxa"/>
          </w:tcPr>
          <w:p w14:paraId="17C5B0C1" w14:textId="670D12E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0" w:type="dxa"/>
          </w:tcPr>
          <w:p w14:paraId="5E618C6E" w14:textId="75EE580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69F4DED2" w14:textId="51B0F72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66" w:type="dxa"/>
          </w:tcPr>
          <w:p w14:paraId="5C25F6A6" w14:textId="5873EA3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324E121A" w14:textId="5025978A" w:rsidTr="008B6A92">
        <w:trPr>
          <w:trHeight w:val="303"/>
        </w:trPr>
        <w:tc>
          <w:tcPr>
            <w:tcW w:w="2611" w:type="dxa"/>
            <w:noWrap/>
          </w:tcPr>
          <w:p w14:paraId="0F8B0C8D" w14:textId="2A466ED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1836" w:type="dxa"/>
            <w:noWrap/>
          </w:tcPr>
          <w:p w14:paraId="646D441A" w14:textId="56AD39E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R</w:t>
            </w:r>
          </w:p>
        </w:tc>
        <w:tc>
          <w:tcPr>
            <w:tcW w:w="1459" w:type="dxa"/>
            <w:noWrap/>
          </w:tcPr>
          <w:p w14:paraId="4EDA9334" w14:textId="12057D0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79" w:type="dxa"/>
          </w:tcPr>
          <w:p w14:paraId="7AF98257" w14:textId="7B9B0EC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0" w:type="dxa"/>
          </w:tcPr>
          <w:p w14:paraId="460F2248" w14:textId="1E637DE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0" w:type="dxa"/>
          </w:tcPr>
          <w:p w14:paraId="26650D77" w14:textId="17E00F6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66" w:type="dxa"/>
          </w:tcPr>
          <w:p w14:paraId="4D336C90" w14:textId="71EC12E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A112EF" w:rsidRPr="008B6A92" w14:paraId="1642085A" w14:textId="62E3CC6A" w:rsidTr="008B6A92">
        <w:trPr>
          <w:trHeight w:val="303"/>
        </w:trPr>
        <w:tc>
          <w:tcPr>
            <w:tcW w:w="2611" w:type="dxa"/>
            <w:noWrap/>
            <w:hideMark/>
          </w:tcPr>
          <w:p w14:paraId="381916A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irasib</w:t>
            </w:r>
          </w:p>
        </w:tc>
        <w:tc>
          <w:tcPr>
            <w:tcW w:w="1836" w:type="dxa"/>
            <w:noWrap/>
            <w:hideMark/>
          </w:tcPr>
          <w:p w14:paraId="358625E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459" w:type="dxa"/>
            <w:noWrap/>
            <w:hideMark/>
          </w:tcPr>
          <w:p w14:paraId="7668318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79" w:type="dxa"/>
          </w:tcPr>
          <w:p w14:paraId="5955E48F" w14:textId="7EC533C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67827011" w14:textId="69E12C1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23780E3D" w14:textId="6FCC8A8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66" w:type="dxa"/>
          </w:tcPr>
          <w:p w14:paraId="5825FA37" w14:textId="0A24871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112EF" w:rsidRPr="008B6A92" w14:paraId="07E53691" w14:textId="700898FC" w:rsidTr="008B6A92">
        <w:trPr>
          <w:trHeight w:val="303"/>
        </w:trPr>
        <w:tc>
          <w:tcPr>
            <w:tcW w:w="2611" w:type="dxa"/>
            <w:noWrap/>
            <w:hideMark/>
          </w:tcPr>
          <w:p w14:paraId="7E47309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294002</w:t>
            </w:r>
          </w:p>
        </w:tc>
        <w:tc>
          <w:tcPr>
            <w:tcW w:w="1836" w:type="dxa"/>
            <w:noWrap/>
            <w:hideMark/>
          </w:tcPr>
          <w:p w14:paraId="0C20378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459" w:type="dxa"/>
            <w:noWrap/>
            <w:hideMark/>
          </w:tcPr>
          <w:p w14:paraId="4AFDDBC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79" w:type="dxa"/>
          </w:tcPr>
          <w:p w14:paraId="4D14C661" w14:textId="0AFB5FD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35C240E3" w14:textId="7E65DBF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3D30550F" w14:textId="14EC3AE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66" w:type="dxa"/>
          </w:tcPr>
          <w:p w14:paraId="14E20126" w14:textId="27926A7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5E30F1F2" w14:textId="26421ED8" w:rsidTr="008B6A92">
        <w:trPr>
          <w:trHeight w:val="303"/>
        </w:trPr>
        <w:tc>
          <w:tcPr>
            <w:tcW w:w="2611" w:type="dxa"/>
            <w:noWrap/>
            <w:hideMark/>
          </w:tcPr>
          <w:p w14:paraId="7F6B00E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1836" w:type="dxa"/>
            <w:noWrap/>
            <w:hideMark/>
          </w:tcPr>
          <w:p w14:paraId="470ED93D" w14:textId="67B35B6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459" w:type="dxa"/>
            <w:noWrap/>
            <w:hideMark/>
          </w:tcPr>
          <w:p w14:paraId="1FB0D6E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79" w:type="dxa"/>
          </w:tcPr>
          <w:p w14:paraId="5AE8D7E7" w14:textId="225857A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0" w:type="dxa"/>
          </w:tcPr>
          <w:p w14:paraId="4E64E977" w14:textId="24B3F8C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0" w:type="dxa"/>
          </w:tcPr>
          <w:p w14:paraId="1541C869" w14:textId="459BCD1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66" w:type="dxa"/>
          </w:tcPr>
          <w:p w14:paraId="51A5F938" w14:textId="30AD79C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112EF" w:rsidRPr="008B6A92" w14:paraId="4290B023" w14:textId="04A776C7" w:rsidTr="008B6A92">
        <w:trPr>
          <w:trHeight w:val="303"/>
        </w:trPr>
        <w:tc>
          <w:tcPr>
            <w:tcW w:w="2611" w:type="dxa"/>
            <w:noWrap/>
          </w:tcPr>
          <w:p w14:paraId="0F3F597B" w14:textId="459B7F4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1836" w:type="dxa"/>
            <w:noWrap/>
          </w:tcPr>
          <w:p w14:paraId="0C58883F" w14:textId="4F5942B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459" w:type="dxa"/>
            <w:noWrap/>
          </w:tcPr>
          <w:p w14:paraId="3B6F9415" w14:textId="10E9DE1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79" w:type="dxa"/>
          </w:tcPr>
          <w:p w14:paraId="3DCE545C" w14:textId="6F3B639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</w:tcPr>
          <w:p w14:paraId="2CAADFBB" w14:textId="505055D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</w:tcPr>
          <w:p w14:paraId="5A5D7922" w14:textId="0517AEC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66" w:type="dxa"/>
          </w:tcPr>
          <w:p w14:paraId="2784668B" w14:textId="6F28393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2DC8E324" w14:textId="7B1BADF2" w:rsidTr="008B6A92">
        <w:trPr>
          <w:trHeight w:val="303"/>
        </w:trPr>
        <w:tc>
          <w:tcPr>
            <w:tcW w:w="2611" w:type="dxa"/>
            <w:noWrap/>
            <w:hideMark/>
          </w:tcPr>
          <w:p w14:paraId="16BEBA3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pamycin/RAD001/CCI-779</w:t>
            </w:r>
          </w:p>
        </w:tc>
        <w:tc>
          <w:tcPr>
            <w:tcW w:w="1836" w:type="dxa"/>
            <w:noWrap/>
            <w:hideMark/>
          </w:tcPr>
          <w:p w14:paraId="2DF9A52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459" w:type="dxa"/>
            <w:noWrap/>
            <w:hideMark/>
          </w:tcPr>
          <w:p w14:paraId="5D4150E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79" w:type="dxa"/>
          </w:tcPr>
          <w:p w14:paraId="0DC5EC3F" w14:textId="5469C5C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</w:tcPr>
          <w:p w14:paraId="74A39708" w14:textId="2FA4442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7D2031BB" w14:textId="5BCCB4C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66" w:type="dxa"/>
          </w:tcPr>
          <w:p w14:paraId="6FED262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112EF" w:rsidRPr="008B6A92" w14:paraId="3E62E466" w14:textId="3B5D05AB" w:rsidTr="008B6A92">
        <w:trPr>
          <w:trHeight w:val="303"/>
        </w:trPr>
        <w:tc>
          <w:tcPr>
            <w:tcW w:w="2611" w:type="dxa"/>
            <w:noWrap/>
            <w:hideMark/>
          </w:tcPr>
          <w:p w14:paraId="0EBEAB4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836" w:type="dxa"/>
            <w:noWrap/>
            <w:hideMark/>
          </w:tcPr>
          <w:p w14:paraId="43BD9C6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R</w:t>
            </w:r>
          </w:p>
        </w:tc>
        <w:tc>
          <w:tcPr>
            <w:tcW w:w="1459" w:type="dxa"/>
            <w:noWrap/>
            <w:hideMark/>
          </w:tcPr>
          <w:p w14:paraId="5C2624E9" w14:textId="2D9EA74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1079" w:type="dxa"/>
          </w:tcPr>
          <w:p w14:paraId="63278D44" w14:textId="59486F1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1080" w:type="dxa"/>
          </w:tcPr>
          <w:p w14:paraId="7E813075" w14:textId="34FA99E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</w:tcPr>
          <w:p w14:paraId="3C8A2D52" w14:textId="0182115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66" w:type="dxa"/>
          </w:tcPr>
          <w:p w14:paraId="7AAF3B9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112EF" w:rsidRPr="008B6A92" w14:paraId="5F86B39A" w14:textId="5AD288B5" w:rsidTr="008B6A92">
        <w:trPr>
          <w:trHeight w:val="303"/>
        </w:trPr>
        <w:tc>
          <w:tcPr>
            <w:tcW w:w="2611" w:type="dxa"/>
            <w:noWrap/>
            <w:hideMark/>
          </w:tcPr>
          <w:p w14:paraId="72E0EA2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836" w:type="dxa"/>
            <w:noWrap/>
            <w:hideMark/>
          </w:tcPr>
          <w:p w14:paraId="3983D6D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GFR</w:t>
            </w:r>
          </w:p>
        </w:tc>
        <w:tc>
          <w:tcPr>
            <w:tcW w:w="1459" w:type="dxa"/>
            <w:noWrap/>
            <w:hideMark/>
          </w:tcPr>
          <w:p w14:paraId="11D62644" w14:textId="104ADC9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79" w:type="dxa"/>
          </w:tcPr>
          <w:p w14:paraId="7B52D2C5" w14:textId="178C059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0" w:type="dxa"/>
          </w:tcPr>
          <w:p w14:paraId="79EADC50" w14:textId="0CEE5F7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</w:tcPr>
          <w:p w14:paraId="15EAA295" w14:textId="7B6681E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66" w:type="dxa"/>
          </w:tcPr>
          <w:p w14:paraId="59D36EC8" w14:textId="565744E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79AC4443" w14:textId="78615086" w:rsidTr="008B6A92">
        <w:trPr>
          <w:trHeight w:val="303"/>
        </w:trPr>
        <w:tc>
          <w:tcPr>
            <w:tcW w:w="2611" w:type="dxa"/>
            <w:noWrap/>
            <w:hideMark/>
          </w:tcPr>
          <w:p w14:paraId="4DA4FDE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836" w:type="dxa"/>
            <w:noWrap/>
            <w:hideMark/>
          </w:tcPr>
          <w:p w14:paraId="4DAE44E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R</w:t>
            </w:r>
          </w:p>
        </w:tc>
        <w:tc>
          <w:tcPr>
            <w:tcW w:w="1459" w:type="dxa"/>
            <w:noWrap/>
            <w:hideMark/>
          </w:tcPr>
          <w:p w14:paraId="31969A5A" w14:textId="5CF7DFF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1079" w:type="dxa"/>
          </w:tcPr>
          <w:p w14:paraId="67170F52" w14:textId="1D98C04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1080" w:type="dxa"/>
          </w:tcPr>
          <w:p w14:paraId="08A5EF8C" w14:textId="5173947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1080" w:type="dxa"/>
          </w:tcPr>
          <w:p w14:paraId="44FA22B1" w14:textId="75E0E7B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Activation</w:t>
            </w:r>
          </w:p>
        </w:tc>
        <w:tc>
          <w:tcPr>
            <w:tcW w:w="1066" w:type="dxa"/>
          </w:tcPr>
          <w:p w14:paraId="485B23C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bookmarkEnd w:id="6"/>
    </w:tbl>
    <w:p w14:paraId="1E2B867B" w14:textId="634554EC" w:rsidR="00F81C12" w:rsidRPr="008B6A92" w:rsidRDefault="00F81C12" w:rsidP="00F81C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5D521B14" w14:textId="77777777" w:rsidR="00837FF8" w:rsidRPr="008B6A92" w:rsidRDefault="00837FF8" w:rsidP="00174C1B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9D70DAC" w14:textId="55A60672" w:rsidR="00174C1B" w:rsidRPr="008B6A92" w:rsidRDefault="00F8332C" w:rsidP="00174C1B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0</w:t>
      </w:r>
    </w:p>
    <w:p w14:paraId="5A345C18" w14:textId="293DDE92" w:rsidR="00174C1B" w:rsidRPr="008B6A92" w:rsidRDefault="00174C1B" w:rsidP="00174C1B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2260"/>
        <w:gridCol w:w="1486"/>
        <w:gridCol w:w="1276"/>
        <w:gridCol w:w="1082"/>
        <w:gridCol w:w="1082"/>
        <w:gridCol w:w="1082"/>
        <w:gridCol w:w="1082"/>
      </w:tblGrid>
      <w:tr w:rsidR="00837FF8" w:rsidRPr="008B6A92" w14:paraId="0C2043C9" w14:textId="77777777" w:rsidTr="00F81C12">
        <w:trPr>
          <w:trHeight w:val="300"/>
          <w:jc w:val="center"/>
        </w:trPr>
        <w:tc>
          <w:tcPr>
            <w:tcW w:w="5022" w:type="dxa"/>
            <w:gridSpan w:val="3"/>
            <w:noWrap/>
          </w:tcPr>
          <w:p w14:paraId="7F3CA273" w14:textId="3C9E5FF3" w:rsidR="00837FF8" w:rsidRPr="008B6A92" w:rsidRDefault="00837FF8" w:rsidP="00F8332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bookmarkStart w:id="7" w:name="_Hlk168238651"/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ound Truth</w:t>
            </w:r>
          </w:p>
        </w:tc>
        <w:tc>
          <w:tcPr>
            <w:tcW w:w="1082" w:type="dxa"/>
          </w:tcPr>
          <w:p w14:paraId="54310AD0" w14:textId="77777777" w:rsidR="00837FF8" w:rsidRPr="008B6A92" w:rsidRDefault="00837FF8" w:rsidP="00F8332C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2" w:type="dxa"/>
          </w:tcPr>
          <w:p w14:paraId="7878C346" w14:textId="77777777" w:rsidR="00837FF8" w:rsidRPr="008B6A92" w:rsidRDefault="00837FF8" w:rsidP="00F833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2" w:type="dxa"/>
          </w:tcPr>
          <w:p w14:paraId="4BE83BFB" w14:textId="77777777" w:rsidR="00837FF8" w:rsidRPr="008B6A92" w:rsidRDefault="00837FF8" w:rsidP="00F833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82" w:type="dxa"/>
          </w:tcPr>
          <w:p w14:paraId="2751E739" w14:textId="77777777" w:rsidR="00837FF8" w:rsidRPr="008B6A92" w:rsidRDefault="00837FF8" w:rsidP="00F8332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302CDC8C" w14:textId="153A426F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7DF50A56" w14:textId="77777777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1486" w:type="dxa"/>
            <w:noWrap/>
            <w:hideMark/>
          </w:tcPr>
          <w:p w14:paraId="3C9A8479" w14:textId="77777777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1276" w:type="dxa"/>
            <w:noWrap/>
            <w:hideMark/>
          </w:tcPr>
          <w:p w14:paraId="0ED8D9EC" w14:textId="77777777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ationship</w:t>
            </w:r>
          </w:p>
        </w:tc>
        <w:tc>
          <w:tcPr>
            <w:tcW w:w="1082" w:type="dxa"/>
          </w:tcPr>
          <w:p w14:paraId="01F6F790" w14:textId="5BC6DF79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2" w:type="dxa"/>
          </w:tcPr>
          <w:p w14:paraId="2C698026" w14:textId="5284DDA0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2" w:type="dxa"/>
          </w:tcPr>
          <w:p w14:paraId="481D85F8" w14:textId="32BE08A5" w:rsidR="008B6A92" w:rsidRPr="008B6A92" w:rsidRDefault="008B6A92" w:rsidP="008B6A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2" w:type="dxa"/>
          </w:tcPr>
          <w:p w14:paraId="77134DD9" w14:textId="26C53912" w:rsidR="008B6A92" w:rsidRPr="008B6A92" w:rsidRDefault="008B6A92" w:rsidP="008B6A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204F7430" w14:textId="4C1CCD55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4415A7F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, TGF-Î±, or other ligands</w:t>
            </w:r>
          </w:p>
        </w:tc>
        <w:tc>
          <w:tcPr>
            <w:tcW w:w="1486" w:type="dxa"/>
            <w:noWrap/>
            <w:hideMark/>
          </w:tcPr>
          <w:p w14:paraId="0DD9CF6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 or other family members</w:t>
            </w:r>
          </w:p>
        </w:tc>
        <w:tc>
          <w:tcPr>
            <w:tcW w:w="1276" w:type="dxa"/>
            <w:noWrap/>
            <w:hideMark/>
          </w:tcPr>
          <w:p w14:paraId="77F5807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3BF5C343" w14:textId="19934C5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2D28B3B0" w14:textId="1599828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16477157" w14:textId="2D639E2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07FE109F" w14:textId="08EBC1F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6F13F0F1" w14:textId="36A70CA1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2329063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 or other family members</w:t>
            </w:r>
          </w:p>
        </w:tc>
        <w:tc>
          <w:tcPr>
            <w:tcW w:w="1486" w:type="dxa"/>
            <w:noWrap/>
            <w:hideMark/>
          </w:tcPr>
          <w:p w14:paraId="77E04F5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276" w:type="dxa"/>
            <w:noWrap/>
            <w:hideMark/>
          </w:tcPr>
          <w:p w14:paraId="73506A8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42B0B4B7" w14:textId="42E3ABB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339EAA75" w14:textId="3D30E89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1711C917" w14:textId="61B6796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419C4458" w14:textId="577DFD5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3F103EB4" w14:textId="415D5A94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6B0F526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486" w:type="dxa"/>
            <w:noWrap/>
            <w:hideMark/>
          </w:tcPr>
          <w:p w14:paraId="45D8EED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276" w:type="dxa"/>
            <w:noWrap/>
            <w:hideMark/>
          </w:tcPr>
          <w:p w14:paraId="2E4F9B9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37B0C7B8" w14:textId="70FCA2C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2" w:type="dxa"/>
          </w:tcPr>
          <w:p w14:paraId="28AE94E1" w14:textId="6BB5918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2" w:type="dxa"/>
          </w:tcPr>
          <w:p w14:paraId="57FC960B" w14:textId="140F2B3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2" w:type="dxa"/>
          </w:tcPr>
          <w:p w14:paraId="3568ACB8" w14:textId="176E060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15FCC147" w14:textId="39B510C1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6D42533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486" w:type="dxa"/>
            <w:noWrap/>
            <w:hideMark/>
          </w:tcPr>
          <w:p w14:paraId="2480087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276" w:type="dxa"/>
            <w:noWrap/>
            <w:hideMark/>
          </w:tcPr>
          <w:p w14:paraId="5ED1141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3A84D2E7" w14:textId="0814D85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1DEAA89E" w14:textId="3501A28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2" w:type="dxa"/>
          </w:tcPr>
          <w:p w14:paraId="6B61DB15" w14:textId="2726CA3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72507FC6" w14:textId="72E9C5D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76513035" w14:textId="26DE367E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1C8F6B2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 or other family members</w:t>
            </w:r>
          </w:p>
        </w:tc>
        <w:tc>
          <w:tcPr>
            <w:tcW w:w="1486" w:type="dxa"/>
            <w:noWrap/>
            <w:hideMark/>
          </w:tcPr>
          <w:p w14:paraId="450D9C8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T signaling</w:t>
            </w:r>
          </w:p>
        </w:tc>
        <w:tc>
          <w:tcPr>
            <w:tcW w:w="1276" w:type="dxa"/>
            <w:noWrap/>
            <w:hideMark/>
          </w:tcPr>
          <w:p w14:paraId="363A516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5C653E87" w14:textId="22BD6BD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39881B76" w14:textId="5293ADA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69037D48" w14:textId="6515066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35DD3A98" w14:textId="0D584CC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4EE40356" w14:textId="347FEFBA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23B35B0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T signaling</w:t>
            </w:r>
          </w:p>
        </w:tc>
        <w:tc>
          <w:tcPr>
            <w:tcW w:w="1486" w:type="dxa"/>
            <w:noWrap/>
            <w:hideMark/>
          </w:tcPr>
          <w:p w14:paraId="32B7626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urvival</w:t>
            </w:r>
          </w:p>
        </w:tc>
        <w:tc>
          <w:tcPr>
            <w:tcW w:w="1276" w:type="dxa"/>
            <w:noWrap/>
            <w:hideMark/>
          </w:tcPr>
          <w:p w14:paraId="4045C00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3791B68D" w14:textId="3D89D4F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27286D87" w14:textId="67F9A0C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49D1B569" w14:textId="54E520B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2" w:type="dxa"/>
          </w:tcPr>
          <w:p w14:paraId="2B1C6F1D" w14:textId="0F876A8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A112EF" w:rsidRPr="008B6A92" w14:paraId="5E0AEFC5" w14:textId="186A8286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1C60E8B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T signaling</w:t>
            </w:r>
          </w:p>
        </w:tc>
        <w:tc>
          <w:tcPr>
            <w:tcW w:w="1486" w:type="dxa"/>
            <w:noWrap/>
            <w:hideMark/>
          </w:tcPr>
          <w:p w14:paraId="4CCB77B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anscription</w:t>
            </w:r>
          </w:p>
        </w:tc>
        <w:tc>
          <w:tcPr>
            <w:tcW w:w="1276" w:type="dxa"/>
            <w:noWrap/>
            <w:hideMark/>
          </w:tcPr>
          <w:p w14:paraId="34BD524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7C113390" w14:textId="39F9192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3E099F2C" w14:textId="26FECCA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2" w:type="dxa"/>
          </w:tcPr>
          <w:p w14:paraId="00075026" w14:textId="6A3683E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2" w:type="dxa"/>
          </w:tcPr>
          <w:p w14:paraId="491DFDE2" w14:textId="590F9CC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A112EF" w:rsidRPr="008B6A92" w14:paraId="18AACFFC" w14:textId="206CAAD3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649D415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T signaling</w:t>
            </w:r>
          </w:p>
        </w:tc>
        <w:tc>
          <w:tcPr>
            <w:tcW w:w="1486" w:type="dxa"/>
            <w:noWrap/>
            <w:hideMark/>
          </w:tcPr>
          <w:p w14:paraId="7FDF97B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liferation</w:t>
            </w:r>
          </w:p>
        </w:tc>
        <w:tc>
          <w:tcPr>
            <w:tcW w:w="1276" w:type="dxa"/>
            <w:noWrap/>
            <w:hideMark/>
          </w:tcPr>
          <w:p w14:paraId="3FCC38C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58005911" w14:textId="36D8E5E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4019BDB6" w14:textId="562305C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64B4A3EC" w14:textId="48B51DC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2" w:type="dxa"/>
          </w:tcPr>
          <w:p w14:paraId="03E23553" w14:textId="46FD89C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A112EF" w:rsidRPr="008B6A92" w14:paraId="5295B381" w14:textId="61933212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6BF9B80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 or other family members</w:t>
            </w:r>
          </w:p>
        </w:tc>
        <w:tc>
          <w:tcPr>
            <w:tcW w:w="1486" w:type="dxa"/>
            <w:noWrap/>
            <w:hideMark/>
          </w:tcPr>
          <w:p w14:paraId="661601A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276" w:type="dxa"/>
            <w:noWrap/>
            <w:hideMark/>
          </w:tcPr>
          <w:p w14:paraId="754AD33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504ABAC6" w14:textId="68DF8AE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2" w:type="dxa"/>
          </w:tcPr>
          <w:p w14:paraId="4B4DA718" w14:textId="18A0CB5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2" w:type="dxa"/>
          </w:tcPr>
          <w:p w14:paraId="255180C9" w14:textId="580087C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2" w:type="dxa"/>
          </w:tcPr>
          <w:p w14:paraId="66F4B51A" w14:textId="24FA6FA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112EF" w:rsidRPr="008B6A92" w14:paraId="56BC8D6C" w14:textId="2D52400D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5414437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486" w:type="dxa"/>
            <w:noWrap/>
            <w:hideMark/>
          </w:tcPr>
          <w:p w14:paraId="286DF44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276" w:type="dxa"/>
            <w:noWrap/>
            <w:hideMark/>
          </w:tcPr>
          <w:p w14:paraId="1D40B71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5D508152" w14:textId="029C4D5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2" w:type="dxa"/>
          </w:tcPr>
          <w:p w14:paraId="4120ABB5" w14:textId="17FEA48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2" w:type="dxa"/>
          </w:tcPr>
          <w:p w14:paraId="594A73D2" w14:textId="7525EC1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2" w:type="dxa"/>
          </w:tcPr>
          <w:p w14:paraId="476FEDB1" w14:textId="6B1A920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A112EF" w:rsidRPr="008B6A92" w14:paraId="1D6F6B06" w14:textId="110CE6E0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1A8A5E8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486" w:type="dxa"/>
            <w:noWrap/>
            <w:hideMark/>
          </w:tcPr>
          <w:p w14:paraId="4959F36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PK</w:t>
            </w:r>
          </w:p>
        </w:tc>
        <w:tc>
          <w:tcPr>
            <w:tcW w:w="1276" w:type="dxa"/>
            <w:noWrap/>
            <w:hideMark/>
          </w:tcPr>
          <w:p w14:paraId="1ADCA33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276565E6" w14:textId="78946BE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2" w:type="dxa"/>
          </w:tcPr>
          <w:p w14:paraId="2254AE7B" w14:textId="39AC580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36741C37" w14:textId="3136AEC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082" w:type="dxa"/>
          </w:tcPr>
          <w:p w14:paraId="3701E43C" w14:textId="2F0EB5D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A112EF" w:rsidRPr="008B6A92" w14:paraId="317024BF" w14:textId="54C758E6" w:rsidTr="00F81C12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5669956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PK</w:t>
            </w:r>
          </w:p>
        </w:tc>
        <w:tc>
          <w:tcPr>
            <w:tcW w:w="1486" w:type="dxa"/>
            <w:noWrap/>
            <w:hideMark/>
          </w:tcPr>
          <w:p w14:paraId="2B96650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liferation</w:t>
            </w:r>
          </w:p>
        </w:tc>
        <w:tc>
          <w:tcPr>
            <w:tcW w:w="1276" w:type="dxa"/>
            <w:noWrap/>
            <w:hideMark/>
          </w:tcPr>
          <w:p w14:paraId="43AF26C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51550931" w14:textId="217C8B8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082" w:type="dxa"/>
          </w:tcPr>
          <w:p w14:paraId="767471DF" w14:textId="1EF976F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082" w:type="dxa"/>
          </w:tcPr>
          <w:p w14:paraId="516BABC1" w14:textId="4AE0259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</w:t>
            </w:r>
          </w:p>
        </w:tc>
        <w:tc>
          <w:tcPr>
            <w:tcW w:w="1082" w:type="dxa"/>
          </w:tcPr>
          <w:p w14:paraId="7EAA5647" w14:textId="369AC8E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bookmarkEnd w:id="7"/>
    </w:tbl>
    <w:p w14:paraId="6F3077FB" w14:textId="77777777" w:rsidR="001B4678" w:rsidRPr="008B6A92" w:rsidRDefault="001B4678" w:rsidP="001B4678">
      <w:pPr>
        <w:rPr>
          <w:rFonts w:ascii="Times New Roman" w:hAnsi="Times New Roman" w:cs="Times New Roman"/>
          <w:i/>
          <w:iCs/>
          <w:sz w:val="18"/>
          <w:szCs w:val="18"/>
        </w:rPr>
      </w:pPr>
    </w:p>
    <w:p w14:paraId="79424743" w14:textId="6AA24B52" w:rsidR="006C671F" w:rsidRPr="008B6A92" w:rsidRDefault="00707155" w:rsidP="001B4678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0"/>
        <w:gridCol w:w="1524"/>
        <w:gridCol w:w="1876"/>
        <w:gridCol w:w="1273"/>
        <w:gridCol w:w="1273"/>
        <w:gridCol w:w="1273"/>
        <w:gridCol w:w="1061"/>
      </w:tblGrid>
      <w:tr w:rsidR="00A617AF" w:rsidRPr="008B6A92" w14:paraId="3C0073AA" w14:textId="77777777" w:rsidTr="00A617AF">
        <w:trPr>
          <w:jc w:val="center"/>
        </w:trPr>
        <w:tc>
          <w:tcPr>
            <w:tcW w:w="4470" w:type="dxa"/>
            <w:gridSpan w:val="3"/>
          </w:tcPr>
          <w:p w14:paraId="1BBCC0CF" w14:textId="70C32A99" w:rsidR="00A617AF" w:rsidRPr="008B6A92" w:rsidRDefault="00A617AF" w:rsidP="00983B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8" w:name="_Hlk168238670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Ground Truth </w:t>
            </w:r>
          </w:p>
        </w:tc>
        <w:tc>
          <w:tcPr>
            <w:tcW w:w="1273" w:type="dxa"/>
          </w:tcPr>
          <w:p w14:paraId="333D856A" w14:textId="77777777" w:rsidR="00A617AF" w:rsidRPr="008B6A92" w:rsidRDefault="00A617AF" w:rsidP="00983B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14:paraId="5A340088" w14:textId="77777777" w:rsidR="00A617AF" w:rsidRPr="008B6A92" w:rsidRDefault="00A617AF" w:rsidP="00983B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14:paraId="1805571F" w14:textId="77777777" w:rsidR="00A617AF" w:rsidRPr="008B6A92" w:rsidRDefault="00A617AF" w:rsidP="00983B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1FEC0174" w14:textId="77777777" w:rsidR="00A617AF" w:rsidRPr="008B6A92" w:rsidRDefault="00A617AF" w:rsidP="00983B19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62D086B7" w14:textId="61B45418" w:rsidTr="00A617AF">
        <w:trPr>
          <w:jc w:val="center"/>
        </w:trPr>
        <w:tc>
          <w:tcPr>
            <w:tcW w:w="1070" w:type="dxa"/>
            <w:hideMark/>
          </w:tcPr>
          <w:p w14:paraId="7EB4D4A4" w14:textId="77777777" w:rsidR="008B6A92" w:rsidRPr="008B6A92" w:rsidRDefault="008B6A92" w:rsidP="008B6A92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524" w:type="dxa"/>
            <w:hideMark/>
          </w:tcPr>
          <w:p w14:paraId="7A4E88CB" w14:textId="77777777" w:rsidR="008B6A92" w:rsidRPr="008B6A92" w:rsidRDefault="008B6A92" w:rsidP="008B6A92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876" w:type="dxa"/>
            <w:hideMark/>
          </w:tcPr>
          <w:p w14:paraId="31E2BF45" w14:textId="77777777" w:rsidR="008B6A92" w:rsidRPr="008B6A92" w:rsidRDefault="008B6A92" w:rsidP="008B6A92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273" w:type="dxa"/>
          </w:tcPr>
          <w:p w14:paraId="2F687318" w14:textId="188EE374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73" w:type="dxa"/>
          </w:tcPr>
          <w:p w14:paraId="777A559E" w14:textId="12E84DAE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73" w:type="dxa"/>
          </w:tcPr>
          <w:p w14:paraId="02C2333F" w14:textId="077F61DC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5E0B1979" w14:textId="1116C750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5A8E361B" w14:textId="29CAC2F5" w:rsidTr="00A617AF">
        <w:trPr>
          <w:jc w:val="center"/>
        </w:trPr>
        <w:tc>
          <w:tcPr>
            <w:tcW w:w="1070" w:type="dxa"/>
            <w:hideMark/>
          </w:tcPr>
          <w:p w14:paraId="74CD13B6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tegrin</w:t>
            </w:r>
          </w:p>
        </w:tc>
        <w:tc>
          <w:tcPr>
            <w:tcW w:w="1524" w:type="dxa"/>
            <w:hideMark/>
          </w:tcPr>
          <w:p w14:paraId="7A7A2945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130Cas</w:t>
            </w:r>
          </w:p>
        </w:tc>
        <w:tc>
          <w:tcPr>
            <w:tcW w:w="1876" w:type="dxa"/>
            <w:hideMark/>
          </w:tcPr>
          <w:p w14:paraId="3B8E3B85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0530F49D" w14:textId="2F76331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1128AB61" w14:textId="6412BA2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4BCA34FD" w14:textId="3D259BF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2A60C4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22D4A731" w14:textId="4A9625AC" w:rsidTr="00A617AF">
        <w:trPr>
          <w:jc w:val="center"/>
        </w:trPr>
        <w:tc>
          <w:tcPr>
            <w:tcW w:w="1070" w:type="dxa"/>
            <w:hideMark/>
          </w:tcPr>
          <w:p w14:paraId="1CBE8D0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tegrin</w:t>
            </w:r>
          </w:p>
        </w:tc>
        <w:tc>
          <w:tcPr>
            <w:tcW w:w="1524" w:type="dxa"/>
            <w:hideMark/>
          </w:tcPr>
          <w:p w14:paraId="553498C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axillin</w:t>
            </w:r>
          </w:p>
        </w:tc>
        <w:tc>
          <w:tcPr>
            <w:tcW w:w="1876" w:type="dxa"/>
            <w:hideMark/>
          </w:tcPr>
          <w:p w14:paraId="5DD72C8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033A14AE" w14:textId="6491D43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5819EB8A" w14:textId="3D7B990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7ECBC810" w14:textId="66DCC61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D300D0D" w14:textId="419C2E7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FD8A36A" w14:textId="45146E89" w:rsidTr="00A617AF">
        <w:trPr>
          <w:jc w:val="center"/>
        </w:trPr>
        <w:tc>
          <w:tcPr>
            <w:tcW w:w="1070" w:type="dxa"/>
            <w:hideMark/>
          </w:tcPr>
          <w:p w14:paraId="531EBC5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130Cas</w:t>
            </w:r>
          </w:p>
        </w:tc>
        <w:tc>
          <w:tcPr>
            <w:tcW w:w="1524" w:type="dxa"/>
            <w:hideMark/>
          </w:tcPr>
          <w:p w14:paraId="5D2C68FD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rk</w:t>
            </w:r>
            <w:proofErr w:type="spellEnd"/>
          </w:p>
        </w:tc>
        <w:tc>
          <w:tcPr>
            <w:tcW w:w="1876" w:type="dxa"/>
            <w:hideMark/>
          </w:tcPr>
          <w:p w14:paraId="0BC496C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3825B238" w14:textId="49870EE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637B4449" w14:textId="49AA398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313A1DB1" w14:textId="3EA75FA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BE14E51" w14:textId="1FAF9BF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82AC100" w14:textId="7AA2F880" w:rsidTr="00A617AF">
        <w:trPr>
          <w:jc w:val="center"/>
        </w:trPr>
        <w:tc>
          <w:tcPr>
            <w:tcW w:w="1070" w:type="dxa"/>
            <w:hideMark/>
          </w:tcPr>
          <w:p w14:paraId="0501D48E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axillin</w:t>
            </w:r>
          </w:p>
        </w:tc>
        <w:tc>
          <w:tcPr>
            <w:tcW w:w="1524" w:type="dxa"/>
            <w:hideMark/>
          </w:tcPr>
          <w:p w14:paraId="3244042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Fak</w:t>
            </w:r>
          </w:p>
        </w:tc>
        <w:tc>
          <w:tcPr>
            <w:tcW w:w="1876" w:type="dxa"/>
            <w:hideMark/>
          </w:tcPr>
          <w:p w14:paraId="766051B0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757C98E2" w14:textId="5D54AF3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73AE1B94" w14:textId="51D81A6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14:paraId="35DCC1B1" w14:textId="360C7B1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924474D" w14:textId="2F00366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BD34B83" w14:textId="2A2428A1" w:rsidTr="00A617AF">
        <w:trPr>
          <w:jc w:val="center"/>
        </w:trPr>
        <w:tc>
          <w:tcPr>
            <w:tcW w:w="1070" w:type="dxa"/>
            <w:hideMark/>
          </w:tcPr>
          <w:p w14:paraId="4B3B04C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rk</w:t>
            </w:r>
            <w:proofErr w:type="spellEnd"/>
          </w:p>
        </w:tc>
        <w:tc>
          <w:tcPr>
            <w:tcW w:w="1524" w:type="dxa"/>
            <w:hideMark/>
          </w:tcPr>
          <w:p w14:paraId="32330FB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ac1</w:t>
            </w:r>
          </w:p>
        </w:tc>
        <w:tc>
          <w:tcPr>
            <w:tcW w:w="1876" w:type="dxa"/>
            <w:hideMark/>
          </w:tcPr>
          <w:p w14:paraId="6BEF065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21FFEE93" w14:textId="11BA004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5A51B156" w14:textId="010AD0B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12976631" w14:textId="2ED9740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48377ECE" w14:textId="363463D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26F0A26" w14:textId="5D4DADB6" w:rsidTr="00A617AF">
        <w:trPr>
          <w:jc w:val="center"/>
        </w:trPr>
        <w:tc>
          <w:tcPr>
            <w:tcW w:w="1070" w:type="dxa"/>
            <w:hideMark/>
          </w:tcPr>
          <w:p w14:paraId="0404D00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Fak</w:t>
            </w:r>
          </w:p>
        </w:tc>
        <w:tc>
          <w:tcPr>
            <w:tcW w:w="1524" w:type="dxa"/>
            <w:hideMark/>
          </w:tcPr>
          <w:p w14:paraId="47ACBA6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ac1</w:t>
            </w:r>
          </w:p>
        </w:tc>
        <w:tc>
          <w:tcPr>
            <w:tcW w:w="1876" w:type="dxa"/>
            <w:hideMark/>
          </w:tcPr>
          <w:p w14:paraId="487743C0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080B6F5F" w14:textId="5B25BD3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14:paraId="6DE4E30F" w14:textId="63C6683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38E7D5A3" w14:textId="07A09B6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080DF6F0" w14:textId="12E7E99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A7DF448" w14:textId="3DD50AE9" w:rsidTr="00A617AF">
        <w:trPr>
          <w:jc w:val="center"/>
        </w:trPr>
        <w:tc>
          <w:tcPr>
            <w:tcW w:w="1070" w:type="dxa"/>
            <w:hideMark/>
          </w:tcPr>
          <w:p w14:paraId="18E50EC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ac1</w:t>
            </w:r>
          </w:p>
        </w:tc>
        <w:tc>
          <w:tcPr>
            <w:tcW w:w="1524" w:type="dxa"/>
            <w:hideMark/>
          </w:tcPr>
          <w:p w14:paraId="267499E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tegrin-mediated Cell Motility</w:t>
            </w:r>
          </w:p>
        </w:tc>
        <w:tc>
          <w:tcPr>
            <w:tcW w:w="1876" w:type="dxa"/>
            <w:hideMark/>
          </w:tcPr>
          <w:p w14:paraId="6240C97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7763DFEC" w14:textId="308A36E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3" w:type="dxa"/>
          </w:tcPr>
          <w:p w14:paraId="0929A044" w14:textId="6A79C93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14:paraId="70F151D8" w14:textId="67453AA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1106AC1" w14:textId="44B9A72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01E4A5E" w14:textId="1FC1F795" w:rsidTr="00A617AF">
        <w:trPr>
          <w:jc w:val="center"/>
        </w:trPr>
        <w:tc>
          <w:tcPr>
            <w:tcW w:w="1070" w:type="dxa"/>
            <w:hideMark/>
          </w:tcPr>
          <w:p w14:paraId="7D115960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tegrin</w:t>
            </w:r>
          </w:p>
        </w:tc>
        <w:tc>
          <w:tcPr>
            <w:tcW w:w="1524" w:type="dxa"/>
            <w:hideMark/>
          </w:tcPr>
          <w:p w14:paraId="1D9EB54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N-Cadherin Adhesion</w:t>
            </w:r>
          </w:p>
        </w:tc>
        <w:tc>
          <w:tcPr>
            <w:tcW w:w="1876" w:type="dxa"/>
            <w:hideMark/>
          </w:tcPr>
          <w:p w14:paraId="6C9E4DD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4B095085" w14:textId="3177C74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14:paraId="6A2EB38E" w14:textId="5EC548B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52B67190" w14:textId="349A2F3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F43D1F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65B26271" w14:textId="40693A11" w:rsidTr="00A617AF">
        <w:trPr>
          <w:jc w:val="center"/>
        </w:trPr>
        <w:tc>
          <w:tcPr>
            <w:tcW w:w="1070" w:type="dxa"/>
            <w:hideMark/>
          </w:tcPr>
          <w:p w14:paraId="7517B06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N-Cadherin</w:t>
            </w:r>
          </w:p>
        </w:tc>
        <w:tc>
          <w:tcPr>
            <w:tcW w:w="1524" w:type="dxa"/>
            <w:hideMark/>
          </w:tcPr>
          <w:p w14:paraId="28D7E28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N-Cadherin Adhesion</w:t>
            </w:r>
          </w:p>
        </w:tc>
        <w:tc>
          <w:tcPr>
            <w:tcW w:w="1876" w:type="dxa"/>
            <w:hideMark/>
          </w:tcPr>
          <w:p w14:paraId="7D19E6A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7899EEB3" w14:textId="3AC8453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3" w:type="dxa"/>
          </w:tcPr>
          <w:p w14:paraId="2A2A3607" w14:textId="2650D25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3" w:type="dxa"/>
          </w:tcPr>
          <w:p w14:paraId="376E1EAE" w14:textId="65E74FF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1FE56CC7" w14:textId="10BD005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E2802D5" w14:textId="6800B543" w:rsidTr="00A617AF">
        <w:trPr>
          <w:jc w:val="center"/>
        </w:trPr>
        <w:tc>
          <w:tcPr>
            <w:tcW w:w="1070" w:type="dxa"/>
            <w:hideMark/>
          </w:tcPr>
          <w:p w14:paraId="077777E0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Fak (pY861)</w:t>
            </w:r>
          </w:p>
        </w:tc>
        <w:tc>
          <w:tcPr>
            <w:tcW w:w="1524" w:type="dxa"/>
            <w:hideMark/>
          </w:tcPr>
          <w:p w14:paraId="0D3E724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ac1</w:t>
            </w:r>
          </w:p>
        </w:tc>
        <w:tc>
          <w:tcPr>
            <w:tcW w:w="1876" w:type="dxa"/>
            <w:hideMark/>
          </w:tcPr>
          <w:p w14:paraId="2FB3574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3" w:type="dxa"/>
          </w:tcPr>
          <w:p w14:paraId="424FC0BB" w14:textId="301314D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3" w:type="dxa"/>
          </w:tcPr>
          <w:p w14:paraId="6D0E2B30" w14:textId="734EBDE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3" w:type="dxa"/>
          </w:tcPr>
          <w:p w14:paraId="1BAA9327" w14:textId="3917E0B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7E36B49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bookmarkEnd w:id="8"/>
    </w:tbl>
    <w:p w14:paraId="4ABE57CA" w14:textId="3CBBB66E" w:rsidR="00F81C12" w:rsidRPr="008B6A92" w:rsidRDefault="00F81C12" w:rsidP="00F81C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F207C42" w14:textId="77777777" w:rsidR="00F81C12" w:rsidRPr="008B6A92" w:rsidRDefault="00F81C12" w:rsidP="00A617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283B872E" w14:textId="77777777" w:rsidR="00F81C12" w:rsidRPr="008B6A92" w:rsidRDefault="00F81C12" w:rsidP="00A617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3731F340" w14:textId="77777777" w:rsidR="00F81C12" w:rsidRPr="008B6A92" w:rsidRDefault="00F81C12" w:rsidP="006C671F">
      <w:pPr>
        <w:rPr>
          <w:rFonts w:ascii="Times New Roman" w:hAnsi="Times New Roman" w:cs="Times New Roman"/>
          <w:sz w:val="18"/>
          <w:szCs w:val="18"/>
        </w:rPr>
      </w:pPr>
    </w:p>
    <w:p w14:paraId="0652BC9D" w14:textId="462B6B3D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2</w:t>
      </w:r>
    </w:p>
    <w:p w14:paraId="7CA9B4D4" w14:textId="162B7AFD" w:rsidR="006C671F" w:rsidRPr="008B6A92" w:rsidRDefault="006C671F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2"/>
        <w:gridCol w:w="1584"/>
        <w:gridCol w:w="1526"/>
        <w:gridCol w:w="1421"/>
        <w:gridCol w:w="1421"/>
        <w:gridCol w:w="1375"/>
        <w:gridCol w:w="1061"/>
      </w:tblGrid>
      <w:tr w:rsidR="00A617AF" w:rsidRPr="008B6A92" w14:paraId="266465B3" w14:textId="77777777" w:rsidTr="007A2D07">
        <w:trPr>
          <w:jc w:val="center"/>
        </w:trPr>
        <w:tc>
          <w:tcPr>
            <w:tcW w:w="4072" w:type="dxa"/>
            <w:gridSpan w:val="3"/>
          </w:tcPr>
          <w:p w14:paraId="53B3C46F" w14:textId="205195AA" w:rsidR="00A617AF" w:rsidRPr="008B6A92" w:rsidRDefault="00A617AF" w:rsidP="006C67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bookmarkStart w:id="9" w:name="_Hlk168238692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1421" w:type="dxa"/>
          </w:tcPr>
          <w:p w14:paraId="3283C811" w14:textId="77777777" w:rsidR="00A617AF" w:rsidRPr="008B6A92" w:rsidRDefault="00A617AF" w:rsidP="006C6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1" w:type="dxa"/>
          </w:tcPr>
          <w:p w14:paraId="049F03AE" w14:textId="77777777" w:rsidR="00A617AF" w:rsidRPr="008B6A92" w:rsidRDefault="00A617AF" w:rsidP="006C6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5" w:type="dxa"/>
          </w:tcPr>
          <w:p w14:paraId="635CD2F8" w14:textId="77777777" w:rsidR="00A617AF" w:rsidRPr="008B6A92" w:rsidRDefault="00A617AF" w:rsidP="006C6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B166D1A" w14:textId="77777777" w:rsidR="00A617AF" w:rsidRPr="008B6A92" w:rsidRDefault="00A617AF" w:rsidP="006C6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0DA33D3F" w14:textId="2E7B07EE" w:rsidTr="00A617AF">
        <w:trPr>
          <w:jc w:val="center"/>
        </w:trPr>
        <w:tc>
          <w:tcPr>
            <w:tcW w:w="962" w:type="dxa"/>
            <w:hideMark/>
          </w:tcPr>
          <w:p w14:paraId="158B1524" w14:textId="77777777" w:rsidR="008B6A92" w:rsidRPr="008B6A92" w:rsidRDefault="008B6A92" w:rsidP="008B6A92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584" w:type="dxa"/>
            <w:hideMark/>
          </w:tcPr>
          <w:p w14:paraId="13B6BDC1" w14:textId="77777777" w:rsidR="008B6A92" w:rsidRPr="008B6A92" w:rsidRDefault="008B6A92" w:rsidP="008B6A92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526" w:type="dxa"/>
            <w:hideMark/>
          </w:tcPr>
          <w:p w14:paraId="649A4703" w14:textId="77777777" w:rsidR="008B6A92" w:rsidRPr="008B6A92" w:rsidRDefault="008B6A92" w:rsidP="008B6A92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421" w:type="dxa"/>
          </w:tcPr>
          <w:p w14:paraId="5FBE7D6E" w14:textId="287D9CF4" w:rsidR="008B6A92" w:rsidRPr="008B6A92" w:rsidRDefault="008B6A92" w:rsidP="008B6A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421" w:type="dxa"/>
          </w:tcPr>
          <w:p w14:paraId="7D743CA8" w14:textId="3A1C1B11" w:rsidR="008B6A92" w:rsidRPr="008B6A92" w:rsidRDefault="008B6A92" w:rsidP="008B6A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75" w:type="dxa"/>
          </w:tcPr>
          <w:p w14:paraId="32B5D65A" w14:textId="3CD836FD" w:rsidR="008B6A92" w:rsidRPr="008B6A92" w:rsidRDefault="008B6A92" w:rsidP="008B6A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40EBFD51" w14:textId="353E13A6" w:rsidR="008B6A92" w:rsidRPr="008B6A92" w:rsidRDefault="008B6A92" w:rsidP="008B6A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0ABE8FEA" w14:textId="27A97F71" w:rsidTr="00A617AF">
        <w:trPr>
          <w:jc w:val="center"/>
        </w:trPr>
        <w:tc>
          <w:tcPr>
            <w:tcW w:w="962" w:type="dxa"/>
            <w:hideMark/>
          </w:tcPr>
          <w:p w14:paraId="4A7156BA" w14:textId="77777777" w:rsidR="00A112EF" w:rsidRPr="008B6A92" w:rsidRDefault="00A112EF" w:rsidP="00A112E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gonist</w:t>
            </w:r>
          </w:p>
        </w:tc>
        <w:tc>
          <w:tcPr>
            <w:tcW w:w="1584" w:type="dxa"/>
            <w:hideMark/>
          </w:tcPr>
          <w:p w14:paraId="79190A4A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β1-AR</w:t>
            </w:r>
          </w:p>
        </w:tc>
        <w:tc>
          <w:tcPr>
            <w:tcW w:w="1526" w:type="dxa"/>
            <w:hideMark/>
          </w:tcPr>
          <w:p w14:paraId="50ACA83A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26659E79" w14:textId="34A1208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4C95F57B" w14:textId="29E3EA1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75" w:type="dxa"/>
          </w:tcPr>
          <w:p w14:paraId="3E99D6CB" w14:textId="349437E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C8ADF01" w14:textId="32FEBC1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3845729" w14:textId="22D4142E" w:rsidTr="00A617AF">
        <w:trPr>
          <w:jc w:val="center"/>
        </w:trPr>
        <w:tc>
          <w:tcPr>
            <w:tcW w:w="962" w:type="dxa"/>
            <w:hideMark/>
          </w:tcPr>
          <w:p w14:paraId="4BA3CB7D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gonist</w:t>
            </w:r>
          </w:p>
        </w:tc>
        <w:tc>
          <w:tcPr>
            <w:tcW w:w="1584" w:type="dxa"/>
            <w:hideMark/>
          </w:tcPr>
          <w:p w14:paraId="65C25F30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β2-AR</w:t>
            </w:r>
          </w:p>
        </w:tc>
        <w:tc>
          <w:tcPr>
            <w:tcW w:w="1526" w:type="dxa"/>
            <w:hideMark/>
          </w:tcPr>
          <w:p w14:paraId="6CCA9A0A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6B58E1B0" w14:textId="246A635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6640D4B1" w14:textId="2798FD3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75" w:type="dxa"/>
          </w:tcPr>
          <w:p w14:paraId="5081EE1A" w14:textId="353225B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D16EC5F" w14:textId="7183406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AA8E8FD" w14:textId="6798B455" w:rsidTr="00A617AF">
        <w:trPr>
          <w:jc w:val="center"/>
        </w:trPr>
        <w:tc>
          <w:tcPr>
            <w:tcW w:w="962" w:type="dxa"/>
            <w:hideMark/>
          </w:tcPr>
          <w:p w14:paraId="77109E8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β1-AR</w:t>
            </w:r>
          </w:p>
        </w:tc>
        <w:tc>
          <w:tcPr>
            <w:tcW w:w="1584" w:type="dxa"/>
            <w:hideMark/>
          </w:tcPr>
          <w:p w14:paraId="539E8AB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s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α</w:t>
            </w:r>
          </w:p>
        </w:tc>
        <w:tc>
          <w:tcPr>
            <w:tcW w:w="1526" w:type="dxa"/>
            <w:hideMark/>
          </w:tcPr>
          <w:p w14:paraId="043B86A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6E089B70" w14:textId="2070E6B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1C473803" w14:textId="333777B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75" w:type="dxa"/>
          </w:tcPr>
          <w:p w14:paraId="62145FD5" w14:textId="5FDC995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84B1996" w14:textId="534AC58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ABBF89B" w14:textId="07FCF4BD" w:rsidTr="00A617AF">
        <w:trPr>
          <w:jc w:val="center"/>
        </w:trPr>
        <w:tc>
          <w:tcPr>
            <w:tcW w:w="962" w:type="dxa"/>
            <w:hideMark/>
          </w:tcPr>
          <w:p w14:paraId="3CFF209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β2-AR</w:t>
            </w:r>
          </w:p>
        </w:tc>
        <w:tc>
          <w:tcPr>
            <w:tcW w:w="1584" w:type="dxa"/>
            <w:hideMark/>
          </w:tcPr>
          <w:p w14:paraId="2291B28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s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α</w:t>
            </w:r>
          </w:p>
        </w:tc>
        <w:tc>
          <w:tcPr>
            <w:tcW w:w="1526" w:type="dxa"/>
            <w:hideMark/>
          </w:tcPr>
          <w:p w14:paraId="4A7B641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5359DF33" w14:textId="264F5DC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6ACF2B82" w14:textId="71F91CB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75" w:type="dxa"/>
          </w:tcPr>
          <w:p w14:paraId="0D14CAC8" w14:textId="2CF2A41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E45A2F2" w14:textId="768792B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A23C0B8" w14:textId="2CAFD2D2" w:rsidTr="00A617AF">
        <w:trPr>
          <w:jc w:val="center"/>
        </w:trPr>
        <w:tc>
          <w:tcPr>
            <w:tcW w:w="962" w:type="dxa"/>
            <w:hideMark/>
          </w:tcPr>
          <w:p w14:paraId="183D573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s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α</w:t>
            </w:r>
          </w:p>
        </w:tc>
        <w:tc>
          <w:tcPr>
            <w:tcW w:w="1584" w:type="dxa"/>
            <w:hideMark/>
          </w:tcPr>
          <w:p w14:paraId="04485545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denylyl cyclase</w:t>
            </w:r>
          </w:p>
        </w:tc>
        <w:tc>
          <w:tcPr>
            <w:tcW w:w="1526" w:type="dxa"/>
            <w:hideMark/>
          </w:tcPr>
          <w:p w14:paraId="65FBDB95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0167A993" w14:textId="726B130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421" w:type="dxa"/>
          </w:tcPr>
          <w:p w14:paraId="102AF5C3" w14:textId="125114D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75" w:type="dxa"/>
          </w:tcPr>
          <w:p w14:paraId="2B46A5B2" w14:textId="738E2D9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03786D9" w14:textId="4A157BA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EF36D9D" w14:textId="0BCCD667" w:rsidTr="00A617AF">
        <w:trPr>
          <w:jc w:val="center"/>
        </w:trPr>
        <w:tc>
          <w:tcPr>
            <w:tcW w:w="962" w:type="dxa"/>
            <w:hideMark/>
          </w:tcPr>
          <w:p w14:paraId="18A5014D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denylyl cyclase</w:t>
            </w:r>
          </w:p>
        </w:tc>
        <w:tc>
          <w:tcPr>
            <w:tcW w:w="1584" w:type="dxa"/>
            <w:hideMark/>
          </w:tcPr>
          <w:p w14:paraId="0D2FB22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AMP</w:t>
            </w:r>
          </w:p>
        </w:tc>
        <w:tc>
          <w:tcPr>
            <w:tcW w:w="1526" w:type="dxa"/>
            <w:hideMark/>
          </w:tcPr>
          <w:p w14:paraId="79D1569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01D54F76" w14:textId="1EE9879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421" w:type="dxa"/>
          </w:tcPr>
          <w:p w14:paraId="0D658919" w14:textId="3CDD46F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75" w:type="dxa"/>
          </w:tcPr>
          <w:p w14:paraId="1345F2F7" w14:textId="4F9A3FB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4C49F3A0" w14:textId="3535C6F4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63E57860" w14:textId="5C96DAC3" w:rsidTr="00A617AF">
        <w:trPr>
          <w:jc w:val="center"/>
        </w:trPr>
        <w:tc>
          <w:tcPr>
            <w:tcW w:w="962" w:type="dxa"/>
            <w:hideMark/>
          </w:tcPr>
          <w:p w14:paraId="0BC11800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AMP</w:t>
            </w:r>
          </w:p>
        </w:tc>
        <w:tc>
          <w:tcPr>
            <w:tcW w:w="1584" w:type="dxa"/>
            <w:hideMark/>
          </w:tcPr>
          <w:p w14:paraId="09C2642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KA</w:t>
            </w:r>
          </w:p>
        </w:tc>
        <w:tc>
          <w:tcPr>
            <w:tcW w:w="1526" w:type="dxa"/>
            <w:hideMark/>
          </w:tcPr>
          <w:p w14:paraId="018845A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4050C9E1" w14:textId="699AD06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05572D15" w14:textId="5BE796D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75" w:type="dxa"/>
          </w:tcPr>
          <w:p w14:paraId="6CA61297" w14:textId="389F444B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22535EE8" w14:textId="6B1E603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6FAE2108" w14:textId="55352A0A" w:rsidTr="00A617AF">
        <w:trPr>
          <w:jc w:val="center"/>
        </w:trPr>
        <w:tc>
          <w:tcPr>
            <w:tcW w:w="962" w:type="dxa"/>
            <w:hideMark/>
          </w:tcPr>
          <w:p w14:paraId="7547F11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KA</w:t>
            </w:r>
          </w:p>
        </w:tc>
        <w:tc>
          <w:tcPr>
            <w:tcW w:w="1584" w:type="dxa"/>
            <w:hideMark/>
          </w:tcPr>
          <w:p w14:paraId="63F9BC9A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roponin I-P</w:t>
            </w:r>
          </w:p>
        </w:tc>
        <w:tc>
          <w:tcPr>
            <w:tcW w:w="1526" w:type="dxa"/>
            <w:hideMark/>
          </w:tcPr>
          <w:p w14:paraId="7EC53C7A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2AB9226E" w14:textId="2A276380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421" w:type="dxa"/>
          </w:tcPr>
          <w:p w14:paraId="28637F6C" w14:textId="2987D81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5" w:type="dxa"/>
          </w:tcPr>
          <w:p w14:paraId="71DF9E1C" w14:textId="5F422DE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739AB5C5" w14:textId="075D4B0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03408305" w14:textId="3808A402" w:rsidTr="00A617AF">
        <w:trPr>
          <w:jc w:val="center"/>
        </w:trPr>
        <w:tc>
          <w:tcPr>
            <w:tcW w:w="962" w:type="dxa"/>
            <w:hideMark/>
          </w:tcPr>
          <w:p w14:paraId="063634E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KA</w:t>
            </w:r>
          </w:p>
        </w:tc>
        <w:tc>
          <w:tcPr>
            <w:tcW w:w="1584" w:type="dxa"/>
            <w:hideMark/>
          </w:tcPr>
          <w:p w14:paraId="68986BA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yR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-P</w:t>
            </w:r>
          </w:p>
        </w:tc>
        <w:tc>
          <w:tcPr>
            <w:tcW w:w="1526" w:type="dxa"/>
            <w:hideMark/>
          </w:tcPr>
          <w:p w14:paraId="3A6657B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4CA644C3" w14:textId="4010485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421" w:type="dxa"/>
          </w:tcPr>
          <w:p w14:paraId="07E5CD0B" w14:textId="11E05BC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75" w:type="dxa"/>
          </w:tcPr>
          <w:p w14:paraId="2029E359" w14:textId="3C25C0F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E889FE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61AD373B" w14:textId="5BFDA03F" w:rsidTr="00A617AF">
        <w:trPr>
          <w:jc w:val="center"/>
        </w:trPr>
        <w:tc>
          <w:tcPr>
            <w:tcW w:w="962" w:type="dxa"/>
            <w:hideMark/>
          </w:tcPr>
          <w:p w14:paraId="5CEF0160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KA</w:t>
            </w:r>
          </w:p>
        </w:tc>
        <w:tc>
          <w:tcPr>
            <w:tcW w:w="1584" w:type="dxa"/>
            <w:hideMark/>
          </w:tcPr>
          <w:p w14:paraId="5814A04F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LB-P</w:t>
            </w:r>
          </w:p>
        </w:tc>
        <w:tc>
          <w:tcPr>
            <w:tcW w:w="1526" w:type="dxa"/>
            <w:hideMark/>
          </w:tcPr>
          <w:p w14:paraId="2A56DEC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53C3D6AD" w14:textId="527FEFE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324E626B" w14:textId="35B0F9C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75" w:type="dxa"/>
          </w:tcPr>
          <w:p w14:paraId="5ACC3333" w14:textId="444585D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2BF976B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549204FC" w14:textId="4C6DC1AD" w:rsidTr="00A617AF">
        <w:trPr>
          <w:jc w:val="center"/>
        </w:trPr>
        <w:tc>
          <w:tcPr>
            <w:tcW w:w="962" w:type="dxa"/>
            <w:hideMark/>
          </w:tcPr>
          <w:p w14:paraId="4D2CC27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KA</w:t>
            </w:r>
          </w:p>
        </w:tc>
        <w:tc>
          <w:tcPr>
            <w:tcW w:w="1584" w:type="dxa"/>
            <w:hideMark/>
          </w:tcPr>
          <w:p w14:paraId="492CA4D2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PLA2</w:t>
            </w:r>
          </w:p>
        </w:tc>
        <w:tc>
          <w:tcPr>
            <w:tcW w:w="1526" w:type="dxa"/>
            <w:hideMark/>
          </w:tcPr>
          <w:p w14:paraId="50BBED7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7C858136" w14:textId="112349C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6D4A4055" w14:textId="5B7A8CD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5" w:type="dxa"/>
          </w:tcPr>
          <w:p w14:paraId="5EE4929A" w14:textId="0F68F87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29ABE19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1AE3E5E4" w14:textId="7E21685B" w:rsidTr="00A617AF">
        <w:trPr>
          <w:jc w:val="center"/>
        </w:trPr>
        <w:tc>
          <w:tcPr>
            <w:tcW w:w="962" w:type="dxa"/>
            <w:hideMark/>
          </w:tcPr>
          <w:p w14:paraId="00D6231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Troponin I-P</w:t>
            </w:r>
          </w:p>
        </w:tc>
        <w:tc>
          <w:tcPr>
            <w:tcW w:w="1584" w:type="dxa"/>
            <w:hideMark/>
          </w:tcPr>
          <w:p w14:paraId="320C361E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1984E8CE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1D281F52" w14:textId="1D1A09D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1" w:type="dxa"/>
          </w:tcPr>
          <w:p w14:paraId="0135257F" w14:textId="5D1C82F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75" w:type="dxa"/>
          </w:tcPr>
          <w:p w14:paraId="5ABE3E81" w14:textId="626A07F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2AD730D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3341B485" w14:textId="10DCAAE4" w:rsidTr="00A617AF">
        <w:trPr>
          <w:jc w:val="center"/>
        </w:trPr>
        <w:tc>
          <w:tcPr>
            <w:tcW w:w="962" w:type="dxa"/>
            <w:hideMark/>
          </w:tcPr>
          <w:p w14:paraId="33F71CC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yR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-P</w:t>
            </w:r>
          </w:p>
        </w:tc>
        <w:tc>
          <w:tcPr>
            <w:tcW w:w="1584" w:type="dxa"/>
            <w:hideMark/>
          </w:tcPr>
          <w:p w14:paraId="2A16EDC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4CAD667D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2C06753E" w14:textId="00DC30E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421" w:type="dxa"/>
          </w:tcPr>
          <w:p w14:paraId="0B1B2578" w14:textId="22A738A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75" w:type="dxa"/>
          </w:tcPr>
          <w:p w14:paraId="41810941" w14:textId="18C0F92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7C94A40C" w14:textId="180B425F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FC7F846" w14:textId="4F82F756" w:rsidTr="00A617AF">
        <w:trPr>
          <w:jc w:val="center"/>
        </w:trPr>
        <w:tc>
          <w:tcPr>
            <w:tcW w:w="962" w:type="dxa"/>
            <w:hideMark/>
          </w:tcPr>
          <w:p w14:paraId="7AB73212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LB-P</w:t>
            </w:r>
          </w:p>
        </w:tc>
        <w:tc>
          <w:tcPr>
            <w:tcW w:w="1584" w:type="dxa"/>
            <w:hideMark/>
          </w:tcPr>
          <w:p w14:paraId="6108E1FC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2CD26DB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4F577109" w14:textId="158316B6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421" w:type="dxa"/>
          </w:tcPr>
          <w:p w14:paraId="4E3FCF95" w14:textId="077A6981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5" w:type="dxa"/>
          </w:tcPr>
          <w:p w14:paraId="1D4BE6A4" w14:textId="49107ED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6E5780B2" w14:textId="02FDF335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5FD3C484" w14:textId="444CE333" w:rsidTr="00A617AF">
        <w:trPr>
          <w:jc w:val="center"/>
        </w:trPr>
        <w:tc>
          <w:tcPr>
            <w:tcW w:w="962" w:type="dxa"/>
            <w:hideMark/>
          </w:tcPr>
          <w:p w14:paraId="558C5365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PLA2</w:t>
            </w:r>
          </w:p>
        </w:tc>
        <w:tc>
          <w:tcPr>
            <w:tcW w:w="1584" w:type="dxa"/>
            <w:hideMark/>
          </w:tcPr>
          <w:p w14:paraId="03682BDA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duced cardiac contractility</w:t>
            </w:r>
          </w:p>
        </w:tc>
        <w:tc>
          <w:tcPr>
            <w:tcW w:w="1526" w:type="dxa"/>
            <w:hideMark/>
          </w:tcPr>
          <w:p w14:paraId="4E66FBB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7136DC1B" w14:textId="0AF82CF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1" w:type="dxa"/>
          </w:tcPr>
          <w:p w14:paraId="54093413" w14:textId="7E2E3953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75" w:type="dxa"/>
          </w:tcPr>
          <w:p w14:paraId="05219D15" w14:textId="0FE2C27D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54B4F42B" w14:textId="6367F0AC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518451AC" w14:textId="4D1C7331" w:rsidTr="00A617AF">
        <w:trPr>
          <w:jc w:val="center"/>
        </w:trPr>
        <w:tc>
          <w:tcPr>
            <w:tcW w:w="962" w:type="dxa"/>
            <w:hideMark/>
          </w:tcPr>
          <w:p w14:paraId="5A26F3C3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a2+</w:t>
            </w:r>
          </w:p>
        </w:tc>
        <w:tc>
          <w:tcPr>
            <w:tcW w:w="1584" w:type="dxa"/>
            <w:hideMark/>
          </w:tcPr>
          <w:p w14:paraId="23626AB1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-type Ca2+ channel</w:t>
            </w:r>
          </w:p>
        </w:tc>
        <w:tc>
          <w:tcPr>
            <w:tcW w:w="1526" w:type="dxa"/>
            <w:hideMark/>
          </w:tcPr>
          <w:p w14:paraId="11A3BC87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421" w:type="dxa"/>
          </w:tcPr>
          <w:p w14:paraId="0ECFC3BF" w14:textId="6DE29C0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21" w:type="dxa"/>
          </w:tcPr>
          <w:p w14:paraId="0BD4049E" w14:textId="62D64F08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75" w:type="dxa"/>
          </w:tcPr>
          <w:p w14:paraId="525DAEF9" w14:textId="18DECBE2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77BFC89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6C178D4C" w14:textId="30858159" w:rsidTr="00A617AF">
        <w:trPr>
          <w:jc w:val="center"/>
        </w:trPr>
        <w:tc>
          <w:tcPr>
            <w:tcW w:w="962" w:type="dxa"/>
            <w:hideMark/>
          </w:tcPr>
          <w:p w14:paraId="5C3E0A06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iβ</w:t>
            </w:r>
          </w:p>
        </w:tc>
        <w:tc>
          <w:tcPr>
            <w:tcW w:w="1584" w:type="dxa"/>
            <w:hideMark/>
          </w:tcPr>
          <w:p w14:paraId="53138084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AMP</w:t>
            </w:r>
          </w:p>
        </w:tc>
        <w:tc>
          <w:tcPr>
            <w:tcW w:w="1526" w:type="dxa"/>
            <w:hideMark/>
          </w:tcPr>
          <w:p w14:paraId="2E3616DB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421" w:type="dxa"/>
          </w:tcPr>
          <w:p w14:paraId="44A56A72" w14:textId="78C5F19E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421" w:type="dxa"/>
          </w:tcPr>
          <w:p w14:paraId="23AAFC4F" w14:textId="52A2C36A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75" w:type="dxa"/>
          </w:tcPr>
          <w:p w14:paraId="6E65B808" w14:textId="36406569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CC007C8" w14:textId="77777777" w:rsidR="00A112EF" w:rsidRPr="008B6A92" w:rsidRDefault="00A112EF" w:rsidP="00A112E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bookmarkEnd w:id="9"/>
    </w:tbl>
    <w:p w14:paraId="28B696D5" w14:textId="217343EB" w:rsidR="00F81C12" w:rsidRPr="008B6A92" w:rsidRDefault="00F81C12" w:rsidP="00F81C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14008997" w14:textId="77777777" w:rsidR="00F81C12" w:rsidRPr="008B6A92" w:rsidRDefault="00F81C12" w:rsidP="001313C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7FFEC26" w14:textId="77777777" w:rsidR="00F81C12" w:rsidRPr="008B6A92" w:rsidRDefault="00F81C12" w:rsidP="001313C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655B6D4" w14:textId="77777777" w:rsidR="00F81C12" w:rsidRPr="008B6A92" w:rsidRDefault="00F81C12" w:rsidP="001313C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6DBDA8D6" w14:textId="77777777" w:rsidR="00BA3B52" w:rsidRPr="008B6A92" w:rsidRDefault="00BA3B52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170D25CE" w14:textId="0261671E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3</w:t>
      </w:r>
    </w:p>
    <w:p w14:paraId="74D4F78C" w14:textId="2EFFD1A4" w:rsidR="001C1090" w:rsidRPr="008B6A92" w:rsidRDefault="001C1090" w:rsidP="001C1090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2"/>
        <w:gridCol w:w="1269"/>
        <w:gridCol w:w="1261"/>
        <w:gridCol w:w="1387"/>
        <w:gridCol w:w="1387"/>
        <w:gridCol w:w="1387"/>
        <w:gridCol w:w="1387"/>
      </w:tblGrid>
      <w:tr w:rsidR="001313C9" w:rsidRPr="008B6A92" w14:paraId="0787B4CC" w14:textId="77777777" w:rsidTr="00C1561F">
        <w:trPr>
          <w:jc w:val="center"/>
        </w:trPr>
        <w:tc>
          <w:tcPr>
            <w:tcW w:w="3802" w:type="dxa"/>
            <w:gridSpan w:val="3"/>
          </w:tcPr>
          <w:p w14:paraId="75A22E0C" w14:textId="26A6BCAE" w:rsidR="001313C9" w:rsidRPr="008B6A92" w:rsidRDefault="001313C9" w:rsidP="001C1090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bookmarkStart w:id="10" w:name="_Hlk168238705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Ground truth </w:t>
            </w:r>
          </w:p>
        </w:tc>
        <w:tc>
          <w:tcPr>
            <w:tcW w:w="1387" w:type="dxa"/>
          </w:tcPr>
          <w:p w14:paraId="69CD84A8" w14:textId="77777777" w:rsidR="001313C9" w:rsidRPr="008B6A92" w:rsidRDefault="001313C9" w:rsidP="001C1090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0C671C71" w14:textId="77777777" w:rsidR="001313C9" w:rsidRPr="008B6A92" w:rsidRDefault="001313C9" w:rsidP="00781E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</w:tcPr>
          <w:p w14:paraId="6ABAD4BE" w14:textId="77777777" w:rsidR="001313C9" w:rsidRPr="008B6A92" w:rsidRDefault="001313C9" w:rsidP="00781E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87" w:type="dxa"/>
          </w:tcPr>
          <w:p w14:paraId="1C8077FC" w14:textId="77777777" w:rsidR="001313C9" w:rsidRPr="008B6A92" w:rsidRDefault="001313C9" w:rsidP="00781ED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62D19B6F" w14:textId="025460C9" w:rsidTr="001313C9">
        <w:trPr>
          <w:jc w:val="center"/>
        </w:trPr>
        <w:tc>
          <w:tcPr>
            <w:tcW w:w="1272" w:type="dxa"/>
            <w:hideMark/>
          </w:tcPr>
          <w:p w14:paraId="2929A13C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tarter (gene1)</w:t>
            </w:r>
          </w:p>
        </w:tc>
        <w:tc>
          <w:tcPr>
            <w:tcW w:w="1269" w:type="dxa"/>
            <w:hideMark/>
          </w:tcPr>
          <w:p w14:paraId="3D1B3983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eceptor (gene2)</w:t>
            </w:r>
          </w:p>
        </w:tc>
        <w:tc>
          <w:tcPr>
            <w:tcW w:w="1261" w:type="dxa"/>
            <w:hideMark/>
          </w:tcPr>
          <w:p w14:paraId="587A31B4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elationship</w:t>
            </w:r>
          </w:p>
        </w:tc>
        <w:tc>
          <w:tcPr>
            <w:tcW w:w="1387" w:type="dxa"/>
          </w:tcPr>
          <w:p w14:paraId="71A77CFE" w14:textId="7B9CD464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87" w:type="dxa"/>
          </w:tcPr>
          <w:p w14:paraId="03779ED5" w14:textId="1DCA799F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87" w:type="dxa"/>
          </w:tcPr>
          <w:p w14:paraId="34171884" w14:textId="0CCF3E03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87" w:type="dxa"/>
          </w:tcPr>
          <w:p w14:paraId="7A11BC88" w14:textId="3563F8D4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299A0440" w14:textId="5C0D436B" w:rsidTr="001313C9">
        <w:trPr>
          <w:jc w:val="center"/>
        </w:trPr>
        <w:tc>
          <w:tcPr>
            <w:tcW w:w="1272" w:type="dxa"/>
            <w:hideMark/>
          </w:tcPr>
          <w:p w14:paraId="1E44D162" w14:textId="77777777" w:rsidR="00A112EF" w:rsidRPr="008B6A92" w:rsidRDefault="00A112EF" w:rsidP="00A112EF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GF</w:t>
            </w:r>
          </w:p>
        </w:tc>
        <w:tc>
          <w:tcPr>
            <w:tcW w:w="1269" w:type="dxa"/>
            <w:hideMark/>
          </w:tcPr>
          <w:p w14:paraId="51217132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K1/2</w:t>
            </w:r>
          </w:p>
        </w:tc>
        <w:tc>
          <w:tcPr>
            <w:tcW w:w="1261" w:type="dxa"/>
            <w:hideMark/>
          </w:tcPr>
          <w:p w14:paraId="0B0067C7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3E7A08A0" w14:textId="64567FD3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6E5DD872" w14:textId="431199C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1E21E698" w14:textId="7C59E48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03E04328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355BDE78" w14:textId="4F3605B4" w:rsidTr="001313C9">
        <w:trPr>
          <w:jc w:val="center"/>
        </w:trPr>
        <w:tc>
          <w:tcPr>
            <w:tcW w:w="1272" w:type="dxa"/>
            <w:hideMark/>
          </w:tcPr>
          <w:p w14:paraId="14A1E59E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K1/2</w:t>
            </w:r>
          </w:p>
        </w:tc>
        <w:tc>
          <w:tcPr>
            <w:tcW w:w="1269" w:type="dxa"/>
            <w:hideMark/>
          </w:tcPr>
          <w:p w14:paraId="21F29420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k1/2</w:t>
            </w:r>
          </w:p>
        </w:tc>
        <w:tc>
          <w:tcPr>
            <w:tcW w:w="1261" w:type="dxa"/>
            <w:hideMark/>
          </w:tcPr>
          <w:p w14:paraId="72294C2A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3F286B89" w14:textId="6572AF6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7FBB737D" w14:textId="1544F5AF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7F8A6D6A" w14:textId="7156ADE1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6685A6C6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4C241BF5" w14:textId="4FDB2FA5" w:rsidTr="001313C9">
        <w:trPr>
          <w:jc w:val="center"/>
        </w:trPr>
        <w:tc>
          <w:tcPr>
            <w:tcW w:w="1272" w:type="dxa"/>
            <w:hideMark/>
          </w:tcPr>
          <w:p w14:paraId="20727B23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k1/2</w:t>
            </w:r>
          </w:p>
        </w:tc>
        <w:tc>
          <w:tcPr>
            <w:tcW w:w="1269" w:type="dxa"/>
            <w:hideMark/>
          </w:tcPr>
          <w:p w14:paraId="62EAA383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SK1</w:t>
            </w:r>
          </w:p>
        </w:tc>
        <w:tc>
          <w:tcPr>
            <w:tcW w:w="1261" w:type="dxa"/>
            <w:hideMark/>
          </w:tcPr>
          <w:p w14:paraId="5E8FC276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1F874248" w14:textId="7BC0A00B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3423DD9C" w14:textId="1191E942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67CA2329" w14:textId="2BDA50B3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26BFBA6A" w14:textId="5A55C8EF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29ACDAE5" w14:textId="0929D2A3" w:rsidTr="001313C9">
        <w:trPr>
          <w:jc w:val="center"/>
        </w:trPr>
        <w:tc>
          <w:tcPr>
            <w:tcW w:w="1272" w:type="dxa"/>
            <w:hideMark/>
          </w:tcPr>
          <w:p w14:paraId="20515FD8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GF-I</w:t>
            </w:r>
          </w:p>
        </w:tc>
        <w:tc>
          <w:tcPr>
            <w:tcW w:w="1269" w:type="dxa"/>
            <w:hideMark/>
          </w:tcPr>
          <w:p w14:paraId="6CD6B323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I3K</w:t>
            </w:r>
          </w:p>
        </w:tc>
        <w:tc>
          <w:tcPr>
            <w:tcW w:w="1261" w:type="dxa"/>
            <w:hideMark/>
          </w:tcPr>
          <w:p w14:paraId="03A34579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4DC369E5" w14:textId="27C8AFB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4672F6FC" w14:textId="3E8DF8B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59C14F2A" w14:textId="10B90DEE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24825ACF" w14:textId="280A6BEA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27D189A5" w14:textId="70C42E11" w:rsidTr="001313C9">
        <w:trPr>
          <w:jc w:val="center"/>
        </w:trPr>
        <w:tc>
          <w:tcPr>
            <w:tcW w:w="1272" w:type="dxa"/>
            <w:hideMark/>
          </w:tcPr>
          <w:p w14:paraId="675655E9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sulin</w:t>
            </w:r>
          </w:p>
        </w:tc>
        <w:tc>
          <w:tcPr>
            <w:tcW w:w="1269" w:type="dxa"/>
            <w:hideMark/>
          </w:tcPr>
          <w:p w14:paraId="762AB9DC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I3K</w:t>
            </w:r>
          </w:p>
        </w:tc>
        <w:tc>
          <w:tcPr>
            <w:tcW w:w="1261" w:type="dxa"/>
            <w:hideMark/>
          </w:tcPr>
          <w:p w14:paraId="6029348A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5FAC5D8B" w14:textId="6BB8620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040A7877" w14:textId="14679DCA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5FD81149" w14:textId="26582A4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312845FA" w14:textId="32DAC9D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792BCA1A" w14:textId="0E5AC345" w:rsidTr="001313C9">
        <w:trPr>
          <w:jc w:val="center"/>
        </w:trPr>
        <w:tc>
          <w:tcPr>
            <w:tcW w:w="1272" w:type="dxa"/>
            <w:hideMark/>
          </w:tcPr>
          <w:p w14:paraId="2C9A4DEB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I3K</w:t>
            </w:r>
          </w:p>
        </w:tc>
        <w:tc>
          <w:tcPr>
            <w:tcW w:w="1269" w:type="dxa"/>
            <w:hideMark/>
          </w:tcPr>
          <w:p w14:paraId="36ABF515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kt</w:t>
            </w:r>
          </w:p>
        </w:tc>
        <w:tc>
          <w:tcPr>
            <w:tcW w:w="1261" w:type="dxa"/>
            <w:hideMark/>
          </w:tcPr>
          <w:p w14:paraId="7DE5EFC1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7A881C97" w14:textId="4D5A702A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0CF57A25" w14:textId="2DA3FCE1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655E4F9F" w14:textId="3FB2079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4B01F88B" w14:textId="0E7E5B82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7DB0F60D" w14:textId="23806991" w:rsidTr="001313C9">
        <w:trPr>
          <w:jc w:val="center"/>
        </w:trPr>
        <w:tc>
          <w:tcPr>
            <w:tcW w:w="1272" w:type="dxa"/>
            <w:hideMark/>
          </w:tcPr>
          <w:p w14:paraId="1FF5458D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kt</w:t>
            </w:r>
          </w:p>
        </w:tc>
        <w:tc>
          <w:tcPr>
            <w:tcW w:w="1269" w:type="dxa"/>
            <w:hideMark/>
          </w:tcPr>
          <w:p w14:paraId="1F7A00AD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SC2</w:t>
            </w:r>
          </w:p>
        </w:tc>
        <w:tc>
          <w:tcPr>
            <w:tcW w:w="1261" w:type="dxa"/>
            <w:hideMark/>
          </w:tcPr>
          <w:p w14:paraId="2678A725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1FC31ABB" w14:textId="271A3E2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01351F41" w14:textId="07290AB3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468BF308" w14:textId="69F4771A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105EA477" w14:textId="20893D41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58891E54" w14:textId="21FDF234" w:rsidTr="001313C9">
        <w:trPr>
          <w:jc w:val="center"/>
        </w:trPr>
        <w:tc>
          <w:tcPr>
            <w:tcW w:w="1272" w:type="dxa"/>
            <w:hideMark/>
          </w:tcPr>
          <w:p w14:paraId="08DC5919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kt</w:t>
            </w:r>
          </w:p>
        </w:tc>
        <w:tc>
          <w:tcPr>
            <w:tcW w:w="1269" w:type="dxa"/>
            <w:hideMark/>
          </w:tcPr>
          <w:p w14:paraId="0852B7AD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TOR-RICTOR</w:t>
            </w:r>
          </w:p>
        </w:tc>
        <w:tc>
          <w:tcPr>
            <w:tcW w:w="1261" w:type="dxa"/>
            <w:hideMark/>
          </w:tcPr>
          <w:p w14:paraId="685D2609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4224DE54" w14:textId="49AC90EA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6CE10C18" w14:textId="661D05FA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336BA6E0" w14:textId="628A029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264178C7" w14:textId="4BFFB4D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72289476" w14:textId="6EC051D7" w:rsidTr="001313C9">
        <w:trPr>
          <w:jc w:val="center"/>
        </w:trPr>
        <w:tc>
          <w:tcPr>
            <w:tcW w:w="1272" w:type="dxa"/>
            <w:hideMark/>
          </w:tcPr>
          <w:p w14:paraId="1F5D6E69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SC1</w:t>
            </w:r>
          </w:p>
        </w:tc>
        <w:tc>
          <w:tcPr>
            <w:tcW w:w="1269" w:type="dxa"/>
            <w:hideMark/>
          </w:tcPr>
          <w:p w14:paraId="5E616937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eb</w:t>
            </w:r>
            <w:proofErr w:type="spellEnd"/>
          </w:p>
        </w:tc>
        <w:tc>
          <w:tcPr>
            <w:tcW w:w="1261" w:type="dxa"/>
            <w:hideMark/>
          </w:tcPr>
          <w:p w14:paraId="5A0E503A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22A2A22E" w14:textId="7C40358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6A8BA0D4" w14:textId="380ECDA1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6266F6DF" w14:textId="27476FC4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63109340" w14:textId="2BC967D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19662C31" w14:textId="7C78810E" w:rsidTr="001313C9">
        <w:trPr>
          <w:jc w:val="center"/>
        </w:trPr>
        <w:tc>
          <w:tcPr>
            <w:tcW w:w="1272" w:type="dxa"/>
            <w:hideMark/>
          </w:tcPr>
          <w:p w14:paraId="19D47971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eb</w:t>
            </w:r>
            <w:proofErr w:type="spellEnd"/>
          </w:p>
        </w:tc>
        <w:tc>
          <w:tcPr>
            <w:tcW w:w="1269" w:type="dxa"/>
            <w:hideMark/>
          </w:tcPr>
          <w:p w14:paraId="0743A039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TOR-RAPTOR</w:t>
            </w:r>
          </w:p>
        </w:tc>
        <w:tc>
          <w:tcPr>
            <w:tcW w:w="1261" w:type="dxa"/>
            <w:hideMark/>
          </w:tcPr>
          <w:p w14:paraId="486658B6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772A6741" w14:textId="34CFDD4D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55C538E2" w14:textId="2AF37C6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2B567438" w14:textId="0BF0DF0F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35FBEDBF" w14:textId="68A22EE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5F177637" w14:textId="29CB8DD3" w:rsidTr="001313C9">
        <w:trPr>
          <w:jc w:val="center"/>
        </w:trPr>
        <w:tc>
          <w:tcPr>
            <w:tcW w:w="1272" w:type="dxa"/>
            <w:hideMark/>
          </w:tcPr>
          <w:p w14:paraId="7FBA00C1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TOR-RAPTOR</w:t>
            </w:r>
          </w:p>
        </w:tc>
        <w:tc>
          <w:tcPr>
            <w:tcW w:w="1269" w:type="dxa"/>
            <w:hideMark/>
          </w:tcPr>
          <w:p w14:paraId="1DBBEBB8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70S6K</w:t>
            </w:r>
          </w:p>
        </w:tc>
        <w:tc>
          <w:tcPr>
            <w:tcW w:w="1261" w:type="dxa"/>
            <w:hideMark/>
          </w:tcPr>
          <w:p w14:paraId="4D4EB235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0EEBB699" w14:textId="5F14981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1DBFFAFF" w14:textId="027B3F7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19419F5F" w14:textId="32A9ED8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010C8F41" w14:textId="30EE0E70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A112EF" w:rsidRPr="008B6A92" w14:paraId="05042DD5" w14:textId="15B601DD" w:rsidTr="001313C9">
        <w:trPr>
          <w:jc w:val="center"/>
        </w:trPr>
        <w:tc>
          <w:tcPr>
            <w:tcW w:w="1272" w:type="dxa"/>
            <w:hideMark/>
          </w:tcPr>
          <w:p w14:paraId="221F0974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TOR-RAPTOR</w:t>
            </w:r>
          </w:p>
        </w:tc>
        <w:tc>
          <w:tcPr>
            <w:tcW w:w="1269" w:type="dxa"/>
            <w:hideMark/>
          </w:tcPr>
          <w:p w14:paraId="1BBA6914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4EBP1</w:t>
            </w:r>
          </w:p>
        </w:tc>
        <w:tc>
          <w:tcPr>
            <w:tcW w:w="1261" w:type="dxa"/>
            <w:hideMark/>
          </w:tcPr>
          <w:p w14:paraId="595DF81C" w14:textId="024C8931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225F59DD" w14:textId="341B8B50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5BCE2954" w14:textId="1A132A9A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25D08D79" w14:textId="3C0A6541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02723D27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11611F7D" w14:textId="3EE5BB58" w:rsidTr="001313C9">
        <w:trPr>
          <w:jc w:val="center"/>
        </w:trPr>
        <w:tc>
          <w:tcPr>
            <w:tcW w:w="1272" w:type="dxa"/>
            <w:hideMark/>
          </w:tcPr>
          <w:p w14:paraId="0C5EE7D3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k1/2</w:t>
            </w:r>
          </w:p>
        </w:tc>
        <w:tc>
          <w:tcPr>
            <w:tcW w:w="1269" w:type="dxa"/>
            <w:hideMark/>
          </w:tcPr>
          <w:p w14:paraId="2FF039E8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SC2</w:t>
            </w:r>
          </w:p>
        </w:tc>
        <w:tc>
          <w:tcPr>
            <w:tcW w:w="1261" w:type="dxa"/>
            <w:hideMark/>
          </w:tcPr>
          <w:p w14:paraId="2DEA5239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0A02516A" w14:textId="397CC1B9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1EF6AE2D" w14:textId="6C5604C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199A0C16" w14:textId="75DB4933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0E50F01F" w14:textId="2085CEF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6D9C89D3" w14:textId="282C7820" w:rsidTr="001313C9">
        <w:trPr>
          <w:jc w:val="center"/>
        </w:trPr>
        <w:tc>
          <w:tcPr>
            <w:tcW w:w="1272" w:type="dxa"/>
            <w:hideMark/>
          </w:tcPr>
          <w:p w14:paraId="5601BC86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SC2</w:t>
            </w:r>
          </w:p>
        </w:tc>
        <w:tc>
          <w:tcPr>
            <w:tcW w:w="1269" w:type="dxa"/>
            <w:hideMark/>
          </w:tcPr>
          <w:p w14:paraId="1BAA50C6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heb</w:t>
            </w:r>
            <w:proofErr w:type="spellEnd"/>
          </w:p>
        </w:tc>
        <w:tc>
          <w:tcPr>
            <w:tcW w:w="1261" w:type="dxa"/>
            <w:hideMark/>
          </w:tcPr>
          <w:p w14:paraId="6FE98B93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77461CB6" w14:textId="5F237B3F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526575D1" w14:textId="3B020DED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200B77FD" w14:textId="78941A84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4D0921E4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5209C78E" w14:textId="0EC21C62" w:rsidTr="001313C9">
        <w:trPr>
          <w:jc w:val="center"/>
        </w:trPr>
        <w:tc>
          <w:tcPr>
            <w:tcW w:w="1272" w:type="dxa"/>
            <w:hideMark/>
          </w:tcPr>
          <w:p w14:paraId="29605492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SK1</w:t>
            </w:r>
          </w:p>
        </w:tc>
        <w:tc>
          <w:tcPr>
            <w:tcW w:w="1269" w:type="dxa"/>
            <w:hideMark/>
          </w:tcPr>
          <w:p w14:paraId="6F9934AF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SC2</w:t>
            </w:r>
          </w:p>
        </w:tc>
        <w:tc>
          <w:tcPr>
            <w:tcW w:w="1261" w:type="dxa"/>
            <w:hideMark/>
          </w:tcPr>
          <w:p w14:paraId="638720FF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7FF09E79" w14:textId="6085A3D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7139EC2A" w14:textId="7C41F240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1C05B7F8" w14:textId="64CA36DB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47C7A5EE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360195F3" w14:textId="704234D5" w:rsidTr="001313C9">
        <w:trPr>
          <w:jc w:val="center"/>
        </w:trPr>
        <w:tc>
          <w:tcPr>
            <w:tcW w:w="1272" w:type="dxa"/>
            <w:hideMark/>
          </w:tcPr>
          <w:p w14:paraId="5C396229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apamycin</w:t>
            </w:r>
          </w:p>
        </w:tc>
        <w:tc>
          <w:tcPr>
            <w:tcW w:w="1269" w:type="dxa"/>
            <w:hideMark/>
          </w:tcPr>
          <w:p w14:paraId="207794FD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TOR-RAPTOR</w:t>
            </w:r>
          </w:p>
        </w:tc>
        <w:tc>
          <w:tcPr>
            <w:tcW w:w="1261" w:type="dxa"/>
            <w:hideMark/>
          </w:tcPr>
          <w:p w14:paraId="269B7C70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655504FE" w14:textId="01EB4594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6C7D847D" w14:textId="32C05E24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62A336CB" w14:textId="3CA767F8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36F1C192" w14:textId="486159A8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233B0AC1" w14:textId="7E231BBD" w:rsidTr="001313C9">
        <w:trPr>
          <w:jc w:val="center"/>
        </w:trPr>
        <w:tc>
          <w:tcPr>
            <w:tcW w:w="1272" w:type="dxa"/>
            <w:hideMark/>
          </w:tcPr>
          <w:p w14:paraId="75E26D21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as</w:t>
            </w:r>
          </w:p>
        </w:tc>
        <w:tc>
          <w:tcPr>
            <w:tcW w:w="1269" w:type="dxa"/>
            <w:hideMark/>
          </w:tcPr>
          <w:p w14:paraId="0A8193BC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K1/2</w:t>
            </w:r>
          </w:p>
        </w:tc>
        <w:tc>
          <w:tcPr>
            <w:tcW w:w="1261" w:type="dxa"/>
            <w:hideMark/>
          </w:tcPr>
          <w:p w14:paraId="280D59CE" w14:textId="42D7039F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404A9F75" w14:textId="2569991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5F417AA1" w14:textId="18E84AFF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5DF6DB1D" w14:textId="7D4C6AF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23EC2815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67AA448B" w14:textId="37B06187" w:rsidTr="001313C9">
        <w:trPr>
          <w:jc w:val="center"/>
        </w:trPr>
        <w:tc>
          <w:tcPr>
            <w:tcW w:w="1272" w:type="dxa"/>
            <w:hideMark/>
          </w:tcPr>
          <w:p w14:paraId="2B185C91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as</w:t>
            </w:r>
          </w:p>
        </w:tc>
        <w:tc>
          <w:tcPr>
            <w:tcW w:w="1269" w:type="dxa"/>
            <w:hideMark/>
          </w:tcPr>
          <w:p w14:paraId="60A3E0F8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I3K</w:t>
            </w:r>
          </w:p>
        </w:tc>
        <w:tc>
          <w:tcPr>
            <w:tcW w:w="1261" w:type="dxa"/>
            <w:hideMark/>
          </w:tcPr>
          <w:p w14:paraId="09FA7013" w14:textId="055C593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256E15EA" w14:textId="2DCAF0B0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5C89406E" w14:textId="2291C9CB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387" w:type="dxa"/>
          </w:tcPr>
          <w:p w14:paraId="6945648E" w14:textId="64A5C38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049A5329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67B6541C" w14:textId="4A80B876" w:rsidTr="001313C9">
        <w:trPr>
          <w:jc w:val="center"/>
        </w:trPr>
        <w:tc>
          <w:tcPr>
            <w:tcW w:w="1272" w:type="dxa"/>
            <w:hideMark/>
          </w:tcPr>
          <w:p w14:paraId="0A1478D1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GF</w:t>
            </w:r>
          </w:p>
        </w:tc>
        <w:tc>
          <w:tcPr>
            <w:tcW w:w="1269" w:type="dxa"/>
            <w:hideMark/>
          </w:tcPr>
          <w:p w14:paraId="4E6BA81E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SC2 (via MEK1/2)</w:t>
            </w:r>
          </w:p>
        </w:tc>
        <w:tc>
          <w:tcPr>
            <w:tcW w:w="1261" w:type="dxa"/>
            <w:hideMark/>
          </w:tcPr>
          <w:p w14:paraId="131D5799" w14:textId="1140FDFC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4DBE0BDA" w14:textId="5D806175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2CC74D5C" w14:textId="4D3F2E98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610C8249" w14:textId="3762CED6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4731637A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5F536D64" w14:textId="78E81EA2" w:rsidTr="001313C9">
        <w:trPr>
          <w:jc w:val="center"/>
        </w:trPr>
        <w:tc>
          <w:tcPr>
            <w:tcW w:w="1272" w:type="dxa"/>
            <w:hideMark/>
          </w:tcPr>
          <w:p w14:paraId="58C5939B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GF</w:t>
            </w:r>
          </w:p>
        </w:tc>
        <w:tc>
          <w:tcPr>
            <w:tcW w:w="1269" w:type="dxa"/>
            <w:hideMark/>
          </w:tcPr>
          <w:p w14:paraId="2EBC8E8E" w14:textId="7777777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SC2 (via Erk1/2)</w:t>
            </w:r>
          </w:p>
        </w:tc>
        <w:tc>
          <w:tcPr>
            <w:tcW w:w="1261" w:type="dxa"/>
            <w:hideMark/>
          </w:tcPr>
          <w:p w14:paraId="12B5B0FC" w14:textId="0BB09B43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3BA9F5CE" w14:textId="2127B752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387" w:type="dxa"/>
          </w:tcPr>
          <w:p w14:paraId="6BAEAB31" w14:textId="0BEB600E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43A21B97" w14:textId="5F00A911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387" w:type="dxa"/>
          </w:tcPr>
          <w:p w14:paraId="7BEC361E" w14:textId="59B954E7" w:rsidR="00A112EF" w:rsidRPr="008B6A92" w:rsidRDefault="00A112EF" w:rsidP="00A112E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bookmarkEnd w:id="10"/>
    </w:tbl>
    <w:p w14:paraId="0875F958" w14:textId="66F5E5A5" w:rsidR="00F81C12" w:rsidRPr="008B6A92" w:rsidRDefault="00F81C12" w:rsidP="00F81C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563E8456" w14:textId="77777777" w:rsidR="001C1090" w:rsidRPr="008B6A92" w:rsidRDefault="001C1090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7E83ADAE" w14:textId="6E35F33E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4</w:t>
      </w:r>
    </w:p>
    <w:p w14:paraId="530CECF3" w14:textId="3029CC8D" w:rsidR="001C1090" w:rsidRPr="008B6A92" w:rsidRDefault="001C1090" w:rsidP="0009709A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1"/>
        <w:gridCol w:w="1860"/>
        <w:gridCol w:w="1295"/>
        <w:gridCol w:w="1091"/>
        <w:gridCol w:w="1091"/>
        <w:gridCol w:w="1091"/>
        <w:gridCol w:w="1061"/>
      </w:tblGrid>
      <w:tr w:rsidR="00CA0D32" w:rsidRPr="008B6A92" w14:paraId="1560670F" w14:textId="77777777" w:rsidTr="00CA0D32">
        <w:trPr>
          <w:jc w:val="center"/>
        </w:trPr>
        <w:tc>
          <w:tcPr>
            <w:tcW w:w="5016" w:type="dxa"/>
            <w:gridSpan w:val="3"/>
          </w:tcPr>
          <w:p w14:paraId="4B33116C" w14:textId="7718B609" w:rsidR="00CA0D32" w:rsidRPr="008B6A92" w:rsidRDefault="00CA0D32" w:rsidP="001C109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11" w:name="_Hlk168238733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 xml:space="preserve">Ground truth </w:t>
            </w:r>
          </w:p>
        </w:tc>
        <w:tc>
          <w:tcPr>
            <w:tcW w:w="1091" w:type="dxa"/>
          </w:tcPr>
          <w:p w14:paraId="013031E2" w14:textId="77777777" w:rsidR="00CA0D32" w:rsidRPr="008B6A92" w:rsidRDefault="00CA0D32" w:rsidP="001C109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30F666D2" w14:textId="77777777" w:rsidR="00CA0D32" w:rsidRPr="008B6A92" w:rsidRDefault="00CA0D32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77D35736" w14:textId="77777777" w:rsidR="00CA0D32" w:rsidRPr="008B6A92" w:rsidRDefault="00CA0D32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1C59E8E" w14:textId="77777777" w:rsidR="00CA0D32" w:rsidRPr="008B6A92" w:rsidRDefault="00CA0D32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1BEF06F4" w14:textId="355776E7" w:rsidTr="00CA0D32">
        <w:trPr>
          <w:jc w:val="center"/>
        </w:trPr>
        <w:tc>
          <w:tcPr>
            <w:tcW w:w="1861" w:type="dxa"/>
            <w:hideMark/>
          </w:tcPr>
          <w:p w14:paraId="31EB0A02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860" w:type="dxa"/>
            <w:hideMark/>
          </w:tcPr>
          <w:p w14:paraId="20EBBF80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295" w:type="dxa"/>
            <w:hideMark/>
          </w:tcPr>
          <w:p w14:paraId="0F1E6400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091" w:type="dxa"/>
          </w:tcPr>
          <w:p w14:paraId="7CF95C38" w14:textId="6F7A06F5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91" w:type="dxa"/>
          </w:tcPr>
          <w:p w14:paraId="659CA335" w14:textId="707782DE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91" w:type="dxa"/>
          </w:tcPr>
          <w:p w14:paraId="51474D02" w14:textId="5FC9642E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77793B3B" w14:textId="614A07D0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08559BB8" w14:textId="2DEA909D" w:rsidTr="00CA0D32">
        <w:trPr>
          <w:jc w:val="center"/>
        </w:trPr>
        <w:tc>
          <w:tcPr>
            <w:tcW w:w="1861" w:type="dxa"/>
            <w:hideMark/>
          </w:tcPr>
          <w:p w14:paraId="3BEA85E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</w:t>
            </w:r>
          </w:p>
        </w:tc>
        <w:tc>
          <w:tcPr>
            <w:tcW w:w="1860" w:type="dxa"/>
            <w:hideMark/>
          </w:tcPr>
          <w:p w14:paraId="2F1F986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 polyglutamates</w:t>
            </w:r>
          </w:p>
        </w:tc>
        <w:tc>
          <w:tcPr>
            <w:tcW w:w="1295" w:type="dxa"/>
            <w:hideMark/>
          </w:tcPr>
          <w:p w14:paraId="6A277F9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0FB9387B" w14:textId="623C3DE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563FEA9A" w14:textId="1789463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1ED65483" w14:textId="395F75D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ABA9AF5" w14:textId="518CA15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28D1F90" w14:textId="3B7F103C" w:rsidTr="00CA0D32">
        <w:trPr>
          <w:jc w:val="center"/>
        </w:trPr>
        <w:tc>
          <w:tcPr>
            <w:tcW w:w="1861" w:type="dxa"/>
            <w:hideMark/>
          </w:tcPr>
          <w:p w14:paraId="5743A49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 polyglutamates</w:t>
            </w:r>
          </w:p>
        </w:tc>
        <w:tc>
          <w:tcPr>
            <w:tcW w:w="1860" w:type="dxa"/>
            <w:hideMark/>
          </w:tcPr>
          <w:p w14:paraId="590EA21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HFR</w:t>
            </w:r>
          </w:p>
        </w:tc>
        <w:tc>
          <w:tcPr>
            <w:tcW w:w="1295" w:type="dxa"/>
            <w:hideMark/>
          </w:tcPr>
          <w:p w14:paraId="216CB5F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4F6F7921" w14:textId="3C201A5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380E1162" w14:textId="08585AE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67D25EFF" w14:textId="1E39BB4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49E9402" w14:textId="1B15C47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90D8771" w14:textId="1F7CC4A9" w:rsidTr="00CA0D32">
        <w:trPr>
          <w:jc w:val="center"/>
        </w:trPr>
        <w:tc>
          <w:tcPr>
            <w:tcW w:w="1861" w:type="dxa"/>
            <w:hideMark/>
          </w:tcPr>
          <w:p w14:paraId="5B00D3E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HFR</w:t>
            </w:r>
          </w:p>
        </w:tc>
        <w:tc>
          <w:tcPr>
            <w:tcW w:w="1860" w:type="dxa"/>
            <w:hideMark/>
          </w:tcPr>
          <w:p w14:paraId="49CEBAD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H2</w:t>
            </w:r>
          </w:p>
        </w:tc>
        <w:tc>
          <w:tcPr>
            <w:tcW w:w="1295" w:type="dxa"/>
            <w:hideMark/>
          </w:tcPr>
          <w:p w14:paraId="1AE25CC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7787ED0E" w14:textId="36A0524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2A61460F" w14:textId="40A4AB2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24E19A66" w14:textId="27D2C01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0915519" w14:textId="69D9D64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54D994D1" w14:textId="1B2440ED" w:rsidTr="00CA0D32">
        <w:trPr>
          <w:jc w:val="center"/>
        </w:trPr>
        <w:tc>
          <w:tcPr>
            <w:tcW w:w="1861" w:type="dxa"/>
            <w:hideMark/>
          </w:tcPr>
          <w:p w14:paraId="1711FBC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H2</w:t>
            </w:r>
          </w:p>
        </w:tc>
        <w:tc>
          <w:tcPr>
            <w:tcW w:w="1860" w:type="dxa"/>
            <w:hideMark/>
          </w:tcPr>
          <w:p w14:paraId="27F3DEC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5,10-CH2-THF</w:t>
            </w:r>
          </w:p>
        </w:tc>
        <w:tc>
          <w:tcPr>
            <w:tcW w:w="1295" w:type="dxa"/>
            <w:hideMark/>
          </w:tcPr>
          <w:p w14:paraId="51B62C9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7C2A0C6F" w14:textId="3F8053B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4FCFCED4" w14:textId="084709C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12029DE2" w14:textId="5B20847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8DB8AE7" w14:textId="64FE45B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C72065B" w14:textId="4CF33DDC" w:rsidTr="00CA0D32">
        <w:trPr>
          <w:jc w:val="center"/>
        </w:trPr>
        <w:tc>
          <w:tcPr>
            <w:tcW w:w="1861" w:type="dxa"/>
            <w:hideMark/>
          </w:tcPr>
          <w:p w14:paraId="3A2EE85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5,10-CH2-THF</w:t>
            </w:r>
          </w:p>
        </w:tc>
        <w:tc>
          <w:tcPr>
            <w:tcW w:w="1860" w:type="dxa"/>
            <w:hideMark/>
          </w:tcPr>
          <w:p w14:paraId="349470A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5-CH3-THF</w:t>
            </w:r>
          </w:p>
        </w:tc>
        <w:tc>
          <w:tcPr>
            <w:tcW w:w="1295" w:type="dxa"/>
            <w:hideMark/>
          </w:tcPr>
          <w:p w14:paraId="3DB38E9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2F812D58" w14:textId="5F8A0FD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67245279" w14:textId="284FE95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710C4692" w14:textId="09863C4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A98FFC8" w14:textId="09C6961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5AB7753F" w14:textId="5EC476FE" w:rsidTr="00CA0D32">
        <w:trPr>
          <w:jc w:val="center"/>
        </w:trPr>
        <w:tc>
          <w:tcPr>
            <w:tcW w:w="1861" w:type="dxa"/>
            <w:hideMark/>
          </w:tcPr>
          <w:p w14:paraId="2D6AA02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5-CH3-THF</w:t>
            </w:r>
          </w:p>
        </w:tc>
        <w:tc>
          <w:tcPr>
            <w:tcW w:w="1860" w:type="dxa"/>
            <w:hideMark/>
          </w:tcPr>
          <w:p w14:paraId="6E8FFDB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NA ← dTMP</w:t>
            </w:r>
          </w:p>
        </w:tc>
        <w:tc>
          <w:tcPr>
            <w:tcW w:w="1295" w:type="dxa"/>
            <w:hideMark/>
          </w:tcPr>
          <w:p w14:paraId="2505631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0C3264DB" w14:textId="1ECA02F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48BD5F55" w14:textId="1CB8AA9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48EB1500" w14:textId="7DC2ECA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215DAB2" w14:textId="2277D05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6ED4301" w14:textId="52C57E74" w:rsidTr="00CA0D32">
        <w:trPr>
          <w:jc w:val="center"/>
        </w:trPr>
        <w:tc>
          <w:tcPr>
            <w:tcW w:w="1861" w:type="dxa"/>
            <w:hideMark/>
          </w:tcPr>
          <w:p w14:paraId="4B19D07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NA ← dTMP</w:t>
            </w:r>
          </w:p>
        </w:tc>
        <w:tc>
          <w:tcPr>
            <w:tcW w:w="1860" w:type="dxa"/>
            <w:hideMark/>
          </w:tcPr>
          <w:p w14:paraId="385E881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UMP</w:t>
            </w:r>
            <w:proofErr w:type="spellEnd"/>
          </w:p>
        </w:tc>
        <w:tc>
          <w:tcPr>
            <w:tcW w:w="1295" w:type="dxa"/>
            <w:hideMark/>
          </w:tcPr>
          <w:p w14:paraId="1D97E30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11B5DEB7" w14:textId="7D79205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3E1E05E4" w14:textId="73745A5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43CBB110" w14:textId="4FEADB6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D90FCE2" w14:textId="697F412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8C7D7D2" w14:textId="192FCF75" w:rsidTr="00CA0D32">
        <w:trPr>
          <w:jc w:val="center"/>
        </w:trPr>
        <w:tc>
          <w:tcPr>
            <w:tcW w:w="1861" w:type="dxa"/>
            <w:hideMark/>
          </w:tcPr>
          <w:p w14:paraId="373077C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UMP</w:t>
            </w:r>
            <w:proofErr w:type="spellEnd"/>
          </w:p>
        </w:tc>
        <w:tc>
          <w:tcPr>
            <w:tcW w:w="1860" w:type="dxa"/>
            <w:hideMark/>
          </w:tcPr>
          <w:p w14:paraId="59709F4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YMS</w:t>
            </w:r>
          </w:p>
        </w:tc>
        <w:tc>
          <w:tcPr>
            <w:tcW w:w="1295" w:type="dxa"/>
            <w:hideMark/>
          </w:tcPr>
          <w:p w14:paraId="509C572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48014710" w14:textId="2ADF95E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1A10C3F6" w14:textId="73AFB48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7A2E7AEF" w14:textId="480CA4D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5A36884E" w14:textId="51F2BEC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5733639" w14:textId="3794631D" w:rsidTr="00CA0D32">
        <w:trPr>
          <w:jc w:val="center"/>
        </w:trPr>
        <w:tc>
          <w:tcPr>
            <w:tcW w:w="1861" w:type="dxa"/>
            <w:hideMark/>
          </w:tcPr>
          <w:p w14:paraId="45AF61A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YMS</w:t>
            </w:r>
          </w:p>
        </w:tc>
        <w:tc>
          <w:tcPr>
            <w:tcW w:w="1860" w:type="dxa"/>
            <w:hideMark/>
          </w:tcPr>
          <w:p w14:paraId="7442907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 polyglutamates</w:t>
            </w:r>
          </w:p>
        </w:tc>
        <w:tc>
          <w:tcPr>
            <w:tcW w:w="1295" w:type="dxa"/>
            <w:hideMark/>
          </w:tcPr>
          <w:p w14:paraId="38AC4F8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2804AF18" w14:textId="5E85898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7B62420B" w14:textId="1838BB0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37D3F512" w14:textId="7FEEC08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2AB2135" w14:textId="688D6A5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3125D6D3" w14:textId="5E79E45F" w:rsidTr="00CA0D32">
        <w:trPr>
          <w:jc w:val="center"/>
        </w:trPr>
        <w:tc>
          <w:tcPr>
            <w:tcW w:w="1861" w:type="dxa"/>
            <w:hideMark/>
          </w:tcPr>
          <w:p w14:paraId="6FF3F62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</w:t>
            </w:r>
          </w:p>
        </w:tc>
        <w:tc>
          <w:tcPr>
            <w:tcW w:w="1860" w:type="dxa"/>
            <w:hideMark/>
          </w:tcPr>
          <w:p w14:paraId="7D383BD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flux SLC19A1</w:t>
            </w:r>
          </w:p>
        </w:tc>
        <w:tc>
          <w:tcPr>
            <w:tcW w:w="1295" w:type="dxa"/>
            <w:hideMark/>
          </w:tcPr>
          <w:p w14:paraId="715DA8E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57CCB975" w14:textId="5770004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4E7ACA2C" w14:textId="220CE66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646AE134" w14:textId="6135FAE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053B02DB" w14:textId="1435CFE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78F68D0E" w14:textId="0E1291AA" w:rsidTr="00CA0D32">
        <w:trPr>
          <w:jc w:val="center"/>
        </w:trPr>
        <w:tc>
          <w:tcPr>
            <w:tcW w:w="1861" w:type="dxa"/>
            <w:hideMark/>
          </w:tcPr>
          <w:p w14:paraId="13AF30F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flux SLC19A1</w:t>
            </w:r>
          </w:p>
        </w:tc>
        <w:tc>
          <w:tcPr>
            <w:tcW w:w="1860" w:type="dxa"/>
            <w:hideMark/>
          </w:tcPr>
          <w:p w14:paraId="42F59B0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</w:t>
            </w:r>
          </w:p>
        </w:tc>
        <w:tc>
          <w:tcPr>
            <w:tcW w:w="1295" w:type="dxa"/>
            <w:hideMark/>
          </w:tcPr>
          <w:p w14:paraId="6348BFE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4B741597" w14:textId="4E99060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23B18896" w14:textId="63EF5E2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6EA2A84E" w14:textId="6EE8114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796AF1D5" w14:textId="6F76405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1DEF553" w14:textId="6E1FEE83" w:rsidTr="00CA0D32">
        <w:trPr>
          <w:jc w:val="center"/>
        </w:trPr>
        <w:tc>
          <w:tcPr>
            <w:tcW w:w="1861" w:type="dxa"/>
            <w:hideMark/>
          </w:tcPr>
          <w:p w14:paraId="258E3C4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</w:t>
            </w:r>
          </w:p>
        </w:tc>
        <w:tc>
          <w:tcPr>
            <w:tcW w:w="1860" w:type="dxa"/>
            <w:hideMark/>
          </w:tcPr>
          <w:p w14:paraId="5CAA98A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fflux ABCC1-C4/ABCG2</w:t>
            </w:r>
          </w:p>
        </w:tc>
        <w:tc>
          <w:tcPr>
            <w:tcW w:w="1295" w:type="dxa"/>
            <w:hideMark/>
          </w:tcPr>
          <w:p w14:paraId="17AF0EF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22CFF008" w14:textId="32EDA96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6E0E58BE" w14:textId="70FCA1A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483957BA" w14:textId="055DB06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A0E08CE" w14:textId="268E240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015EC3E" w14:textId="16030BE8" w:rsidTr="00CA0D32">
        <w:trPr>
          <w:jc w:val="center"/>
        </w:trPr>
        <w:tc>
          <w:tcPr>
            <w:tcW w:w="1861" w:type="dxa"/>
            <w:hideMark/>
          </w:tcPr>
          <w:p w14:paraId="51763CD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fflux ABCC1-C4/ABCG2</w:t>
            </w:r>
          </w:p>
        </w:tc>
        <w:tc>
          <w:tcPr>
            <w:tcW w:w="1860" w:type="dxa"/>
            <w:hideMark/>
          </w:tcPr>
          <w:p w14:paraId="40087C6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</w:t>
            </w:r>
          </w:p>
        </w:tc>
        <w:tc>
          <w:tcPr>
            <w:tcW w:w="1295" w:type="dxa"/>
            <w:hideMark/>
          </w:tcPr>
          <w:p w14:paraId="2098C6F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1C45D73E" w14:textId="62879F5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21BDF52C" w14:textId="26D1DA6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5E9EDB17" w14:textId="5A41389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0DEC76D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4C360BC6" w14:textId="14366A07" w:rsidTr="00CA0D32">
        <w:trPr>
          <w:jc w:val="center"/>
        </w:trPr>
        <w:tc>
          <w:tcPr>
            <w:tcW w:w="1861" w:type="dxa"/>
            <w:hideMark/>
          </w:tcPr>
          <w:p w14:paraId="0414B95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 polyglutamates</w:t>
            </w:r>
          </w:p>
        </w:tc>
        <w:tc>
          <w:tcPr>
            <w:tcW w:w="1860" w:type="dxa"/>
            <w:hideMark/>
          </w:tcPr>
          <w:p w14:paraId="2A1684D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PGS</w:t>
            </w:r>
          </w:p>
        </w:tc>
        <w:tc>
          <w:tcPr>
            <w:tcW w:w="1295" w:type="dxa"/>
            <w:hideMark/>
          </w:tcPr>
          <w:p w14:paraId="3CF2DDD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14C06A0F" w14:textId="0691367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3CDCA044" w14:textId="18CAB2C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514E4C47" w14:textId="7645F8E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68E56B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717C5B18" w14:textId="4EEDE5A9" w:rsidTr="00CA0D32">
        <w:trPr>
          <w:jc w:val="center"/>
        </w:trPr>
        <w:tc>
          <w:tcPr>
            <w:tcW w:w="1861" w:type="dxa"/>
            <w:hideMark/>
          </w:tcPr>
          <w:p w14:paraId="506E966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PGS</w:t>
            </w:r>
          </w:p>
        </w:tc>
        <w:tc>
          <w:tcPr>
            <w:tcW w:w="1860" w:type="dxa"/>
            <w:hideMark/>
          </w:tcPr>
          <w:p w14:paraId="3D8BCCD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 polyglutamates</w:t>
            </w:r>
          </w:p>
        </w:tc>
        <w:tc>
          <w:tcPr>
            <w:tcW w:w="1295" w:type="dxa"/>
            <w:hideMark/>
          </w:tcPr>
          <w:p w14:paraId="373E70D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318EAEB8" w14:textId="4E8E934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12402147" w14:textId="2F27A11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54454546" w14:textId="3F7739E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179069A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416A6D47" w14:textId="06619199" w:rsidTr="00CA0D32">
        <w:trPr>
          <w:jc w:val="center"/>
        </w:trPr>
        <w:tc>
          <w:tcPr>
            <w:tcW w:w="1861" w:type="dxa"/>
            <w:hideMark/>
          </w:tcPr>
          <w:p w14:paraId="4ABFAA3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 polyglutamates</w:t>
            </w:r>
          </w:p>
        </w:tc>
        <w:tc>
          <w:tcPr>
            <w:tcW w:w="1860" w:type="dxa"/>
            <w:hideMark/>
          </w:tcPr>
          <w:p w14:paraId="35F2F68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GH</w:t>
            </w:r>
          </w:p>
        </w:tc>
        <w:tc>
          <w:tcPr>
            <w:tcW w:w="1295" w:type="dxa"/>
            <w:hideMark/>
          </w:tcPr>
          <w:p w14:paraId="44E9338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5D5319B3" w14:textId="2D7555B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6BD07E67" w14:textId="7E16C62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520AB39E" w14:textId="1C2AA80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81B41C4" w14:textId="0769632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F8A38B0" w14:textId="212B18B7" w:rsidTr="00CA0D32">
        <w:trPr>
          <w:jc w:val="center"/>
        </w:trPr>
        <w:tc>
          <w:tcPr>
            <w:tcW w:w="1861" w:type="dxa"/>
            <w:hideMark/>
          </w:tcPr>
          <w:p w14:paraId="2AEF0F3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GH</w:t>
            </w:r>
          </w:p>
        </w:tc>
        <w:tc>
          <w:tcPr>
            <w:tcW w:w="1860" w:type="dxa"/>
            <w:hideMark/>
          </w:tcPr>
          <w:p w14:paraId="3027835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 polyglutamates</w:t>
            </w:r>
          </w:p>
        </w:tc>
        <w:tc>
          <w:tcPr>
            <w:tcW w:w="1295" w:type="dxa"/>
            <w:hideMark/>
          </w:tcPr>
          <w:p w14:paraId="76E5F8E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3FCBD89B" w14:textId="2CE803A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348CABF5" w14:textId="4ABE044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7915DAF0" w14:textId="756B5FD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D5FF94D" w14:textId="710C912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550BE166" w14:textId="305A459E" w:rsidTr="00CA0D32">
        <w:trPr>
          <w:jc w:val="center"/>
        </w:trPr>
        <w:tc>
          <w:tcPr>
            <w:tcW w:w="1861" w:type="dxa"/>
            <w:hideMark/>
          </w:tcPr>
          <w:p w14:paraId="24ADAD8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5-CH3-THF</w:t>
            </w:r>
          </w:p>
        </w:tc>
        <w:tc>
          <w:tcPr>
            <w:tcW w:w="1860" w:type="dxa"/>
            <w:hideMark/>
          </w:tcPr>
          <w:p w14:paraId="35E5E13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H4</w:t>
            </w:r>
          </w:p>
        </w:tc>
        <w:tc>
          <w:tcPr>
            <w:tcW w:w="1295" w:type="dxa"/>
            <w:hideMark/>
          </w:tcPr>
          <w:p w14:paraId="4EFCD88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3FD51C28" w14:textId="0AB661E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7F1E0BFA" w14:textId="536CE5D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410378D5" w14:textId="5E22297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122D8FEC" w14:textId="0A29466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666396F" w14:textId="3831166F" w:rsidTr="00CA0D32">
        <w:trPr>
          <w:jc w:val="center"/>
        </w:trPr>
        <w:tc>
          <w:tcPr>
            <w:tcW w:w="1861" w:type="dxa"/>
            <w:hideMark/>
          </w:tcPr>
          <w:p w14:paraId="43D2F9E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H4</w:t>
            </w:r>
          </w:p>
        </w:tc>
        <w:tc>
          <w:tcPr>
            <w:tcW w:w="1860" w:type="dxa"/>
            <w:hideMark/>
          </w:tcPr>
          <w:p w14:paraId="0FC998F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IC</w:t>
            </w:r>
          </w:p>
        </w:tc>
        <w:tc>
          <w:tcPr>
            <w:tcW w:w="1295" w:type="dxa"/>
            <w:hideMark/>
          </w:tcPr>
          <w:p w14:paraId="43FEF0B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53106215" w14:textId="4EB410E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4AE0F2FB" w14:textId="77743E4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0F0E9760" w14:textId="5F9D073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E36814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5B139A82" w14:textId="4E9E31AF" w:rsidTr="00CA0D32">
        <w:trPr>
          <w:jc w:val="center"/>
        </w:trPr>
        <w:tc>
          <w:tcPr>
            <w:tcW w:w="1861" w:type="dxa"/>
            <w:hideMark/>
          </w:tcPr>
          <w:p w14:paraId="3AB628B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IC</w:t>
            </w:r>
          </w:p>
        </w:tc>
        <w:tc>
          <w:tcPr>
            <w:tcW w:w="1860" w:type="dxa"/>
            <w:hideMark/>
          </w:tcPr>
          <w:p w14:paraId="7944188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denosine accumulation</w:t>
            </w:r>
          </w:p>
        </w:tc>
        <w:tc>
          <w:tcPr>
            <w:tcW w:w="1295" w:type="dxa"/>
            <w:hideMark/>
          </w:tcPr>
          <w:p w14:paraId="446E6B3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321CE2A6" w14:textId="12824CE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2F0B125C" w14:textId="0DF5C1C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1AA0C0BD" w14:textId="3348500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25E4DD0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1122D78B" w14:textId="3DEC548C" w:rsidTr="00CA0D32">
        <w:trPr>
          <w:jc w:val="center"/>
        </w:trPr>
        <w:tc>
          <w:tcPr>
            <w:tcW w:w="1861" w:type="dxa"/>
            <w:hideMark/>
          </w:tcPr>
          <w:p w14:paraId="1A1B474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denosine accumulation</w:t>
            </w:r>
          </w:p>
        </w:tc>
        <w:tc>
          <w:tcPr>
            <w:tcW w:w="1860" w:type="dxa"/>
            <w:hideMark/>
          </w:tcPr>
          <w:p w14:paraId="238AC87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arget cell</w:t>
            </w:r>
          </w:p>
        </w:tc>
        <w:tc>
          <w:tcPr>
            <w:tcW w:w="1295" w:type="dxa"/>
            <w:hideMark/>
          </w:tcPr>
          <w:p w14:paraId="1E3923E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3C677754" w14:textId="2BCC26F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4804AF5C" w14:textId="13B98C0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74265867" w14:textId="3D33768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2E744FA2" w14:textId="5D14891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BCA5313" w14:textId="1435E691" w:rsidTr="00CA0D32">
        <w:trPr>
          <w:jc w:val="center"/>
        </w:trPr>
        <w:tc>
          <w:tcPr>
            <w:tcW w:w="1861" w:type="dxa"/>
            <w:hideMark/>
          </w:tcPr>
          <w:p w14:paraId="00B3B0B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arget cell</w:t>
            </w:r>
          </w:p>
        </w:tc>
        <w:tc>
          <w:tcPr>
            <w:tcW w:w="1860" w:type="dxa"/>
            <w:hideMark/>
          </w:tcPr>
          <w:p w14:paraId="088E047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DORA 1/2A</w:t>
            </w:r>
          </w:p>
        </w:tc>
        <w:tc>
          <w:tcPr>
            <w:tcW w:w="1295" w:type="dxa"/>
            <w:hideMark/>
          </w:tcPr>
          <w:p w14:paraId="4B4E095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5F5BFBC0" w14:textId="520063D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363986EE" w14:textId="05A617C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18978296" w14:textId="7A5832B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2DAF22F" w14:textId="0718CA4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8C62AE0" w14:textId="1AF4D544" w:rsidTr="00CA0D32">
        <w:trPr>
          <w:jc w:val="center"/>
        </w:trPr>
        <w:tc>
          <w:tcPr>
            <w:tcW w:w="1861" w:type="dxa"/>
            <w:hideMark/>
          </w:tcPr>
          <w:p w14:paraId="6BE1BBB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 polyglutamates</w:t>
            </w:r>
          </w:p>
        </w:tc>
        <w:tc>
          <w:tcPr>
            <w:tcW w:w="1860" w:type="dxa"/>
            <w:hideMark/>
          </w:tcPr>
          <w:p w14:paraId="4DEA738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YMS</w:t>
            </w:r>
          </w:p>
        </w:tc>
        <w:tc>
          <w:tcPr>
            <w:tcW w:w="1295" w:type="dxa"/>
            <w:hideMark/>
          </w:tcPr>
          <w:p w14:paraId="365FEAF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4AA6ED2D" w14:textId="50D8497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13B24791" w14:textId="1B62F6F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0E779A1F" w14:textId="249FD1A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DA6615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7ECF0F24" w14:textId="757851BC" w:rsidTr="00CA0D32">
        <w:trPr>
          <w:jc w:val="center"/>
        </w:trPr>
        <w:tc>
          <w:tcPr>
            <w:tcW w:w="1861" w:type="dxa"/>
          </w:tcPr>
          <w:p w14:paraId="6942E8A5" w14:textId="3901EF6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X polyglutamates</w:t>
            </w:r>
          </w:p>
        </w:tc>
        <w:tc>
          <w:tcPr>
            <w:tcW w:w="1860" w:type="dxa"/>
          </w:tcPr>
          <w:p w14:paraId="46E3FC77" w14:textId="352BA6B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IC</w:t>
            </w:r>
          </w:p>
        </w:tc>
        <w:tc>
          <w:tcPr>
            <w:tcW w:w="1295" w:type="dxa"/>
          </w:tcPr>
          <w:p w14:paraId="33592AE3" w14:textId="1839194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49C027FD" w14:textId="435B66D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91" w:type="dxa"/>
          </w:tcPr>
          <w:p w14:paraId="158B58B8" w14:textId="503E6B4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91" w:type="dxa"/>
          </w:tcPr>
          <w:p w14:paraId="2BC2CAB2" w14:textId="223BE9A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3E49DF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678110CE" w14:textId="5A397128" w:rsidTr="00CA0D32">
        <w:trPr>
          <w:jc w:val="center"/>
        </w:trPr>
        <w:tc>
          <w:tcPr>
            <w:tcW w:w="1861" w:type="dxa"/>
            <w:hideMark/>
          </w:tcPr>
          <w:p w14:paraId="056793B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HFR</w:t>
            </w:r>
          </w:p>
        </w:tc>
        <w:tc>
          <w:tcPr>
            <w:tcW w:w="1860" w:type="dxa"/>
            <w:hideMark/>
          </w:tcPr>
          <w:p w14:paraId="719B949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5,10-CH2-THF</w:t>
            </w:r>
          </w:p>
        </w:tc>
        <w:tc>
          <w:tcPr>
            <w:tcW w:w="1295" w:type="dxa"/>
            <w:hideMark/>
          </w:tcPr>
          <w:p w14:paraId="78A1853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1C5E1805" w14:textId="1D92080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0FFF4E9E" w14:textId="276C1D6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91" w:type="dxa"/>
          </w:tcPr>
          <w:p w14:paraId="0103BF3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68B6EA8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11"/>
    </w:tbl>
    <w:p w14:paraId="4EC5401A" w14:textId="77777777" w:rsidR="001C1090" w:rsidRPr="008B6A92" w:rsidRDefault="001C1090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5EC91728" w14:textId="58C4671B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5</w:t>
      </w:r>
    </w:p>
    <w:p w14:paraId="7D65ED7A" w14:textId="37B9ECD1" w:rsidR="001C1090" w:rsidRPr="008B6A92" w:rsidRDefault="001C1090" w:rsidP="00C72D8B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81"/>
        <w:gridCol w:w="1761"/>
        <w:gridCol w:w="1126"/>
        <w:gridCol w:w="1061"/>
        <w:gridCol w:w="1061"/>
        <w:gridCol w:w="1061"/>
        <w:gridCol w:w="1061"/>
      </w:tblGrid>
      <w:tr w:rsidR="00A733DD" w:rsidRPr="008B6A92" w14:paraId="22200B75" w14:textId="77777777" w:rsidTr="007B0728">
        <w:trPr>
          <w:jc w:val="center"/>
        </w:trPr>
        <w:tc>
          <w:tcPr>
            <w:tcW w:w="0" w:type="auto"/>
            <w:gridSpan w:val="3"/>
          </w:tcPr>
          <w:p w14:paraId="7287ED83" w14:textId="785DAE83" w:rsidR="00A733DD" w:rsidRPr="008B6A92" w:rsidRDefault="00A733DD" w:rsidP="001C109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12" w:name="_Hlk168238750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1061" w:type="dxa"/>
          </w:tcPr>
          <w:p w14:paraId="63AFA403" w14:textId="77777777" w:rsidR="00A733DD" w:rsidRPr="008B6A92" w:rsidRDefault="00A733DD" w:rsidP="001C109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6433F6CE" w14:textId="77777777" w:rsidR="00A733DD" w:rsidRPr="008B6A92" w:rsidRDefault="00A733DD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890365F" w14:textId="77777777" w:rsidR="00A733DD" w:rsidRPr="008B6A92" w:rsidRDefault="00A733DD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F82A5D1" w14:textId="77777777" w:rsidR="00A733DD" w:rsidRPr="008B6A92" w:rsidRDefault="00A733DD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45DEC22B" w14:textId="33BCB8A8" w:rsidTr="00D96EB4">
        <w:trPr>
          <w:jc w:val="center"/>
        </w:trPr>
        <w:tc>
          <w:tcPr>
            <w:tcW w:w="0" w:type="auto"/>
            <w:hideMark/>
          </w:tcPr>
          <w:p w14:paraId="4A54554F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2059986F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2839A0E9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061" w:type="dxa"/>
          </w:tcPr>
          <w:p w14:paraId="3C2DDBAB" w14:textId="04F6EC54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61" w:type="dxa"/>
          </w:tcPr>
          <w:p w14:paraId="1F245BD1" w14:textId="7B1FC9C3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61" w:type="dxa"/>
          </w:tcPr>
          <w:p w14:paraId="6F1FF1BE" w14:textId="548907F5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6A04DF2B" w14:textId="1AF99783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6AF96CEE" w14:textId="69620EC4" w:rsidTr="00D96EB4">
        <w:trPr>
          <w:jc w:val="center"/>
        </w:trPr>
        <w:tc>
          <w:tcPr>
            <w:tcW w:w="0" w:type="auto"/>
            <w:hideMark/>
          </w:tcPr>
          <w:p w14:paraId="0DCBB5F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PS</w:t>
            </w:r>
          </w:p>
        </w:tc>
        <w:tc>
          <w:tcPr>
            <w:tcW w:w="0" w:type="auto"/>
            <w:hideMark/>
          </w:tcPr>
          <w:p w14:paraId="5B100C4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LR4</w:t>
            </w:r>
          </w:p>
        </w:tc>
        <w:tc>
          <w:tcPr>
            <w:tcW w:w="0" w:type="auto"/>
            <w:hideMark/>
          </w:tcPr>
          <w:p w14:paraId="11B5152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A4A95EB" w14:textId="461E6CA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4F5B2C7" w14:textId="4321766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15FF915" w14:textId="5CAAF92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1DD593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4CECD6E0" w14:textId="5FE1BA22" w:rsidTr="00D96EB4">
        <w:trPr>
          <w:jc w:val="center"/>
        </w:trPr>
        <w:tc>
          <w:tcPr>
            <w:tcW w:w="0" w:type="auto"/>
            <w:hideMark/>
          </w:tcPr>
          <w:p w14:paraId="7DD4D8A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BP</w:t>
            </w:r>
          </w:p>
        </w:tc>
        <w:tc>
          <w:tcPr>
            <w:tcW w:w="0" w:type="auto"/>
            <w:hideMark/>
          </w:tcPr>
          <w:p w14:paraId="6988519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LR4</w:t>
            </w:r>
          </w:p>
        </w:tc>
        <w:tc>
          <w:tcPr>
            <w:tcW w:w="0" w:type="auto"/>
            <w:hideMark/>
          </w:tcPr>
          <w:p w14:paraId="2DAFD0D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F1AA1BB" w14:textId="183B1EE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7CAC23F" w14:textId="75C7B86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59C32A0" w14:textId="2625C4A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1AE81A4" w14:textId="6BBCC88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28881A3" w14:textId="361C71AA" w:rsidTr="00D96EB4">
        <w:trPr>
          <w:jc w:val="center"/>
        </w:trPr>
        <w:tc>
          <w:tcPr>
            <w:tcW w:w="0" w:type="auto"/>
            <w:hideMark/>
          </w:tcPr>
          <w:p w14:paraId="34FC1D6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D14</w:t>
            </w:r>
          </w:p>
        </w:tc>
        <w:tc>
          <w:tcPr>
            <w:tcW w:w="0" w:type="auto"/>
            <w:hideMark/>
          </w:tcPr>
          <w:p w14:paraId="46FFC91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LR4</w:t>
            </w:r>
          </w:p>
        </w:tc>
        <w:tc>
          <w:tcPr>
            <w:tcW w:w="0" w:type="auto"/>
            <w:hideMark/>
          </w:tcPr>
          <w:p w14:paraId="5DD2295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4627CAF" w14:textId="2F1D74C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6DA36A5" w14:textId="09FB7FE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7123DB8" w14:textId="11F6394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C415727" w14:textId="4465311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A2ACE12" w14:textId="01772D1E" w:rsidTr="00D96EB4">
        <w:trPr>
          <w:jc w:val="center"/>
        </w:trPr>
        <w:tc>
          <w:tcPr>
            <w:tcW w:w="0" w:type="auto"/>
            <w:hideMark/>
          </w:tcPr>
          <w:p w14:paraId="29E2294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LR4</w:t>
            </w:r>
          </w:p>
        </w:tc>
        <w:tc>
          <w:tcPr>
            <w:tcW w:w="0" w:type="auto"/>
            <w:hideMark/>
          </w:tcPr>
          <w:p w14:paraId="645735B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00B4263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8A70FA7" w14:textId="1815257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F685873" w14:textId="1067557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B4024E6" w14:textId="460D2AD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540A9A0F" w14:textId="79182D2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D20AB52" w14:textId="1F8A286F" w:rsidTr="00D96EB4">
        <w:trPr>
          <w:jc w:val="center"/>
        </w:trPr>
        <w:tc>
          <w:tcPr>
            <w:tcW w:w="0" w:type="auto"/>
            <w:hideMark/>
          </w:tcPr>
          <w:p w14:paraId="773043F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LR4</w:t>
            </w:r>
          </w:p>
        </w:tc>
        <w:tc>
          <w:tcPr>
            <w:tcW w:w="0" w:type="auto"/>
            <w:hideMark/>
          </w:tcPr>
          <w:p w14:paraId="11ABF4E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ec Kinases</w:t>
            </w:r>
          </w:p>
        </w:tc>
        <w:tc>
          <w:tcPr>
            <w:tcW w:w="0" w:type="auto"/>
            <w:hideMark/>
          </w:tcPr>
          <w:p w14:paraId="0CDFB49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389F934" w14:textId="7E4A60A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A2980C7" w14:textId="674713D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C1CC2EF" w14:textId="1E44D56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123DE5AC" w14:textId="2F89BC3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1D52B2A3" w14:textId="4CEE9E0B" w:rsidTr="00D96EB4">
        <w:trPr>
          <w:jc w:val="center"/>
        </w:trPr>
        <w:tc>
          <w:tcPr>
            <w:tcW w:w="0" w:type="auto"/>
            <w:hideMark/>
          </w:tcPr>
          <w:p w14:paraId="6959632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LR4</w:t>
            </w:r>
          </w:p>
        </w:tc>
        <w:tc>
          <w:tcPr>
            <w:tcW w:w="0" w:type="auto"/>
            <w:hideMark/>
          </w:tcPr>
          <w:p w14:paraId="253D741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419C1EB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FBCDE10" w14:textId="0669CEA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A9AE1AF" w14:textId="4791E59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4837678D" w14:textId="6AD409A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931F38B" w14:textId="52064B8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5EFA3C65" w14:textId="02A81DC3" w:rsidTr="00D96EB4">
        <w:trPr>
          <w:jc w:val="center"/>
        </w:trPr>
        <w:tc>
          <w:tcPr>
            <w:tcW w:w="0" w:type="auto"/>
            <w:hideMark/>
          </w:tcPr>
          <w:p w14:paraId="089BE97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LR4</w:t>
            </w:r>
          </w:p>
        </w:tc>
        <w:tc>
          <w:tcPr>
            <w:tcW w:w="0" w:type="auto"/>
            <w:hideMark/>
          </w:tcPr>
          <w:p w14:paraId="605924D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yk</w:t>
            </w:r>
            <w:proofErr w:type="spellEnd"/>
          </w:p>
        </w:tc>
        <w:tc>
          <w:tcPr>
            <w:tcW w:w="0" w:type="auto"/>
            <w:hideMark/>
          </w:tcPr>
          <w:p w14:paraId="56E65FE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11EDEC2" w14:textId="284D5CB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1782DC08" w14:textId="6042D2A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66CF8D52" w14:textId="04386D1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068A6AD4" w14:textId="0B5EC4E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55EF0C52" w14:textId="56020E1B" w:rsidTr="00D96EB4">
        <w:trPr>
          <w:jc w:val="center"/>
        </w:trPr>
        <w:tc>
          <w:tcPr>
            <w:tcW w:w="0" w:type="auto"/>
            <w:hideMark/>
          </w:tcPr>
          <w:p w14:paraId="40EBC4D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2FEC016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L-8</w:t>
            </w:r>
          </w:p>
        </w:tc>
        <w:tc>
          <w:tcPr>
            <w:tcW w:w="0" w:type="auto"/>
            <w:hideMark/>
          </w:tcPr>
          <w:p w14:paraId="0BFF230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FEE5BDE" w14:textId="38933CC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255A87FF" w14:textId="3B4D309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49513E8F" w14:textId="0B3E29B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27E41460" w14:textId="771AF22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1E297F55" w14:textId="2C6C38D5" w:rsidTr="00D96EB4">
        <w:trPr>
          <w:jc w:val="center"/>
        </w:trPr>
        <w:tc>
          <w:tcPr>
            <w:tcW w:w="0" w:type="auto"/>
            <w:hideMark/>
          </w:tcPr>
          <w:p w14:paraId="4EB884A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17C5AC8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ell Adhesion</w:t>
            </w:r>
          </w:p>
        </w:tc>
        <w:tc>
          <w:tcPr>
            <w:tcW w:w="0" w:type="auto"/>
            <w:hideMark/>
          </w:tcPr>
          <w:p w14:paraId="157755F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B32EA94" w14:textId="48A09D6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2B917B11" w14:textId="7E97652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A0EB9EE" w14:textId="1C219EA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4ECD0ADC" w14:textId="4DB472E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7D0F9675" w14:textId="2C21CC05" w:rsidTr="00D96EB4">
        <w:trPr>
          <w:jc w:val="center"/>
        </w:trPr>
        <w:tc>
          <w:tcPr>
            <w:tcW w:w="0" w:type="auto"/>
            <w:hideMark/>
          </w:tcPr>
          <w:p w14:paraId="3906A5D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4F15DBC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F-κB</w:t>
            </w:r>
          </w:p>
        </w:tc>
        <w:tc>
          <w:tcPr>
            <w:tcW w:w="0" w:type="auto"/>
            <w:hideMark/>
          </w:tcPr>
          <w:p w14:paraId="149D995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46A3678" w14:textId="41606BE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82ABBC7" w14:textId="405E461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7A38E38" w14:textId="50D0F38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79C9417" w14:textId="5964B79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182004A9" w14:textId="5E13AD0A" w:rsidTr="00D96EB4">
        <w:trPr>
          <w:trHeight w:val="287"/>
          <w:jc w:val="center"/>
        </w:trPr>
        <w:tc>
          <w:tcPr>
            <w:tcW w:w="0" w:type="auto"/>
            <w:hideMark/>
          </w:tcPr>
          <w:p w14:paraId="5A0C052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ec Kinases</w:t>
            </w:r>
          </w:p>
        </w:tc>
        <w:tc>
          <w:tcPr>
            <w:tcW w:w="0" w:type="auto"/>
            <w:hideMark/>
          </w:tcPr>
          <w:p w14:paraId="1A2DC24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JNK</w:t>
            </w:r>
          </w:p>
        </w:tc>
        <w:tc>
          <w:tcPr>
            <w:tcW w:w="0" w:type="auto"/>
            <w:hideMark/>
          </w:tcPr>
          <w:p w14:paraId="6883820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2588A8F" w14:textId="089EDA5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2519C70B" w14:textId="7BB409B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3C57434" w14:textId="7B1AF04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33E24F8C" w14:textId="07E3E8B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85EE62E" w14:textId="566B4EA3" w:rsidTr="00D96EB4">
        <w:trPr>
          <w:jc w:val="center"/>
        </w:trPr>
        <w:tc>
          <w:tcPr>
            <w:tcW w:w="0" w:type="auto"/>
            <w:hideMark/>
          </w:tcPr>
          <w:p w14:paraId="1F5F912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304F484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JNK</w:t>
            </w:r>
          </w:p>
        </w:tc>
        <w:tc>
          <w:tcPr>
            <w:tcW w:w="0" w:type="auto"/>
            <w:hideMark/>
          </w:tcPr>
          <w:p w14:paraId="6C94827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FC7ACA9" w14:textId="2809371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7106C708" w14:textId="1110238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</w:t>
            </w:r>
          </w:p>
        </w:tc>
        <w:tc>
          <w:tcPr>
            <w:tcW w:w="1061" w:type="dxa"/>
          </w:tcPr>
          <w:p w14:paraId="415B4C3B" w14:textId="5380F87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DB49DA7" w14:textId="4D6435B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22AC0111" w14:textId="4A597E3D" w:rsidTr="00D96EB4">
        <w:trPr>
          <w:jc w:val="center"/>
        </w:trPr>
        <w:tc>
          <w:tcPr>
            <w:tcW w:w="0" w:type="auto"/>
            <w:hideMark/>
          </w:tcPr>
          <w:p w14:paraId="0BB1346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yk</w:t>
            </w:r>
            <w:proofErr w:type="spellEnd"/>
          </w:p>
        </w:tc>
        <w:tc>
          <w:tcPr>
            <w:tcW w:w="0" w:type="auto"/>
            <w:hideMark/>
          </w:tcPr>
          <w:p w14:paraId="2834F88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JNK</w:t>
            </w:r>
          </w:p>
        </w:tc>
        <w:tc>
          <w:tcPr>
            <w:tcW w:w="0" w:type="auto"/>
            <w:hideMark/>
          </w:tcPr>
          <w:p w14:paraId="132F8FC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81FFB6D" w14:textId="6686627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2FFE1D1" w14:textId="158B863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2F094D3" w14:textId="15C9907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64CB7DC" w14:textId="1EA8454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77E376BB" w14:textId="44824EC1" w:rsidTr="00D96EB4">
        <w:trPr>
          <w:jc w:val="center"/>
        </w:trPr>
        <w:tc>
          <w:tcPr>
            <w:tcW w:w="0" w:type="auto"/>
            <w:hideMark/>
          </w:tcPr>
          <w:p w14:paraId="3BB1A3F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JNK</w:t>
            </w:r>
          </w:p>
        </w:tc>
        <w:tc>
          <w:tcPr>
            <w:tcW w:w="0" w:type="auto"/>
            <w:hideMark/>
          </w:tcPr>
          <w:p w14:paraId="28ED37A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dc42</w:t>
            </w:r>
          </w:p>
        </w:tc>
        <w:tc>
          <w:tcPr>
            <w:tcW w:w="0" w:type="auto"/>
            <w:hideMark/>
          </w:tcPr>
          <w:p w14:paraId="2F7D604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1462DB5" w14:textId="4C7B97C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57810ED" w14:textId="24A8359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05F5BAF" w14:textId="70B8739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61408EB" w14:textId="34B7E50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BA30C55" w14:textId="6ECCD3DC" w:rsidTr="00D96EB4">
        <w:trPr>
          <w:jc w:val="center"/>
        </w:trPr>
        <w:tc>
          <w:tcPr>
            <w:tcW w:w="0" w:type="auto"/>
            <w:hideMark/>
          </w:tcPr>
          <w:p w14:paraId="6C4ED63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dc42</w:t>
            </w:r>
          </w:p>
        </w:tc>
        <w:tc>
          <w:tcPr>
            <w:tcW w:w="0" w:type="auto"/>
            <w:hideMark/>
          </w:tcPr>
          <w:p w14:paraId="277C3C8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n Assembly</w:t>
            </w:r>
          </w:p>
        </w:tc>
        <w:tc>
          <w:tcPr>
            <w:tcW w:w="0" w:type="auto"/>
            <w:hideMark/>
          </w:tcPr>
          <w:p w14:paraId="642A73A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C0738F9" w14:textId="72BED80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1BEDF9D" w14:textId="641C73E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0D752CDF" w14:textId="229059A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42E89D53" w14:textId="39FC251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7B6710B6" w14:textId="27883C67" w:rsidTr="00D96EB4">
        <w:trPr>
          <w:jc w:val="center"/>
        </w:trPr>
        <w:tc>
          <w:tcPr>
            <w:tcW w:w="0" w:type="auto"/>
            <w:hideMark/>
          </w:tcPr>
          <w:p w14:paraId="491CE3B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n Assembly</w:t>
            </w:r>
          </w:p>
        </w:tc>
        <w:tc>
          <w:tcPr>
            <w:tcW w:w="0" w:type="auto"/>
            <w:hideMark/>
          </w:tcPr>
          <w:p w14:paraId="7459686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eutrophil Migration</w:t>
            </w:r>
          </w:p>
        </w:tc>
        <w:tc>
          <w:tcPr>
            <w:tcW w:w="0" w:type="auto"/>
            <w:hideMark/>
          </w:tcPr>
          <w:p w14:paraId="25063D3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D5153A2" w14:textId="55038CB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BAE9B82" w14:textId="333062F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47801BEA" w14:textId="16CD62D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081F6EA" w14:textId="1927F02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7E989D3F" w14:textId="4EFE53C5" w:rsidTr="00D96EB4">
        <w:trPr>
          <w:jc w:val="center"/>
        </w:trPr>
        <w:tc>
          <w:tcPr>
            <w:tcW w:w="0" w:type="auto"/>
            <w:hideMark/>
          </w:tcPr>
          <w:p w14:paraId="3BF91CF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5ED9EDF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NF-α</w:t>
            </w:r>
          </w:p>
        </w:tc>
        <w:tc>
          <w:tcPr>
            <w:tcW w:w="0" w:type="auto"/>
            <w:hideMark/>
          </w:tcPr>
          <w:p w14:paraId="698A6D86" w14:textId="7D1CB68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6514F50" w14:textId="1E72770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23B2B3AB" w14:textId="7F44125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F721F32" w14:textId="6056C5C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DE07F2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12"/>
    </w:tbl>
    <w:p w14:paraId="373F2EE0" w14:textId="77777777" w:rsidR="006C671F" w:rsidRPr="008B6A92" w:rsidRDefault="006C671F">
      <w:pPr>
        <w:rPr>
          <w:rFonts w:ascii="Times New Roman" w:hAnsi="Times New Roman" w:cs="Times New Roman"/>
          <w:sz w:val="18"/>
          <w:szCs w:val="18"/>
        </w:rPr>
      </w:pPr>
    </w:p>
    <w:p w14:paraId="0CECA246" w14:textId="190069A4" w:rsidR="001C1090" w:rsidRPr="008B6A92" w:rsidRDefault="006C671F" w:rsidP="006C7748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6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1461"/>
        <w:gridCol w:w="1126"/>
        <w:gridCol w:w="1248"/>
        <w:gridCol w:w="1248"/>
        <w:gridCol w:w="1248"/>
        <w:gridCol w:w="1248"/>
      </w:tblGrid>
      <w:tr w:rsidR="00E823CC" w:rsidRPr="008B6A92" w14:paraId="0482919A" w14:textId="77777777" w:rsidTr="005670E0">
        <w:trPr>
          <w:trHeight w:val="314"/>
          <w:jc w:val="center"/>
        </w:trPr>
        <w:tc>
          <w:tcPr>
            <w:tcW w:w="0" w:type="auto"/>
            <w:gridSpan w:val="3"/>
          </w:tcPr>
          <w:p w14:paraId="02D8BB47" w14:textId="37C556B9" w:rsidR="00E823CC" w:rsidRPr="008B6A92" w:rsidRDefault="00E823CC" w:rsidP="001C109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13" w:name="_Hlk168238802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 xml:space="preserve">Ground Truth </w:t>
            </w:r>
          </w:p>
        </w:tc>
        <w:tc>
          <w:tcPr>
            <w:tcW w:w="1248" w:type="dxa"/>
          </w:tcPr>
          <w:p w14:paraId="4F95510F" w14:textId="77777777" w:rsidR="00E823CC" w:rsidRPr="008B6A92" w:rsidRDefault="00E823CC" w:rsidP="001C1090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8" w:type="dxa"/>
          </w:tcPr>
          <w:p w14:paraId="2E53841E" w14:textId="77777777" w:rsidR="00E823CC" w:rsidRPr="008B6A92" w:rsidRDefault="00E823CC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8" w:type="dxa"/>
          </w:tcPr>
          <w:p w14:paraId="5500514F" w14:textId="77777777" w:rsidR="00E823CC" w:rsidRPr="008B6A92" w:rsidRDefault="00E823CC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8" w:type="dxa"/>
          </w:tcPr>
          <w:p w14:paraId="083C1872" w14:textId="77777777" w:rsidR="00E823CC" w:rsidRPr="008B6A92" w:rsidRDefault="00E823CC" w:rsidP="001C109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259961A7" w14:textId="71FA034E" w:rsidTr="00443459">
        <w:trPr>
          <w:trHeight w:val="314"/>
          <w:jc w:val="center"/>
        </w:trPr>
        <w:tc>
          <w:tcPr>
            <w:tcW w:w="0" w:type="auto"/>
            <w:hideMark/>
          </w:tcPr>
          <w:p w14:paraId="6D1A04E9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1A3B424D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6E6B4DED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248" w:type="dxa"/>
          </w:tcPr>
          <w:p w14:paraId="3B1DDA42" w14:textId="2FA9ACF2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48" w:type="dxa"/>
          </w:tcPr>
          <w:p w14:paraId="3C0EFB4F" w14:textId="4A949202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48" w:type="dxa"/>
          </w:tcPr>
          <w:p w14:paraId="1501FC2C" w14:textId="10F7E597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48" w:type="dxa"/>
          </w:tcPr>
          <w:p w14:paraId="1F5DCE0F" w14:textId="67939A1E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14EFC6CF" w14:textId="212006DF" w:rsidTr="00443459">
        <w:trPr>
          <w:jc w:val="center"/>
        </w:trPr>
        <w:tc>
          <w:tcPr>
            <w:tcW w:w="0" w:type="auto"/>
            <w:hideMark/>
          </w:tcPr>
          <w:p w14:paraId="0844148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r</w:t>
            </w:r>
            <w:proofErr w:type="spellEnd"/>
          </w:p>
        </w:tc>
        <w:tc>
          <w:tcPr>
            <w:tcW w:w="0" w:type="auto"/>
            <w:hideMark/>
          </w:tcPr>
          <w:p w14:paraId="36D3E56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l</w:t>
            </w:r>
          </w:p>
        </w:tc>
        <w:tc>
          <w:tcPr>
            <w:tcW w:w="0" w:type="auto"/>
            <w:hideMark/>
          </w:tcPr>
          <w:p w14:paraId="7A150F1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6D65EAD8" w14:textId="11BF76A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7F97D909" w14:textId="4E9756B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419F386" w14:textId="7E54C23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64B44D9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7048A84B" w14:textId="41F41515" w:rsidTr="00443459">
        <w:trPr>
          <w:jc w:val="center"/>
        </w:trPr>
        <w:tc>
          <w:tcPr>
            <w:tcW w:w="0" w:type="auto"/>
            <w:hideMark/>
          </w:tcPr>
          <w:p w14:paraId="4DAABF8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l</w:t>
            </w:r>
          </w:p>
        </w:tc>
        <w:tc>
          <w:tcPr>
            <w:tcW w:w="0" w:type="auto"/>
            <w:hideMark/>
          </w:tcPr>
          <w:p w14:paraId="2A83619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T</w:t>
            </w:r>
          </w:p>
        </w:tc>
        <w:tc>
          <w:tcPr>
            <w:tcW w:w="0" w:type="auto"/>
            <w:hideMark/>
          </w:tcPr>
          <w:p w14:paraId="0D43776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69DDF6E" w14:textId="793742C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68F44031" w14:textId="1EE58B7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CA3AF29" w14:textId="14AAB8A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BD9AA5C" w14:textId="68D394B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479E8F6" w14:textId="6D0C78C8" w:rsidTr="00443459">
        <w:trPr>
          <w:jc w:val="center"/>
        </w:trPr>
        <w:tc>
          <w:tcPr>
            <w:tcW w:w="0" w:type="auto"/>
            <w:hideMark/>
          </w:tcPr>
          <w:p w14:paraId="2E6D4B7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l</w:t>
            </w:r>
          </w:p>
        </w:tc>
        <w:tc>
          <w:tcPr>
            <w:tcW w:w="0" w:type="auto"/>
            <w:hideMark/>
          </w:tcPr>
          <w:p w14:paraId="31F4142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f</w:t>
            </w:r>
          </w:p>
        </w:tc>
        <w:tc>
          <w:tcPr>
            <w:tcW w:w="0" w:type="auto"/>
            <w:hideMark/>
          </w:tcPr>
          <w:p w14:paraId="7BB6F24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15063DA3" w14:textId="580A886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72203C5" w14:textId="6724DCF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2D6BE278" w14:textId="559FAEA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12828553" w14:textId="17FD57CC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91C770B" w14:textId="5B981A8F" w:rsidTr="00443459">
        <w:trPr>
          <w:jc w:val="center"/>
        </w:trPr>
        <w:tc>
          <w:tcPr>
            <w:tcW w:w="0" w:type="auto"/>
            <w:hideMark/>
          </w:tcPr>
          <w:p w14:paraId="43EAE46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l</w:t>
            </w:r>
          </w:p>
        </w:tc>
        <w:tc>
          <w:tcPr>
            <w:tcW w:w="0" w:type="auto"/>
            <w:hideMark/>
          </w:tcPr>
          <w:p w14:paraId="2548543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62D3F9A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0FAA0EC5" w14:textId="2720318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849F6E0" w14:textId="0C3D4C5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14FD6E86" w14:textId="0CEEA63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753FD7AF" w14:textId="6D1DF7BC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7ED30F2B" w14:textId="27038D52" w:rsidTr="00443459">
        <w:trPr>
          <w:jc w:val="center"/>
        </w:trPr>
        <w:tc>
          <w:tcPr>
            <w:tcW w:w="0" w:type="auto"/>
            <w:hideMark/>
          </w:tcPr>
          <w:p w14:paraId="540FCDD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T</w:t>
            </w:r>
          </w:p>
        </w:tc>
        <w:tc>
          <w:tcPr>
            <w:tcW w:w="0" w:type="auto"/>
            <w:hideMark/>
          </w:tcPr>
          <w:p w14:paraId="7D5994A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l-xL</w:t>
            </w:r>
            <w:proofErr w:type="spellEnd"/>
          </w:p>
        </w:tc>
        <w:tc>
          <w:tcPr>
            <w:tcW w:w="0" w:type="auto"/>
            <w:hideMark/>
          </w:tcPr>
          <w:p w14:paraId="70A82CF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2288EB00" w14:textId="5F7DC0B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3AB8D322" w14:textId="4FFE55A3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3B22AB1A" w14:textId="6E035CA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8" w:type="dxa"/>
          </w:tcPr>
          <w:p w14:paraId="4E5158BB" w14:textId="31B5E434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3117AEC1" w14:textId="27548834" w:rsidTr="00443459">
        <w:trPr>
          <w:jc w:val="center"/>
        </w:trPr>
        <w:tc>
          <w:tcPr>
            <w:tcW w:w="0" w:type="auto"/>
            <w:hideMark/>
          </w:tcPr>
          <w:p w14:paraId="01F9F16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l-xL</w:t>
            </w:r>
            <w:proofErr w:type="spellEnd"/>
          </w:p>
        </w:tc>
        <w:tc>
          <w:tcPr>
            <w:tcW w:w="0" w:type="auto"/>
            <w:hideMark/>
          </w:tcPr>
          <w:p w14:paraId="6CAF2EA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↓ Apoptosis</w:t>
            </w:r>
          </w:p>
        </w:tc>
        <w:tc>
          <w:tcPr>
            <w:tcW w:w="0" w:type="auto"/>
            <w:hideMark/>
          </w:tcPr>
          <w:p w14:paraId="179E5B0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59C9D27D" w14:textId="74B6988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17831C3B" w14:textId="2CEB346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8" w:type="dxa"/>
          </w:tcPr>
          <w:p w14:paraId="0F392A62" w14:textId="55D81DFF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70F9F5F3" w14:textId="2A0070F0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0C71487A" w14:textId="3C89155A" w:rsidTr="00443459">
        <w:trPr>
          <w:jc w:val="center"/>
        </w:trPr>
        <w:tc>
          <w:tcPr>
            <w:tcW w:w="0" w:type="auto"/>
            <w:hideMark/>
          </w:tcPr>
          <w:p w14:paraId="7498025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f</w:t>
            </w:r>
          </w:p>
        </w:tc>
        <w:tc>
          <w:tcPr>
            <w:tcW w:w="0" w:type="auto"/>
            <w:hideMark/>
          </w:tcPr>
          <w:p w14:paraId="069DE65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</w:t>
            </w:r>
          </w:p>
        </w:tc>
        <w:tc>
          <w:tcPr>
            <w:tcW w:w="0" w:type="auto"/>
            <w:hideMark/>
          </w:tcPr>
          <w:p w14:paraId="7299AC3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0E868AF3" w14:textId="3FE164D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8" w:type="dxa"/>
          </w:tcPr>
          <w:p w14:paraId="2BD036A7" w14:textId="7F98F4C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55D7FFA" w14:textId="1205B9E0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48" w:type="dxa"/>
          </w:tcPr>
          <w:p w14:paraId="720503F8" w14:textId="6DF97D0E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1A6131F1" w14:textId="07101AF0" w:rsidTr="00443459">
        <w:trPr>
          <w:jc w:val="center"/>
        </w:trPr>
        <w:tc>
          <w:tcPr>
            <w:tcW w:w="0" w:type="auto"/>
            <w:hideMark/>
          </w:tcPr>
          <w:p w14:paraId="70F6194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</w:t>
            </w:r>
          </w:p>
        </w:tc>
        <w:tc>
          <w:tcPr>
            <w:tcW w:w="0" w:type="auto"/>
            <w:hideMark/>
          </w:tcPr>
          <w:p w14:paraId="2C35ACE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l2</w:t>
            </w:r>
          </w:p>
        </w:tc>
        <w:tc>
          <w:tcPr>
            <w:tcW w:w="0" w:type="auto"/>
            <w:hideMark/>
          </w:tcPr>
          <w:p w14:paraId="22365B8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5921765A" w14:textId="76D7E1D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0A791FF1" w14:textId="3D865E2A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562117BE" w14:textId="28A7E90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0FE62BCD" w14:textId="173F621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296705B8" w14:textId="1E65E3E2" w:rsidTr="00443459">
        <w:trPr>
          <w:jc w:val="center"/>
        </w:trPr>
        <w:tc>
          <w:tcPr>
            <w:tcW w:w="0" w:type="auto"/>
            <w:hideMark/>
          </w:tcPr>
          <w:p w14:paraId="1DC5A85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l2</w:t>
            </w:r>
          </w:p>
        </w:tc>
        <w:tc>
          <w:tcPr>
            <w:tcW w:w="0" w:type="auto"/>
            <w:hideMark/>
          </w:tcPr>
          <w:p w14:paraId="42D8F25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↓ Apoptosis</w:t>
            </w:r>
          </w:p>
        </w:tc>
        <w:tc>
          <w:tcPr>
            <w:tcW w:w="0" w:type="auto"/>
            <w:hideMark/>
          </w:tcPr>
          <w:p w14:paraId="17D6E04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3E039ACB" w14:textId="1CB6988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7CBFC388" w14:textId="564664B4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48" w:type="dxa"/>
          </w:tcPr>
          <w:p w14:paraId="78CD4280" w14:textId="4CA426A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5E40C2C" w14:textId="75A21A3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5FDD845E" w14:textId="7AA01038" w:rsidTr="00443459">
        <w:trPr>
          <w:jc w:val="center"/>
        </w:trPr>
        <w:tc>
          <w:tcPr>
            <w:tcW w:w="0" w:type="auto"/>
            <w:hideMark/>
          </w:tcPr>
          <w:p w14:paraId="70533C5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443E769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1</w:t>
            </w:r>
          </w:p>
        </w:tc>
        <w:tc>
          <w:tcPr>
            <w:tcW w:w="0" w:type="auto"/>
            <w:hideMark/>
          </w:tcPr>
          <w:p w14:paraId="2B57BC3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362AC72C" w14:textId="4D7968A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0BC84631" w14:textId="6D102FD8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714AC374" w14:textId="506AF44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699B3D3C" w14:textId="66D57DD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58331525" w14:textId="738163BE" w:rsidTr="00443459">
        <w:trPr>
          <w:jc w:val="center"/>
        </w:trPr>
        <w:tc>
          <w:tcPr>
            <w:tcW w:w="0" w:type="auto"/>
            <w:hideMark/>
          </w:tcPr>
          <w:p w14:paraId="502BEEE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1</w:t>
            </w:r>
          </w:p>
        </w:tc>
        <w:tc>
          <w:tcPr>
            <w:tcW w:w="0" w:type="auto"/>
            <w:hideMark/>
          </w:tcPr>
          <w:p w14:paraId="4079DFB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ad</w:t>
            </w:r>
          </w:p>
        </w:tc>
        <w:tc>
          <w:tcPr>
            <w:tcW w:w="0" w:type="auto"/>
            <w:hideMark/>
          </w:tcPr>
          <w:p w14:paraId="1E87BB8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363436B5" w14:textId="0311822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63009E2B" w14:textId="0BF9532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ECE2E59" w14:textId="322B644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5DC7000" w14:textId="274A49C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B5592EF" w14:textId="1911CC21" w:rsidTr="00443459">
        <w:trPr>
          <w:jc w:val="center"/>
        </w:trPr>
        <w:tc>
          <w:tcPr>
            <w:tcW w:w="0" w:type="auto"/>
            <w:hideMark/>
          </w:tcPr>
          <w:p w14:paraId="3ABF0F1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ad</w:t>
            </w:r>
          </w:p>
        </w:tc>
        <w:tc>
          <w:tcPr>
            <w:tcW w:w="0" w:type="auto"/>
            <w:hideMark/>
          </w:tcPr>
          <w:p w14:paraId="4EB3FA9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↓ Apoptosis</w:t>
            </w:r>
          </w:p>
        </w:tc>
        <w:tc>
          <w:tcPr>
            <w:tcW w:w="0" w:type="auto"/>
            <w:hideMark/>
          </w:tcPr>
          <w:p w14:paraId="69A0728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075FD2CA" w14:textId="3F00DA8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43633DBF" w14:textId="76F7B018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7B788FEE" w14:textId="00B88625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48" w:type="dxa"/>
          </w:tcPr>
          <w:p w14:paraId="5AD0BDF1" w14:textId="67FC02A5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3C59E50" w14:textId="40B22F8C" w:rsidTr="00443459">
        <w:trPr>
          <w:jc w:val="center"/>
        </w:trPr>
        <w:tc>
          <w:tcPr>
            <w:tcW w:w="0" w:type="auto"/>
            <w:hideMark/>
          </w:tcPr>
          <w:p w14:paraId="2CF2AD0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1</w:t>
            </w:r>
          </w:p>
        </w:tc>
        <w:tc>
          <w:tcPr>
            <w:tcW w:w="0" w:type="auto"/>
            <w:hideMark/>
          </w:tcPr>
          <w:p w14:paraId="74E47C9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O3a</w:t>
            </w:r>
          </w:p>
        </w:tc>
        <w:tc>
          <w:tcPr>
            <w:tcW w:w="0" w:type="auto"/>
            <w:hideMark/>
          </w:tcPr>
          <w:p w14:paraId="7C8DB78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3B01A96B" w14:textId="29147FC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39F0C3A3" w14:textId="62FFFE6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15A2B3B9" w14:textId="71FCAC43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0ED6E395" w14:textId="39D7F149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A112EF" w:rsidRPr="008B6A92" w14:paraId="2047B6C5" w14:textId="2C875EF2" w:rsidTr="00443459">
        <w:trPr>
          <w:jc w:val="center"/>
        </w:trPr>
        <w:tc>
          <w:tcPr>
            <w:tcW w:w="0" w:type="auto"/>
            <w:hideMark/>
          </w:tcPr>
          <w:p w14:paraId="2F5743C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O3a</w:t>
            </w:r>
          </w:p>
        </w:tc>
        <w:tc>
          <w:tcPr>
            <w:tcW w:w="0" w:type="auto"/>
            <w:hideMark/>
          </w:tcPr>
          <w:p w14:paraId="41D0AFB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↓ Apoptosis</w:t>
            </w:r>
          </w:p>
        </w:tc>
        <w:tc>
          <w:tcPr>
            <w:tcW w:w="0" w:type="auto"/>
            <w:hideMark/>
          </w:tcPr>
          <w:p w14:paraId="7DF0F72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432A3281" w14:textId="44E7332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8" w:type="dxa"/>
          </w:tcPr>
          <w:p w14:paraId="3633298B" w14:textId="65922EF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8" w:type="dxa"/>
          </w:tcPr>
          <w:p w14:paraId="5F126F95" w14:textId="41FEDCA8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48" w:type="dxa"/>
          </w:tcPr>
          <w:p w14:paraId="6052378A" w14:textId="3EE061F6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A112EF" w:rsidRPr="008B6A92" w14:paraId="74A96217" w14:textId="47334552" w:rsidTr="00443459">
        <w:trPr>
          <w:jc w:val="center"/>
        </w:trPr>
        <w:tc>
          <w:tcPr>
            <w:tcW w:w="0" w:type="auto"/>
          </w:tcPr>
          <w:p w14:paraId="114C8598" w14:textId="7D3D22C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1</w:t>
            </w:r>
          </w:p>
        </w:tc>
        <w:tc>
          <w:tcPr>
            <w:tcW w:w="0" w:type="auto"/>
          </w:tcPr>
          <w:p w14:paraId="3FADDA75" w14:textId="24796B3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O3a</w:t>
            </w:r>
          </w:p>
        </w:tc>
        <w:tc>
          <w:tcPr>
            <w:tcW w:w="0" w:type="auto"/>
          </w:tcPr>
          <w:p w14:paraId="0BA283DD" w14:textId="75B1BAE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5A847C8E" w14:textId="2F5F12D9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0A85E7C9" w14:textId="341FE6C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8" w:type="dxa"/>
          </w:tcPr>
          <w:p w14:paraId="25332500" w14:textId="70745366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14F7251F" w14:textId="2C5049D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7F9D1726" w14:textId="221D30C6" w:rsidTr="00443459">
        <w:trPr>
          <w:jc w:val="center"/>
        </w:trPr>
        <w:tc>
          <w:tcPr>
            <w:tcW w:w="0" w:type="auto"/>
          </w:tcPr>
          <w:p w14:paraId="6A04D4F2" w14:textId="2D6BB86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1</w:t>
            </w:r>
          </w:p>
        </w:tc>
        <w:tc>
          <w:tcPr>
            <w:tcW w:w="0" w:type="auto"/>
          </w:tcPr>
          <w:p w14:paraId="566A330F" w14:textId="14D4427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ad</w:t>
            </w:r>
          </w:p>
        </w:tc>
        <w:tc>
          <w:tcPr>
            <w:tcW w:w="0" w:type="auto"/>
          </w:tcPr>
          <w:p w14:paraId="4335BCE9" w14:textId="3E5B162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43B2EC1D" w14:textId="74A3045C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248" w:type="dxa"/>
          </w:tcPr>
          <w:p w14:paraId="243F374E" w14:textId="2730F003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248" w:type="dxa"/>
          </w:tcPr>
          <w:p w14:paraId="56CAF6AF" w14:textId="3ECFBCBE" w:rsidR="00A112EF" w:rsidRPr="008B6A92" w:rsidRDefault="00A112EF" w:rsidP="00A112E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8" w:type="dxa"/>
          </w:tcPr>
          <w:p w14:paraId="54E4E7C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13"/>
    </w:tbl>
    <w:p w14:paraId="3A2BE9BB" w14:textId="77777777" w:rsidR="001C1090" w:rsidRPr="008B6A92" w:rsidRDefault="001C1090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560DFCCE" w14:textId="77777777" w:rsidR="00793884" w:rsidRPr="008B6A92" w:rsidRDefault="00793884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7A8218DE" w14:textId="17438E44" w:rsidR="00170ADD" w:rsidRPr="008B6A92" w:rsidRDefault="006C671F" w:rsidP="00793884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28"/>
        <w:gridCol w:w="1789"/>
        <w:gridCol w:w="1295"/>
        <w:gridCol w:w="1159"/>
        <w:gridCol w:w="1159"/>
        <w:gridCol w:w="1159"/>
        <w:gridCol w:w="1061"/>
      </w:tblGrid>
      <w:tr w:rsidR="00E823CC" w:rsidRPr="008B6A92" w14:paraId="5100F7B2" w14:textId="77777777" w:rsidTr="00E823CC">
        <w:trPr>
          <w:jc w:val="center"/>
        </w:trPr>
        <w:tc>
          <w:tcPr>
            <w:tcW w:w="4812" w:type="dxa"/>
            <w:gridSpan w:val="3"/>
          </w:tcPr>
          <w:p w14:paraId="26133CD8" w14:textId="766101E0" w:rsidR="00E823CC" w:rsidRPr="008B6A92" w:rsidRDefault="00E823CC" w:rsidP="00170AD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14" w:name="_Hlk168238825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1159" w:type="dxa"/>
          </w:tcPr>
          <w:p w14:paraId="4B11DED8" w14:textId="77777777" w:rsidR="00E823CC" w:rsidRPr="008B6A92" w:rsidRDefault="00E823CC" w:rsidP="00170AD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079EDD0A" w14:textId="77777777" w:rsidR="00E823CC" w:rsidRPr="008B6A92" w:rsidRDefault="00E823CC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74927091" w14:textId="77777777" w:rsidR="00E823CC" w:rsidRPr="008B6A92" w:rsidRDefault="00E823CC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0F563C3" w14:textId="77777777" w:rsidR="00E823CC" w:rsidRPr="008B6A92" w:rsidRDefault="00E823CC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5C2E29ED" w14:textId="499734EE" w:rsidTr="00E823CC">
        <w:trPr>
          <w:jc w:val="center"/>
        </w:trPr>
        <w:tc>
          <w:tcPr>
            <w:tcW w:w="1728" w:type="dxa"/>
            <w:hideMark/>
          </w:tcPr>
          <w:p w14:paraId="6C0100AB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789" w:type="dxa"/>
            <w:hideMark/>
          </w:tcPr>
          <w:p w14:paraId="7D83A26B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295" w:type="dxa"/>
            <w:hideMark/>
          </w:tcPr>
          <w:p w14:paraId="3DFADE47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159" w:type="dxa"/>
          </w:tcPr>
          <w:p w14:paraId="37E9EC70" w14:textId="4C1AF0B0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59" w:type="dxa"/>
          </w:tcPr>
          <w:p w14:paraId="21D8A255" w14:textId="7D1D4125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59" w:type="dxa"/>
          </w:tcPr>
          <w:p w14:paraId="4B45CF21" w14:textId="05E92EB9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48D65C9C" w14:textId="16D7FA84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145F1ED3" w14:textId="54CF8D79" w:rsidTr="00E823CC">
        <w:trPr>
          <w:jc w:val="center"/>
        </w:trPr>
        <w:tc>
          <w:tcPr>
            <w:tcW w:w="1728" w:type="dxa"/>
            <w:hideMark/>
          </w:tcPr>
          <w:p w14:paraId="720B44A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athogen</w:t>
            </w:r>
          </w:p>
        </w:tc>
        <w:tc>
          <w:tcPr>
            <w:tcW w:w="1789" w:type="dxa"/>
            <w:hideMark/>
          </w:tcPr>
          <w:p w14:paraId="3555DFE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LS2</w:t>
            </w:r>
          </w:p>
        </w:tc>
        <w:tc>
          <w:tcPr>
            <w:tcW w:w="1295" w:type="dxa"/>
            <w:hideMark/>
          </w:tcPr>
          <w:p w14:paraId="3A7ACED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13F96CA0" w14:textId="5A5F3C0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50F33189" w14:textId="3F1AC28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9" w:type="dxa"/>
          </w:tcPr>
          <w:p w14:paraId="15F71C4A" w14:textId="077E810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3973330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1D53873C" w14:textId="3BA91EB8" w:rsidTr="00E823CC">
        <w:trPr>
          <w:jc w:val="center"/>
        </w:trPr>
        <w:tc>
          <w:tcPr>
            <w:tcW w:w="1728" w:type="dxa"/>
            <w:hideMark/>
          </w:tcPr>
          <w:p w14:paraId="202E480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lg22</w:t>
            </w:r>
          </w:p>
        </w:tc>
        <w:tc>
          <w:tcPr>
            <w:tcW w:w="1789" w:type="dxa"/>
            <w:hideMark/>
          </w:tcPr>
          <w:p w14:paraId="2A8D803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LS2</w:t>
            </w:r>
          </w:p>
        </w:tc>
        <w:tc>
          <w:tcPr>
            <w:tcW w:w="1295" w:type="dxa"/>
            <w:hideMark/>
          </w:tcPr>
          <w:p w14:paraId="117DAC9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1C8C9467" w14:textId="128F163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6752CF27" w14:textId="7881A35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9" w:type="dxa"/>
          </w:tcPr>
          <w:p w14:paraId="05A08551" w14:textId="1B292EF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20C4C63" w14:textId="11029BD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43882AD0" w14:textId="26363FFD" w:rsidTr="00E823CC">
        <w:trPr>
          <w:jc w:val="center"/>
        </w:trPr>
        <w:tc>
          <w:tcPr>
            <w:tcW w:w="1728" w:type="dxa"/>
            <w:hideMark/>
          </w:tcPr>
          <w:p w14:paraId="2877C2D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LS2</w:t>
            </w:r>
          </w:p>
        </w:tc>
        <w:tc>
          <w:tcPr>
            <w:tcW w:w="1789" w:type="dxa"/>
            <w:hideMark/>
          </w:tcPr>
          <w:p w14:paraId="157B8FB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PA1</w:t>
            </w:r>
          </w:p>
        </w:tc>
        <w:tc>
          <w:tcPr>
            <w:tcW w:w="1295" w:type="dxa"/>
            <w:hideMark/>
          </w:tcPr>
          <w:p w14:paraId="4045743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2E7D5C6F" w14:textId="1652FF0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4036EA93" w14:textId="3BB9204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9" w:type="dxa"/>
          </w:tcPr>
          <w:p w14:paraId="14888343" w14:textId="77CC9CC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A418D94" w14:textId="2C21DEC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453FAA62" w14:textId="6FD23938" w:rsidTr="00E823CC">
        <w:trPr>
          <w:jc w:val="center"/>
        </w:trPr>
        <w:tc>
          <w:tcPr>
            <w:tcW w:w="1728" w:type="dxa"/>
            <w:hideMark/>
          </w:tcPr>
          <w:p w14:paraId="59DF365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LS2</w:t>
            </w:r>
          </w:p>
        </w:tc>
        <w:tc>
          <w:tcPr>
            <w:tcW w:w="1789" w:type="dxa"/>
            <w:hideMark/>
          </w:tcPr>
          <w:p w14:paraId="6333A99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A</w:t>
            </w:r>
          </w:p>
        </w:tc>
        <w:tc>
          <w:tcPr>
            <w:tcW w:w="1295" w:type="dxa"/>
            <w:hideMark/>
          </w:tcPr>
          <w:p w14:paraId="4FFD58A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250C2D83" w14:textId="090DEC3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3213EF4C" w14:textId="3C38EDF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75167B34" w14:textId="6FA901C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EEA0576" w14:textId="6BFA9AB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78D3CF62" w14:textId="7D7E6EC0" w:rsidTr="00E823CC">
        <w:trPr>
          <w:jc w:val="center"/>
        </w:trPr>
        <w:tc>
          <w:tcPr>
            <w:tcW w:w="1728" w:type="dxa"/>
            <w:hideMark/>
          </w:tcPr>
          <w:p w14:paraId="36783AA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A</w:t>
            </w:r>
          </w:p>
        </w:tc>
        <w:tc>
          <w:tcPr>
            <w:tcW w:w="1789" w:type="dxa"/>
            <w:hideMark/>
          </w:tcPr>
          <w:p w14:paraId="3D6F1CB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1P</w:t>
            </w:r>
          </w:p>
        </w:tc>
        <w:tc>
          <w:tcPr>
            <w:tcW w:w="1295" w:type="dxa"/>
            <w:hideMark/>
          </w:tcPr>
          <w:p w14:paraId="6AAC8E1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5837DA8A" w14:textId="762A959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45FF2909" w14:textId="6F0D89E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30CE22E4" w14:textId="2C827B5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66BC132" w14:textId="6EFAD34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32837AA" w14:textId="0061BF53" w:rsidTr="00E823CC">
        <w:trPr>
          <w:jc w:val="center"/>
        </w:trPr>
        <w:tc>
          <w:tcPr>
            <w:tcW w:w="1728" w:type="dxa"/>
            <w:hideMark/>
          </w:tcPr>
          <w:p w14:paraId="70C7EA4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1P</w:t>
            </w:r>
          </w:p>
        </w:tc>
        <w:tc>
          <w:tcPr>
            <w:tcW w:w="1789" w:type="dxa"/>
            <w:hideMark/>
          </w:tcPr>
          <w:p w14:paraId="40743DA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PA1</w:t>
            </w:r>
          </w:p>
        </w:tc>
        <w:tc>
          <w:tcPr>
            <w:tcW w:w="1295" w:type="dxa"/>
            <w:hideMark/>
          </w:tcPr>
          <w:p w14:paraId="466DF3A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6B78CA83" w14:textId="5AB9F63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50590C1C" w14:textId="75710C3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51E5F294" w14:textId="190C0FD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40F58AD3" w14:textId="278934C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76061F9" w14:textId="43BFE10A" w:rsidTr="00E823CC">
        <w:trPr>
          <w:jc w:val="center"/>
        </w:trPr>
        <w:tc>
          <w:tcPr>
            <w:tcW w:w="1728" w:type="dxa"/>
            <w:hideMark/>
          </w:tcPr>
          <w:p w14:paraId="38EC35D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PA1</w:t>
            </w:r>
          </w:p>
        </w:tc>
        <w:tc>
          <w:tcPr>
            <w:tcW w:w="1789" w:type="dxa"/>
            <w:hideMark/>
          </w:tcPr>
          <w:p w14:paraId="58DB7FE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OST1</w:t>
            </w:r>
          </w:p>
        </w:tc>
        <w:tc>
          <w:tcPr>
            <w:tcW w:w="1295" w:type="dxa"/>
            <w:hideMark/>
          </w:tcPr>
          <w:p w14:paraId="77C7CF1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565CEA64" w14:textId="29AAC20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5B1EB526" w14:textId="0CEF2A0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2219E66F" w14:textId="3DD01C6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3292349" w14:textId="080DF86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52CD7AE3" w14:textId="553DC6A3" w:rsidTr="00E823CC">
        <w:trPr>
          <w:jc w:val="center"/>
        </w:trPr>
        <w:tc>
          <w:tcPr>
            <w:tcW w:w="1728" w:type="dxa"/>
            <w:hideMark/>
          </w:tcPr>
          <w:p w14:paraId="579B655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PA1</w:t>
            </w:r>
          </w:p>
        </w:tc>
        <w:tc>
          <w:tcPr>
            <w:tcW w:w="1789" w:type="dxa"/>
            <w:hideMark/>
          </w:tcPr>
          <w:p w14:paraId="7F8BE3A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1295" w:type="dxa"/>
            <w:hideMark/>
          </w:tcPr>
          <w:p w14:paraId="34A9026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1F45887B" w14:textId="3F03131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1CCD1ADD" w14:textId="210734D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3337B7D2" w14:textId="73DD9A9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DFA3295" w14:textId="68A41CD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7996202" w14:textId="7B36DE2E" w:rsidTr="00E823CC">
        <w:trPr>
          <w:jc w:val="center"/>
        </w:trPr>
        <w:tc>
          <w:tcPr>
            <w:tcW w:w="1728" w:type="dxa"/>
            <w:hideMark/>
          </w:tcPr>
          <w:p w14:paraId="2FF0380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OST1</w:t>
            </w:r>
          </w:p>
        </w:tc>
        <w:tc>
          <w:tcPr>
            <w:tcW w:w="1789" w:type="dxa"/>
            <w:hideMark/>
          </w:tcPr>
          <w:p w14:paraId="2DA204B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1295" w:type="dxa"/>
            <w:hideMark/>
          </w:tcPr>
          <w:p w14:paraId="3B9AAAD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29F1CC60" w14:textId="56C57EF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229CA817" w14:textId="1E909BD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610A2DD6" w14:textId="1781700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2F67DF4" w14:textId="7AF2CD1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FDAC8E2" w14:textId="1A5D79E1" w:rsidTr="00E823CC">
        <w:trPr>
          <w:jc w:val="center"/>
        </w:trPr>
        <w:tc>
          <w:tcPr>
            <w:tcW w:w="1728" w:type="dxa"/>
            <w:hideMark/>
          </w:tcPr>
          <w:p w14:paraId="1251C76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1789" w:type="dxa"/>
            <w:hideMark/>
          </w:tcPr>
          <w:p w14:paraId="665AE09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295" w:type="dxa"/>
            <w:hideMark/>
          </w:tcPr>
          <w:p w14:paraId="47666FC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268D450A" w14:textId="78211EE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5FDE476E" w14:textId="56406E0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4A106640" w14:textId="5BB35AB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F196B9B" w14:textId="4FB3415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524304E" w14:textId="4B7BB37F" w:rsidTr="00E823CC">
        <w:trPr>
          <w:jc w:val="center"/>
        </w:trPr>
        <w:tc>
          <w:tcPr>
            <w:tcW w:w="1728" w:type="dxa"/>
            <w:hideMark/>
          </w:tcPr>
          <w:p w14:paraId="47596AA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789" w:type="dxa"/>
            <w:hideMark/>
          </w:tcPr>
          <w:p w14:paraId="4C5D7FB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tracellular Ca2+ stores</w:t>
            </w:r>
          </w:p>
        </w:tc>
        <w:tc>
          <w:tcPr>
            <w:tcW w:w="1295" w:type="dxa"/>
            <w:hideMark/>
          </w:tcPr>
          <w:p w14:paraId="39F9F47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5422C7AB" w14:textId="57B05F2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1F943D2C" w14:textId="2E24ACB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32EA791D" w14:textId="0AACE63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3A1DCB0" w14:textId="2ADEEA8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822032E" w14:textId="6784B73A" w:rsidTr="00E823CC">
        <w:trPr>
          <w:jc w:val="center"/>
        </w:trPr>
        <w:tc>
          <w:tcPr>
            <w:tcW w:w="1728" w:type="dxa"/>
            <w:hideMark/>
          </w:tcPr>
          <w:p w14:paraId="185DE73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tracellular Ca2+ stores</w:t>
            </w:r>
          </w:p>
        </w:tc>
        <w:tc>
          <w:tcPr>
            <w:tcW w:w="1789" w:type="dxa"/>
            <w:hideMark/>
          </w:tcPr>
          <w:p w14:paraId="657C22B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NG2/DND1 channels</w:t>
            </w:r>
          </w:p>
        </w:tc>
        <w:tc>
          <w:tcPr>
            <w:tcW w:w="1295" w:type="dxa"/>
            <w:hideMark/>
          </w:tcPr>
          <w:p w14:paraId="664D8CD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6F0AC2C8" w14:textId="017ECA3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1DDC2EC6" w14:textId="00CACEA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0986D322" w14:textId="2608B8D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9762048" w14:textId="44D8AFF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6DBB08D" w14:textId="6E12A899" w:rsidTr="00E823CC">
        <w:trPr>
          <w:jc w:val="center"/>
        </w:trPr>
        <w:tc>
          <w:tcPr>
            <w:tcW w:w="1728" w:type="dxa"/>
            <w:hideMark/>
          </w:tcPr>
          <w:p w14:paraId="5BE0D01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tracellular Ca2+ stores</w:t>
            </w:r>
          </w:p>
        </w:tc>
        <w:tc>
          <w:tcPr>
            <w:tcW w:w="1789" w:type="dxa"/>
            <w:hideMark/>
          </w:tcPr>
          <w:p w14:paraId="5A9B7D5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+i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1A241F9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5B4B4217" w14:textId="1A429C4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1D252446" w14:textId="3ED8B24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57152D35" w14:textId="7FA68D9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CDAE2AD" w14:textId="47E3458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5DCB95F" w14:textId="6E202CD1" w:rsidTr="00E823CC">
        <w:trPr>
          <w:jc w:val="center"/>
        </w:trPr>
        <w:tc>
          <w:tcPr>
            <w:tcW w:w="1728" w:type="dxa"/>
            <w:hideMark/>
          </w:tcPr>
          <w:p w14:paraId="6510F7D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tracellular Ca2+ stores</w:t>
            </w:r>
          </w:p>
        </w:tc>
        <w:tc>
          <w:tcPr>
            <w:tcW w:w="1789" w:type="dxa"/>
            <w:hideMark/>
          </w:tcPr>
          <w:p w14:paraId="5702208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+out channels</w:t>
            </w:r>
          </w:p>
        </w:tc>
        <w:tc>
          <w:tcPr>
            <w:tcW w:w="1295" w:type="dxa"/>
            <w:hideMark/>
          </w:tcPr>
          <w:p w14:paraId="07A6677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57F74264" w14:textId="0871E81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32C15F90" w14:textId="1A3D00C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2EFFDD6A" w14:textId="5095D8F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3644FB3" w14:textId="74F06CF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E7F67E2" w14:textId="5AA21E80" w:rsidTr="00E823CC">
        <w:trPr>
          <w:jc w:val="center"/>
        </w:trPr>
        <w:tc>
          <w:tcPr>
            <w:tcW w:w="1728" w:type="dxa"/>
            <w:hideMark/>
          </w:tcPr>
          <w:p w14:paraId="4FC0234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PK3</w:t>
            </w:r>
          </w:p>
        </w:tc>
        <w:tc>
          <w:tcPr>
            <w:tcW w:w="1789" w:type="dxa"/>
            <w:hideMark/>
          </w:tcPr>
          <w:p w14:paraId="1915B28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1295" w:type="dxa"/>
            <w:hideMark/>
          </w:tcPr>
          <w:p w14:paraId="706FDD0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1C44B258" w14:textId="14E0CEB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1871B3D6" w14:textId="31538CB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2EF86673" w14:textId="1FB21C3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8790964" w14:textId="46904C4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8811021" w14:textId="770FF4A5" w:rsidTr="00E823CC">
        <w:trPr>
          <w:jc w:val="center"/>
        </w:trPr>
        <w:tc>
          <w:tcPr>
            <w:tcW w:w="1728" w:type="dxa"/>
            <w:hideMark/>
          </w:tcPr>
          <w:p w14:paraId="48C0F2D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OR</w:t>
            </w:r>
          </w:p>
        </w:tc>
        <w:tc>
          <w:tcPr>
            <w:tcW w:w="1789" w:type="dxa"/>
            <w:hideMark/>
          </w:tcPr>
          <w:p w14:paraId="2D30DC4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[pH]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yt</w:t>
            </w:r>
            <w:proofErr w:type="spellEnd"/>
          </w:p>
        </w:tc>
        <w:tc>
          <w:tcPr>
            <w:tcW w:w="1295" w:type="dxa"/>
            <w:hideMark/>
          </w:tcPr>
          <w:p w14:paraId="467E5B4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20539954" w14:textId="0F65E8B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38DBAAE8" w14:textId="7F65AB2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5FC019A1" w14:textId="0EF0DCD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A2958AD" w14:textId="1AFF81E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2E072B6F" w14:textId="0AD1EF4E" w:rsidTr="00E823CC">
        <w:trPr>
          <w:jc w:val="center"/>
        </w:trPr>
        <w:tc>
          <w:tcPr>
            <w:tcW w:w="1728" w:type="dxa"/>
            <w:hideMark/>
          </w:tcPr>
          <w:p w14:paraId="0A54B18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1789" w:type="dxa"/>
            <w:hideMark/>
          </w:tcPr>
          <w:p w14:paraId="6E2C804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+i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3C413E7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9" w:type="dxa"/>
          </w:tcPr>
          <w:p w14:paraId="5D5C2991" w14:textId="71A8404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514943A9" w14:textId="1912EF9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322258E8" w14:textId="495612A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2D64460" w14:textId="01EDEDF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FCE05A7" w14:textId="7193825C" w:rsidTr="00E823CC">
        <w:trPr>
          <w:jc w:val="center"/>
        </w:trPr>
        <w:tc>
          <w:tcPr>
            <w:tcW w:w="1728" w:type="dxa"/>
            <w:hideMark/>
          </w:tcPr>
          <w:p w14:paraId="641A1BF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1789" w:type="dxa"/>
            <w:hideMark/>
          </w:tcPr>
          <w:p w14:paraId="58B08A8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+out channels</w:t>
            </w:r>
          </w:p>
        </w:tc>
        <w:tc>
          <w:tcPr>
            <w:tcW w:w="1295" w:type="dxa"/>
            <w:hideMark/>
          </w:tcPr>
          <w:p w14:paraId="07BE6FA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9" w:type="dxa"/>
          </w:tcPr>
          <w:p w14:paraId="6E775AD3" w14:textId="01C85A1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9" w:type="dxa"/>
          </w:tcPr>
          <w:p w14:paraId="56B0EC48" w14:textId="39CA510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6CCCCCAD" w14:textId="33931F9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42FD044C" w14:textId="1FCEC9C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722CC02" w14:textId="6A821FB3" w:rsidTr="00E823CC">
        <w:trPr>
          <w:jc w:val="center"/>
        </w:trPr>
        <w:tc>
          <w:tcPr>
            <w:tcW w:w="1728" w:type="dxa"/>
            <w:hideMark/>
          </w:tcPr>
          <w:p w14:paraId="0DBBA30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789" w:type="dxa"/>
            <w:hideMark/>
          </w:tcPr>
          <w:p w14:paraId="726AD2D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+i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0728110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9" w:type="dxa"/>
          </w:tcPr>
          <w:p w14:paraId="241C51D1" w14:textId="0F076B2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62500AB2" w14:textId="7A64385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3A73DDBD" w14:textId="285F281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D06F676" w14:textId="5B1F1E0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24E5CDB" w14:textId="10EAECC8" w:rsidTr="00E823CC">
        <w:trPr>
          <w:jc w:val="center"/>
        </w:trPr>
        <w:tc>
          <w:tcPr>
            <w:tcW w:w="1728" w:type="dxa"/>
            <w:hideMark/>
          </w:tcPr>
          <w:p w14:paraId="7CF9299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1789" w:type="dxa"/>
            <w:hideMark/>
          </w:tcPr>
          <w:p w14:paraId="7DBE516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+out channels</w:t>
            </w:r>
          </w:p>
        </w:tc>
        <w:tc>
          <w:tcPr>
            <w:tcW w:w="1295" w:type="dxa"/>
            <w:hideMark/>
          </w:tcPr>
          <w:p w14:paraId="0946203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9" w:type="dxa"/>
          </w:tcPr>
          <w:p w14:paraId="26941834" w14:textId="5EB5DA2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00F45FF8" w14:textId="5891F71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4A7058ED" w14:textId="2E2FCB2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1F8A7D6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33136D21" w14:textId="29EACDDA" w:rsidTr="00E823CC">
        <w:trPr>
          <w:jc w:val="center"/>
        </w:trPr>
        <w:tc>
          <w:tcPr>
            <w:tcW w:w="1728" w:type="dxa"/>
            <w:hideMark/>
          </w:tcPr>
          <w:p w14:paraId="734D21F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OR</w:t>
            </w:r>
          </w:p>
        </w:tc>
        <w:tc>
          <w:tcPr>
            <w:tcW w:w="1789" w:type="dxa"/>
            <w:hideMark/>
          </w:tcPr>
          <w:p w14:paraId="711CC37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+i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77848C9D" w14:textId="0C0A0C4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17CA2B54" w14:textId="7A92A10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56118C95" w14:textId="71D2049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9" w:type="dxa"/>
          </w:tcPr>
          <w:p w14:paraId="0A3BB56C" w14:textId="3666DCF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FE7ED4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4C713B69" w14:textId="6ED10C6E" w:rsidTr="00E823CC">
        <w:trPr>
          <w:trHeight w:val="350"/>
          <w:jc w:val="center"/>
        </w:trPr>
        <w:tc>
          <w:tcPr>
            <w:tcW w:w="1728" w:type="dxa"/>
            <w:hideMark/>
          </w:tcPr>
          <w:p w14:paraId="0B4E5BD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OR</w:t>
            </w:r>
          </w:p>
        </w:tc>
        <w:tc>
          <w:tcPr>
            <w:tcW w:w="1789" w:type="dxa"/>
            <w:hideMark/>
          </w:tcPr>
          <w:p w14:paraId="5825FA3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+out channels</w:t>
            </w:r>
          </w:p>
        </w:tc>
        <w:tc>
          <w:tcPr>
            <w:tcW w:w="1295" w:type="dxa"/>
            <w:hideMark/>
          </w:tcPr>
          <w:p w14:paraId="43FC987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9" w:type="dxa"/>
          </w:tcPr>
          <w:p w14:paraId="3820C8D2" w14:textId="6803DA5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6CABB035" w14:textId="70D7822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9" w:type="dxa"/>
          </w:tcPr>
          <w:p w14:paraId="60CC17A1" w14:textId="2337F38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4D6C05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788278E1" w14:textId="1F590DD5" w:rsidTr="00E823CC">
        <w:trPr>
          <w:jc w:val="center"/>
        </w:trPr>
        <w:tc>
          <w:tcPr>
            <w:tcW w:w="1728" w:type="dxa"/>
            <w:hideMark/>
          </w:tcPr>
          <w:p w14:paraId="54BAC73B" w14:textId="4E6FAE5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1789" w:type="dxa"/>
            <w:hideMark/>
          </w:tcPr>
          <w:p w14:paraId="1C79FE4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NG2/DND1 channels</w:t>
            </w:r>
          </w:p>
        </w:tc>
        <w:tc>
          <w:tcPr>
            <w:tcW w:w="1295" w:type="dxa"/>
            <w:hideMark/>
          </w:tcPr>
          <w:p w14:paraId="0F1D779D" w14:textId="7BA20A6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1159" w:type="dxa"/>
          </w:tcPr>
          <w:p w14:paraId="53D86FF1" w14:textId="487E5B1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1159" w:type="dxa"/>
          </w:tcPr>
          <w:p w14:paraId="0D36BF66" w14:textId="16A9A95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1159" w:type="dxa"/>
          </w:tcPr>
          <w:p w14:paraId="05E76DF3" w14:textId="34866F4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1061" w:type="dxa"/>
          </w:tcPr>
          <w:p w14:paraId="367477D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14"/>
    </w:tbl>
    <w:p w14:paraId="2FD814BE" w14:textId="77777777" w:rsidR="001C1090" w:rsidRPr="008B6A92" w:rsidRDefault="001C1090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3FCA6464" w14:textId="73A9F5A8" w:rsidR="006C671F" w:rsidRPr="008B6A92" w:rsidRDefault="006C671F" w:rsidP="00F24E45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8</w:t>
      </w:r>
    </w:p>
    <w:p w14:paraId="15B076D9" w14:textId="0C6A6B0A" w:rsidR="00170ADD" w:rsidRPr="008B6A92" w:rsidRDefault="00170ADD" w:rsidP="00172216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2"/>
        <w:gridCol w:w="1435"/>
        <w:gridCol w:w="1510"/>
        <w:gridCol w:w="1312"/>
        <w:gridCol w:w="1271"/>
        <w:gridCol w:w="1230"/>
        <w:gridCol w:w="1230"/>
      </w:tblGrid>
      <w:tr w:rsidR="00E823CC" w:rsidRPr="008B6A92" w14:paraId="4C4219F3" w14:textId="77777777" w:rsidTr="00A112EF">
        <w:tc>
          <w:tcPr>
            <w:tcW w:w="4307" w:type="dxa"/>
            <w:gridSpan w:val="3"/>
          </w:tcPr>
          <w:p w14:paraId="7C1D998C" w14:textId="69CB9381" w:rsidR="00E823CC" w:rsidRPr="008B6A92" w:rsidRDefault="00E823CC" w:rsidP="00170AD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15" w:name="_Hlk168238852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 xml:space="preserve">Ground Truth </w:t>
            </w:r>
          </w:p>
        </w:tc>
        <w:tc>
          <w:tcPr>
            <w:tcW w:w="1312" w:type="dxa"/>
          </w:tcPr>
          <w:p w14:paraId="169886C6" w14:textId="77777777" w:rsidR="00E823CC" w:rsidRPr="008B6A92" w:rsidRDefault="00E823CC" w:rsidP="00170AD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4771798" w14:textId="77777777" w:rsidR="00E823CC" w:rsidRPr="008B6A92" w:rsidRDefault="00E823CC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17D10EDE" w14:textId="77777777" w:rsidR="00E823CC" w:rsidRPr="008B6A92" w:rsidRDefault="00E823CC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4A341CCF" w14:textId="77777777" w:rsidR="00E823CC" w:rsidRPr="008B6A92" w:rsidRDefault="00E823CC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1FE1F029" w14:textId="211C416D" w:rsidTr="00A112EF">
        <w:tc>
          <w:tcPr>
            <w:tcW w:w="1362" w:type="dxa"/>
            <w:hideMark/>
          </w:tcPr>
          <w:p w14:paraId="2DCC26F1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435" w:type="dxa"/>
            <w:hideMark/>
          </w:tcPr>
          <w:p w14:paraId="0BFEC9AA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510" w:type="dxa"/>
            <w:hideMark/>
          </w:tcPr>
          <w:p w14:paraId="488B37A1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312" w:type="dxa"/>
          </w:tcPr>
          <w:p w14:paraId="16C71BCC" w14:textId="19744228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71" w:type="dxa"/>
          </w:tcPr>
          <w:p w14:paraId="42FD4A50" w14:textId="1C1AB8BF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30" w:type="dxa"/>
          </w:tcPr>
          <w:p w14:paraId="3A5B8EA3" w14:textId="482E446A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30" w:type="dxa"/>
          </w:tcPr>
          <w:p w14:paraId="5406A818" w14:textId="320365DC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7CA857D0" w14:textId="4AC2C772" w:rsidTr="00A112EF">
        <w:tc>
          <w:tcPr>
            <w:tcW w:w="1362" w:type="dxa"/>
            <w:hideMark/>
          </w:tcPr>
          <w:p w14:paraId="39C7121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TEN</w:t>
            </w:r>
          </w:p>
        </w:tc>
        <w:tc>
          <w:tcPr>
            <w:tcW w:w="1435" w:type="dxa"/>
            <w:hideMark/>
          </w:tcPr>
          <w:p w14:paraId="250EA56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1510" w:type="dxa"/>
            <w:hideMark/>
          </w:tcPr>
          <w:p w14:paraId="3DEB084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2CB94B0C" w14:textId="401EF41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4B1EA464" w14:textId="6283F4B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7D3B4D1C" w14:textId="04E3B2D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0" w:type="dxa"/>
          </w:tcPr>
          <w:p w14:paraId="2D6A402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75956817" w14:textId="4AE2E6E3" w:rsidTr="00A112EF">
        <w:tc>
          <w:tcPr>
            <w:tcW w:w="1362" w:type="dxa"/>
            <w:hideMark/>
          </w:tcPr>
          <w:p w14:paraId="613DBB3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1435" w:type="dxa"/>
            <w:hideMark/>
          </w:tcPr>
          <w:p w14:paraId="184472D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K1</w:t>
            </w:r>
          </w:p>
        </w:tc>
        <w:tc>
          <w:tcPr>
            <w:tcW w:w="1510" w:type="dxa"/>
            <w:hideMark/>
          </w:tcPr>
          <w:p w14:paraId="14F77D7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7E2F33A8" w14:textId="7E866B9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7639E189" w14:textId="7B5014E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2699DC1C" w14:textId="5C7D236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0" w:type="dxa"/>
          </w:tcPr>
          <w:p w14:paraId="7DC07AE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5A8E6522" w14:textId="0EFA4089" w:rsidTr="00A112EF">
        <w:tc>
          <w:tcPr>
            <w:tcW w:w="1362" w:type="dxa"/>
            <w:hideMark/>
          </w:tcPr>
          <w:p w14:paraId="7FC7321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K1</w:t>
            </w:r>
          </w:p>
        </w:tc>
        <w:tc>
          <w:tcPr>
            <w:tcW w:w="1435" w:type="dxa"/>
            <w:hideMark/>
          </w:tcPr>
          <w:p w14:paraId="17D9806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/PKB (T308)</w:t>
            </w:r>
          </w:p>
        </w:tc>
        <w:tc>
          <w:tcPr>
            <w:tcW w:w="1510" w:type="dxa"/>
            <w:hideMark/>
          </w:tcPr>
          <w:p w14:paraId="0E1F1C5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654D5202" w14:textId="05D9A4B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572F4239" w14:textId="4A3DD40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097E9201" w14:textId="3EFB3E5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0" w:type="dxa"/>
          </w:tcPr>
          <w:p w14:paraId="318A933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1B7E8B0B" w14:textId="267C1CB8" w:rsidTr="00A112EF">
        <w:tc>
          <w:tcPr>
            <w:tcW w:w="1362" w:type="dxa"/>
            <w:hideMark/>
          </w:tcPr>
          <w:p w14:paraId="23CAA00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/PKB</w:t>
            </w:r>
          </w:p>
        </w:tc>
        <w:tc>
          <w:tcPr>
            <w:tcW w:w="1435" w:type="dxa"/>
            <w:hideMark/>
          </w:tcPr>
          <w:p w14:paraId="2F6AA5E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 (S478)</w:t>
            </w:r>
          </w:p>
        </w:tc>
        <w:tc>
          <w:tcPr>
            <w:tcW w:w="1510" w:type="dxa"/>
            <w:hideMark/>
          </w:tcPr>
          <w:p w14:paraId="296B7BF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6A011FCB" w14:textId="0991EBA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2D32C707" w14:textId="40FB034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5AF8246C" w14:textId="6E12BAE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0" w:type="dxa"/>
          </w:tcPr>
          <w:p w14:paraId="02667C37" w14:textId="572353B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72D950A7" w14:textId="306CF8F9" w:rsidTr="00A112EF">
        <w:tc>
          <w:tcPr>
            <w:tcW w:w="1362" w:type="dxa"/>
            <w:hideMark/>
          </w:tcPr>
          <w:p w14:paraId="60A8EB3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</w:t>
            </w:r>
          </w:p>
        </w:tc>
        <w:tc>
          <w:tcPr>
            <w:tcW w:w="1435" w:type="dxa"/>
            <w:hideMark/>
          </w:tcPr>
          <w:p w14:paraId="4B540B4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eb</w:t>
            </w:r>
            <w:proofErr w:type="spellEnd"/>
          </w:p>
        </w:tc>
        <w:tc>
          <w:tcPr>
            <w:tcW w:w="1510" w:type="dxa"/>
            <w:hideMark/>
          </w:tcPr>
          <w:p w14:paraId="7242418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67B9749D" w14:textId="3E0A75A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527001BD" w14:textId="78BA921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624B129C" w14:textId="3C5DC8C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0" w:type="dxa"/>
          </w:tcPr>
          <w:p w14:paraId="5F9826A5" w14:textId="014F743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42452F67" w14:textId="1B964C44" w:rsidTr="00A112EF">
        <w:tc>
          <w:tcPr>
            <w:tcW w:w="1362" w:type="dxa"/>
            <w:hideMark/>
          </w:tcPr>
          <w:p w14:paraId="15F80AE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eb</w:t>
            </w:r>
            <w:proofErr w:type="spellEnd"/>
          </w:p>
        </w:tc>
        <w:tc>
          <w:tcPr>
            <w:tcW w:w="1435" w:type="dxa"/>
            <w:hideMark/>
          </w:tcPr>
          <w:p w14:paraId="67C64F7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510" w:type="dxa"/>
            <w:hideMark/>
          </w:tcPr>
          <w:p w14:paraId="3DE2D65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303C1808" w14:textId="3251726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3D053279" w14:textId="2884470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44C741B7" w14:textId="2290617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6FF89395" w14:textId="69DE4B6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6E246B06" w14:textId="4E4DB0E3" w:rsidTr="00A112EF">
        <w:tc>
          <w:tcPr>
            <w:tcW w:w="1362" w:type="dxa"/>
            <w:hideMark/>
          </w:tcPr>
          <w:p w14:paraId="733868E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435" w:type="dxa"/>
            <w:hideMark/>
          </w:tcPr>
          <w:p w14:paraId="561DEBC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4E-BP1</w:t>
            </w:r>
          </w:p>
        </w:tc>
        <w:tc>
          <w:tcPr>
            <w:tcW w:w="1510" w:type="dxa"/>
            <w:hideMark/>
          </w:tcPr>
          <w:p w14:paraId="54EB9E4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048CB63F" w14:textId="799E72E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65EF5670" w14:textId="5412C2E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3FA4CE15" w14:textId="4D6C78F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0" w:type="dxa"/>
          </w:tcPr>
          <w:p w14:paraId="1587C4B7" w14:textId="4C62FA3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290DF1A0" w14:textId="6723192B" w:rsidTr="00A112EF">
        <w:tc>
          <w:tcPr>
            <w:tcW w:w="1362" w:type="dxa"/>
            <w:hideMark/>
          </w:tcPr>
          <w:p w14:paraId="062AC5D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435" w:type="dxa"/>
            <w:hideMark/>
          </w:tcPr>
          <w:p w14:paraId="31F4519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6K</w:t>
            </w:r>
          </w:p>
        </w:tc>
        <w:tc>
          <w:tcPr>
            <w:tcW w:w="1510" w:type="dxa"/>
            <w:hideMark/>
          </w:tcPr>
          <w:p w14:paraId="04EA3C0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42330225" w14:textId="79C7263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1" w:type="dxa"/>
          </w:tcPr>
          <w:p w14:paraId="343AA815" w14:textId="5CEC709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259A48A7" w14:textId="107AF23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48896F25" w14:textId="0C254C5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2ECE6A24" w14:textId="23E7B5A6" w:rsidTr="00A112EF">
        <w:tc>
          <w:tcPr>
            <w:tcW w:w="1362" w:type="dxa"/>
            <w:hideMark/>
          </w:tcPr>
          <w:p w14:paraId="16FB3E2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4E-BP1</w:t>
            </w:r>
          </w:p>
        </w:tc>
        <w:tc>
          <w:tcPr>
            <w:tcW w:w="1435" w:type="dxa"/>
            <w:hideMark/>
          </w:tcPr>
          <w:p w14:paraId="3F8B118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ibosome biogenesis</w:t>
            </w:r>
          </w:p>
        </w:tc>
        <w:tc>
          <w:tcPr>
            <w:tcW w:w="1510" w:type="dxa"/>
            <w:hideMark/>
          </w:tcPr>
          <w:p w14:paraId="552CB2A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57CB4E54" w14:textId="22A19CC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1" w:type="dxa"/>
          </w:tcPr>
          <w:p w14:paraId="5A7EB2C9" w14:textId="3267A09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6205B7AB" w14:textId="3DE51A9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0" w:type="dxa"/>
          </w:tcPr>
          <w:p w14:paraId="0B306D5C" w14:textId="0FFF98E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0282416E" w14:textId="4AF9E603" w:rsidTr="00A112EF">
        <w:tc>
          <w:tcPr>
            <w:tcW w:w="1362" w:type="dxa"/>
            <w:hideMark/>
          </w:tcPr>
          <w:p w14:paraId="3FCAA6C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6K</w:t>
            </w:r>
          </w:p>
        </w:tc>
        <w:tc>
          <w:tcPr>
            <w:tcW w:w="1435" w:type="dxa"/>
            <w:hideMark/>
          </w:tcPr>
          <w:p w14:paraId="5C6C962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nslation</w:t>
            </w:r>
          </w:p>
        </w:tc>
        <w:tc>
          <w:tcPr>
            <w:tcW w:w="1510" w:type="dxa"/>
            <w:hideMark/>
          </w:tcPr>
          <w:p w14:paraId="4CCA288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340AA0EE" w14:textId="254EED2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1" w:type="dxa"/>
          </w:tcPr>
          <w:p w14:paraId="64B0F75A" w14:textId="53A5F19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396894D4" w14:textId="6FB8189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6FF9EF02" w14:textId="74BDB69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6EAE3FD1" w14:textId="472C2855" w:rsidTr="00A112EF">
        <w:tc>
          <w:tcPr>
            <w:tcW w:w="1362" w:type="dxa"/>
            <w:hideMark/>
          </w:tcPr>
          <w:p w14:paraId="5A14BFC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435" w:type="dxa"/>
            <w:hideMark/>
          </w:tcPr>
          <w:p w14:paraId="690DEC3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EPTOR</w:t>
            </w:r>
          </w:p>
        </w:tc>
        <w:tc>
          <w:tcPr>
            <w:tcW w:w="1510" w:type="dxa"/>
            <w:hideMark/>
          </w:tcPr>
          <w:p w14:paraId="562BF04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1D012876" w14:textId="2ED7F5A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34847614" w14:textId="0EC26E6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2EFD3690" w14:textId="0495646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041417AE" w14:textId="2D12527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044B00C3" w14:textId="0307E045" w:rsidTr="00A112EF">
        <w:tc>
          <w:tcPr>
            <w:tcW w:w="1362" w:type="dxa"/>
            <w:hideMark/>
          </w:tcPr>
          <w:p w14:paraId="2DD3153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435" w:type="dxa"/>
            <w:hideMark/>
          </w:tcPr>
          <w:p w14:paraId="15E17BD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ptor</w:t>
            </w:r>
          </w:p>
        </w:tc>
        <w:tc>
          <w:tcPr>
            <w:tcW w:w="1510" w:type="dxa"/>
            <w:hideMark/>
          </w:tcPr>
          <w:p w14:paraId="06584B3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2611AA1B" w14:textId="2DF7F07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73C2C857" w14:textId="7D99863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348BAAE0" w14:textId="723998C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603361A0" w14:textId="32F34FA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3627B707" w14:textId="31F5187C" w:rsidTr="00A112EF">
        <w:tc>
          <w:tcPr>
            <w:tcW w:w="1362" w:type="dxa"/>
            <w:hideMark/>
          </w:tcPr>
          <w:p w14:paraId="4C68E2A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435" w:type="dxa"/>
            <w:hideMark/>
          </w:tcPr>
          <w:p w14:paraId="6ECBE1C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AS40</w:t>
            </w:r>
          </w:p>
        </w:tc>
        <w:tc>
          <w:tcPr>
            <w:tcW w:w="1510" w:type="dxa"/>
            <w:hideMark/>
          </w:tcPr>
          <w:p w14:paraId="1EA1899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3879659A" w14:textId="0336DA2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1" w:type="dxa"/>
          </w:tcPr>
          <w:p w14:paraId="583EFF0C" w14:textId="05BE404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0" w:type="dxa"/>
          </w:tcPr>
          <w:p w14:paraId="418A335A" w14:textId="772A869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22B916B4" w14:textId="3B4406D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E126BF8" w14:textId="12E1AA3D" w:rsidTr="00A112EF">
        <w:tc>
          <w:tcPr>
            <w:tcW w:w="1362" w:type="dxa"/>
            <w:hideMark/>
          </w:tcPr>
          <w:p w14:paraId="2CA54D3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435" w:type="dxa"/>
            <w:hideMark/>
          </w:tcPr>
          <w:p w14:paraId="5C90811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LST8</w:t>
            </w:r>
          </w:p>
        </w:tc>
        <w:tc>
          <w:tcPr>
            <w:tcW w:w="1510" w:type="dxa"/>
            <w:hideMark/>
          </w:tcPr>
          <w:p w14:paraId="2EB4183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65B72CEF" w14:textId="7F9560D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1" w:type="dxa"/>
          </w:tcPr>
          <w:p w14:paraId="2480C350" w14:textId="104DABB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1E1DE6A7" w14:textId="53E7EE6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30" w:type="dxa"/>
          </w:tcPr>
          <w:p w14:paraId="764CAB51" w14:textId="3BC68CD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015B422" w14:textId="4D6C4374" w:rsidTr="00A112EF">
        <w:tc>
          <w:tcPr>
            <w:tcW w:w="1362" w:type="dxa"/>
            <w:hideMark/>
          </w:tcPr>
          <w:p w14:paraId="33C4EF7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435" w:type="dxa"/>
            <w:hideMark/>
          </w:tcPr>
          <w:p w14:paraId="2522C6E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EPTOR</w:t>
            </w:r>
          </w:p>
        </w:tc>
        <w:tc>
          <w:tcPr>
            <w:tcW w:w="1510" w:type="dxa"/>
            <w:hideMark/>
          </w:tcPr>
          <w:p w14:paraId="4235414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16FB910E" w14:textId="6DF6DBB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53640378" w14:textId="4435AF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6C3A3CF3" w14:textId="03B1D17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4D649082" w14:textId="4B16EDA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0D85A2C" w14:textId="6802DBCF" w:rsidTr="00A112EF">
        <w:tc>
          <w:tcPr>
            <w:tcW w:w="1362" w:type="dxa"/>
            <w:hideMark/>
          </w:tcPr>
          <w:p w14:paraId="2BAC3B7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435" w:type="dxa"/>
            <w:hideMark/>
          </w:tcPr>
          <w:p w14:paraId="097135A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R5/5L</w:t>
            </w:r>
          </w:p>
        </w:tc>
        <w:tc>
          <w:tcPr>
            <w:tcW w:w="1510" w:type="dxa"/>
            <w:hideMark/>
          </w:tcPr>
          <w:p w14:paraId="5723BB6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7E7E4583" w14:textId="09576B9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E60067D" w14:textId="5A99494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58BBF16E" w14:textId="57AB327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50B78770" w14:textId="5B9940F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625038E0" w14:textId="40066689" w:rsidTr="00A112EF">
        <w:tc>
          <w:tcPr>
            <w:tcW w:w="1362" w:type="dxa"/>
            <w:hideMark/>
          </w:tcPr>
          <w:p w14:paraId="57080CF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435" w:type="dxa"/>
            <w:hideMark/>
          </w:tcPr>
          <w:p w14:paraId="6AE66EC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icTOR</w:t>
            </w:r>
          </w:p>
        </w:tc>
        <w:tc>
          <w:tcPr>
            <w:tcW w:w="1510" w:type="dxa"/>
            <w:hideMark/>
          </w:tcPr>
          <w:p w14:paraId="25344BE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5E7F0C6A" w14:textId="4DB377B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312E7385" w14:textId="459C71C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1BC255B8" w14:textId="5DBB330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50985D07" w14:textId="215D166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477C352B" w14:textId="1BFF975D" w:rsidTr="00A112EF">
        <w:tc>
          <w:tcPr>
            <w:tcW w:w="1362" w:type="dxa"/>
            <w:hideMark/>
          </w:tcPr>
          <w:p w14:paraId="3AA2DB6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TKs</w:t>
            </w:r>
          </w:p>
        </w:tc>
        <w:tc>
          <w:tcPr>
            <w:tcW w:w="1435" w:type="dxa"/>
            <w:hideMark/>
          </w:tcPr>
          <w:p w14:paraId="14C85CE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1510" w:type="dxa"/>
            <w:hideMark/>
          </w:tcPr>
          <w:p w14:paraId="65A008B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1AD8D742" w14:textId="7904ACB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38B0E2E2" w14:textId="349697E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6199A475" w14:textId="22E7A92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375E9BEF" w14:textId="5E5F355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2CF6F16" w14:textId="0CEF1B35" w:rsidTr="00A112EF">
        <w:tc>
          <w:tcPr>
            <w:tcW w:w="1362" w:type="dxa"/>
            <w:hideMark/>
          </w:tcPr>
          <w:p w14:paraId="03108BC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-1</w:t>
            </w:r>
          </w:p>
        </w:tc>
        <w:tc>
          <w:tcPr>
            <w:tcW w:w="1435" w:type="dxa"/>
            <w:hideMark/>
          </w:tcPr>
          <w:p w14:paraId="2CCF7DB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1510" w:type="dxa"/>
            <w:hideMark/>
          </w:tcPr>
          <w:p w14:paraId="2F163A8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5F1B6003" w14:textId="623E412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1" w:type="dxa"/>
          </w:tcPr>
          <w:p w14:paraId="00A36D46" w14:textId="603DA96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727634B8" w14:textId="2C51704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4BF37E85" w14:textId="058F3DB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96EA74E" w14:textId="0666B374" w:rsidTr="00A112EF">
        <w:tc>
          <w:tcPr>
            <w:tcW w:w="1362" w:type="dxa"/>
            <w:hideMark/>
          </w:tcPr>
          <w:p w14:paraId="6AE55B0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KB1</w:t>
            </w:r>
          </w:p>
        </w:tc>
        <w:tc>
          <w:tcPr>
            <w:tcW w:w="1435" w:type="dxa"/>
            <w:hideMark/>
          </w:tcPr>
          <w:p w14:paraId="7BE1488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1510" w:type="dxa"/>
            <w:hideMark/>
          </w:tcPr>
          <w:p w14:paraId="0CA823B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0506FC2E" w14:textId="2D471F0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10629107" w14:textId="389940D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52387AAE" w14:textId="7537ED9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2CFF2C81" w14:textId="633FD59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5D75109" w14:textId="3EF0A5AC" w:rsidTr="00A112EF">
        <w:tc>
          <w:tcPr>
            <w:tcW w:w="1362" w:type="dxa"/>
            <w:hideMark/>
          </w:tcPr>
          <w:p w14:paraId="151518E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1435" w:type="dxa"/>
            <w:hideMark/>
          </w:tcPr>
          <w:p w14:paraId="656A21C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</w:t>
            </w:r>
          </w:p>
        </w:tc>
        <w:tc>
          <w:tcPr>
            <w:tcW w:w="1510" w:type="dxa"/>
            <w:hideMark/>
          </w:tcPr>
          <w:p w14:paraId="339E956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475CE06E" w14:textId="1C7E177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17A38A57" w14:textId="6A586EA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1A33B314" w14:textId="3D90BB3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311097EB" w14:textId="0B3201E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6180C516" w14:textId="0AAD7C11" w:rsidTr="00A112EF">
        <w:tc>
          <w:tcPr>
            <w:tcW w:w="1362" w:type="dxa"/>
            <w:hideMark/>
          </w:tcPr>
          <w:p w14:paraId="104CA95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ypoxia</w:t>
            </w:r>
          </w:p>
        </w:tc>
        <w:tc>
          <w:tcPr>
            <w:tcW w:w="1435" w:type="dxa"/>
            <w:hideMark/>
          </w:tcPr>
          <w:p w14:paraId="6808B3E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1α</w:t>
            </w:r>
          </w:p>
        </w:tc>
        <w:tc>
          <w:tcPr>
            <w:tcW w:w="1510" w:type="dxa"/>
            <w:hideMark/>
          </w:tcPr>
          <w:p w14:paraId="30EBCF6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75EE7CB6" w14:textId="2C57652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69D039F5" w14:textId="5D9B2AD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4DD9D202" w14:textId="7DA3276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3C7D60EF" w14:textId="3D731B0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6E7F134" w14:textId="3F082773" w:rsidTr="00A112EF">
        <w:tc>
          <w:tcPr>
            <w:tcW w:w="1362" w:type="dxa"/>
            <w:hideMark/>
          </w:tcPr>
          <w:p w14:paraId="17B17F2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G</w:t>
            </w:r>
          </w:p>
        </w:tc>
        <w:tc>
          <w:tcPr>
            <w:tcW w:w="1435" w:type="dxa"/>
            <w:hideMark/>
          </w:tcPr>
          <w:p w14:paraId="0F6860F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510" w:type="dxa"/>
            <w:hideMark/>
          </w:tcPr>
          <w:p w14:paraId="325D0DD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71719E9D" w14:textId="2FD188F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6EDDB87C" w14:textId="24C6FF8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6B7B52C3" w14:textId="5653DDC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36DE2FD5" w14:textId="03E01CF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77F75D6" w14:textId="5273C144" w:rsidTr="00A112EF">
        <w:tc>
          <w:tcPr>
            <w:tcW w:w="1362" w:type="dxa"/>
            <w:hideMark/>
          </w:tcPr>
          <w:p w14:paraId="7B1D2F6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ino acids</w:t>
            </w:r>
          </w:p>
        </w:tc>
        <w:tc>
          <w:tcPr>
            <w:tcW w:w="1435" w:type="dxa"/>
            <w:hideMark/>
          </w:tcPr>
          <w:p w14:paraId="29B0889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510" w:type="dxa"/>
            <w:hideMark/>
          </w:tcPr>
          <w:p w14:paraId="7475D52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36563B4C" w14:textId="147FBA0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714013DE" w14:textId="0144AE5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4F375669" w14:textId="6A70FF9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3DCA2F09" w14:textId="47C4895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2D59E89" w14:textId="5F64ED97" w:rsidTr="00A112EF">
        <w:tc>
          <w:tcPr>
            <w:tcW w:w="1362" w:type="dxa"/>
          </w:tcPr>
          <w:p w14:paraId="1FF510B7" w14:textId="1B9B43C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ress</w:t>
            </w:r>
          </w:p>
        </w:tc>
        <w:tc>
          <w:tcPr>
            <w:tcW w:w="1435" w:type="dxa"/>
          </w:tcPr>
          <w:p w14:paraId="178EF32E" w14:textId="767468B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510" w:type="dxa"/>
          </w:tcPr>
          <w:p w14:paraId="6213F61D" w14:textId="6BF0CC2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12" w:type="dxa"/>
          </w:tcPr>
          <w:p w14:paraId="2243A8DA" w14:textId="1218C35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12E84521" w14:textId="42E0F51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4D4C7ED3" w14:textId="0C099F2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3DFBA514" w14:textId="59D4FB3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E46E970" w14:textId="2858DD32" w:rsidTr="00A112EF">
        <w:tc>
          <w:tcPr>
            <w:tcW w:w="1362" w:type="dxa"/>
            <w:hideMark/>
          </w:tcPr>
          <w:p w14:paraId="1FD87AF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53</w:t>
            </w:r>
          </w:p>
        </w:tc>
        <w:tc>
          <w:tcPr>
            <w:tcW w:w="1435" w:type="dxa"/>
            <w:hideMark/>
          </w:tcPr>
          <w:p w14:paraId="4EF248F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</w:t>
            </w:r>
          </w:p>
        </w:tc>
        <w:tc>
          <w:tcPr>
            <w:tcW w:w="1510" w:type="dxa"/>
            <w:hideMark/>
          </w:tcPr>
          <w:p w14:paraId="3FE639D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12" w:type="dxa"/>
          </w:tcPr>
          <w:p w14:paraId="155BA39A" w14:textId="2EDFFEC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1" w:type="dxa"/>
          </w:tcPr>
          <w:p w14:paraId="4F2775B2" w14:textId="4B27DAC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55FD329B" w14:textId="71A177C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742A8E7E" w14:textId="5AB61A1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1BB3739" w14:textId="79FFA667" w:rsidTr="00A112EF">
        <w:tc>
          <w:tcPr>
            <w:tcW w:w="1362" w:type="dxa"/>
            <w:hideMark/>
          </w:tcPr>
          <w:p w14:paraId="01766E3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</w:t>
            </w:r>
          </w:p>
        </w:tc>
        <w:tc>
          <w:tcPr>
            <w:tcW w:w="1435" w:type="dxa"/>
            <w:hideMark/>
          </w:tcPr>
          <w:p w14:paraId="376E150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eb</w:t>
            </w:r>
            <w:proofErr w:type="spellEnd"/>
          </w:p>
        </w:tc>
        <w:tc>
          <w:tcPr>
            <w:tcW w:w="1510" w:type="dxa"/>
            <w:hideMark/>
          </w:tcPr>
          <w:p w14:paraId="152AB05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12" w:type="dxa"/>
          </w:tcPr>
          <w:p w14:paraId="111F75FF" w14:textId="254F4DE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1" w:type="dxa"/>
          </w:tcPr>
          <w:p w14:paraId="3D8AA915" w14:textId="6ECC156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4F189B4D" w14:textId="54EFA64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5F9FC543" w14:textId="1713A52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1804B86A" w14:textId="7D2B8646" w:rsidTr="00A112EF">
        <w:tc>
          <w:tcPr>
            <w:tcW w:w="1362" w:type="dxa"/>
            <w:hideMark/>
          </w:tcPr>
          <w:p w14:paraId="26423BB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AS40</w:t>
            </w:r>
          </w:p>
        </w:tc>
        <w:tc>
          <w:tcPr>
            <w:tcW w:w="1435" w:type="dxa"/>
            <w:hideMark/>
          </w:tcPr>
          <w:p w14:paraId="55FA4D5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510" w:type="dxa"/>
            <w:hideMark/>
          </w:tcPr>
          <w:p w14:paraId="7E76360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12" w:type="dxa"/>
          </w:tcPr>
          <w:p w14:paraId="357DC179" w14:textId="6E6C76D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1" w:type="dxa"/>
          </w:tcPr>
          <w:p w14:paraId="22A4808C" w14:textId="1AF6CF6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1E0AAEF0" w14:textId="08CBB99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09CB365A" w14:textId="67B4410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A31F70E" w14:textId="03EF468C" w:rsidTr="00A112EF">
        <w:tc>
          <w:tcPr>
            <w:tcW w:w="1362" w:type="dxa"/>
            <w:hideMark/>
          </w:tcPr>
          <w:p w14:paraId="082381C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EPTOR</w:t>
            </w:r>
          </w:p>
        </w:tc>
        <w:tc>
          <w:tcPr>
            <w:tcW w:w="1435" w:type="dxa"/>
            <w:hideMark/>
          </w:tcPr>
          <w:p w14:paraId="55360C1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510" w:type="dxa"/>
            <w:hideMark/>
          </w:tcPr>
          <w:p w14:paraId="157A26D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12" w:type="dxa"/>
          </w:tcPr>
          <w:p w14:paraId="157880D7" w14:textId="6999084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1" w:type="dxa"/>
          </w:tcPr>
          <w:p w14:paraId="064B15B8" w14:textId="168AC23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0E3D45A8" w14:textId="5A7DA84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0D720A22" w14:textId="092FA4A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5F34AC7" w14:textId="00FCD829" w:rsidTr="00A112EF">
        <w:tc>
          <w:tcPr>
            <w:tcW w:w="1362" w:type="dxa"/>
            <w:hideMark/>
          </w:tcPr>
          <w:p w14:paraId="39DF96D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6K</w:t>
            </w:r>
          </w:p>
        </w:tc>
        <w:tc>
          <w:tcPr>
            <w:tcW w:w="1435" w:type="dxa"/>
            <w:hideMark/>
          </w:tcPr>
          <w:p w14:paraId="51AAD69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-1</w:t>
            </w:r>
          </w:p>
        </w:tc>
        <w:tc>
          <w:tcPr>
            <w:tcW w:w="1510" w:type="dxa"/>
            <w:hideMark/>
          </w:tcPr>
          <w:p w14:paraId="21F7AEA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12" w:type="dxa"/>
          </w:tcPr>
          <w:p w14:paraId="6294C8FA" w14:textId="673DD06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71" w:type="dxa"/>
          </w:tcPr>
          <w:p w14:paraId="03B09F9E" w14:textId="265EB39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0" w:type="dxa"/>
          </w:tcPr>
          <w:p w14:paraId="035643FE" w14:textId="26D4BDD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7EFD5BF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3C99889B" w14:textId="6B2920D6" w:rsidTr="00A112EF">
        <w:tc>
          <w:tcPr>
            <w:tcW w:w="1362" w:type="dxa"/>
            <w:hideMark/>
          </w:tcPr>
          <w:p w14:paraId="51888A8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sulin, growth factors, hormones</w:t>
            </w:r>
          </w:p>
        </w:tc>
        <w:tc>
          <w:tcPr>
            <w:tcW w:w="1435" w:type="dxa"/>
            <w:hideMark/>
          </w:tcPr>
          <w:p w14:paraId="7E37863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-1</w:t>
            </w:r>
          </w:p>
        </w:tc>
        <w:tc>
          <w:tcPr>
            <w:tcW w:w="1510" w:type="dxa"/>
            <w:hideMark/>
          </w:tcPr>
          <w:p w14:paraId="332564D2" w14:textId="382987D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0B566C16" w14:textId="49713FA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10D02EF6" w14:textId="0928011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5A46EC48" w14:textId="4A82C9C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23DDA88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24B0BF42" w14:textId="0DB3B5AC" w:rsidTr="00A112EF">
        <w:tc>
          <w:tcPr>
            <w:tcW w:w="1362" w:type="dxa"/>
            <w:hideMark/>
          </w:tcPr>
          <w:p w14:paraId="691A849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53</w:t>
            </w:r>
          </w:p>
        </w:tc>
        <w:tc>
          <w:tcPr>
            <w:tcW w:w="1435" w:type="dxa"/>
            <w:hideMark/>
          </w:tcPr>
          <w:p w14:paraId="395E60D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nergy</w:t>
            </w:r>
          </w:p>
        </w:tc>
        <w:tc>
          <w:tcPr>
            <w:tcW w:w="1510" w:type="dxa"/>
            <w:hideMark/>
          </w:tcPr>
          <w:p w14:paraId="74B6D25A" w14:textId="2C4C31F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12" w:type="dxa"/>
          </w:tcPr>
          <w:p w14:paraId="10DC0D68" w14:textId="18A4F9D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71" w:type="dxa"/>
          </w:tcPr>
          <w:p w14:paraId="1336E1DC" w14:textId="58ACD2B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37C59BF3" w14:textId="1682A7E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30" w:type="dxa"/>
          </w:tcPr>
          <w:p w14:paraId="424D42F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15"/>
    </w:tbl>
    <w:p w14:paraId="168FE48D" w14:textId="4B9A5C4D" w:rsidR="00DB0C73" w:rsidRPr="008B6A92" w:rsidRDefault="00DB0C73" w:rsidP="00DB0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A60905D" w14:textId="77777777" w:rsidR="00170ADD" w:rsidRPr="008B6A92" w:rsidRDefault="00170ADD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660C74D6" w14:textId="33A1D769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19</w:t>
      </w:r>
    </w:p>
    <w:p w14:paraId="73AC99DD" w14:textId="316276A6" w:rsidR="00170ADD" w:rsidRPr="008B6A92" w:rsidRDefault="00170ADD" w:rsidP="00172216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87"/>
        <w:gridCol w:w="1511"/>
        <w:gridCol w:w="1526"/>
        <w:gridCol w:w="1363"/>
        <w:gridCol w:w="1335"/>
        <w:gridCol w:w="1167"/>
        <w:gridCol w:w="1061"/>
      </w:tblGrid>
      <w:tr w:rsidR="00BF1FE8" w:rsidRPr="008B6A92" w14:paraId="4B7580C7" w14:textId="77777777" w:rsidTr="001364A5">
        <w:trPr>
          <w:jc w:val="center"/>
        </w:trPr>
        <w:tc>
          <w:tcPr>
            <w:tcW w:w="4424" w:type="dxa"/>
            <w:gridSpan w:val="3"/>
          </w:tcPr>
          <w:p w14:paraId="61876606" w14:textId="02EE879C" w:rsidR="00BF1FE8" w:rsidRPr="008B6A92" w:rsidRDefault="00BF1FE8" w:rsidP="00170AD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16" w:name="_Hlk168238864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1363" w:type="dxa"/>
          </w:tcPr>
          <w:p w14:paraId="2261E254" w14:textId="77777777" w:rsidR="00BF1FE8" w:rsidRPr="008B6A92" w:rsidRDefault="00BF1FE8" w:rsidP="00170AD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5" w:type="dxa"/>
          </w:tcPr>
          <w:p w14:paraId="20346471" w14:textId="77777777" w:rsidR="00BF1FE8" w:rsidRPr="008B6A92" w:rsidRDefault="00BF1FE8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4FE182C" w14:textId="77777777" w:rsidR="00BF1FE8" w:rsidRPr="008B6A92" w:rsidRDefault="00BF1FE8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2F210A5" w14:textId="77777777" w:rsidR="00BF1FE8" w:rsidRPr="008B6A92" w:rsidRDefault="00BF1FE8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4ACD53FE" w14:textId="7770DDF2" w:rsidTr="00BF1FE8">
        <w:trPr>
          <w:jc w:val="center"/>
        </w:trPr>
        <w:tc>
          <w:tcPr>
            <w:tcW w:w="1387" w:type="dxa"/>
            <w:hideMark/>
          </w:tcPr>
          <w:p w14:paraId="3F97A746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511" w:type="dxa"/>
            <w:hideMark/>
          </w:tcPr>
          <w:p w14:paraId="37F9092A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526" w:type="dxa"/>
            <w:hideMark/>
          </w:tcPr>
          <w:p w14:paraId="67E156D7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363" w:type="dxa"/>
          </w:tcPr>
          <w:p w14:paraId="155D1434" w14:textId="09671EF6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35" w:type="dxa"/>
          </w:tcPr>
          <w:p w14:paraId="369C4241" w14:textId="3C7FF015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67" w:type="dxa"/>
          </w:tcPr>
          <w:p w14:paraId="306106D5" w14:textId="521E9AC7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3FFF8626" w14:textId="46E1AF60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12EF" w:rsidRPr="008B6A92" w14:paraId="5A4A5F31" w14:textId="1DF81E1D" w:rsidTr="00BF1FE8">
        <w:trPr>
          <w:jc w:val="center"/>
        </w:trPr>
        <w:tc>
          <w:tcPr>
            <w:tcW w:w="1387" w:type="dxa"/>
            <w:hideMark/>
          </w:tcPr>
          <w:p w14:paraId="421C019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tyrosine kinase (ALK, Trk, IGF1R)</w:t>
            </w:r>
          </w:p>
        </w:tc>
        <w:tc>
          <w:tcPr>
            <w:tcW w:w="1511" w:type="dxa"/>
            <w:hideMark/>
          </w:tcPr>
          <w:p w14:paraId="477651F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1526" w:type="dxa"/>
            <w:hideMark/>
          </w:tcPr>
          <w:p w14:paraId="2133C64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754098B5" w14:textId="3D3B814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2E2565E9" w14:textId="410B67E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460FAB79" w14:textId="6AE7CA7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52A7F947" w14:textId="7B2435D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715B9492" w14:textId="04EAB155" w:rsidTr="00BF1FE8">
        <w:trPr>
          <w:jc w:val="center"/>
        </w:trPr>
        <w:tc>
          <w:tcPr>
            <w:tcW w:w="1387" w:type="dxa"/>
            <w:hideMark/>
          </w:tcPr>
          <w:p w14:paraId="7232CCF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1511" w:type="dxa"/>
            <w:hideMark/>
          </w:tcPr>
          <w:p w14:paraId="21EEFF3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K1 (S473)</w:t>
            </w:r>
          </w:p>
        </w:tc>
        <w:tc>
          <w:tcPr>
            <w:tcW w:w="1526" w:type="dxa"/>
            <w:hideMark/>
          </w:tcPr>
          <w:p w14:paraId="68C1E42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2B751937" w14:textId="2EDBF28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616AE9A3" w14:textId="6D9DFC6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64A75F26" w14:textId="2B73691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3AA1B2F1" w14:textId="3732450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756ACFA9" w14:textId="62D67A31" w:rsidTr="00BF1FE8">
        <w:trPr>
          <w:jc w:val="center"/>
        </w:trPr>
        <w:tc>
          <w:tcPr>
            <w:tcW w:w="1387" w:type="dxa"/>
            <w:hideMark/>
          </w:tcPr>
          <w:p w14:paraId="615F996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K1</w:t>
            </w:r>
          </w:p>
        </w:tc>
        <w:tc>
          <w:tcPr>
            <w:tcW w:w="1511" w:type="dxa"/>
            <w:hideMark/>
          </w:tcPr>
          <w:p w14:paraId="2B8CE1B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 (T308)</w:t>
            </w:r>
          </w:p>
        </w:tc>
        <w:tc>
          <w:tcPr>
            <w:tcW w:w="1526" w:type="dxa"/>
            <w:hideMark/>
          </w:tcPr>
          <w:p w14:paraId="56BB95B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11807558" w14:textId="46F3646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2E4BFBC8" w14:textId="60E811E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6B953910" w14:textId="64F379B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91A92C6" w14:textId="1E8E37B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6BBBB793" w14:textId="14ED36D7" w:rsidTr="00BF1FE8">
        <w:trPr>
          <w:jc w:val="center"/>
        </w:trPr>
        <w:tc>
          <w:tcPr>
            <w:tcW w:w="1387" w:type="dxa"/>
            <w:hideMark/>
          </w:tcPr>
          <w:p w14:paraId="1DAD8C3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1511" w:type="dxa"/>
            <w:hideMark/>
          </w:tcPr>
          <w:p w14:paraId="25E903B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1526" w:type="dxa"/>
            <w:hideMark/>
          </w:tcPr>
          <w:p w14:paraId="773FF58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72F340BF" w14:textId="025EC07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636DC8DE" w14:textId="420447C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44C4B0EB" w14:textId="4A2B0A7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B5D93FE" w14:textId="50FC471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08895298" w14:textId="2EBEBF91" w:rsidTr="00BF1FE8">
        <w:trPr>
          <w:jc w:val="center"/>
        </w:trPr>
        <w:tc>
          <w:tcPr>
            <w:tcW w:w="1387" w:type="dxa"/>
            <w:hideMark/>
          </w:tcPr>
          <w:p w14:paraId="1B7E79C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1511" w:type="dxa"/>
            <w:hideMark/>
          </w:tcPr>
          <w:p w14:paraId="5E12155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SK3β</w:t>
            </w:r>
          </w:p>
        </w:tc>
        <w:tc>
          <w:tcPr>
            <w:tcW w:w="1526" w:type="dxa"/>
            <w:hideMark/>
          </w:tcPr>
          <w:p w14:paraId="76C8985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272C83CB" w14:textId="7C05A83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5" w:type="dxa"/>
          </w:tcPr>
          <w:p w14:paraId="4EA36C98" w14:textId="39435EB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4E070FA5" w14:textId="5E527FA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6C7FC58" w14:textId="79400E8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2B46148E" w14:textId="57FBD631" w:rsidTr="00BF1FE8">
        <w:trPr>
          <w:jc w:val="center"/>
        </w:trPr>
        <w:tc>
          <w:tcPr>
            <w:tcW w:w="1387" w:type="dxa"/>
            <w:hideMark/>
          </w:tcPr>
          <w:p w14:paraId="173256F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1511" w:type="dxa"/>
            <w:hideMark/>
          </w:tcPr>
          <w:p w14:paraId="013F92C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c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S62)</w:t>
            </w:r>
          </w:p>
        </w:tc>
        <w:tc>
          <w:tcPr>
            <w:tcW w:w="1526" w:type="dxa"/>
            <w:hideMark/>
          </w:tcPr>
          <w:p w14:paraId="7EEED3F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771425EB" w14:textId="73A9C3E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68B0E105" w14:textId="6896354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4AA06C66" w14:textId="5AD40C6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354F5B5" w14:textId="297939D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61BCE79" w14:textId="31624A19" w:rsidTr="00BF1FE8">
        <w:trPr>
          <w:jc w:val="center"/>
        </w:trPr>
        <w:tc>
          <w:tcPr>
            <w:tcW w:w="1387" w:type="dxa"/>
            <w:hideMark/>
          </w:tcPr>
          <w:p w14:paraId="3A8F539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SK3β</w:t>
            </w:r>
          </w:p>
        </w:tc>
        <w:tc>
          <w:tcPr>
            <w:tcW w:w="1511" w:type="dxa"/>
            <w:hideMark/>
          </w:tcPr>
          <w:p w14:paraId="2786B70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DK1</w:t>
            </w:r>
          </w:p>
        </w:tc>
        <w:tc>
          <w:tcPr>
            <w:tcW w:w="1526" w:type="dxa"/>
            <w:hideMark/>
          </w:tcPr>
          <w:p w14:paraId="7629367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02167F68" w14:textId="52CDAF5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08EEA818" w14:textId="6586BC9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7B7D0FF3" w14:textId="13EC079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2C17E85" w14:textId="2AACB1F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5185FF0E" w14:textId="2AD00C05" w:rsidTr="00BF1FE8">
        <w:trPr>
          <w:jc w:val="center"/>
        </w:trPr>
        <w:tc>
          <w:tcPr>
            <w:tcW w:w="1387" w:type="dxa"/>
            <w:hideMark/>
          </w:tcPr>
          <w:p w14:paraId="13CCBE0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mTORC1</w:t>
            </w:r>
          </w:p>
        </w:tc>
        <w:tc>
          <w:tcPr>
            <w:tcW w:w="1511" w:type="dxa"/>
            <w:hideMark/>
          </w:tcPr>
          <w:p w14:paraId="30A272E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6K</w:t>
            </w:r>
          </w:p>
        </w:tc>
        <w:tc>
          <w:tcPr>
            <w:tcW w:w="1526" w:type="dxa"/>
            <w:hideMark/>
          </w:tcPr>
          <w:p w14:paraId="631FAEE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4E972473" w14:textId="10E7D08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0BA66D05" w14:textId="7CFE820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67" w:type="dxa"/>
          </w:tcPr>
          <w:p w14:paraId="46DE362A" w14:textId="60ECB6C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0A69DF08" w14:textId="5C8CC62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58510371" w14:textId="479BAAA5" w:rsidTr="00BF1FE8">
        <w:trPr>
          <w:jc w:val="center"/>
        </w:trPr>
        <w:tc>
          <w:tcPr>
            <w:tcW w:w="1387" w:type="dxa"/>
            <w:hideMark/>
          </w:tcPr>
          <w:p w14:paraId="1C9690D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1511" w:type="dxa"/>
            <w:hideMark/>
          </w:tcPr>
          <w:p w14:paraId="573EFF9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4EBP</w:t>
            </w:r>
          </w:p>
        </w:tc>
        <w:tc>
          <w:tcPr>
            <w:tcW w:w="1526" w:type="dxa"/>
            <w:hideMark/>
          </w:tcPr>
          <w:p w14:paraId="26DF1C6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209ED4CB" w14:textId="60098BC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73FC2887" w14:textId="4ACEA90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67" w:type="dxa"/>
          </w:tcPr>
          <w:p w14:paraId="45549DA7" w14:textId="742BBDB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39EE636B" w14:textId="6B9209B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25E4AE14" w14:textId="16F22D6A" w:rsidTr="00BF1FE8">
        <w:trPr>
          <w:jc w:val="center"/>
        </w:trPr>
        <w:tc>
          <w:tcPr>
            <w:tcW w:w="1387" w:type="dxa"/>
            <w:hideMark/>
          </w:tcPr>
          <w:p w14:paraId="36FDDB1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6K</w:t>
            </w:r>
          </w:p>
        </w:tc>
        <w:tc>
          <w:tcPr>
            <w:tcW w:w="1511" w:type="dxa"/>
            <w:hideMark/>
          </w:tcPr>
          <w:p w14:paraId="43CB07C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nslational Control</w:t>
            </w:r>
          </w:p>
        </w:tc>
        <w:tc>
          <w:tcPr>
            <w:tcW w:w="1526" w:type="dxa"/>
            <w:hideMark/>
          </w:tcPr>
          <w:p w14:paraId="5EF631E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786C620E" w14:textId="0012BD5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5" w:type="dxa"/>
          </w:tcPr>
          <w:p w14:paraId="7CEB531A" w14:textId="75370F7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46CA6262" w14:textId="4D1ADB4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3C4EC22" w14:textId="5CF8758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6EFAC07" w14:textId="701ADED0" w:rsidTr="00BF1FE8">
        <w:trPr>
          <w:jc w:val="center"/>
        </w:trPr>
        <w:tc>
          <w:tcPr>
            <w:tcW w:w="1387" w:type="dxa"/>
            <w:hideMark/>
          </w:tcPr>
          <w:p w14:paraId="50F6FC3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4EBP</w:t>
            </w:r>
          </w:p>
        </w:tc>
        <w:tc>
          <w:tcPr>
            <w:tcW w:w="1511" w:type="dxa"/>
            <w:hideMark/>
          </w:tcPr>
          <w:p w14:paraId="2E36F11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nslational Control</w:t>
            </w:r>
          </w:p>
        </w:tc>
        <w:tc>
          <w:tcPr>
            <w:tcW w:w="1526" w:type="dxa"/>
            <w:hideMark/>
          </w:tcPr>
          <w:p w14:paraId="0CCB1BA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6C32EF6B" w14:textId="5245FB2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6C9E8194" w14:textId="5C5827B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7EFFFDBA" w14:textId="1A5AB73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1E2D68F" w14:textId="42C288F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38EF8700" w14:textId="7962EB4B" w:rsidTr="00BF1FE8">
        <w:trPr>
          <w:jc w:val="center"/>
        </w:trPr>
        <w:tc>
          <w:tcPr>
            <w:tcW w:w="1387" w:type="dxa"/>
            <w:hideMark/>
          </w:tcPr>
          <w:p w14:paraId="13A77FC2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1511" w:type="dxa"/>
            <w:hideMark/>
          </w:tcPr>
          <w:p w14:paraId="1BDCE89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2 (PDK2)</w:t>
            </w:r>
          </w:p>
        </w:tc>
        <w:tc>
          <w:tcPr>
            <w:tcW w:w="1526" w:type="dxa"/>
            <w:hideMark/>
          </w:tcPr>
          <w:p w14:paraId="04D34AF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3544A4D4" w14:textId="61BFCE9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20E5190E" w14:textId="3CF92E7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130C1756" w14:textId="6F423AB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62E9939B" w14:textId="3C0CAD3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108474C" w14:textId="06D993D0" w:rsidTr="00BF1FE8">
        <w:trPr>
          <w:jc w:val="center"/>
        </w:trPr>
        <w:tc>
          <w:tcPr>
            <w:tcW w:w="1387" w:type="dxa"/>
            <w:hideMark/>
          </w:tcPr>
          <w:p w14:paraId="581AD75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2</w:t>
            </w:r>
          </w:p>
        </w:tc>
        <w:tc>
          <w:tcPr>
            <w:tcW w:w="1511" w:type="dxa"/>
            <w:hideMark/>
          </w:tcPr>
          <w:p w14:paraId="18C4750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1526" w:type="dxa"/>
            <w:hideMark/>
          </w:tcPr>
          <w:p w14:paraId="43CB805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20A52B19" w14:textId="69F776F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5" w:type="dxa"/>
          </w:tcPr>
          <w:p w14:paraId="7EF6D348" w14:textId="3E77620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2768AE89" w14:textId="44F386B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408583E" w14:textId="4D5EEAA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62841FC6" w14:textId="14BC8B12" w:rsidTr="00BF1FE8">
        <w:trPr>
          <w:jc w:val="center"/>
        </w:trPr>
        <w:tc>
          <w:tcPr>
            <w:tcW w:w="1387" w:type="dxa"/>
            <w:hideMark/>
          </w:tcPr>
          <w:p w14:paraId="65A434C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1511" w:type="dxa"/>
            <w:hideMark/>
          </w:tcPr>
          <w:p w14:paraId="678AA8F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ptor</w:t>
            </w:r>
          </w:p>
        </w:tc>
        <w:tc>
          <w:tcPr>
            <w:tcW w:w="1526" w:type="dxa"/>
            <w:hideMark/>
          </w:tcPr>
          <w:p w14:paraId="4D80D54F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2AE56814" w14:textId="4FD4E09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624AB8C7" w14:textId="61A0C9F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6DB11C85" w14:textId="4D83E39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02FF188" w14:textId="4D5C0AC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02D5157A" w14:textId="7B1C2689" w:rsidTr="00BF1FE8">
        <w:trPr>
          <w:jc w:val="center"/>
        </w:trPr>
        <w:tc>
          <w:tcPr>
            <w:tcW w:w="1387" w:type="dxa"/>
            <w:hideMark/>
          </w:tcPr>
          <w:p w14:paraId="01C3D43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ptor</w:t>
            </w:r>
          </w:p>
        </w:tc>
        <w:tc>
          <w:tcPr>
            <w:tcW w:w="1511" w:type="dxa"/>
            <w:hideMark/>
          </w:tcPr>
          <w:p w14:paraId="50B1CB7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1526" w:type="dxa"/>
            <w:hideMark/>
          </w:tcPr>
          <w:p w14:paraId="4FD6E9D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403A4A0D" w14:textId="63EFF8D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3CE16C90" w14:textId="2002267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3EF0F867" w14:textId="57BFBC4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1FF6197" w14:textId="5F16BB3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C278862" w14:textId="3F50EBAD" w:rsidTr="00BF1FE8">
        <w:trPr>
          <w:jc w:val="center"/>
        </w:trPr>
        <w:tc>
          <w:tcPr>
            <w:tcW w:w="1387" w:type="dxa"/>
            <w:hideMark/>
          </w:tcPr>
          <w:p w14:paraId="43A5AA4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c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S62)</w:t>
            </w:r>
          </w:p>
        </w:tc>
        <w:tc>
          <w:tcPr>
            <w:tcW w:w="1511" w:type="dxa"/>
            <w:hideMark/>
          </w:tcPr>
          <w:p w14:paraId="4582788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nduction of 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c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downstream target genes</w:t>
            </w:r>
          </w:p>
        </w:tc>
        <w:tc>
          <w:tcPr>
            <w:tcW w:w="1526" w:type="dxa"/>
            <w:hideMark/>
          </w:tcPr>
          <w:p w14:paraId="3955D05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2EE1499D" w14:textId="559BEE4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5" w:type="dxa"/>
          </w:tcPr>
          <w:p w14:paraId="11E45B66" w14:textId="39CC37F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3FD11264" w14:textId="69D36E7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1E6E2CE2" w14:textId="061983B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D90D094" w14:textId="08738B82" w:rsidTr="00BF1FE8">
        <w:trPr>
          <w:jc w:val="center"/>
        </w:trPr>
        <w:tc>
          <w:tcPr>
            <w:tcW w:w="1387" w:type="dxa"/>
            <w:hideMark/>
          </w:tcPr>
          <w:p w14:paraId="03A7D01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DK1</w:t>
            </w:r>
          </w:p>
        </w:tc>
        <w:tc>
          <w:tcPr>
            <w:tcW w:w="1511" w:type="dxa"/>
            <w:hideMark/>
          </w:tcPr>
          <w:p w14:paraId="57E7274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yclin B</w:t>
            </w:r>
          </w:p>
        </w:tc>
        <w:tc>
          <w:tcPr>
            <w:tcW w:w="1526" w:type="dxa"/>
            <w:hideMark/>
          </w:tcPr>
          <w:p w14:paraId="59DA7A4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409E0B98" w14:textId="4CBA683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10016056" w14:textId="6A8CBDC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458777A1" w14:textId="48BD33F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3BBA6CF" w14:textId="1BDF4061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517943E5" w14:textId="047B6D77" w:rsidTr="00BF1FE8">
        <w:trPr>
          <w:jc w:val="center"/>
        </w:trPr>
        <w:tc>
          <w:tcPr>
            <w:tcW w:w="1387" w:type="dxa"/>
            <w:hideMark/>
          </w:tcPr>
          <w:p w14:paraId="279E83C0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DK1/Cyclin B</w:t>
            </w:r>
          </w:p>
        </w:tc>
        <w:tc>
          <w:tcPr>
            <w:tcW w:w="1511" w:type="dxa"/>
            <w:hideMark/>
          </w:tcPr>
          <w:p w14:paraId="0731294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c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0408678D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1554F787" w14:textId="263CBF9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5" w:type="dxa"/>
          </w:tcPr>
          <w:p w14:paraId="4DB0AC08" w14:textId="34593F1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21F6EDCD" w14:textId="1D80286F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E2324B5" w14:textId="5EB5797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7801717F" w14:textId="574DD452" w:rsidTr="00BF1FE8">
        <w:trPr>
          <w:jc w:val="center"/>
        </w:trPr>
        <w:tc>
          <w:tcPr>
            <w:tcW w:w="1387" w:type="dxa"/>
            <w:hideMark/>
          </w:tcPr>
          <w:p w14:paraId="342E8075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P2A</w:t>
            </w:r>
          </w:p>
        </w:tc>
        <w:tc>
          <w:tcPr>
            <w:tcW w:w="1511" w:type="dxa"/>
            <w:hideMark/>
          </w:tcPr>
          <w:p w14:paraId="7702E14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c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4489DD7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63" w:type="dxa"/>
          </w:tcPr>
          <w:p w14:paraId="7152CB45" w14:textId="038F449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5" w:type="dxa"/>
          </w:tcPr>
          <w:p w14:paraId="218EBBBD" w14:textId="74C4CCF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43B60A5B" w14:textId="1A026B1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FD72D19" w14:textId="7302AFB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7C24F474" w14:textId="72CCA88B" w:rsidTr="00BF1FE8">
        <w:trPr>
          <w:jc w:val="center"/>
        </w:trPr>
        <w:tc>
          <w:tcPr>
            <w:tcW w:w="1387" w:type="dxa"/>
            <w:hideMark/>
          </w:tcPr>
          <w:p w14:paraId="6A6C047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bw7</w:t>
            </w:r>
          </w:p>
        </w:tc>
        <w:tc>
          <w:tcPr>
            <w:tcW w:w="1511" w:type="dxa"/>
            <w:hideMark/>
          </w:tcPr>
          <w:p w14:paraId="4CF4B98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c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637E378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63" w:type="dxa"/>
          </w:tcPr>
          <w:p w14:paraId="75021ECA" w14:textId="2A4675C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5" w:type="dxa"/>
          </w:tcPr>
          <w:p w14:paraId="4E2E241B" w14:textId="6D52E2B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67" w:type="dxa"/>
          </w:tcPr>
          <w:p w14:paraId="5DA30AF5" w14:textId="72058BB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306ADA14" w14:textId="491BCA4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07464B28" w14:textId="1CC96C00" w:rsidTr="00BF1FE8">
        <w:trPr>
          <w:jc w:val="center"/>
        </w:trPr>
        <w:tc>
          <w:tcPr>
            <w:tcW w:w="1387" w:type="dxa"/>
            <w:hideMark/>
          </w:tcPr>
          <w:p w14:paraId="30C3121C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c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unstable)</w:t>
            </w:r>
          </w:p>
        </w:tc>
        <w:tc>
          <w:tcPr>
            <w:tcW w:w="1511" w:type="dxa"/>
            <w:hideMark/>
          </w:tcPr>
          <w:p w14:paraId="469A7B5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c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2F7A70C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63" w:type="dxa"/>
          </w:tcPr>
          <w:p w14:paraId="488A0D67" w14:textId="6C20F38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5" w:type="dxa"/>
          </w:tcPr>
          <w:p w14:paraId="333C6758" w14:textId="3CF756D3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3A0BE66E" w14:textId="269B9B56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6410FEB" w14:textId="4A2B2A9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12EF" w:rsidRPr="008B6A92" w14:paraId="5581E78D" w14:textId="0E2DC0A8" w:rsidTr="00BF1FE8">
        <w:trPr>
          <w:jc w:val="center"/>
        </w:trPr>
        <w:tc>
          <w:tcPr>
            <w:tcW w:w="1387" w:type="dxa"/>
            <w:hideMark/>
          </w:tcPr>
          <w:p w14:paraId="2EBDF97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 inhibitors</w:t>
            </w:r>
          </w:p>
        </w:tc>
        <w:tc>
          <w:tcPr>
            <w:tcW w:w="1511" w:type="dxa"/>
            <w:hideMark/>
          </w:tcPr>
          <w:p w14:paraId="49187CC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1526" w:type="dxa"/>
            <w:hideMark/>
          </w:tcPr>
          <w:p w14:paraId="4B77FF17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63" w:type="dxa"/>
          </w:tcPr>
          <w:p w14:paraId="20C74377" w14:textId="61F2FBC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5" w:type="dxa"/>
          </w:tcPr>
          <w:p w14:paraId="08904BF1" w14:textId="170C272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542B5BF3" w14:textId="3063469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C4497F8" w14:textId="750E53F9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41D2C4C0" w14:textId="1C143707" w:rsidTr="00BF1FE8">
        <w:trPr>
          <w:jc w:val="center"/>
        </w:trPr>
        <w:tc>
          <w:tcPr>
            <w:tcW w:w="1387" w:type="dxa"/>
            <w:hideMark/>
          </w:tcPr>
          <w:p w14:paraId="739CF006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DK inhibitors</w:t>
            </w:r>
          </w:p>
        </w:tc>
        <w:tc>
          <w:tcPr>
            <w:tcW w:w="1511" w:type="dxa"/>
            <w:hideMark/>
          </w:tcPr>
          <w:p w14:paraId="66B1144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DK1</w:t>
            </w:r>
          </w:p>
        </w:tc>
        <w:tc>
          <w:tcPr>
            <w:tcW w:w="1526" w:type="dxa"/>
            <w:hideMark/>
          </w:tcPr>
          <w:p w14:paraId="326402F8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63" w:type="dxa"/>
          </w:tcPr>
          <w:p w14:paraId="4D739C0D" w14:textId="79B6078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5" w:type="dxa"/>
          </w:tcPr>
          <w:p w14:paraId="250584C1" w14:textId="4845A6B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7" w:type="dxa"/>
          </w:tcPr>
          <w:p w14:paraId="7D081C2E" w14:textId="6B98355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E8FBEC4" w14:textId="41B8653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12EF" w:rsidRPr="008B6A92" w14:paraId="20591666" w14:textId="2F1E74EA" w:rsidTr="00BF1FE8">
        <w:trPr>
          <w:jc w:val="center"/>
        </w:trPr>
        <w:tc>
          <w:tcPr>
            <w:tcW w:w="1387" w:type="dxa"/>
            <w:hideMark/>
          </w:tcPr>
          <w:p w14:paraId="4DD2DFB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 inhibitors</w:t>
            </w:r>
          </w:p>
        </w:tc>
        <w:tc>
          <w:tcPr>
            <w:tcW w:w="1511" w:type="dxa"/>
            <w:hideMark/>
          </w:tcPr>
          <w:p w14:paraId="2DDDC49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526" w:type="dxa"/>
            <w:hideMark/>
          </w:tcPr>
          <w:p w14:paraId="2FCB2BB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63" w:type="dxa"/>
          </w:tcPr>
          <w:p w14:paraId="14241E90" w14:textId="40E1A13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5" w:type="dxa"/>
          </w:tcPr>
          <w:p w14:paraId="33FD2030" w14:textId="331A1EF0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67" w:type="dxa"/>
          </w:tcPr>
          <w:p w14:paraId="08CAAE74" w14:textId="3CFF3B8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E77F11A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45F28F56" w14:textId="25A1AD58" w:rsidTr="00BF1FE8">
        <w:trPr>
          <w:jc w:val="center"/>
        </w:trPr>
        <w:tc>
          <w:tcPr>
            <w:tcW w:w="1387" w:type="dxa"/>
            <w:hideMark/>
          </w:tcPr>
          <w:p w14:paraId="14BD17C1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 allosteric inhibitors</w:t>
            </w:r>
          </w:p>
        </w:tc>
        <w:tc>
          <w:tcPr>
            <w:tcW w:w="1511" w:type="dxa"/>
            <w:hideMark/>
          </w:tcPr>
          <w:p w14:paraId="354512A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1526" w:type="dxa"/>
            <w:hideMark/>
          </w:tcPr>
          <w:p w14:paraId="35E8FB0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63" w:type="dxa"/>
          </w:tcPr>
          <w:p w14:paraId="06BC4012" w14:textId="2AF24C9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5" w:type="dxa"/>
          </w:tcPr>
          <w:p w14:paraId="4B50D26B" w14:textId="384EBFDC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2203EF5E" w14:textId="3914D0DB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4683BF5E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44A222A6" w14:textId="4C8F31BC" w:rsidTr="00BF1FE8">
        <w:trPr>
          <w:jc w:val="center"/>
        </w:trPr>
        <w:tc>
          <w:tcPr>
            <w:tcW w:w="1387" w:type="dxa"/>
            <w:hideMark/>
          </w:tcPr>
          <w:p w14:paraId="0571A9A4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 inhibitors</w:t>
            </w:r>
          </w:p>
        </w:tc>
        <w:tc>
          <w:tcPr>
            <w:tcW w:w="1511" w:type="dxa"/>
            <w:hideMark/>
          </w:tcPr>
          <w:p w14:paraId="7485B26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1526" w:type="dxa"/>
            <w:hideMark/>
          </w:tcPr>
          <w:p w14:paraId="481ABBC4" w14:textId="709EACB8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1363" w:type="dxa"/>
          </w:tcPr>
          <w:p w14:paraId="1BE60C39" w14:textId="6F1A3D1D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5" w:type="dxa"/>
          </w:tcPr>
          <w:p w14:paraId="0E3689DE" w14:textId="77CAC0AE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16C878E7" w14:textId="1E1F9762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2C73D529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12EF" w:rsidRPr="008B6A92" w14:paraId="1876DA1D" w14:textId="344928C2" w:rsidTr="00BF1FE8">
        <w:trPr>
          <w:jc w:val="center"/>
        </w:trPr>
        <w:tc>
          <w:tcPr>
            <w:tcW w:w="1387" w:type="dxa"/>
            <w:hideMark/>
          </w:tcPr>
          <w:p w14:paraId="1B1808F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K inhibitors</w:t>
            </w:r>
          </w:p>
        </w:tc>
        <w:tc>
          <w:tcPr>
            <w:tcW w:w="1511" w:type="dxa"/>
            <w:hideMark/>
          </w:tcPr>
          <w:p w14:paraId="041D5463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K1</w:t>
            </w:r>
          </w:p>
        </w:tc>
        <w:tc>
          <w:tcPr>
            <w:tcW w:w="1526" w:type="dxa"/>
            <w:hideMark/>
          </w:tcPr>
          <w:p w14:paraId="743B0D37" w14:textId="65E8A754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63" w:type="dxa"/>
          </w:tcPr>
          <w:p w14:paraId="36F1CC7E" w14:textId="4243808A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5" w:type="dxa"/>
          </w:tcPr>
          <w:p w14:paraId="12D44E8F" w14:textId="40231D1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7" w:type="dxa"/>
          </w:tcPr>
          <w:p w14:paraId="70EF5238" w14:textId="203BF265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75AD7A3B" w14:textId="77777777" w:rsidR="00A112EF" w:rsidRPr="008B6A92" w:rsidRDefault="00A112EF" w:rsidP="00A112E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16"/>
    </w:tbl>
    <w:p w14:paraId="6B3A27DE" w14:textId="7CA2E18E" w:rsidR="00DB0C73" w:rsidRPr="008B6A92" w:rsidRDefault="00DB0C73" w:rsidP="00DB0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4E0F22B2" w14:textId="77777777" w:rsidR="00DB0C73" w:rsidRPr="008B6A92" w:rsidRDefault="00DB0C73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6F078A5D" w14:textId="77777777" w:rsidR="00E96DBE" w:rsidRPr="008B6A92" w:rsidRDefault="00E96DB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4E743D1" w14:textId="77777777" w:rsidR="00E96DBE" w:rsidRPr="008B6A92" w:rsidRDefault="00E96DB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3A12DCDA" w14:textId="77777777" w:rsidR="00E96DBE" w:rsidRPr="008B6A92" w:rsidRDefault="00E96DB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651A5D3E" w14:textId="77777777" w:rsidR="00E96DBE" w:rsidRPr="008B6A92" w:rsidRDefault="00E96DB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51F239D7" w14:textId="00AF6DF7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0</w:t>
      </w:r>
    </w:p>
    <w:p w14:paraId="62C1CA5D" w14:textId="5B408F30" w:rsidR="00170ADD" w:rsidRPr="008B6A92" w:rsidRDefault="00170ADD" w:rsidP="00172216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2"/>
        <w:gridCol w:w="2418"/>
        <w:gridCol w:w="1184"/>
        <w:gridCol w:w="1024"/>
        <w:gridCol w:w="1024"/>
        <w:gridCol w:w="1024"/>
        <w:gridCol w:w="1024"/>
      </w:tblGrid>
      <w:tr w:rsidR="00BF1FE8" w:rsidRPr="008B6A92" w14:paraId="029BC006" w14:textId="77777777" w:rsidTr="00BF1FE8">
        <w:tc>
          <w:tcPr>
            <w:tcW w:w="5254" w:type="dxa"/>
            <w:gridSpan w:val="3"/>
          </w:tcPr>
          <w:p w14:paraId="5275835E" w14:textId="233F897F" w:rsidR="00BF1FE8" w:rsidRPr="008B6A92" w:rsidRDefault="00BF1FE8" w:rsidP="00BF1FE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17" w:name="_Hlk168238879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1024" w:type="dxa"/>
          </w:tcPr>
          <w:p w14:paraId="013D9587" w14:textId="77777777" w:rsidR="00BF1FE8" w:rsidRPr="008B6A92" w:rsidRDefault="00BF1FE8" w:rsidP="00BF1FE8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329E107E" w14:textId="77777777" w:rsidR="00BF1FE8" w:rsidRPr="008B6A92" w:rsidRDefault="00BF1FE8" w:rsidP="00BF1FE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74EB914E" w14:textId="77777777" w:rsidR="00BF1FE8" w:rsidRPr="008B6A92" w:rsidRDefault="00BF1FE8" w:rsidP="00BF1FE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0C325962" w14:textId="77777777" w:rsidR="00BF1FE8" w:rsidRPr="008B6A92" w:rsidRDefault="00BF1FE8" w:rsidP="00BF1FE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43F72C6F" w14:textId="0125BE15" w:rsidTr="00BF1FE8">
        <w:tc>
          <w:tcPr>
            <w:tcW w:w="1652" w:type="dxa"/>
            <w:hideMark/>
          </w:tcPr>
          <w:p w14:paraId="3F7D3404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2418" w:type="dxa"/>
            <w:hideMark/>
          </w:tcPr>
          <w:p w14:paraId="41415C50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184" w:type="dxa"/>
            <w:hideMark/>
          </w:tcPr>
          <w:p w14:paraId="037F4142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024" w:type="dxa"/>
          </w:tcPr>
          <w:p w14:paraId="0A48DDBD" w14:textId="0192BED9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24" w:type="dxa"/>
          </w:tcPr>
          <w:p w14:paraId="59147F3F" w14:textId="037BC396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24" w:type="dxa"/>
          </w:tcPr>
          <w:p w14:paraId="69574987" w14:textId="474075F9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24" w:type="dxa"/>
          </w:tcPr>
          <w:p w14:paraId="1FF9E540" w14:textId="425F0AB6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BF1FE8" w:rsidRPr="008B6A92" w14:paraId="768C88A8" w14:textId="63C79BF0" w:rsidTr="00BF1FE8">
        <w:tc>
          <w:tcPr>
            <w:tcW w:w="1652" w:type="dxa"/>
            <w:hideMark/>
          </w:tcPr>
          <w:p w14:paraId="7C7085A6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1</w:t>
            </w:r>
          </w:p>
        </w:tc>
        <w:tc>
          <w:tcPr>
            <w:tcW w:w="2418" w:type="dxa"/>
            <w:hideMark/>
          </w:tcPr>
          <w:p w14:paraId="03C41DA8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1R</w:t>
            </w:r>
          </w:p>
        </w:tc>
        <w:tc>
          <w:tcPr>
            <w:tcW w:w="1184" w:type="dxa"/>
            <w:hideMark/>
          </w:tcPr>
          <w:p w14:paraId="15B25C53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4D1294C2" w14:textId="6F2333E1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45E0EC82" w14:textId="730459CD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3DB29C80" w14:textId="5B564163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7BB63B26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BF1FE8" w:rsidRPr="008B6A92" w14:paraId="595784B6" w14:textId="6D6FBD23" w:rsidTr="00BF1FE8">
        <w:tc>
          <w:tcPr>
            <w:tcW w:w="1652" w:type="dxa"/>
            <w:hideMark/>
          </w:tcPr>
          <w:p w14:paraId="08639131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2</w:t>
            </w:r>
          </w:p>
        </w:tc>
        <w:tc>
          <w:tcPr>
            <w:tcW w:w="2418" w:type="dxa"/>
            <w:hideMark/>
          </w:tcPr>
          <w:p w14:paraId="6EC5B786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1R</w:t>
            </w:r>
          </w:p>
        </w:tc>
        <w:tc>
          <w:tcPr>
            <w:tcW w:w="1184" w:type="dxa"/>
            <w:hideMark/>
          </w:tcPr>
          <w:p w14:paraId="321E8EC2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1BA4B534" w14:textId="348A3B32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255969F3" w14:textId="08F61240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01DDB879" w14:textId="17176A0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72B7D0FD" w14:textId="6BC342F1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F1FE8" w:rsidRPr="008B6A92" w14:paraId="24EF35A3" w14:textId="4F952D14" w:rsidTr="00BF1FE8">
        <w:tc>
          <w:tcPr>
            <w:tcW w:w="1652" w:type="dxa"/>
            <w:hideMark/>
          </w:tcPr>
          <w:p w14:paraId="0D8B2AF6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BP5</w:t>
            </w:r>
          </w:p>
        </w:tc>
        <w:tc>
          <w:tcPr>
            <w:tcW w:w="2418" w:type="dxa"/>
            <w:hideMark/>
          </w:tcPr>
          <w:p w14:paraId="2EFBE7F9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1R</w:t>
            </w:r>
          </w:p>
        </w:tc>
        <w:tc>
          <w:tcPr>
            <w:tcW w:w="1184" w:type="dxa"/>
            <w:hideMark/>
          </w:tcPr>
          <w:p w14:paraId="10FF15AD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6932FFF9" w14:textId="4EADEB21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0C3D135D" w14:textId="32E70CB4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7AF5394B" w14:textId="29DFAD74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28EF3C5F" w14:textId="3CEC0C24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F1FE8" w:rsidRPr="008B6A92" w14:paraId="1CCDCAE6" w14:textId="56163A0E" w:rsidTr="00BF1FE8">
        <w:tc>
          <w:tcPr>
            <w:tcW w:w="1652" w:type="dxa"/>
            <w:hideMark/>
          </w:tcPr>
          <w:p w14:paraId="07E97301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1R</w:t>
            </w:r>
          </w:p>
        </w:tc>
        <w:tc>
          <w:tcPr>
            <w:tcW w:w="2418" w:type="dxa"/>
            <w:hideMark/>
          </w:tcPr>
          <w:p w14:paraId="21ED971A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1/2/4</w:t>
            </w:r>
          </w:p>
        </w:tc>
        <w:tc>
          <w:tcPr>
            <w:tcW w:w="1184" w:type="dxa"/>
            <w:hideMark/>
          </w:tcPr>
          <w:p w14:paraId="32CA7A97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17DC1A20" w14:textId="1A1932ED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5CF36EAB" w14:textId="5D63A74C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79AEDF3C" w14:textId="4985EBFC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24" w:type="dxa"/>
          </w:tcPr>
          <w:p w14:paraId="2DBE151C" w14:textId="469A8CD5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F1FE8" w:rsidRPr="008B6A92" w14:paraId="71DFD929" w14:textId="2277281B" w:rsidTr="00BF1FE8">
        <w:tc>
          <w:tcPr>
            <w:tcW w:w="1652" w:type="dxa"/>
            <w:hideMark/>
          </w:tcPr>
          <w:p w14:paraId="1DED9D71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1/2/4</w:t>
            </w:r>
          </w:p>
        </w:tc>
        <w:tc>
          <w:tcPr>
            <w:tcW w:w="2418" w:type="dxa"/>
            <w:hideMark/>
          </w:tcPr>
          <w:p w14:paraId="3FBDC142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/AKT/mTOR pathway</w:t>
            </w:r>
          </w:p>
        </w:tc>
        <w:tc>
          <w:tcPr>
            <w:tcW w:w="1184" w:type="dxa"/>
            <w:hideMark/>
          </w:tcPr>
          <w:p w14:paraId="6DABC635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2D4EA6AD" w14:textId="540E7E0F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22955AF7" w14:textId="439CC885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5E858712" w14:textId="286AF25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504A46C2" w14:textId="3219935B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1FE8" w:rsidRPr="008B6A92" w14:paraId="10EDDF51" w14:textId="0566769C" w:rsidTr="00BF1FE8">
        <w:tc>
          <w:tcPr>
            <w:tcW w:w="1652" w:type="dxa"/>
            <w:hideMark/>
          </w:tcPr>
          <w:p w14:paraId="339AE81D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1/2/4</w:t>
            </w:r>
          </w:p>
        </w:tc>
        <w:tc>
          <w:tcPr>
            <w:tcW w:w="2418" w:type="dxa"/>
            <w:hideMark/>
          </w:tcPr>
          <w:p w14:paraId="58C781DE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/MAPK/ERK pathway</w:t>
            </w:r>
          </w:p>
        </w:tc>
        <w:tc>
          <w:tcPr>
            <w:tcW w:w="1184" w:type="dxa"/>
            <w:hideMark/>
          </w:tcPr>
          <w:p w14:paraId="78CDF99C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18E88438" w14:textId="791BABEC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03C4A57E" w14:textId="49296572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24" w:type="dxa"/>
          </w:tcPr>
          <w:p w14:paraId="2E618305" w14:textId="440BDEBB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24" w:type="dxa"/>
          </w:tcPr>
          <w:p w14:paraId="46E0FCB6" w14:textId="1A36EAF2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1FE8" w:rsidRPr="008B6A92" w14:paraId="16035B59" w14:textId="2419D2EF" w:rsidTr="00BF1FE8">
        <w:tc>
          <w:tcPr>
            <w:tcW w:w="1652" w:type="dxa"/>
            <w:hideMark/>
          </w:tcPr>
          <w:p w14:paraId="109CF3D4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/AKT/mTOR pathway</w:t>
            </w:r>
          </w:p>
        </w:tc>
        <w:tc>
          <w:tcPr>
            <w:tcW w:w="2418" w:type="dxa"/>
            <w:hideMark/>
          </w:tcPr>
          <w:p w14:paraId="7042D7D7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tein translation/Proliferation/Cell Survival</w:t>
            </w:r>
          </w:p>
        </w:tc>
        <w:tc>
          <w:tcPr>
            <w:tcW w:w="1184" w:type="dxa"/>
            <w:hideMark/>
          </w:tcPr>
          <w:p w14:paraId="4F5F4C6A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12A68389" w14:textId="6306FC2A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2414FF4B" w14:textId="118BA2A6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24" w:type="dxa"/>
          </w:tcPr>
          <w:p w14:paraId="3B8F9AA4" w14:textId="166C8F11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24" w:type="dxa"/>
          </w:tcPr>
          <w:p w14:paraId="0DBDE8C1" w14:textId="47DFF412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1FE8" w:rsidRPr="008B6A92" w14:paraId="0A5CE51F" w14:textId="15C002AF" w:rsidTr="00BF1FE8">
        <w:tc>
          <w:tcPr>
            <w:tcW w:w="1652" w:type="dxa"/>
            <w:hideMark/>
          </w:tcPr>
          <w:p w14:paraId="19D41AD5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RAS/MAPK/ERK pathway</w:t>
            </w:r>
          </w:p>
        </w:tc>
        <w:tc>
          <w:tcPr>
            <w:tcW w:w="2418" w:type="dxa"/>
            <w:hideMark/>
          </w:tcPr>
          <w:p w14:paraId="79162B60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tein translation/Proliferation/Cell Survival</w:t>
            </w:r>
          </w:p>
        </w:tc>
        <w:tc>
          <w:tcPr>
            <w:tcW w:w="1184" w:type="dxa"/>
            <w:hideMark/>
          </w:tcPr>
          <w:p w14:paraId="628B0573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53FE9890" w14:textId="3F77FC6D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22FC700B" w14:textId="359F8421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7EE130B9" w14:textId="609AA9A4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0233AFD2" w14:textId="75A32C2E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F1FE8" w:rsidRPr="008B6A92" w14:paraId="6525544F" w14:textId="09496596" w:rsidTr="00BF1FE8">
        <w:tc>
          <w:tcPr>
            <w:tcW w:w="1652" w:type="dxa"/>
            <w:hideMark/>
          </w:tcPr>
          <w:p w14:paraId="28CE8FA9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2R</w:t>
            </w:r>
          </w:p>
        </w:tc>
        <w:tc>
          <w:tcPr>
            <w:tcW w:w="2418" w:type="dxa"/>
            <w:hideMark/>
          </w:tcPr>
          <w:p w14:paraId="1769FF1E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2</w:t>
            </w:r>
          </w:p>
        </w:tc>
        <w:tc>
          <w:tcPr>
            <w:tcW w:w="1184" w:type="dxa"/>
            <w:hideMark/>
          </w:tcPr>
          <w:p w14:paraId="586CE8A1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24" w:type="dxa"/>
          </w:tcPr>
          <w:p w14:paraId="62A349E2" w14:textId="68A8FEEB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672C9F84" w14:textId="7293E3E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647929EC" w14:textId="26A20DC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5FCAD1C7" w14:textId="0FE2D228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F1FE8" w:rsidRPr="008B6A92" w14:paraId="3CB929D6" w14:textId="554632C2" w:rsidTr="00BF1FE8">
        <w:tc>
          <w:tcPr>
            <w:tcW w:w="1652" w:type="dxa"/>
            <w:hideMark/>
          </w:tcPr>
          <w:p w14:paraId="64204326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BP1/3</w:t>
            </w:r>
          </w:p>
        </w:tc>
        <w:tc>
          <w:tcPr>
            <w:tcW w:w="2418" w:type="dxa"/>
            <w:hideMark/>
          </w:tcPr>
          <w:p w14:paraId="44BCEA96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1</w:t>
            </w:r>
          </w:p>
        </w:tc>
        <w:tc>
          <w:tcPr>
            <w:tcW w:w="1184" w:type="dxa"/>
            <w:hideMark/>
          </w:tcPr>
          <w:p w14:paraId="1E8057E8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24" w:type="dxa"/>
          </w:tcPr>
          <w:p w14:paraId="04B932B0" w14:textId="11C4D318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1071CFA4" w14:textId="6957170E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3AAE4B88" w14:textId="31F7619D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0116253B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BF1FE8" w:rsidRPr="008B6A92" w14:paraId="0CBBCABC" w14:textId="5E2056FF" w:rsidTr="00BF1FE8">
        <w:tc>
          <w:tcPr>
            <w:tcW w:w="1652" w:type="dxa"/>
            <w:hideMark/>
          </w:tcPr>
          <w:p w14:paraId="2686C651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BP1/3</w:t>
            </w:r>
          </w:p>
        </w:tc>
        <w:tc>
          <w:tcPr>
            <w:tcW w:w="2418" w:type="dxa"/>
            <w:hideMark/>
          </w:tcPr>
          <w:p w14:paraId="1B72E785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2</w:t>
            </w:r>
          </w:p>
        </w:tc>
        <w:tc>
          <w:tcPr>
            <w:tcW w:w="1184" w:type="dxa"/>
            <w:hideMark/>
          </w:tcPr>
          <w:p w14:paraId="2228A7D8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24" w:type="dxa"/>
          </w:tcPr>
          <w:p w14:paraId="67D424CA" w14:textId="14881E62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24" w:type="dxa"/>
          </w:tcPr>
          <w:p w14:paraId="68A50663" w14:textId="53DA7844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3B8749E4" w14:textId="7A688119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19B65479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BF1FE8" w:rsidRPr="008B6A92" w14:paraId="1979BA2A" w14:textId="32732435" w:rsidTr="00BF1FE8">
        <w:tc>
          <w:tcPr>
            <w:tcW w:w="1652" w:type="dxa"/>
            <w:hideMark/>
          </w:tcPr>
          <w:p w14:paraId="1B5D49CB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BP5</w:t>
            </w:r>
          </w:p>
        </w:tc>
        <w:tc>
          <w:tcPr>
            <w:tcW w:w="2418" w:type="dxa"/>
            <w:hideMark/>
          </w:tcPr>
          <w:p w14:paraId="64E4ACC3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2</w:t>
            </w:r>
          </w:p>
        </w:tc>
        <w:tc>
          <w:tcPr>
            <w:tcW w:w="1184" w:type="dxa"/>
            <w:hideMark/>
          </w:tcPr>
          <w:p w14:paraId="33C4A1A3" w14:textId="1F11D7FF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0E4DEAA6" w14:textId="450248DA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5FB1CB3D" w14:textId="70C56AAF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24" w:type="dxa"/>
          </w:tcPr>
          <w:p w14:paraId="25192459" w14:textId="162D9DB6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0640DAD2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BF1FE8" w:rsidRPr="008B6A92" w14:paraId="5872D35D" w14:textId="6BA482A5" w:rsidTr="00BF1FE8">
        <w:tc>
          <w:tcPr>
            <w:tcW w:w="1652" w:type="dxa"/>
            <w:hideMark/>
          </w:tcPr>
          <w:p w14:paraId="6DE7AFD4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BP5</w:t>
            </w:r>
          </w:p>
        </w:tc>
        <w:tc>
          <w:tcPr>
            <w:tcW w:w="2418" w:type="dxa"/>
            <w:hideMark/>
          </w:tcPr>
          <w:p w14:paraId="6C51384C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1</w:t>
            </w:r>
          </w:p>
        </w:tc>
        <w:tc>
          <w:tcPr>
            <w:tcW w:w="1184" w:type="dxa"/>
            <w:hideMark/>
          </w:tcPr>
          <w:p w14:paraId="02E9A530" w14:textId="09364B1A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3B28A951" w14:textId="03B1B654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0CD78502" w14:textId="3E4974B5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5C889747" w14:textId="6F080BE2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24" w:type="dxa"/>
          </w:tcPr>
          <w:p w14:paraId="2134D460" w14:textId="77777777" w:rsidR="00BF1FE8" w:rsidRPr="008B6A92" w:rsidRDefault="00BF1FE8" w:rsidP="00BF1F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17"/>
    </w:tbl>
    <w:p w14:paraId="1961126F" w14:textId="4AFAE418" w:rsidR="00DF732A" w:rsidRPr="008B6A92" w:rsidRDefault="00DF732A" w:rsidP="00DF73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4308A880" w14:textId="3CA36D61" w:rsidR="00DB0C73" w:rsidRPr="008B6A92" w:rsidRDefault="00DB0C73" w:rsidP="00DB0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54A562D0" w14:textId="77777777" w:rsidR="00170ADD" w:rsidRPr="008B6A92" w:rsidRDefault="00170ADD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1EB5AC21" w14:textId="37F24379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1</w:t>
      </w:r>
    </w:p>
    <w:p w14:paraId="532831E8" w14:textId="30E85FEB" w:rsidR="00170ADD" w:rsidRPr="008B6A92" w:rsidRDefault="00170ADD" w:rsidP="00172216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06"/>
        <w:gridCol w:w="2439"/>
        <w:gridCol w:w="1126"/>
        <w:gridCol w:w="976"/>
        <w:gridCol w:w="1002"/>
        <w:gridCol w:w="1025"/>
        <w:gridCol w:w="976"/>
      </w:tblGrid>
      <w:tr w:rsidR="00DF732A" w:rsidRPr="008B6A92" w14:paraId="026DE50A" w14:textId="77777777" w:rsidTr="000B43C5">
        <w:trPr>
          <w:jc w:val="center"/>
        </w:trPr>
        <w:tc>
          <w:tcPr>
            <w:tcW w:w="0" w:type="auto"/>
            <w:gridSpan w:val="3"/>
          </w:tcPr>
          <w:p w14:paraId="7CB7FF9C" w14:textId="5C92CB3B" w:rsidR="00DF732A" w:rsidRPr="008B6A92" w:rsidRDefault="00DF732A" w:rsidP="00170AD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18" w:name="_Hlk168238892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0" w:type="auto"/>
          </w:tcPr>
          <w:p w14:paraId="39D60A05" w14:textId="77777777" w:rsidR="00DF732A" w:rsidRPr="008B6A92" w:rsidRDefault="00DF732A" w:rsidP="00170ADD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34B2F84" w14:textId="77777777" w:rsidR="00DF732A" w:rsidRPr="008B6A92" w:rsidRDefault="00DF732A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66AC2A7" w14:textId="77777777" w:rsidR="00DF732A" w:rsidRPr="008B6A92" w:rsidRDefault="00DF732A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8BA697E" w14:textId="77777777" w:rsidR="00DF732A" w:rsidRPr="008B6A92" w:rsidRDefault="00DF732A" w:rsidP="00170ADD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7356C8D8" w14:textId="782DC89B" w:rsidTr="00DF732A">
        <w:trPr>
          <w:jc w:val="center"/>
        </w:trPr>
        <w:tc>
          <w:tcPr>
            <w:tcW w:w="0" w:type="auto"/>
            <w:hideMark/>
          </w:tcPr>
          <w:p w14:paraId="480F81E6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15F72E9F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46C449FA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54AB353A" w14:textId="54882EDF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439C92D7" w14:textId="172F49C1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0C8EE632" w14:textId="3BCA5C0D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0F75D45A" w14:textId="1F3F4AFA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F732A" w:rsidRPr="008B6A92" w14:paraId="1CA64A77" w14:textId="7F9F9D9D" w:rsidTr="00DF732A">
        <w:trPr>
          <w:jc w:val="center"/>
        </w:trPr>
        <w:tc>
          <w:tcPr>
            <w:tcW w:w="0" w:type="auto"/>
            <w:hideMark/>
          </w:tcPr>
          <w:p w14:paraId="6363FC2E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rowth factors</w:t>
            </w:r>
          </w:p>
        </w:tc>
        <w:tc>
          <w:tcPr>
            <w:tcW w:w="0" w:type="auto"/>
            <w:hideMark/>
          </w:tcPr>
          <w:p w14:paraId="0DCE5857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401FBD19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35A9AC0" w14:textId="769E7DEC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FDD9707" w14:textId="1C51F830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0D9F7FC" w14:textId="2234CBB1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96E9050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DF732A" w:rsidRPr="008B6A92" w14:paraId="2FB5FC96" w14:textId="479904FF" w:rsidTr="00DF732A">
        <w:trPr>
          <w:jc w:val="center"/>
        </w:trPr>
        <w:tc>
          <w:tcPr>
            <w:tcW w:w="0" w:type="auto"/>
            <w:hideMark/>
          </w:tcPr>
          <w:p w14:paraId="32837DAA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7978B2B4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266C9C54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9A108FD" w14:textId="3951BC99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2061C7" w14:textId="0FAAFD84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B2F2C5" w14:textId="5E770703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46172DE" w14:textId="166DBD75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F732A" w:rsidRPr="008B6A92" w14:paraId="1FE83D69" w14:textId="0D148256" w:rsidTr="00DF732A">
        <w:trPr>
          <w:jc w:val="center"/>
        </w:trPr>
        <w:tc>
          <w:tcPr>
            <w:tcW w:w="0" w:type="auto"/>
            <w:hideMark/>
          </w:tcPr>
          <w:p w14:paraId="73A7D790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09059DB0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377F0B7B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56C123D" w14:textId="0FBD08C9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9EA7704" w14:textId="2DCC6DA5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C8FD0AE" w14:textId="5C2A49A5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6D8D895" w14:textId="0B09FFF5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F732A" w:rsidRPr="008B6A92" w14:paraId="66AC0A48" w14:textId="3D6DF47C" w:rsidTr="00DF732A">
        <w:trPr>
          <w:jc w:val="center"/>
        </w:trPr>
        <w:tc>
          <w:tcPr>
            <w:tcW w:w="0" w:type="auto"/>
            <w:hideMark/>
          </w:tcPr>
          <w:p w14:paraId="2B88A2D0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ypoxia</w:t>
            </w:r>
          </w:p>
        </w:tc>
        <w:tc>
          <w:tcPr>
            <w:tcW w:w="0" w:type="auto"/>
            <w:hideMark/>
          </w:tcPr>
          <w:p w14:paraId="33DACBD9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DD1</w:t>
            </w:r>
          </w:p>
        </w:tc>
        <w:tc>
          <w:tcPr>
            <w:tcW w:w="0" w:type="auto"/>
            <w:hideMark/>
          </w:tcPr>
          <w:p w14:paraId="6BCB05D7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D183B1F" w14:textId="46C3941C" w:rsidR="00DF732A" w:rsidRPr="008B6A92" w:rsidRDefault="00EE5691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CEA8D2B" w14:textId="169731BB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0BED4C7" w14:textId="2EA46359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E4912A9" w14:textId="4382C576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DF732A" w:rsidRPr="008B6A92" w14:paraId="3A1760BC" w14:textId="4F90016D" w:rsidTr="00DF732A">
        <w:trPr>
          <w:jc w:val="center"/>
        </w:trPr>
        <w:tc>
          <w:tcPr>
            <w:tcW w:w="0" w:type="auto"/>
            <w:hideMark/>
          </w:tcPr>
          <w:p w14:paraId="71134BB0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DD1</w:t>
            </w:r>
          </w:p>
        </w:tc>
        <w:tc>
          <w:tcPr>
            <w:tcW w:w="0" w:type="auto"/>
            <w:hideMark/>
          </w:tcPr>
          <w:p w14:paraId="0C4B8F7C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</w:t>
            </w:r>
          </w:p>
        </w:tc>
        <w:tc>
          <w:tcPr>
            <w:tcW w:w="0" w:type="auto"/>
            <w:hideMark/>
          </w:tcPr>
          <w:p w14:paraId="49CC34EE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29DD76C" w14:textId="3724CC33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30E4F9F" w14:textId="55F07F3B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960FEC6" w14:textId="55E7A621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29388FD" w14:textId="1FF08D97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F732A" w:rsidRPr="008B6A92" w14:paraId="4312784B" w14:textId="71601075" w:rsidTr="00DF732A">
        <w:trPr>
          <w:jc w:val="center"/>
        </w:trPr>
        <w:tc>
          <w:tcPr>
            <w:tcW w:w="0" w:type="auto"/>
            <w:hideMark/>
          </w:tcPr>
          <w:p w14:paraId="2DE6D0B5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ioenergy (↑AMP/ATP)</w:t>
            </w:r>
          </w:p>
        </w:tc>
        <w:tc>
          <w:tcPr>
            <w:tcW w:w="0" w:type="auto"/>
            <w:hideMark/>
          </w:tcPr>
          <w:p w14:paraId="0AE18361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0" w:type="auto"/>
            <w:hideMark/>
          </w:tcPr>
          <w:p w14:paraId="0879C8A1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575D8F" w14:textId="19BA7FEB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F8C6873" w14:textId="6DF5AAB0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D87ACF8" w14:textId="63104B0A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D64532A" w14:textId="6A74957F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DF732A" w:rsidRPr="008B6A92" w14:paraId="2FE2AB45" w14:textId="11D69A06" w:rsidTr="00DF732A">
        <w:trPr>
          <w:jc w:val="center"/>
        </w:trPr>
        <w:tc>
          <w:tcPr>
            <w:tcW w:w="0" w:type="auto"/>
            <w:hideMark/>
          </w:tcPr>
          <w:p w14:paraId="369DAABD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0" w:type="auto"/>
            <w:hideMark/>
          </w:tcPr>
          <w:p w14:paraId="59ABF82A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</w:t>
            </w:r>
          </w:p>
        </w:tc>
        <w:tc>
          <w:tcPr>
            <w:tcW w:w="0" w:type="auto"/>
            <w:hideMark/>
          </w:tcPr>
          <w:p w14:paraId="355C457D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6E47CAB" w14:textId="555311DC" w:rsidR="00DF732A" w:rsidRPr="008B6A92" w:rsidRDefault="00EE5691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7858A18" w14:textId="04A208E5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0DA485F" w14:textId="0A5A118A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0DF9C5D" w14:textId="15981975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DF732A" w:rsidRPr="008B6A92" w14:paraId="0D5A26AD" w14:textId="0A9AF2F9" w:rsidTr="00DF732A">
        <w:trPr>
          <w:trHeight w:val="296"/>
          <w:jc w:val="center"/>
        </w:trPr>
        <w:tc>
          <w:tcPr>
            <w:tcW w:w="0" w:type="auto"/>
            <w:hideMark/>
          </w:tcPr>
          <w:p w14:paraId="25D14E42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enotoxic stress</w:t>
            </w:r>
          </w:p>
        </w:tc>
        <w:tc>
          <w:tcPr>
            <w:tcW w:w="0" w:type="auto"/>
            <w:hideMark/>
          </w:tcPr>
          <w:p w14:paraId="69B40BCC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53</w:t>
            </w:r>
          </w:p>
        </w:tc>
        <w:tc>
          <w:tcPr>
            <w:tcW w:w="0" w:type="auto"/>
            <w:hideMark/>
          </w:tcPr>
          <w:p w14:paraId="3B357870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00F1F18" w14:textId="71D2225E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FA7B51F" w14:textId="04C133F5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2DF834D" w14:textId="3C5F80E6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567F007" w14:textId="0ADE1C8F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DF732A" w:rsidRPr="008B6A92" w14:paraId="346B7721" w14:textId="7F731EAF" w:rsidTr="00DF732A">
        <w:trPr>
          <w:jc w:val="center"/>
        </w:trPr>
        <w:tc>
          <w:tcPr>
            <w:tcW w:w="0" w:type="auto"/>
            <w:hideMark/>
          </w:tcPr>
          <w:p w14:paraId="568A60FC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53</w:t>
            </w:r>
          </w:p>
        </w:tc>
        <w:tc>
          <w:tcPr>
            <w:tcW w:w="0" w:type="auto"/>
            <w:hideMark/>
          </w:tcPr>
          <w:p w14:paraId="15B78ED9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0" w:type="auto"/>
            <w:hideMark/>
          </w:tcPr>
          <w:p w14:paraId="3DEFD281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2A80C55" w14:textId="36AB17DC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5F7EE36" w14:textId="064DDD0B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692FA03" w14:textId="031BB8D8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</w:tcPr>
          <w:p w14:paraId="7E6D1A14" w14:textId="596B8C5C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DF732A" w:rsidRPr="008B6A92" w14:paraId="6EF09AE6" w14:textId="07C8CCD7" w:rsidTr="00DF732A">
        <w:trPr>
          <w:jc w:val="center"/>
        </w:trPr>
        <w:tc>
          <w:tcPr>
            <w:tcW w:w="0" w:type="auto"/>
            <w:hideMark/>
          </w:tcPr>
          <w:p w14:paraId="19C605C8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estrins1,2</w:t>
            </w:r>
          </w:p>
        </w:tc>
        <w:tc>
          <w:tcPr>
            <w:tcW w:w="0" w:type="auto"/>
            <w:hideMark/>
          </w:tcPr>
          <w:p w14:paraId="5CD8867F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0" w:type="auto"/>
            <w:hideMark/>
          </w:tcPr>
          <w:p w14:paraId="79ACA2DB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70CB45E" w14:textId="5CBF2E2F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070E24" w14:textId="66138003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7960FD1" w14:textId="6732FF5D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D671B37" w14:textId="05FA4184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DF732A" w:rsidRPr="008B6A92" w14:paraId="4B4DBE2B" w14:textId="2305DEA3" w:rsidTr="00DF732A">
        <w:trPr>
          <w:jc w:val="center"/>
        </w:trPr>
        <w:tc>
          <w:tcPr>
            <w:tcW w:w="0" w:type="auto"/>
            <w:hideMark/>
          </w:tcPr>
          <w:p w14:paraId="1F7366C3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ino acids</w:t>
            </w:r>
          </w:p>
        </w:tc>
        <w:tc>
          <w:tcPr>
            <w:tcW w:w="0" w:type="auto"/>
            <w:hideMark/>
          </w:tcPr>
          <w:p w14:paraId="293A0E66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gA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/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gC</w:t>
            </w:r>
            <w:proofErr w:type="spellEnd"/>
          </w:p>
        </w:tc>
        <w:tc>
          <w:tcPr>
            <w:tcW w:w="0" w:type="auto"/>
            <w:hideMark/>
          </w:tcPr>
          <w:p w14:paraId="33472470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8906233" w14:textId="4E13FD9E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628F813" w14:textId="77C58276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4273CC4" w14:textId="598EF3C2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</w:tcPr>
          <w:p w14:paraId="333ADD05" w14:textId="7B5DB57F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DF732A" w:rsidRPr="008B6A92" w14:paraId="3FAC7F0D" w14:textId="2845C18F" w:rsidTr="00DF732A">
        <w:trPr>
          <w:jc w:val="center"/>
        </w:trPr>
        <w:tc>
          <w:tcPr>
            <w:tcW w:w="0" w:type="auto"/>
            <w:hideMark/>
          </w:tcPr>
          <w:p w14:paraId="00855D87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gA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/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gC</w:t>
            </w:r>
            <w:proofErr w:type="spellEnd"/>
          </w:p>
        </w:tc>
        <w:tc>
          <w:tcPr>
            <w:tcW w:w="0" w:type="auto"/>
            <w:hideMark/>
          </w:tcPr>
          <w:p w14:paraId="1761B8B8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1AF838EC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AA12075" w14:textId="257D5D19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F69E43A" w14:textId="4FA39B99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6F9C8F2" w14:textId="613E8B87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71F5009" w14:textId="3A1C0BD7" w:rsidR="00DF732A" w:rsidRPr="008B6A92" w:rsidRDefault="00DF732A" w:rsidP="00DF732A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DF732A" w:rsidRPr="008B6A92" w14:paraId="212CF4E7" w14:textId="49733B61" w:rsidTr="00DF732A">
        <w:trPr>
          <w:jc w:val="center"/>
        </w:trPr>
        <w:tc>
          <w:tcPr>
            <w:tcW w:w="0" w:type="auto"/>
            <w:hideMark/>
          </w:tcPr>
          <w:p w14:paraId="5792F897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</w:t>
            </w:r>
          </w:p>
        </w:tc>
        <w:tc>
          <w:tcPr>
            <w:tcW w:w="0" w:type="auto"/>
            <w:hideMark/>
          </w:tcPr>
          <w:p w14:paraId="3C57995D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07A35CD4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59CCB7C" w14:textId="48446743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DF47817" w14:textId="7425A3F8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55EF23D" w14:textId="377BB78C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4B9D479" w14:textId="4A49A125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DF732A" w:rsidRPr="008B6A92" w14:paraId="1041C961" w14:textId="79F3FC7A" w:rsidTr="00DF732A">
        <w:trPr>
          <w:jc w:val="center"/>
        </w:trPr>
        <w:tc>
          <w:tcPr>
            <w:tcW w:w="0" w:type="auto"/>
            <w:hideMark/>
          </w:tcPr>
          <w:p w14:paraId="54BC0B1F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4D038FDC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1CB2BE78" w14:textId="7777777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1A39A4F" w14:textId="55693FC1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A0AF6C0" w14:textId="404CF395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0C8AA20" w14:textId="203D593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029C8D6" w14:textId="05B7F697" w:rsidR="00DF732A" w:rsidRPr="008B6A92" w:rsidRDefault="00DF732A" w:rsidP="00DF732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F732A" w:rsidRPr="008B6A92" w14:paraId="35575D64" w14:textId="033E9CA1" w:rsidTr="00DF732A">
        <w:trPr>
          <w:jc w:val="center"/>
        </w:trPr>
        <w:tc>
          <w:tcPr>
            <w:tcW w:w="0" w:type="auto"/>
            <w:hideMark/>
          </w:tcPr>
          <w:p w14:paraId="46D7422A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4B121A60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ell growth, survival &amp; proliferation</w:t>
            </w:r>
          </w:p>
        </w:tc>
        <w:tc>
          <w:tcPr>
            <w:tcW w:w="0" w:type="auto"/>
            <w:hideMark/>
          </w:tcPr>
          <w:p w14:paraId="108ABBE8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E081EA1" w14:textId="6E5890C0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ABF685" w14:textId="6329750B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8E1850E" w14:textId="6C946746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0B8C8E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DF732A" w:rsidRPr="008B6A92" w14:paraId="17A58531" w14:textId="707BCDC9" w:rsidTr="00DF732A">
        <w:trPr>
          <w:jc w:val="center"/>
        </w:trPr>
        <w:tc>
          <w:tcPr>
            <w:tcW w:w="0" w:type="auto"/>
            <w:hideMark/>
          </w:tcPr>
          <w:p w14:paraId="2732C8CD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624E209C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</w:t>
            </w:r>
          </w:p>
        </w:tc>
        <w:tc>
          <w:tcPr>
            <w:tcW w:w="0" w:type="auto"/>
            <w:hideMark/>
          </w:tcPr>
          <w:p w14:paraId="6A45ED17" w14:textId="370A92FF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CB8FAC5" w14:textId="5FAAFCBB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8F6E72C" w14:textId="487BFFA3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A9530B5" w14:textId="144ACF89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8927AC6" w14:textId="77777777" w:rsidR="00DF732A" w:rsidRPr="008B6A92" w:rsidRDefault="00DF732A" w:rsidP="002610D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18"/>
    </w:tbl>
    <w:p w14:paraId="410BBF28" w14:textId="2BBDBD4B" w:rsidR="00EF5827" w:rsidRPr="008B6A92" w:rsidRDefault="00EF5827" w:rsidP="00EF5827">
      <w:pPr>
        <w:rPr>
          <w:rFonts w:ascii="Times New Roman" w:hAnsi="Times New Roman" w:cs="Times New Roman"/>
          <w:sz w:val="18"/>
          <w:szCs w:val="18"/>
        </w:rPr>
      </w:pPr>
    </w:p>
    <w:p w14:paraId="4E815570" w14:textId="157B367E" w:rsidR="00DB0C73" w:rsidRPr="008B6A92" w:rsidRDefault="00DB0C73" w:rsidP="00DB0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275836D" w14:textId="77777777" w:rsidR="000E6C72" w:rsidRPr="008B6A92" w:rsidRDefault="000E6C72" w:rsidP="00EF5827">
      <w:pPr>
        <w:rPr>
          <w:rFonts w:ascii="Times New Roman" w:hAnsi="Times New Roman" w:cs="Times New Roman"/>
          <w:sz w:val="18"/>
          <w:szCs w:val="18"/>
        </w:rPr>
      </w:pPr>
    </w:p>
    <w:p w14:paraId="518ACD20" w14:textId="77777777" w:rsidR="00170ADD" w:rsidRPr="008B6A92" w:rsidRDefault="00170ADD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24AD69F7" w14:textId="4A5812BA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2</w:t>
      </w:r>
    </w:p>
    <w:p w14:paraId="74FE14B4" w14:textId="7E3760AE" w:rsidR="00170ADD" w:rsidRPr="008B6A92" w:rsidRDefault="00170ADD" w:rsidP="00170ADD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1"/>
        <w:gridCol w:w="1701"/>
        <w:gridCol w:w="1126"/>
        <w:gridCol w:w="1038"/>
        <w:gridCol w:w="1038"/>
        <w:gridCol w:w="1038"/>
        <w:gridCol w:w="1038"/>
      </w:tblGrid>
      <w:tr w:rsidR="008B6A92" w:rsidRPr="008B6A92" w14:paraId="59F588F9" w14:textId="08ADB800" w:rsidTr="0061259C">
        <w:trPr>
          <w:jc w:val="center"/>
        </w:trPr>
        <w:tc>
          <w:tcPr>
            <w:tcW w:w="0" w:type="auto"/>
            <w:hideMark/>
          </w:tcPr>
          <w:p w14:paraId="526D2DEF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bookmarkStart w:id="19" w:name="_Hlk168238967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4187FD12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19046DD0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elationship</w:t>
            </w:r>
          </w:p>
        </w:tc>
        <w:tc>
          <w:tcPr>
            <w:tcW w:w="1038" w:type="dxa"/>
          </w:tcPr>
          <w:p w14:paraId="73593F3B" w14:textId="7D44365C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38" w:type="dxa"/>
          </w:tcPr>
          <w:p w14:paraId="13827BD1" w14:textId="6DE30541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38" w:type="dxa"/>
          </w:tcPr>
          <w:p w14:paraId="6CF6FFA7" w14:textId="6C957A77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38" w:type="dxa"/>
          </w:tcPr>
          <w:p w14:paraId="0B7894C5" w14:textId="28A8DE51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EF5827" w:rsidRPr="008B6A92" w14:paraId="25457642" w14:textId="03041E21" w:rsidTr="0061259C">
        <w:trPr>
          <w:jc w:val="center"/>
        </w:trPr>
        <w:tc>
          <w:tcPr>
            <w:tcW w:w="0" w:type="auto"/>
            <w:hideMark/>
          </w:tcPr>
          <w:p w14:paraId="3B948C14" w14:textId="77777777" w:rsidR="00EF5827" w:rsidRPr="008B6A92" w:rsidRDefault="00EF5827" w:rsidP="00EE3ADB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UVB</w:t>
            </w:r>
          </w:p>
        </w:tc>
        <w:tc>
          <w:tcPr>
            <w:tcW w:w="0" w:type="auto"/>
            <w:hideMark/>
          </w:tcPr>
          <w:p w14:paraId="4CCEAA04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I3-K</w:t>
            </w:r>
          </w:p>
        </w:tc>
        <w:tc>
          <w:tcPr>
            <w:tcW w:w="0" w:type="auto"/>
            <w:hideMark/>
          </w:tcPr>
          <w:p w14:paraId="2F5D319F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9114640" w14:textId="543777B1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A06035C" w14:textId="1E6D788D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6EE97950" w14:textId="5430CEB3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5004950E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EF5827" w:rsidRPr="008B6A92" w14:paraId="123370E5" w14:textId="23E87F2D" w:rsidTr="0061259C">
        <w:trPr>
          <w:jc w:val="center"/>
        </w:trPr>
        <w:tc>
          <w:tcPr>
            <w:tcW w:w="0" w:type="auto"/>
            <w:hideMark/>
          </w:tcPr>
          <w:p w14:paraId="74D67F1D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UVB</w:t>
            </w:r>
          </w:p>
        </w:tc>
        <w:tc>
          <w:tcPr>
            <w:tcW w:w="0" w:type="auto"/>
            <w:hideMark/>
          </w:tcPr>
          <w:p w14:paraId="63D78421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5DF4C4EC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3D0044DC" w14:textId="6EF7A1A8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5E25FE0" w14:textId="68B6857F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F165A28" w14:textId="348F41E5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2963B784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EF5827" w:rsidRPr="008B6A92" w14:paraId="071301E9" w14:textId="76520999" w:rsidTr="0061259C">
        <w:trPr>
          <w:jc w:val="center"/>
        </w:trPr>
        <w:tc>
          <w:tcPr>
            <w:tcW w:w="0" w:type="auto"/>
            <w:hideMark/>
          </w:tcPr>
          <w:p w14:paraId="5A7ECEE4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4DD3E887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REB</w:t>
            </w:r>
          </w:p>
        </w:tc>
        <w:tc>
          <w:tcPr>
            <w:tcW w:w="0" w:type="auto"/>
            <w:hideMark/>
          </w:tcPr>
          <w:p w14:paraId="558C6BDE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3C7AC241" w14:textId="622668DC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4908B2D7" w14:textId="3D2C55E5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64A77743" w14:textId="51B8BC35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444737E1" w14:textId="7B78DC10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EF5827" w:rsidRPr="008B6A92" w14:paraId="38042F85" w14:textId="6174F95A" w:rsidTr="0061259C">
        <w:trPr>
          <w:jc w:val="center"/>
        </w:trPr>
        <w:tc>
          <w:tcPr>
            <w:tcW w:w="0" w:type="auto"/>
            <w:hideMark/>
          </w:tcPr>
          <w:p w14:paraId="7F3D0E73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I3-K</w:t>
            </w:r>
          </w:p>
        </w:tc>
        <w:tc>
          <w:tcPr>
            <w:tcW w:w="0" w:type="auto"/>
            <w:hideMark/>
          </w:tcPr>
          <w:p w14:paraId="64604491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5C335301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CDBC4A2" w14:textId="3190ECB4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3AD5B3C" w14:textId="68E7F639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6B534F9B" w14:textId="37193058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F8EE8D4" w14:textId="669F3BFC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EF5827" w:rsidRPr="008B6A92" w14:paraId="47BB9E2F" w14:textId="1D6BADEA" w:rsidTr="0061259C">
        <w:trPr>
          <w:jc w:val="center"/>
        </w:trPr>
        <w:tc>
          <w:tcPr>
            <w:tcW w:w="0" w:type="auto"/>
            <w:hideMark/>
          </w:tcPr>
          <w:p w14:paraId="139FD936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lastRenderedPageBreak/>
              <w:t>Akt</w:t>
            </w:r>
          </w:p>
        </w:tc>
        <w:tc>
          <w:tcPr>
            <w:tcW w:w="0" w:type="auto"/>
            <w:hideMark/>
          </w:tcPr>
          <w:p w14:paraId="765CA290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5AD5661F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E7B2533" w14:textId="1FD584D1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A9DAEB3" w14:textId="4E3717CF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39B13CDE" w14:textId="5C6079CE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46FBBAEE" w14:textId="1DA0542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EF5827" w:rsidRPr="008B6A92" w14:paraId="2DB7C70F" w14:textId="797B4EB5" w:rsidTr="0061259C">
        <w:trPr>
          <w:jc w:val="center"/>
        </w:trPr>
        <w:tc>
          <w:tcPr>
            <w:tcW w:w="0" w:type="auto"/>
            <w:hideMark/>
          </w:tcPr>
          <w:p w14:paraId="03B052A3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1E5ED75D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4E-BP1</w:t>
            </w:r>
          </w:p>
        </w:tc>
        <w:tc>
          <w:tcPr>
            <w:tcW w:w="0" w:type="auto"/>
            <w:hideMark/>
          </w:tcPr>
          <w:p w14:paraId="3778BB57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3497CE98" w14:textId="5D550E15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F5C823A" w14:textId="4CD588F9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25C596C1" w14:textId="7C2DCBDE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A8764F3" w14:textId="289A2A08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EF5827" w:rsidRPr="008B6A92" w14:paraId="30D5FB8D" w14:textId="273DD35C" w:rsidTr="0061259C">
        <w:trPr>
          <w:jc w:val="center"/>
        </w:trPr>
        <w:tc>
          <w:tcPr>
            <w:tcW w:w="0" w:type="auto"/>
            <w:hideMark/>
          </w:tcPr>
          <w:p w14:paraId="7E5C44BD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34C61300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70S6K</w:t>
            </w:r>
          </w:p>
        </w:tc>
        <w:tc>
          <w:tcPr>
            <w:tcW w:w="0" w:type="auto"/>
            <w:hideMark/>
          </w:tcPr>
          <w:p w14:paraId="2DD3C915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AE9D8A9" w14:textId="230A1266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8D653F0" w14:textId="36F48CC1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9007B6B" w14:textId="03F30368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9E235F5" w14:textId="3D4B43F5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EF5827" w:rsidRPr="008B6A92" w14:paraId="345363F3" w14:textId="2D0D1FF6" w:rsidTr="0061259C">
        <w:trPr>
          <w:jc w:val="center"/>
        </w:trPr>
        <w:tc>
          <w:tcPr>
            <w:tcW w:w="0" w:type="auto"/>
          </w:tcPr>
          <w:p w14:paraId="75C5785F" w14:textId="2B25705F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TOR</w:t>
            </w:r>
          </w:p>
        </w:tc>
        <w:tc>
          <w:tcPr>
            <w:tcW w:w="0" w:type="auto"/>
          </w:tcPr>
          <w:p w14:paraId="33A7BBB0" w14:textId="0C89D332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4E-BP1</w:t>
            </w:r>
          </w:p>
        </w:tc>
        <w:tc>
          <w:tcPr>
            <w:tcW w:w="0" w:type="auto"/>
          </w:tcPr>
          <w:p w14:paraId="44D82D6C" w14:textId="33C1F826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5CABDA01" w14:textId="54C571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9C1EBC8" w14:textId="32993A7D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40ED7D43" w14:textId="73CBC313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6B8FE766" w14:textId="0B7AD9AF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EF5827" w:rsidRPr="008B6A92" w14:paraId="11161FC2" w14:textId="6555C39C" w:rsidTr="0061259C">
        <w:trPr>
          <w:jc w:val="center"/>
        </w:trPr>
        <w:tc>
          <w:tcPr>
            <w:tcW w:w="0" w:type="auto"/>
            <w:hideMark/>
          </w:tcPr>
          <w:p w14:paraId="1C2030A8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4E-BP1</w:t>
            </w:r>
          </w:p>
        </w:tc>
        <w:tc>
          <w:tcPr>
            <w:tcW w:w="0" w:type="auto"/>
            <w:hideMark/>
          </w:tcPr>
          <w:p w14:paraId="19F76E1B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nslation complex</w:t>
            </w:r>
          </w:p>
        </w:tc>
        <w:tc>
          <w:tcPr>
            <w:tcW w:w="0" w:type="auto"/>
            <w:hideMark/>
          </w:tcPr>
          <w:p w14:paraId="4447C9D1" w14:textId="13B0B28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0862F3D1" w14:textId="26038BD1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6CA874D" w14:textId="4E36EAA3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2B35A66C" w14:textId="657CE990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263E273E" w14:textId="7F0AF75E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EF5827" w:rsidRPr="008B6A92" w14:paraId="7AF201F3" w14:textId="627DC5F6" w:rsidTr="0061259C">
        <w:trPr>
          <w:jc w:val="center"/>
        </w:trPr>
        <w:tc>
          <w:tcPr>
            <w:tcW w:w="0" w:type="auto"/>
            <w:hideMark/>
          </w:tcPr>
          <w:p w14:paraId="18CD1E3C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70S6K</w:t>
            </w:r>
          </w:p>
        </w:tc>
        <w:tc>
          <w:tcPr>
            <w:tcW w:w="0" w:type="auto"/>
            <w:hideMark/>
          </w:tcPr>
          <w:p w14:paraId="100DA596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nslation complex</w:t>
            </w:r>
          </w:p>
        </w:tc>
        <w:tc>
          <w:tcPr>
            <w:tcW w:w="0" w:type="auto"/>
            <w:hideMark/>
          </w:tcPr>
          <w:p w14:paraId="76963166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4DE69CAC" w14:textId="30D48EA2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A2EBAE1" w14:textId="2BD44815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6DCE8ED" w14:textId="04192789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E2048A9" w14:textId="5EAAE021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2D2162" w:rsidRPr="008B6A92" w14:paraId="6A2F7579" w14:textId="68B0EDDA" w:rsidTr="0061259C">
        <w:trPr>
          <w:jc w:val="center"/>
        </w:trPr>
        <w:tc>
          <w:tcPr>
            <w:tcW w:w="0" w:type="auto"/>
            <w:hideMark/>
          </w:tcPr>
          <w:p w14:paraId="3141B6B2" w14:textId="77777777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ranslation complex</w:t>
            </w:r>
          </w:p>
        </w:tc>
        <w:tc>
          <w:tcPr>
            <w:tcW w:w="0" w:type="auto"/>
            <w:hideMark/>
          </w:tcPr>
          <w:p w14:paraId="410AA866" w14:textId="77777777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-</w:t>
            </w:r>
            <w:proofErr w:type="gramStart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os</w:t>
            </w:r>
            <w:proofErr w:type="gramEnd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protein</w:t>
            </w:r>
          </w:p>
        </w:tc>
        <w:tc>
          <w:tcPr>
            <w:tcW w:w="0" w:type="auto"/>
            <w:hideMark/>
          </w:tcPr>
          <w:p w14:paraId="50EB33CF" w14:textId="77777777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4A9645EC" w14:textId="218A59BB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65DB9EF" w14:textId="035B903A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2481CE7" w14:textId="4518FC12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66A1A12E" w14:textId="5C654C7F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2D2162" w:rsidRPr="008B6A92" w14:paraId="6EC1F0DF" w14:textId="52BC824B" w:rsidTr="0061259C">
        <w:trPr>
          <w:jc w:val="center"/>
        </w:trPr>
        <w:tc>
          <w:tcPr>
            <w:tcW w:w="0" w:type="auto"/>
            <w:hideMark/>
          </w:tcPr>
          <w:p w14:paraId="39BA84AA" w14:textId="77777777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-</w:t>
            </w:r>
            <w:proofErr w:type="gramStart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os</w:t>
            </w:r>
            <w:proofErr w:type="gramEnd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protein</w:t>
            </w:r>
          </w:p>
        </w:tc>
        <w:tc>
          <w:tcPr>
            <w:tcW w:w="0" w:type="auto"/>
            <w:hideMark/>
          </w:tcPr>
          <w:p w14:paraId="43804234" w14:textId="77777777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-</w:t>
            </w:r>
            <w:proofErr w:type="gramStart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os</w:t>
            </w:r>
            <w:proofErr w:type="gramEnd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mRNA</w:t>
            </w:r>
          </w:p>
        </w:tc>
        <w:tc>
          <w:tcPr>
            <w:tcW w:w="0" w:type="auto"/>
            <w:hideMark/>
          </w:tcPr>
          <w:p w14:paraId="2A789391" w14:textId="77777777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3D2674C" w14:textId="08BE957E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4FD3710C" w14:textId="3B65A288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4A0608AD" w14:textId="4891E3C1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24DF488C" w14:textId="3534944E" w:rsidR="002D2162" w:rsidRPr="008B6A92" w:rsidRDefault="002D2162" w:rsidP="002D216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EF5827" w:rsidRPr="008B6A92" w14:paraId="7E2D4B10" w14:textId="6B0949EA" w:rsidTr="0061259C">
        <w:trPr>
          <w:jc w:val="center"/>
        </w:trPr>
        <w:tc>
          <w:tcPr>
            <w:tcW w:w="0" w:type="auto"/>
            <w:hideMark/>
          </w:tcPr>
          <w:p w14:paraId="21429AFE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-</w:t>
            </w:r>
            <w:proofErr w:type="gramStart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os</w:t>
            </w:r>
            <w:proofErr w:type="gramEnd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mRNA</w:t>
            </w:r>
          </w:p>
        </w:tc>
        <w:tc>
          <w:tcPr>
            <w:tcW w:w="0" w:type="auto"/>
            <w:hideMark/>
          </w:tcPr>
          <w:p w14:paraId="1340BF0B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REB</w:t>
            </w:r>
          </w:p>
        </w:tc>
        <w:tc>
          <w:tcPr>
            <w:tcW w:w="0" w:type="auto"/>
            <w:hideMark/>
          </w:tcPr>
          <w:p w14:paraId="35EDC863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0B3D90F" w14:textId="488C4486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6379B28" w14:textId="3E0F863D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00683CD" w14:textId="1FDB4A84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E6573BE" w14:textId="62C0D04D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EF5827" w:rsidRPr="008B6A92" w14:paraId="2B9DDB26" w14:textId="632BA76C" w:rsidTr="0061259C">
        <w:trPr>
          <w:jc w:val="center"/>
        </w:trPr>
        <w:tc>
          <w:tcPr>
            <w:tcW w:w="0" w:type="auto"/>
            <w:hideMark/>
          </w:tcPr>
          <w:p w14:paraId="2AA5A17F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A</w:t>
            </w:r>
          </w:p>
        </w:tc>
        <w:tc>
          <w:tcPr>
            <w:tcW w:w="0" w:type="auto"/>
            <w:hideMark/>
          </w:tcPr>
          <w:p w14:paraId="2F314234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RNA stability</w:t>
            </w:r>
          </w:p>
        </w:tc>
        <w:tc>
          <w:tcPr>
            <w:tcW w:w="0" w:type="auto"/>
            <w:hideMark/>
          </w:tcPr>
          <w:p w14:paraId="0FC5A028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D7FB976" w14:textId="1279B521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03232EA7" w14:textId="749DA554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0523B4F" w14:textId="3AC676E8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CC2BD11" w14:textId="1A8A4B95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EF5827" w:rsidRPr="008B6A92" w14:paraId="55923359" w14:textId="5E183060" w:rsidTr="0061259C">
        <w:trPr>
          <w:jc w:val="center"/>
        </w:trPr>
        <w:tc>
          <w:tcPr>
            <w:tcW w:w="0" w:type="auto"/>
            <w:hideMark/>
          </w:tcPr>
          <w:p w14:paraId="61ED189E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Qu</w:t>
            </w:r>
          </w:p>
        </w:tc>
        <w:tc>
          <w:tcPr>
            <w:tcW w:w="0" w:type="auto"/>
            <w:hideMark/>
          </w:tcPr>
          <w:p w14:paraId="5FD6611A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I3-K</w:t>
            </w:r>
          </w:p>
        </w:tc>
        <w:tc>
          <w:tcPr>
            <w:tcW w:w="0" w:type="auto"/>
            <w:hideMark/>
          </w:tcPr>
          <w:p w14:paraId="3E581E61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05121CFD" w14:textId="17F78E8E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49AD315B" w14:textId="5EDC792E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3EE9E5A6" w14:textId="6ACC6AA9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6104CB5C" w14:textId="1A03FD41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EF5827" w:rsidRPr="008B6A92" w14:paraId="62750B04" w14:textId="15F4B61C" w:rsidTr="0061259C">
        <w:trPr>
          <w:jc w:val="center"/>
        </w:trPr>
        <w:tc>
          <w:tcPr>
            <w:tcW w:w="0" w:type="auto"/>
            <w:hideMark/>
          </w:tcPr>
          <w:p w14:paraId="64C8BB71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Qu+AA</w:t>
            </w:r>
            <w:proofErr w:type="spellEnd"/>
          </w:p>
        </w:tc>
        <w:tc>
          <w:tcPr>
            <w:tcW w:w="0" w:type="auto"/>
            <w:hideMark/>
          </w:tcPr>
          <w:p w14:paraId="03CBBD4A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3A296E30" w14:textId="77777777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192E717C" w14:textId="0F2493B0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026A80C9" w14:textId="4B21C8AE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607B9FC9" w14:textId="3BB331F6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67FB0704" w14:textId="125971C3" w:rsidR="00EF5827" w:rsidRPr="008B6A92" w:rsidRDefault="00EF5827" w:rsidP="00EF5827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EF5827" w:rsidRPr="008B6A92" w14:paraId="702BD47E" w14:textId="572A16F7" w:rsidTr="0061259C">
        <w:trPr>
          <w:jc w:val="center"/>
        </w:trPr>
        <w:tc>
          <w:tcPr>
            <w:tcW w:w="0" w:type="auto"/>
          </w:tcPr>
          <w:p w14:paraId="237080D1" w14:textId="1424BE0C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Qu+AA</w:t>
            </w:r>
            <w:proofErr w:type="spellEnd"/>
          </w:p>
        </w:tc>
        <w:tc>
          <w:tcPr>
            <w:tcW w:w="0" w:type="auto"/>
          </w:tcPr>
          <w:p w14:paraId="2E0AA04D" w14:textId="1AC90A1A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I3-K</w:t>
            </w:r>
          </w:p>
        </w:tc>
        <w:tc>
          <w:tcPr>
            <w:tcW w:w="0" w:type="auto"/>
          </w:tcPr>
          <w:p w14:paraId="68B483A9" w14:textId="4B24E07F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29312536" w14:textId="09427FF6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2724920A" w14:textId="6A1C956C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2BDFFCAE" w14:textId="62038286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04BFEED4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EF5827" w:rsidRPr="008B6A92" w14:paraId="676B48A1" w14:textId="7269198F" w:rsidTr="0061259C">
        <w:trPr>
          <w:jc w:val="center"/>
        </w:trPr>
        <w:tc>
          <w:tcPr>
            <w:tcW w:w="0" w:type="auto"/>
            <w:hideMark/>
          </w:tcPr>
          <w:p w14:paraId="3F3481A7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Qu</w:t>
            </w:r>
          </w:p>
        </w:tc>
        <w:tc>
          <w:tcPr>
            <w:tcW w:w="0" w:type="auto"/>
            <w:hideMark/>
          </w:tcPr>
          <w:p w14:paraId="5C5EBE68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39BB7459" w14:textId="4CCF090C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Activation</w:t>
            </w:r>
          </w:p>
        </w:tc>
        <w:tc>
          <w:tcPr>
            <w:tcW w:w="1038" w:type="dxa"/>
          </w:tcPr>
          <w:p w14:paraId="3D5E3FAF" w14:textId="5733BC9C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Activation</w:t>
            </w:r>
          </w:p>
        </w:tc>
        <w:tc>
          <w:tcPr>
            <w:tcW w:w="1038" w:type="dxa"/>
          </w:tcPr>
          <w:p w14:paraId="011C57B7" w14:textId="45204DBB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Inhibition</w:t>
            </w:r>
          </w:p>
        </w:tc>
        <w:tc>
          <w:tcPr>
            <w:tcW w:w="1038" w:type="dxa"/>
          </w:tcPr>
          <w:p w14:paraId="130967AD" w14:textId="7CD3BCEB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1038" w:type="dxa"/>
          </w:tcPr>
          <w:p w14:paraId="450684BA" w14:textId="77777777" w:rsidR="00EF5827" w:rsidRPr="008B6A92" w:rsidRDefault="00EF5827" w:rsidP="00EE3ADB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bookmarkEnd w:id="19"/>
    </w:tbl>
    <w:p w14:paraId="26E556D1" w14:textId="65A1DCA6" w:rsidR="00040031" w:rsidRPr="008B6A92" w:rsidRDefault="00040031" w:rsidP="000400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79A4527" w14:textId="77777777" w:rsidR="00170ADD" w:rsidRPr="008B6A92" w:rsidRDefault="00170ADD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0BF135C4" w14:textId="583DD443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3</w:t>
      </w:r>
    </w:p>
    <w:p w14:paraId="054E5A0E" w14:textId="4689E882" w:rsidR="00170ADD" w:rsidRPr="008B6A92" w:rsidRDefault="00170ADD" w:rsidP="00170ADD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1"/>
        <w:gridCol w:w="2179"/>
        <w:gridCol w:w="1228"/>
        <w:gridCol w:w="1038"/>
        <w:gridCol w:w="1038"/>
        <w:gridCol w:w="1038"/>
        <w:gridCol w:w="1038"/>
      </w:tblGrid>
      <w:tr w:rsidR="005D1EBF" w:rsidRPr="008B6A92" w14:paraId="64C01D0A" w14:textId="77777777" w:rsidTr="006768A5">
        <w:trPr>
          <w:jc w:val="center"/>
        </w:trPr>
        <w:tc>
          <w:tcPr>
            <w:tcW w:w="5198" w:type="dxa"/>
            <w:gridSpan w:val="3"/>
          </w:tcPr>
          <w:p w14:paraId="1647A490" w14:textId="4AC176F8" w:rsidR="005D1EBF" w:rsidRPr="008B6A92" w:rsidRDefault="005D1EBF" w:rsidP="005D1EBF">
            <w:pPr>
              <w:jc w:val="center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bookmarkStart w:id="20" w:name="_Hlk168238977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Ground Truth</w:t>
            </w:r>
          </w:p>
        </w:tc>
        <w:tc>
          <w:tcPr>
            <w:tcW w:w="1038" w:type="dxa"/>
          </w:tcPr>
          <w:p w14:paraId="5580DCB0" w14:textId="77777777" w:rsidR="005D1EBF" w:rsidRPr="008B6A92" w:rsidRDefault="005D1EBF" w:rsidP="00170ADD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4B9F2481" w14:textId="77777777" w:rsidR="005D1EBF" w:rsidRPr="008B6A92" w:rsidRDefault="005D1EBF" w:rsidP="00170ADD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8" w:type="dxa"/>
          </w:tcPr>
          <w:p w14:paraId="3348372A" w14:textId="77777777" w:rsidR="005D1EBF" w:rsidRPr="008B6A92" w:rsidRDefault="005D1EBF" w:rsidP="00170ADD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38" w:type="dxa"/>
          </w:tcPr>
          <w:p w14:paraId="747918FA" w14:textId="77777777" w:rsidR="005D1EBF" w:rsidRPr="008B6A92" w:rsidRDefault="005D1EBF" w:rsidP="00170ADD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55288308" w14:textId="6617555A" w:rsidTr="005D1EBF">
        <w:trPr>
          <w:jc w:val="center"/>
        </w:trPr>
        <w:tc>
          <w:tcPr>
            <w:tcW w:w="1791" w:type="dxa"/>
            <w:hideMark/>
          </w:tcPr>
          <w:p w14:paraId="29E189E1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tarter (gene1)</w:t>
            </w:r>
          </w:p>
        </w:tc>
        <w:tc>
          <w:tcPr>
            <w:tcW w:w="2179" w:type="dxa"/>
            <w:hideMark/>
          </w:tcPr>
          <w:p w14:paraId="4C733875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eceptor (gene2)</w:t>
            </w:r>
          </w:p>
        </w:tc>
        <w:tc>
          <w:tcPr>
            <w:tcW w:w="1228" w:type="dxa"/>
            <w:hideMark/>
          </w:tcPr>
          <w:p w14:paraId="7B49B16C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elationship</w:t>
            </w:r>
          </w:p>
        </w:tc>
        <w:tc>
          <w:tcPr>
            <w:tcW w:w="1038" w:type="dxa"/>
          </w:tcPr>
          <w:p w14:paraId="4C76ED47" w14:textId="46809F74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38" w:type="dxa"/>
          </w:tcPr>
          <w:p w14:paraId="5E62DB7D" w14:textId="660475B0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38" w:type="dxa"/>
          </w:tcPr>
          <w:p w14:paraId="5082EF46" w14:textId="7A53CF5E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38" w:type="dxa"/>
          </w:tcPr>
          <w:p w14:paraId="283237FC" w14:textId="530453D4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EBF" w:rsidRPr="008B6A92" w14:paraId="01094ED0" w14:textId="20403A7F" w:rsidTr="005D1EBF">
        <w:trPr>
          <w:jc w:val="center"/>
        </w:trPr>
        <w:tc>
          <w:tcPr>
            <w:tcW w:w="1791" w:type="dxa"/>
            <w:hideMark/>
          </w:tcPr>
          <w:p w14:paraId="0E379B0F" w14:textId="77777777" w:rsidR="005D1EBF" w:rsidRPr="008B6A92" w:rsidRDefault="005D1EBF" w:rsidP="00D375B2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17-β estradiol</w:t>
            </w:r>
          </w:p>
        </w:tc>
        <w:tc>
          <w:tcPr>
            <w:tcW w:w="2179" w:type="dxa"/>
            <w:hideMark/>
          </w:tcPr>
          <w:p w14:paraId="06443710" w14:textId="77777777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α/β</w:t>
            </w:r>
          </w:p>
        </w:tc>
        <w:tc>
          <w:tcPr>
            <w:tcW w:w="1228" w:type="dxa"/>
            <w:hideMark/>
          </w:tcPr>
          <w:p w14:paraId="02012587" w14:textId="77777777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75B8758" w14:textId="28B35D6D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8834BB1" w14:textId="100A10C6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9D7E73D" w14:textId="413CDFEC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B10D0C2" w14:textId="77777777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5D1EBF" w:rsidRPr="008B6A92" w14:paraId="5942719E" w14:textId="1D10102F" w:rsidTr="005D1EBF">
        <w:trPr>
          <w:jc w:val="center"/>
        </w:trPr>
        <w:tc>
          <w:tcPr>
            <w:tcW w:w="1791" w:type="dxa"/>
            <w:hideMark/>
          </w:tcPr>
          <w:p w14:paraId="5D213FD4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GFR</w:t>
            </w:r>
          </w:p>
        </w:tc>
        <w:tc>
          <w:tcPr>
            <w:tcW w:w="2179" w:type="dxa"/>
            <w:hideMark/>
          </w:tcPr>
          <w:p w14:paraId="5F9A96AD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GRB2</w:t>
            </w:r>
          </w:p>
        </w:tc>
        <w:tc>
          <w:tcPr>
            <w:tcW w:w="1228" w:type="dxa"/>
            <w:hideMark/>
          </w:tcPr>
          <w:p w14:paraId="489362CF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6A87CA6F" w14:textId="0413D453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5F88434" w14:textId="6D3237B8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5553506" w14:textId="57673FBE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C49AC60" w14:textId="2778D520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5D1EBF" w:rsidRPr="008B6A92" w14:paraId="4458DC55" w14:textId="45D6DD0E" w:rsidTr="005D1EBF">
        <w:trPr>
          <w:jc w:val="center"/>
        </w:trPr>
        <w:tc>
          <w:tcPr>
            <w:tcW w:w="1791" w:type="dxa"/>
            <w:hideMark/>
          </w:tcPr>
          <w:p w14:paraId="650DB31B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GRB2</w:t>
            </w:r>
          </w:p>
        </w:tc>
        <w:tc>
          <w:tcPr>
            <w:tcW w:w="2179" w:type="dxa"/>
            <w:hideMark/>
          </w:tcPr>
          <w:p w14:paraId="599D048C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OS</w:t>
            </w:r>
          </w:p>
        </w:tc>
        <w:tc>
          <w:tcPr>
            <w:tcW w:w="1228" w:type="dxa"/>
            <w:hideMark/>
          </w:tcPr>
          <w:p w14:paraId="77C464B8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3C4E537E" w14:textId="07C530B3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08888A0" w14:textId="3A908C19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65E9444F" w14:textId="2F05422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EEB4B22" w14:textId="6194E3C6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5D1EBF" w:rsidRPr="008B6A92" w14:paraId="058675BB" w14:textId="15712865" w:rsidTr="005D1EBF">
        <w:trPr>
          <w:jc w:val="center"/>
        </w:trPr>
        <w:tc>
          <w:tcPr>
            <w:tcW w:w="1791" w:type="dxa"/>
            <w:hideMark/>
          </w:tcPr>
          <w:p w14:paraId="20097B87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OS</w:t>
            </w:r>
          </w:p>
        </w:tc>
        <w:tc>
          <w:tcPr>
            <w:tcW w:w="2179" w:type="dxa"/>
            <w:hideMark/>
          </w:tcPr>
          <w:p w14:paraId="26D4AAEF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AS</w:t>
            </w:r>
          </w:p>
        </w:tc>
        <w:tc>
          <w:tcPr>
            <w:tcW w:w="1228" w:type="dxa"/>
            <w:hideMark/>
          </w:tcPr>
          <w:p w14:paraId="47AE51D7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8DE054C" w14:textId="32E9ED83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3028F044" w14:textId="565B7778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2F68C8E1" w14:textId="09F5D5FB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31275E18" w14:textId="27F2FC49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5D1EBF" w:rsidRPr="008B6A92" w14:paraId="182DD5F6" w14:textId="2BA85A3D" w:rsidTr="005D1EBF">
        <w:trPr>
          <w:jc w:val="center"/>
        </w:trPr>
        <w:tc>
          <w:tcPr>
            <w:tcW w:w="1791" w:type="dxa"/>
            <w:hideMark/>
          </w:tcPr>
          <w:p w14:paraId="125F4B7F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AS</w:t>
            </w:r>
          </w:p>
        </w:tc>
        <w:tc>
          <w:tcPr>
            <w:tcW w:w="2179" w:type="dxa"/>
            <w:hideMark/>
          </w:tcPr>
          <w:p w14:paraId="6CE00254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AF</w:t>
            </w:r>
          </w:p>
        </w:tc>
        <w:tc>
          <w:tcPr>
            <w:tcW w:w="1228" w:type="dxa"/>
            <w:hideMark/>
          </w:tcPr>
          <w:p w14:paraId="68C63D62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AF606AB" w14:textId="5349940E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CA23BB2" w14:textId="0E030F03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3F6C118" w14:textId="3FAED676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49AA56E" w14:textId="2EFCF8CB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5D1EBF" w:rsidRPr="008B6A92" w14:paraId="24DD38DC" w14:textId="35AD5EF5" w:rsidTr="005D1EBF">
        <w:trPr>
          <w:jc w:val="center"/>
        </w:trPr>
        <w:tc>
          <w:tcPr>
            <w:tcW w:w="1791" w:type="dxa"/>
            <w:hideMark/>
          </w:tcPr>
          <w:p w14:paraId="3175ED6C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AF</w:t>
            </w:r>
          </w:p>
        </w:tc>
        <w:tc>
          <w:tcPr>
            <w:tcW w:w="2179" w:type="dxa"/>
            <w:hideMark/>
          </w:tcPr>
          <w:p w14:paraId="142224C6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K</w:t>
            </w:r>
          </w:p>
        </w:tc>
        <w:tc>
          <w:tcPr>
            <w:tcW w:w="1228" w:type="dxa"/>
            <w:hideMark/>
          </w:tcPr>
          <w:p w14:paraId="7CE97FEA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7B1A929" w14:textId="1E896381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103A0065" w14:textId="2663A675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41B208C5" w14:textId="371EADC4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5720A96E" w14:textId="3B6D3432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5D1EBF" w:rsidRPr="008B6A92" w14:paraId="08EE21DE" w14:textId="1E557987" w:rsidTr="005D1EBF">
        <w:trPr>
          <w:jc w:val="center"/>
        </w:trPr>
        <w:tc>
          <w:tcPr>
            <w:tcW w:w="1791" w:type="dxa"/>
            <w:hideMark/>
          </w:tcPr>
          <w:p w14:paraId="55DB0558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EK</w:t>
            </w:r>
          </w:p>
        </w:tc>
        <w:tc>
          <w:tcPr>
            <w:tcW w:w="2179" w:type="dxa"/>
            <w:hideMark/>
          </w:tcPr>
          <w:p w14:paraId="4E68EE5D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K</w:t>
            </w:r>
          </w:p>
        </w:tc>
        <w:tc>
          <w:tcPr>
            <w:tcW w:w="1228" w:type="dxa"/>
            <w:hideMark/>
          </w:tcPr>
          <w:p w14:paraId="2A8D471E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CF91BEF" w14:textId="49E13BCA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45B9F30C" w14:textId="7E7D2BFE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1038" w:type="dxa"/>
          </w:tcPr>
          <w:p w14:paraId="064C8DF2" w14:textId="4041E6EA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5023E611" w14:textId="67783F13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</w:tr>
      <w:tr w:rsidR="005D1EBF" w:rsidRPr="008B6A92" w14:paraId="238B7EC7" w14:textId="23623C18" w:rsidTr="005D1EBF">
        <w:trPr>
          <w:jc w:val="center"/>
        </w:trPr>
        <w:tc>
          <w:tcPr>
            <w:tcW w:w="1791" w:type="dxa"/>
            <w:hideMark/>
          </w:tcPr>
          <w:p w14:paraId="3295FE91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K</w:t>
            </w:r>
          </w:p>
        </w:tc>
        <w:tc>
          <w:tcPr>
            <w:tcW w:w="2179" w:type="dxa"/>
            <w:hideMark/>
          </w:tcPr>
          <w:p w14:paraId="3F53CE01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activator</w:t>
            </w:r>
          </w:p>
        </w:tc>
        <w:tc>
          <w:tcPr>
            <w:tcW w:w="1228" w:type="dxa"/>
            <w:hideMark/>
          </w:tcPr>
          <w:p w14:paraId="0D12C13A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32BBC420" w14:textId="6DD0ABAB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28790AB4" w14:textId="468C9FBB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0CDBE292" w14:textId="2D6DE266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0AA82BD4" w14:textId="0B189EBC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5D1EBF" w:rsidRPr="008B6A92" w14:paraId="68994557" w14:textId="07ACD9C8" w:rsidTr="005D1EBF">
        <w:trPr>
          <w:jc w:val="center"/>
        </w:trPr>
        <w:tc>
          <w:tcPr>
            <w:tcW w:w="1791" w:type="dxa"/>
            <w:hideMark/>
          </w:tcPr>
          <w:p w14:paraId="398B4E51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K</w:t>
            </w:r>
          </w:p>
        </w:tc>
        <w:tc>
          <w:tcPr>
            <w:tcW w:w="2179" w:type="dxa"/>
            <w:hideMark/>
          </w:tcPr>
          <w:p w14:paraId="304851D8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β-ERβ homodimer</w:t>
            </w:r>
          </w:p>
        </w:tc>
        <w:tc>
          <w:tcPr>
            <w:tcW w:w="1228" w:type="dxa"/>
            <w:hideMark/>
          </w:tcPr>
          <w:p w14:paraId="61788BD5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7D8722A5" w14:textId="7FB5603B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3E1BFC85" w14:textId="60765CC6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06DCDE9" w14:textId="7381445C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0D2B7812" w14:textId="4A8E5C2D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5D1EBF" w:rsidRPr="008B6A92" w14:paraId="765426F3" w14:textId="0CDD68BC" w:rsidTr="005D1EBF">
        <w:trPr>
          <w:jc w:val="center"/>
        </w:trPr>
        <w:tc>
          <w:tcPr>
            <w:tcW w:w="1791" w:type="dxa"/>
            <w:hideMark/>
          </w:tcPr>
          <w:p w14:paraId="5B060813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oactivator</w:t>
            </w:r>
          </w:p>
        </w:tc>
        <w:tc>
          <w:tcPr>
            <w:tcW w:w="2179" w:type="dxa"/>
            <w:hideMark/>
          </w:tcPr>
          <w:p w14:paraId="1170A935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GRIP1</w:t>
            </w:r>
          </w:p>
        </w:tc>
        <w:tc>
          <w:tcPr>
            <w:tcW w:w="1228" w:type="dxa"/>
            <w:hideMark/>
          </w:tcPr>
          <w:p w14:paraId="2A1803BD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328C7054" w14:textId="17BB0AF5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113E95C9" w14:textId="022B71BF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6784A68A" w14:textId="70A74F2C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25079DCF" w14:textId="39E14D40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5D1EBF" w:rsidRPr="008B6A92" w14:paraId="632DCC80" w14:textId="63F2877F" w:rsidTr="005D1EBF">
        <w:trPr>
          <w:jc w:val="center"/>
        </w:trPr>
        <w:tc>
          <w:tcPr>
            <w:tcW w:w="1791" w:type="dxa"/>
            <w:hideMark/>
          </w:tcPr>
          <w:p w14:paraId="15672873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GRIP1</w:t>
            </w:r>
          </w:p>
        </w:tc>
        <w:tc>
          <w:tcPr>
            <w:tcW w:w="2179" w:type="dxa"/>
            <w:hideMark/>
          </w:tcPr>
          <w:p w14:paraId="3187741B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E</w:t>
            </w:r>
          </w:p>
        </w:tc>
        <w:tc>
          <w:tcPr>
            <w:tcW w:w="1228" w:type="dxa"/>
            <w:hideMark/>
          </w:tcPr>
          <w:p w14:paraId="347E0FB8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4B6C3549" w14:textId="745A2636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38EC35E9" w14:textId="75595184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6E9DD7A8" w14:textId="28C87644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6A450D44" w14:textId="220430A5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5D1EBF" w:rsidRPr="008B6A92" w14:paraId="2252D6FB" w14:textId="5A3233E0" w:rsidTr="005D1EBF">
        <w:trPr>
          <w:jc w:val="center"/>
        </w:trPr>
        <w:tc>
          <w:tcPr>
            <w:tcW w:w="1791" w:type="dxa"/>
            <w:hideMark/>
          </w:tcPr>
          <w:p w14:paraId="6F0B2F5A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β-ERβ homodimer</w:t>
            </w:r>
          </w:p>
        </w:tc>
        <w:tc>
          <w:tcPr>
            <w:tcW w:w="2179" w:type="dxa"/>
            <w:hideMark/>
          </w:tcPr>
          <w:p w14:paraId="1B247C45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ell growth/DNA synthesis</w:t>
            </w:r>
          </w:p>
        </w:tc>
        <w:tc>
          <w:tcPr>
            <w:tcW w:w="1228" w:type="dxa"/>
            <w:hideMark/>
          </w:tcPr>
          <w:p w14:paraId="61C01E2F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14D5193F" w14:textId="4178EBD0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2B116871" w14:textId="230D9EFE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3BC56CF8" w14:textId="1ACA7795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52FCF4D7" w14:textId="15CAF519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5D1EBF" w:rsidRPr="008B6A92" w14:paraId="62F79025" w14:textId="7B8DE234" w:rsidTr="005D1EBF">
        <w:trPr>
          <w:jc w:val="center"/>
        </w:trPr>
        <w:tc>
          <w:tcPr>
            <w:tcW w:w="1791" w:type="dxa"/>
            <w:hideMark/>
          </w:tcPr>
          <w:p w14:paraId="5F0E0FDB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Fulvestrant</w:t>
            </w:r>
            <w:proofErr w:type="spellEnd"/>
          </w:p>
        </w:tc>
        <w:tc>
          <w:tcPr>
            <w:tcW w:w="2179" w:type="dxa"/>
            <w:hideMark/>
          </w:tcPr>
          <w:p w14:paraId="398338FF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α/β</w:t>
            </w:r>
          </w:p>
        </w:tc>
        <w:tc>
          <w:tcPr>
            <w:tcW w:w="1228" w:type="dxa"/>
            <w:hideMark/>
          </w:tcPr>
          <w:p w14:paraId="7A2E72D0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6009A962" w14:textId="56FB70B0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00309F0B" w14:textId="6AF8B081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0EF18366" w14:textId="645A454D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0D2BCEC5" w14:textId="26297AAE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5D1EBF" w:rsidRPr="008B6A92" w14:paraId="1318570B" w14:textId="6D3C8288" w:rsidTr="005D1EBF">
        <w:trPr>
          <w:jc w:val="center"/>
        </w:trPr>
        <w:tc>
          <w:tcPr>
            <w:tcW w:w="1791" w:type="dxa"/>
            <w:hideMark/>
          </w:tcPr>
          <w:p w14:paraId="4E61BB93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HSP90</w:t>
            </w:r>
          </w:p>
        </w:tc>
        <w:tc>
          <w:tcPr>
            <w:tcW w:w="2179" w:type="dxa"/>
            <w:hideMark/>
          </w:tcPr>
          <w:p w14:paraId="1665D1F8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α/β (inactive)</w:t>
            </w:r>
          </w:p>
        </w:tc>
        <w:tc>
          <w:tcPr>
            <w:tcW w:w="1228" w:type="dxa"/>
            <w:hideMark/>
          </w:tcPr>
          <w:p w14:paraId="5B34C938" w14:textId="77777777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3305001F" w14:textId="7DA00A3A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363842DE" w14:textId="7FA64596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200CB670" w14:textId="76218152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45689B89" w14:textId="20541A56" w:rsidR="005D1EBF" w:rsidRPr="008B6A92" w:rsidRDefault="005D1EBF" w:rsidP="005D1EB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5D1EBF" w:rsidRPr="008B6A92" w14:paraId="3C0A01EE" w14:textId="559EA939" w:rsidTr="005D1EBF">
        <w:trPr>
          <w:jc w:val="center"/>
        </w:trPr>
        <w:tc>
          <w:tcPr>
            <w:tcW w:w="1791" w:type="dxa"/>
            <w:hideMark/>
          </w:tcPr>
          <w:p w14:paraId="27CFF17A" w14:textId="77777777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K</w:t>
            </w:r>
          </w:p>
        </w:tc>
        <w:tc>
          <w:tcPr>
            <w:tcW w:w="2179" w:type="dxa"/>
            <w:hideMark/>
          </w:tcPr>
          <w:p w14:paraId="6F6F9CCD" w14:textId="77777777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GRIP1</w:t>
            </w:r>
          </w:p>
        </w:tc>
        <w:tc>
          <w:tcPr>
            <w:tcW w:w="1228" w:type="dxa"/>
            <w:hideMark/>
          </w:tcPr>
          <w:p w14:paraId="27DF4941" w14:textId="573988AA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793E1D6" w14:textId="421CA9BD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2709711D" w14:textId="297910AE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28D9BBE1" w14:textId="7E6B2BA2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42CEE618" w14:textId="77777777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5D1EBF" w:rsidRPr="008B6A92" w14:paraId="341E64ED" w14:textId="48A3E897" w:rsidTr="005D1EBF">
        <w:trPr>
          <w:jc w:val="center"/>
        </w:trPr>
        <w:tc>
          <w:tcPr>
            <w:tcW w:w="1791" w:type="dxa"/>
            <w:hideMark/>
          </w:tcPr>
          <w:p w14:paraId="66F8CD97" w14:textId="77777777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K</w:t>
            </w:r>
          </w:p>
        </w:tc>
        <w:tc>
          <w:tcPr>
            <w:tcW w:w="2179" w:type="dxa"/>
            <w:hideMark/>
          </w:tcPr>
          <w:p w14:paraId="71F41AA8" w14:textId="77777777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ERE</w:t>
            </w:r>
          </w:p>
        </w:tc>
        <w:tc>
          <w:tcPr>
            <w:tcW w:w="1228" w:type="dxa"/>
            <w:hideMark/>
          </w:tcPr>
          <w:p w14:paraId="3CAF8216" w14:textId="553CB5E7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tivation</w:t>
            </w:r>
          </w:p>
        </w:tc>
        <w:tc>
          <w:tcPr>
            <w:tcW w:w="1038" w:type="dxa"/>
          </w:tcPr>
          <w:p w14:paraId="5E26109D" w14:textId="3CC33A1B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6363B5F7" w14:textId="2481B363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038" w:type="dxa"/>
          </w:tcPr>
          <w:p w14:paraId="2B3771E2" w14:textId="6B9338C5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038" w:type="dxa"/>
          </w:tcPr>
          <w:p w14:paraId="531EB595" w14:textId="77777777" w:rsidR="005D1EBF" w:rsidRPr="008B6A92" w:rsidRDefault="005D1EBF" w:rsidP="00D375B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bookmarkEnd w:id="20"/>
    </w:tbl>
    <w:p w14:paraId="3F238D25" w14:textId="606BBB45" w:rsidR="00DB0C73" w:rsidRPr="008B6A92" w:rsidRDefault="00DB0C73" w:rsidP="00DB0C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6884BA29" w14:textId="77777777" w:rsidR="00170ADD" w:rsidRPr="008B6A92" w:rsidRDefault="00170ADD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409BE075" w14:textId="37F4F7A8" w:rsidR="00170ADD" w:rsidRPr="008B6A92" w:rsidRDefault="006C671F" w:rsidP="00C07E97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85"/>
        <w:gridCol w:w="1940"/>
        <w:gridCol w:w="1126"/>
        <w:gridCol w:w="976"/>
        <w:gridCol w:w="1009"/>
        <w:gridCol w:w="1038"/>
        <w:gridCol w:w="976"/>
      </w:tblGrid>
      <w:tr w:rsidR="00ED59FE" w:rsidRPr="008B6A92" w14:paraId="6E0BD275" w14:textId="77777777" w:rsidTr="00091DDE">
        <w:trPr>
          <w:jc w:val="center"/>
        </w:trPr>
        <w:tc>
          <w:tcPr>
            <w:tcW w:w="0" w:type="auto"/>
            <w:gridSpan w:val="3"/>
          </w:tcPr>
          <w:p w14:paraId="2DC17875" w14:textId="79486165" w:rsidR="00ED59FE" w:rsidRPr="008B6A92" w:rsidRDefault="00ED59FE" w:rsidP="009829C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21" w:name="_Hlk168238998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0" w:type="auto"/>
          </w:tcPr>
          <w:p w14:paraId="7236E297" w14:textId="77777777" w:rsidR="00ED59FE" w:rsidRPr="008B6A92" w:rsidRDefault="00ED59FE" w:rsidP="009829CF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E9F9CA3" w14:textId="77777777" w:rsidR="00ED59FE" w:rsidRPr="008B6A92" w:rsidRDefault="00ED59FE" w:rsidP="009829C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C48F4B5" w14:textId="77777777" w:rsidR="00ED59FE" w:rsidRPr="008B6A92" w:rsidRDefault="00ED59FE" w:rsidP="009829C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5E06EE9" w14:textId="77777777" w:rsidR="00ED59FE" w:rsidRPr="008B6A92" w:rsidRDefault="00ED59FE" w:rsidP="009829C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5F1340DE" w14:textId="795E9971" w:rsidTr="00ED59FE">
        <w:trPr>
          <w:jc w:val="center"/>
        </w:trPr>
        <w:tc>
          <w:tcPr>
            <w:tcW w:w="0" w:type="auto"/>
            <w:hideMark/>
          </w:tcPr>
          <w:p w14:paraId="36FECBC9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67DCAB58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17A63A32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2E023EE2" w14:textId="7E2DD18C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1695528C" w14:textId="52D62341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6C3D920D" w14:textId="0AAA35D8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3D318275" w14:textId="3EBE20E1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ED59FE" w:rsidRPr="008B6A92" w14:paraId="30866E8D" w14:textId="64297DE4" w:rsidTr="00ED59FE">
        <w:trPr>
          <w:jc w:val="center"/>
        </w:trPr>
        <w:tc>
          <w:tcPr>
            <w:tcW w:w="0" w:type="auto"/>
            <w:hideMark/>
          </w:tcPr>
          <w:p w14:paraId="00AC610A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BX1, EMX2, CBX2, LHX9</w:t>
            </w:r>
          </w:p>
        </w:tc>
        <w:tc>
          <w:tcPr>
            <w:tcW w:w="0" w:type="auto"/>
            <w:hideMark/>
          </w:tcPr>
          <w:p w14:paraId="70136EAF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enital ridge</w:t>
            </w:r>
          </w:p>
        </w:tc>
        <w:tc>
          <w:tcPr>
            <w:tcW w:w="0" w:type="auto"/>
            <w:hideMark/>
          </w:tcPr>
          <w:p w14:paraId="348A164E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920AC68" w14:textId="1905D1F8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A561424" w14:textId="1D5CAF1C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7601D7" w14:textId="440B3E7A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6CF8E1D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D59FE" w:rsidRPr="008B6A92" w14:paraId="5833DE3D" w14:textId="21EC9FBD" w:rsidTr="00ED59FE">
        <w:trPr>
          <w:jc w:val="center"/>
        </w:trPr>
        <w:tc>
          <w:tcPr>
            <w:tcW w:w="0" w:type="auto"/>
            <w:hideMark/>
          </w:tcPr>
          <w:p w14:paraId="304BE440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WT1, NR5A1</w:t>
            </w:r>
          </w:p>
        </w:tc>
        <w:tc>
          <w:tcPr>
            <w:tcW w:w="0" w:type="auto"/>
            <w:hideMark/>
          </w:tcPr>
          <w:p w14:paraId="6A803A99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enital ridge</w:t>
            </w:r>
          </w:p>
        </w:tc>
        <w:tc>
          <w:tcPr>
            <w:tcW w:w="0" w:type="auto"/>
            <w:hideMark/>
          </w:tcPr>
          <w:p w14:paraId="5454E722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773D77" w14:textId="0F54D596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DB6387E" w14:textId="07B687AD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03769D5" w14:textId="7E68AD8D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DB8EB15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D59FE" w:rsidRPr="008B6A92" w14:paraId="341661DE" w14:textId="39CF6D23" w:rsidTr="00ED59FE">
        <w:trPr>
          <w:jc w:val="center"/>
        </w:trPr>
        <w:tc>
          <w:tcPr>
            <w:tcW w:w="0" w:type="auto"/>
            <w:hideMark/>
          </w:tcPr>
          <w:p w14:paraId="58E1B0A9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enital ridge</w:t>
            </w:r>
          </w:p>
        </w:tc>
        <w:tc>
          <w:tcPr>
            <w:tcW w:w="0" w:type="auto"/>
            <w:hideMark/>
          </w:tcPr>
          <w:p w14:paraId="65432FD0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WNT4</w:t>
            </w:r>
          </w:p>
        </w:tc>
        <w:tc>
          <w:tcPr>
            <w:tcW w:w="0" w:type="auto"/>
            <w:hideMark/>
          </w:tcPr>
          <w:p w14:paraId="5D8E3865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C272BAD" w14:textId="4492A1B3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898365F" w14:textId="007FA00D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E3DA6EA" w14:textId="7FAFA883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59AB380" w14:textId="063B539D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5367C969" w14:textId="02B3C8B9" w:rsidTr="00ED59FE">
        <w:trPr>
          <w:jc w:val="center"/>
        </w:trPr>
        <w:tc>
          <w:tcPr>
            <w:tcW w:w="0" w:type="auto"/>
            <w:hideMark/>
          </w:tcPr>
          <w:p w14:paraId="59B5600F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WNT4/RSPO1</w:t>
            </w:r>
          </w:p>
        </w:tc>
        <w:tc>
          <w:tcPr>
            <w:tcW w:w="0" w:type="auto"/>
            <w:hideMark/>
          </w:tcPr>
          <w:p w14:paraId="1E32F432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β-catenin</w:t>
            </w:r>
          </w:p>
        </w:tc>
        <w:tc>
          <w:tcPr>
            <w:tcW w:w="0" w:type="auto"/>
            <w:hideMark/>
          </w:tcPr>
          <w:p w14:paraId="23CEE65A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1A7D09" w14:textId="4852316F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CD739E" w14:textId="3B2BC44A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23C8D39" w14:textId="187D2192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6282518" w14:textId="2D035094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ED59FE" w:rsidRPr="008B6A92" w14:paraId="534875F8" w14:textId="1B166FB9" w:rsidTr="00ED59FE">
        <w:trPr>
          <w:trHeight w:val="404"/>
          <w:jc w:val="center"/>
        </w:trPr>
        <w:tc>
          <w:tcPr>
            <w:tcW w:w="0" w:type="auto"/>
            <w:hideMark/>
          </w:tcPr>
          <w:p w14:paraId="4FA69C42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β-catenin</w:t>
            </w:r>
          </w:p>
        </w:tc>
        <w:tc>
          <w:tcPr>
            <w:tcW w:w="0" w:type="auto"/>
            <w:hideMark/>
          </w:tcPr>
          <w:p w14:paraId="45C56505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OX9</w:t>
            </w:r>
          </w:p>
        </w:tc>
        <w:tc>
          <w:tcPr>
            <w:tcW w:w="0" w:type="auto"/>
            <w:hideMark/>
          </w:tcPr>
          <w:p w14:paraId="40C150E0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88AD03" w14:textId="143F4E43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060BA2B" w14:textId="35D23B50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4B76322" w14:textId="24993D99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6C8D4D0" w14:textId="73370D7D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ED59FE" w:rsidRPr="008B6A92" w14:paraId="227923C6" w14:textId="61270B32" w:rsidTr="00ED59FE">
        <w:trPr>
          <w:jc w:val="center"/>
        </w:trPr>
        <w:tc>
          <w:tcPr>
            <w:tcW w:w="0" w:type="auto"/>
            <w:hideMark/>
          </w:tcPr>
          <w:p w14:paraId="1DE287B5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SOX9</w:t>
            </w:r>
          </w:p>
        </w:tc>
        <w:tc>
          <w:tcPr>
            <w:tcW w:w="0" w:type="auto"/>
            <w:hideMark/>
          </w:tcPr>
          <w:p w14:paraId="167CF1B7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L2</w:t>
            </w:r>
          </w:p>
        </w:tc>
        <w:tc>
          <w:tcPr>
            <w:tcW w:w="0" w:type="auto"/>
            <w:hideMark/>
          </w:tcPr>
          <w:p w14:paraId="5251AD7B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78D5DC" w14:textId="5BAA1922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A19038" w14:textId="1B936EE4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76C0CA8" w14:textId="78E5816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1E573A0" w14:textId="220D587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ED59FE" w:rsidRPr="008B6A92" w14:paraId="4C4ED42A" w14:textId="29536414" w:rsidTr="00ED59FE">
        <w:trPr>
          <w:jc w:val="center"/>
        </w:trPr>
        <w:tc>
          <w:tcPr>
            <w:tcW w:w="0" w:type="auto"/>
            <w:hideMark/>
          </w:tcPr>
          <w:p w14:paraId="1C5E1F79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L2</w:t>
            </w:r>
          </w:p>
        </w:tc>
        <w:tc>
          <w:tcPr>
            <w:tcW w:w="0" w:type="auto"/>
            <w:hideMark/>
          </w:tcPr>
          <w:p w14:paraId="61EA35CE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eroidogenesis (Ovary)</w:t>
            </w:r>
          </w:p>
        </w:tc>
        <w:tc>
          <w:tcPr>
            <w:tcW w:w="0" w:type="auto"/>
            <w:hideMark/>
          </w:tcPr>
          <w:p w14:paraId="711EF94C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72A5703" w14:textId="2941A00F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D701BB3" w14:textId="0399E88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E5E7D6D" w14:textId="4ACB97F6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F331C78" w14:textId="7506AD68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ED59FE" w:rsidRPr="008B6A92" w14:paraId="104727D7" w14:textId="627DA81D" w:rsidTr="00ED59FE">
        <w:trPr>
          <w:jc w:val="center"/>
        </w:trPr>
        <w:tc>
          <w:tcPr>
            <w:tcW w:w="0" w:type="auto"/>
            <w:hideMark/>
          </w:tcPr>
          <w:p w14:paraId="072E3D55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enital ridge</w:t>
            </w:r>
          </w:p>
        </w:tc>
        <w:tc>
          <w:tcPr>
            <w:tcW w:w="0" w:type="auto"/>
            <w:hideMark/>
          </w:tcPr>
          <w:p w14:paraId="13F392D7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RY</w:t>
            </w:r>
          </w:p>
        </w:tc>
        <w:tc>
          <w:tcPr>
            <w:tcW w:w="0" w:type="auto"/>
            <w:hideMark/>
          </w:tcPr>
          <w:p w14:paraId="0254F4FC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B00FA9F" w14:textId="2BADE690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82BAC07" w14:textId="62A4D659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A76B19" w14:textId="7F91834B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9A73AD4" w14:textId="1C375E2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ED59FE" w:rsidRPr="008B6A92" w14:paraId="25E1A121" w14:textId="5CF640C4" w:rsidTr="00ED59FE">
        <w:trPr>
          <w:jc w:val="center"/>
        </w:trPr>
        <w:tc>
          <w:tcPr>
            <w:tcW w:w="0" w:type="auto"/>
            <w:hideMark/>
          </w:tcPr>
          <w:p w14:paraId="14D010BE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RY</w:t>
            </w:r>
          </w:p>
        </w:tc>
        <w:tc>
          <w:tcPr>
            <w:tcW w:w="0" w:type="auto"/>
            <w:hideMark/>
          </w:tcPr>
          <w:p w14:paraId="0D1F04E5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OX9</w:t>
            </w:r>
          </w:p>
        </w:tc>
        <w:tc>
          <w:tcPr>
            <w:tcW w:w="0" w:type="auto"/>
            <w:hideMark/>
          </w:tcPr>
          <w:p w14:paraId="7A0B7DAF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0A5AE67" w14:textId="0B682515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A787C4A" w14:textId="63AC61B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6FB3730" w14:textId="0C66C6AA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E1F8328" w14:textId="1322C878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ED59FE" w:rsidRPr="008B6A92" w14:paraId="2BE21240" w14:textId="18AD5C10" w:rsidTr="00ED59FE">
        <w:trPr>
          <w:jc w:val="center"/>
        </w:trPr>
        <w:tc>
          <w:tcPr>
            <w:tcW w:w="0" w:type="auto"/>
            <w:hideMark/>
          </w:tcPr>
          <w:p w14:paraId="5BEF40E2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OX9</w:t>
            </w:r>
          </w:p>
        </w:tc>
        <w:tc>
          <w:tcPr>
            <w:tcW w:w="0" w:type="auto"/>
            <w:hideMark/>
          </w:tcPr>
          <w:p w14:paraId="04990C66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H</w:t>
            </w:r>
          </w:p>
        </w:tc>
        <w:tc>
          <w:tcPr>
            <w:tcW w:w="0" w:type="auto"/>
            <w:hideMark/>
          </w:tcPr>
          <w:p w14:paraId="7E7D66EA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0C5B48" w14:textId="1D787480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00BE2F9" w14:textId="5781D26D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AEFE686" w14:textId="10E0B96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DB18A62" w14:textId="38716B13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0C25995B" w14:textId="3F09F3D5" w:rsidTr="00ED59FE">
        <w:trPr>
          <w:jc w:val="center"/>
        </w:trPr>
        <w:tc>
          <w:tcPr>
            <w:tcW w:w="0" w:type="auto"/>
            <w:hideMark/>
          </w:tcPr>
          <w:p w14:paraId="1AE2E2D1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OX9</w:t>
            </w:r>
          </w:p>
        </w:tc>
        <w:tc>
          <w:tcPr>
            <w:tcW w:w="0" w:type="auto"/>
            <w:hideMark/>
          </w:tcPr>
          <w:p w14:paraId="0D241CEF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L2</w:t>
            </w:r>
          </w:p>
        </w:tc>
        <w:tc>
          <w:tcPr>
            <w:tcW w:w="0" w:type="auto"/>
            <w:hideMark/>
          </w:tcPr>
          <w:p w14:paraId="3D76A85C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06760BD" w14:textId="4972DFE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2A5E902" w14:textId="672D83EB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9765070" w14:textId="7B9E062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BDC1B33" w14:textId="72259CAE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ED59FE" w:rsidRPr="008B6A92" w14:paraId="54B40435" w14:textId="70D1A0FC" w:rsidTr="00ED59FE">
        <w:trPr>
          <w:jc w:val="center"/>
        </w:trPr>
        <w:tc>
          <w:tcPr>
            <w:tcW w:w="0" w:type="auto"/>
            <w:hideMark/>
          </w:tcPr>
          <w:p w14:paraId="1978F9EC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H</w:t>
            </w:r>
          </w:p>
        </w:tc>
        <w:tc>
          <w:tcPr>
            <w:tcW w:w="0" w:type="auto"/>
            <w:hideMark/>
          </w:tcPr>
          <w:p w14:paraId="51189F9C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HH</w:t>
            </w:r>
          </w:p>
        </w:tc>
        <w:tc>
          <w:tcPr>
            <w:tcW w:w="0" w:type="auto"/>
            <w:hideMark/>
          </w:tcPr>
          <w:p w14:paraId="38B00B73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A261C16" w14:textId="49DF129F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B7DF090" w14:textId="083BA63D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23C2F7B" w14:textId="785EFE6D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19E5FF" w14:textId="27F8A4D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ED59FE" w:rsidRPr="008B6A92" w14:paraId="42CC77F4" w14:textId="22147E53" w:rsidTr="00ED59FE">
        <w:trPr>
          <w:jc w:val="center"/>
        </w:trPr>
        <w:tc>
          <w:tcPr>
            <w:tcW w:w="0" w:type="auto"/>
            <w:hideMark/>
          </w:tcPr>
          <w:p w14:paraId="19123F65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HH</w:t>
            </w:r>
          </w:p>
        </w:tc>
        <w:tc>
          <w:tcPr>
            <w:tcW w:w="0" w:type="auto"/>
            <w:hideMark/>
          </w:tcPr>
          <w:p w14:paraId="6C16CCDF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R5A1</w:t>
            </w:r>
          </w:p>
        </w:tc>
        <w:tc>
          <w:tcPr>
            <w:tcW w:w="0" w:type="auto"/>
            <w:hideMark/>
          </w:tcPr>
          <w:p w14:paraId="41BE7648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46252E" w14:textId="5EB96A1F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FBBFBAA" w14:textId="73651F0A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332DE90" w14:textId="6F5389F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73F0BB9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D59FE" w:rsidRPr="008B6A92" w14:paraId="20C74D70" w14:textId="19432002" w:rsidTr="00ED59FE">
        <w:trPr>
          <w:jc w:val="center"/>
        </w:trPr>
        <w:tc>
          <w:tcPr>
            <w:tcW w:w="0" w:type="auto"/>
            <w:hideMark/>
          </w:tcPr>
          <w:p w14:paraId="3922B6A4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R5A1</w:t>
            </w:r>
          </w:p>
        </w:tc>
        <w:tc>
          <w:tcPr>
            <w:tcW w:w="0" w:type="auto"/>
            <w:hideMark/>
          </w:tcPr>
          <w:p w14:paraId="03C573BE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eroidogenesis (Testis)</w:t>
            </w:r>
          </w:p>
        </w:tc>
        <w:tc>
          <w:tcPr>
            <w:tcW w:w="0" w:type="auto"/>
            <w:hideMark/>
          </w:tcPr>
          <w:p w14:paraId="48F60269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F9E2F41" w14:textId="64D3B4D2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A967E7C" w14:textId="582AB16D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10B78CA" w14:textId="18348799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F2F9B1C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D59FE" w:rsidRPr="008B6A92" w14:paraId="505E64E3" w14:textId="61DAAED3" w:rsidTr="00ED59FE">
        <w:trPr>
          <w:jc w:val="center"/>
        </w:trPr>
        <w:tc>
          <w:tcPr>
            <w:tcW w:w="0" w:type="auto"/>
            <w:hideMark/>
          </w:tcPr>
          <w:p w14:paraId="18F28C9E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enital ridge</w:t>
            </w:r>
          </w:p>
        </w:tc>
        <w:tc>
          <w:tcPr>
            <w:tcW w:w="0" w:type="auto"/>
            <w:hideMark/>
          </w:tcPr>
          <w:p w14:paraId="2C095574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L2</w:t>
            </w:r>
          </w:p>
        </w:tc>
        <w:tc>
          <w:tcPr>
            <w:tcW w:w="0" w:type="auto"/>
            <w:hideMark/>
          </w:tcPr>
          <w:p w14:paraId="7D2004A0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8BF904A" w14:textId="57048698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CCB2F88" w14:textId="78710A9F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284A2C4" w14:textId="31FFA7CD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D71D010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D59FE" w:rsidRPr="008B6A92" w14:paraId="50727CFC" w14:textId="391E6EE7" w:rsidTr="00ED59FE">
        <w:trPr>
          <w:jc w:val="center"/>
        </w:trPr>
        <w:tc>
          <w:tcPr>
            <w:tcW w:w="0" w:type="auto"/>
            <w:hideMark/>
          </w:tcPr>
          <w:p w14:paraId="50512E8F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L2</w:t>
            </w:r>
          </w:p>
        </w:tc>
        <w:tc>
          <w:tcPr>
            <w:tcW w:w="0" w:type="auto"/>
            <w:hideMark/>
          </w:tcPr>
          <w:p w14:paraId="5573F279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OX9</w:t>
            </w:r>
          </w:p>
        </w:tc>
        <w:tc>
          <w:tcPr>
            <w:tcW w:w="0" w:type="auto"/>
            <w:hideMark/>
          </w:tcPr>
          <w:p w14:paraId="5C29F395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B83318B" w14:textId="708A7DFE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C058D63" w14:textId="23B17DAF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489B389" w14:textId="37D5282F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F915AE0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D59FE" w:rsidRPr="008B6A92" w14:paraId="7B0F99A5" w14:textId="5FFBF9B9" w:rsidTr="00ED59FE">
        <w:trPr>
          <w:jc w:val="center"/>
        </w:trPr>
        <w:tc>
          <w:tcPr>
            <w:tcW w:w="0" w:type="auto"/>
            <w:hideMark/>
          </w:tcPr>
          <w:p w14:paraId="5331B1ED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L2</w:t>
            </w:r>
          </w:p>
        </w:tc>
        <w:tc>
          <w:tcPr>
            <w:tcW w:w="0" w:type="auto"/>
            <w:hideMark/>
          </w:tcPr>
          <w:p w14:paraId="3483BDE5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OX9 (Testis)</w:t>
            </w:r>
          </w:p>
        </w:tc>
        <w:tc>
          <w:tcPr>
            <w:tcW w:w="0" w:type="auto"/>
            <w:hideMark/>
          </w:tcPr>
          <w:p w14:paraId="3D18CA24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B7880C1" w14:textId="0C107116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83D0FE6" w14:textId="6B2F693B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FAA0560" w14:textId="07735C35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0A82557" w14:textId="77777777" w:rsidR="00ED59FE" w:rsidRPr="008B6A92" w:rsidRDefault="00ED59FE" w:rsidP="009829C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21"/>
    </w:tbl>
    <w:p w14:paraId="1E24409C" w14:textId="77777777" w:rsidR="00170ADD" w:rsidRPr="008B6A92" w:rsidRDefault="00170ADD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20F5F618" w14:textId="640895BB" w:rsidR="00CE76D2" w:rsidRPr="008B6A92" w:rsidRDefault="00CE76D2" w:rsidP="00CE76D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1245B9C1" w14:textId="77777777" w:rsidR="00ED59FE" w:rsidRPr="008B6A92" w:rsidRDefault="00ED59FE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0FC242B9" w14:textId="76F1ED4F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5</w:t>
      </w:r>
    </w:p>
    <w:p w14:paraId="7DAD7B2C" w14:textId="71150037" w:rsidR="00392E6B" w:rsidRPr="008B6A92" w:rsidRDefault="006C671F" w:rsidP="00172216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71"/>
        <w:gridCol w:w="1500"/>
        <w:gridCol w:w="1752"/>
        <w:gridCol w:w="1292"/>
        <w:gridCol w:w="1264"/>
        <w:gridCol w:w="1110"/>
        <w:gridCol w:w="1061"/>
      </w:tblGrid>
      <w:tr w:rsidR="008B6A92" w:rsidRPr="008B6A92" w14:paraId="5B64165E" w14:textId="36A8099D" w:rsidTr="008B6A92">
        <w:trPr>
          <w:jc w:val="center"/>
        </w:trPr>
        <w:tc>
          <w:tcPr>
            <w:tcW w:w="1371" w:type="dxa"/>
            <w:hideMark/>
          </w:tcPr>
          <w:p w14:paraId="035B4026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22" w:name="_Hlk168239016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500" w:type="dxa"/>
            <w:hideMark/>
          </w:tcPr>
          <w:p w14:paraId="5EB89A57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752" w:type="dxa"/>
            <w:hideMark/>
          </w:tcPr>
          <w:p w14:paraId="6B05DFB5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292" w:type="dxa"/>
          </w:tcPr>
          <w:p w14:paraId="6DAD789A" w14:textId="0104D08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64" w:type="dxa"/>
          </w:tcPr>
          <w:p w14:paraId="1FED1D9D" w14:textId="660CEB9B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10" w:type="dxa"/>
          </w:tcPr>
          <w:p w14:paraId="045E69B5" w14:textId="52EFC1BF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6785ADD1" w14:textId="42C35F1E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ED59FE" w:rsidRPr="008B6A92" w14:paraId="020465EF" w14:textId="5A99AE78" w:rsidTr="008B6A92">
        <w:trPr>
          <w:jc w:val="center"/>
        </w:trPr>
        <w:tc>
          <w:tcPr>
            <w:tcW w:w="1371" w:type="dxa"/>
            <w:hideMark/>
          </w:tcPr>
          <w:p w14:paraId="29BAF87B" w14:textId="77777777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RS cell</w:t>
            </w:r>
          </w:p>
        </w:tc>
        <w:tc>
          <w:tcPr>
            <w:tcW w:w="1500" w:type="dxa"/>
            <w:hideMark/>
          </w:tcPr>
          <w:p w14:paraId="04DB427B" w14:textId="77777777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↑ IL-10, TARC, MDC (CCL22), CCL5</w:t>
            </w:r>
          </w:p>
        </w:tc>
        <w:tc>
          <w:tcPr>
            <w:tcW w:w="1752" w:type="dxa"/>
            <w:hideMark/>
          </w:tcPr>
          <w:p w14:paraId="6A921A35" w14:textId="77777777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92" w:type="dxa"/>
          </w:tcPr>
          <w:p w14:paraId="45274401" w14:textId="72168254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4" w:type="dxa"/>
          </w:tcPr>
          <w:p w14:paraId="6613F96A" w14:textId="48D4F32D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10" w:type="dxa"/>
          </w:tcPr>
          <w:p w14:paraId="20C5AD9F" w14:textId="7ADE4759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4C707AF" w14:textId="77777777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D59FE" w:rsidRPr="008B6A92" w14:paraId="093EAF91" w14:textId="7A9482B4" w:rsidTr="008B6A92">
        <w:trPr>
          <w:jc w:val="center"/>
        </w:trPr>
        <w:tc>
          <w:tcPr>
            <w:tcW w:w="1371" w:type="dxa"/>
            <w:hideMark/>
          </w:tcPr>
          <w:p w14:paraId="7DC72CE8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RS cell</w:t>
            </w:r>
          </w:p>
        </w:tc>
        <w:tc>
          <w:tcPr>
            <w:tcW w:w="1500" w:type="dxa"/>
            <w:hideMark/>
          </w:tcPr>
          <w:p w14:paraId="5D12AB21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1-L</w:t>
            </w:r>
          </w:p>
        </w:tc>
        <w:tc>
          <w:tcPr>
            <w:tcW w:w="1752" w:type="dxa"/>
            <w:hideMark/>
          </w:tcPr>
          <w:p w14:paraId="303C02A8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92" w:type="dxa"/>
          </w:tcPr>
          <w:p w14:paraId="0F94C437" w14:textId="6492CC38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4" w:type="dxa"/>
          </w:tcPr>
          <w:p w14:paraId="63A423BD" w14:textId="2C81F18C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10" w:type="dxa"/>
          </w:tcPr>
          <w:p w14:paraId="400E8626" w14:textId="3C6429ED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E671CBE" w14:textId="01A0B639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64672784" w14:textId="4393D60D" w:rsidTr="008B6A92">
        <w:trPr>
          <w:jc w:val="center"/>
        </w:trPr>
        <w:tc>
          <w:tcPr>
            <w:tcW w:w="1371" w:type="dxa"/>
            <w:hideMark/>
          </w:tcPr>
          <w:p w14:paraId="44E1FA8F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1-L</w:t>
            </w:r>
          </w:p>
        </w:tc>
        <w:tc>
          <w:tcPr>
            <w:tcW w:w="1500" w:type="dxa"/>
            <w:hideMark/>
          </w:tcPr>
          <w:p w14:paraId="2C561239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1+ T</w:t>
            </w:r>
          </w:p>
        </w:tc>
        <w:tc>
          <w:tcPr>
            <w:tcW w:w="1752" w:type="dxa"/>
            <w:hideMark/>
          </w:tcPr>
          <w:p w14:paraId="7D05D91D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92" w:type="dxa"/>
          </w:tcPr>
          <w:p w14:paraId="0FBA1384" w14:textId="6EB17C59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4" w:type="dxa"/>
          </w:tcPr>
          <w:p w14:paraId="20BD36DF" w14:textId="101C466E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10" w:type="dxa"/>
          </w:tcPr>
          <w:p w14:paraId="6952A1C1" w14:textId="69A94808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9877CB4" w14:textId="0D7B4BA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43F1DD5F" w14:textId="4C9D7AE7" w:rsidTr="008B6A92">
        <w:trPr>
          <w:jc w:val="center"/>
        </w:trPr>
        <w:tc>
          <w:tcPr>
            <w:tcW w:w="1371" w:type="dxa"/>
            <w:hideMark/>
          </w:tcPr>
          <w:p w14:paraId="6463E810" w14:textId="554B466A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L-10, TARC, MDC (CCL22), CCL5</w:t>
            </w:r>
          </w:p>
        </w:tc>
        <w:tc>
          <w:tcPr>
            <w:tcW w:w="1500" w:type="dxa"/>
            <w:hideMark/>
          </w:tcPr>
          <w:p w14:paraId="67CAAA57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h2</w:t>
            </w:r>
          </w:p>
        </w:tc>
        <w:tc>
          <w:tcPr>
            <w:tcW w:w="1752" w:type="dxa"/>
            <w:hideMark/>
          </w:tcPr>
          <w:p w14:paraId="64F5C776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92" w:type="dxa"/>
          </w:tcPr>
          <w:p w14:paraId="61590A41" w14:textId="1E1C67E9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4" w:type="dxa"/>
          </w:tcPr>
          <w:p w14:paraId="426B7D11" w14:textId="27C690C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10" w:type="dxa"/>
          </w:tcPr>
          <w:p w14:paraId="68F657DC" w14:textId="6C4AD915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080BB12" w14:textId="4E110554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051C7F12" w14:textId="62C954B8" w:rsidTr="008B6A92">
        <w:trPr>
          <w:jc w:val="center"/>
        </w:trPr>
        <w:tc>
          <w:tcPr>
            <w:tcW w:w="1371" w:type="dxa"/>
            <w:hideMark/>
          </w:tcPr>
          <w:p w14:paraId="30C667BE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h2</w:t>
            </w:r>
          </w:p>
        </w:tc>
        <w:tc>
          <w:tcPr>
            <w:tcW w:w="1500" w:type="dxa"/>
            <w:hideMark/>
          </w:tcPr>
          <w:p w14:paraId="4686C2E2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eg</w:t>
            </w:r>
          </w:p>
        </w:tc>
        <w:tc>
          <w:tcPr>
            <w:tcW w:w="1752" w:type="dxa"/>
            <w:hideMark/>
          </w:tcPr>
          <w:p w14:paraId="3AEF304B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92" w:type="dxa"/>
          </w:tcPr>
          <w:p w14:paraId="05F13D6A" w14:textId="5026AD1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4" w:type="dxa"/>
          </w:tcPr>
          <w:p w14:paraId="12D82449" w14:textId="07ACD938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10" w:type="dxa"/>
          </w:tcPr>
          <w:p w14:paraId="4953B9F9" w14:textId="7F7A10CB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0C40FA0" w14:textId="7E064270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7F7E6D2C" w14:textId="34640AC3" w:rsidTr="008B6A92">
        <w:trPr>
          <w:jc w:val="center"/>
        </w:trPr>
        <w:tc>
          <w:tcPr>
            <w:tcW w:w="1371" w:type="dxa"/>
            <w:hideMark/>
          </w:tcPr>
          <w:p w14:paraId="31439681" w14:textId="7C62D3B3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alectin 1, IL-10</w:t>
            </w:r>
          </w:p>
        </w:tc>
        <w:tc>
          <w:tcPr>
            <w:tcW w:w="1500" w:type="dxa"/>
            <w:hideMark/>
          </w:tcPr>
          <w:p w14:paraId="08F198DA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T1+ TAM</w:t>
            </w:r>
          </w:p>
        </w:tc>
        <w:tc>
          <w:tcPr>
            <w:tcW w:w="1752" w:type="dxa"/>
            <w:hideMark/>
          </w:tcPr>
          <w:p w14:paraId="37818956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92" w:type="dxa"/>
          </w:tcPr>
          <w:p w14:paraId="0F4CAC80" w14:textId="76CA52B8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4" w:type="dxa"/>
          </w:tcPr>
          <w:p w14:paraId="12F8672E" w14:textId="42CB07D9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</w:tcPr>
          <w:p w14:paraId="58D8BB4F" w14:textId="11CFFBD2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7CFDA9F6" w14:textId="512FBFD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170EA6C9" w14:textId="3815C5E0" w:rsidTr="008B6A92">
        <w:trPr>
          <w:jc w:val="center"/>
        </w:trPr>
        <w:tc>
          <w:tcPr>
            <w:tcW w:w="1371" w:type="dxa"/>
            <w:hideMark/>
          </w:tcPr>
          <w:p w14:paraId="302F3562" w14:textId="6E80184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SF-1</w:t>
            </w:r>
          </w:p>
        </w:tc>
        <w:tc>
          <w:tcPr>
            <w:tcW w:w="1500" w:type="dxa"/>
            <w:hideMark/>
          </w:tcPr>
          <w:p w14:paraId="1E1FC8F2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T1+ TAM</w:t>
            </w:r>
          </w:p>
        </w:tc>
        <w:tc>
          <w:tcPr>
            <w:tcW w:w="1752" w:type="dxa"/>
            <w:hideMark/>
          </w:tcPr>
          <w:p w14:paraId="446CA54F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92" w:type="dxa"/>
          </w:tcPr>
          <w:p w14:paraId="714AB758" w14:textId="5E8B392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4" w:type="dxa"/>
          </w:tcPr>
          <w:p w14:paraId="7B7530CA" w14:textId="1DFCDC86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10" w:type="dxa"/>
          </w:tcPr>
          <w:p w14:paraId="7F4B34AF" w14:textId="0E76DBBE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654EEE1" w14:textId="2FDE9BF4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0C7F9A32" w14:textId="75265CA7" w:rsidTr="008B6A92">
        <w:trPr>
          <w:jc w:val="center"/>
        </w:trPr>
        <w:tc>
          <w:tcPr>
            <w:tcW w:w="1371" w:type="dxa"/>
            <w:hideMark/>
          </w:tcPr>
          <w:p w14:paraId="282133C1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eg</w:t>
            </w:r>
          </w:p>
        </w:tc>
        <w:tc>
          <w:tcPr>
            <w:tcW w:w="1500" w:type="dxa"/>
            <w:hideMark/>
          </w:tcPr>
          <w:p w14:paraId="1CCB3893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L</w:t>
            </w:r>
          </w:p>
        </w:tc>
        <w:tc>
          <w:tcPr>
            <w:tcW w:w="1752" w:type="dxa"/>
            <w:hideMark/>
          </w:tcPr>
          <w:p w14:paraId="3B46217D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92" w:type="dxa"/>
          </w:tcPr>
          <w:p w14:paraId="52D8ACA6" w14:textId="4D78C455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4" w:type="dxa"/>
          </w:tcPr>
          <w:p w14:paraId="0CF14734" w14:textId="08A4B9C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10" w:type="dxa"/>
          </w:tcPr>
          <w:p w14:paraId="7EE7E829" w14:textId="2680F2E8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5BBD78CA" w14:textId="73FF64D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D59FE" w:rsidRPr="008B6A92" w14:paraId="4EEBA210" w14:textId="258545C2" w:rsidTr="008B6A92">
        <w:trPr>
          <w:jc w:val="center"/>
        </w:trPr>
        <w:tc>
          <w:tcPr>
            <w:tcW w:w="1371" w:type="dxa"/>
            <w:hideMark/>
          </w:tcPr>
          <w:p w14:paraId="164B2537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1+ T</w:t>
            </w:r>
          </w:p>
        </w:tc>
        <w:tc>
          <w:tcPr>
            <w:tcW w:w="1500" w:type="dxa"/>
            <w:hideMark/>
          </w:tcPr>
          <w:p w14:paraId="5BDF7988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L</w:t>
            </w:r>
          </w:p>
        </w:tc>
        <w:tc>
          <w:tcPr>
            <w:tcW w:w="1752" w:type="dxa"/>
            <w:hideMark/>
          </w:tcPr>
          <w:p w14:paraId="27464C58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92" w:type="dxa"/>
          </w:tcPr>
          <w:p w14:paraId="7C0EB4C5" w14:textId="2B1F9192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4" w:type="dxa"/>
          </w:tcPr>
          <w:p w14:paraId="109643C9" w14:textId="3277CA8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10" w:type="dxa"/>
          </w:tcPr>
          <w:p w14:paraId="21876A85" w14:textId="3BF37C0F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4D1E651" w14:textId="639E2585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ED59FE" w:rsidRPr="008B6A92" w14:paraId="1C62E565" w14:textId="1D6D47EF" w:rsidTr="008B6A92">
        <w:trPr>
          <w:jc w:val="center"/>
        </w:trPr>
        <w:tc>
          <w:tcPr>
            <w:tcW w:w="1371" w:type="dxa"/>
            <w:hideMark/>
          </w:tcPr>
          <w:p w14:paraId="40B50E56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1+ T</w:t>
            </w:r>
          </w:p>
        </w:tc>
        <w:tc>
          <w:tcPr>
            <w:tcW w:w="1500" w:type="dxa"/>
            <w:hideMark/>
          </w:tcPr>
          <w:p w14:paraId="7CF3E0DD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h1</w:t>
            </w:r>
          </w:p>
        </w:tc>
        <w:tc>
          <w:tcPr>
            <w:tcW w:w="1752" w:type="dxa"/>
            <w:hideMark/>
          </w:tcPr>
          <w:p w14:paraId="33068682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92" w:type="dxa"/>
          </w:tcPr>
          <w:p w14:paraId="0F833B8A" w14:textId="7589081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4" w:type="dxa"/>
          </w:tcPr>
          <w:p w14:paraId="3336F3B5" w14:textId="01F8DE23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10" w:type="dxa"/>
          </w:tcPr>
          <w:p w14:paraId="33C9BB4E" w14:textId="06EB13C2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46D6EA0" w14:textId="4512491D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65388074" w14:textId="2D55E4F0" w:rsidTr="008B6A92">
        <w:trPr>
          <w:jc w:val="center"/>
        </w:trPr>
        <w:tc>
          <w:tcPr>
            <w:tcW w:w="1371" w:type="dxa"/>
            <w:hideMark/>
          </w:tcPr>
          <w:p w14:paraId="19072810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FNγ</w:t>
            </w:r>
            <w:proofErr w:type="spellEnd"/>
          </w:p>
        </w:tc>
        <w:tc>
          <w:tcPr>
            <w:tcW w:w="1500" w:type="dxa"/>
            <w:hideMark/>
          </w:tcPr>
          <w:p w14:paraId="4298B585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eg</w:t>
            </w:r>
          </w:p>
        </w:tc>
        <w:tc>
          <w:tcPr>
            <w:tcW w:w="1752" w:type="dxa"/>
            <w:hideMark/>
          </w:tcPr>
          <w:p w14:paraId="777882A2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92" w:type="dxa"/>
          </w:tcPr>
          <w:p w14:paraId="16AB2716" w14:textId="19F2484F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4" w:type="dxa"/>
          </w:tcPr>
          <w:p w14:paraId="6EF62997" w14:textId="02777F98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10" w:type="dxa"/>
          </w:tcPr>
          <w:p w14:paraId="2566BEFE" w14:textId="7B623081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33C8FAC" w14:textId="698BC9A8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4667E261" w14:textId="0419A2F4" w:rsidTr="008B6A92">
        <w:trPr>
          <w:jc w:val="center"/>
        </w:trPr>
        <w:tc>
          <w:tcPr>
            <w:tcW w:w="1371" w:type="dxa"/>
            <w:hideMark/>
          </w:tcPr>
          <w:p w14:paraId="43A4C8DE" w14:textId="1795C165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eg</w:t>
            </w:r>
          </w:p>
        </w:tc>
        <w:tc>
          <w:tcPr>
            <w:tcW w:w="1500" w:type="dxa"/>
            <w:hideMark/>
          </w:tcPr>
          <w:p w14:paraId="23BAC79D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1+ T</w:t>
            </w:r>
          </w:p>
        </w:tc>
        <w:tc>
          <w:tcPr>
            <w:tcW w:w="1752" w:type="dxa"/>
            <w:hideMark/>
          </w:tcPr>
          <w:p w14:paraId="4F889924" w14:textId="7777777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92" w:type="dxa"/>
          </w:tcPr>
          <w:p w14:paraId="57CCA02F" w14:textId="7ECCAFC6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4" w:type="dxa"/>
          </w:tcPr>
          <w:p w14:paraId="545366BE" w14:textId="3D669407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10" w:type="dxa"/>
          </w:tcPr>
          <w:p w14:paraId="3981AF1E" w14:textId="56D5AB8F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68D1652" w14:textId="32C40FFE" w:rsidR="00ED59FE" w:rsidRPr="008B6A92" w:rsidRDefault="00ED59FE" w:rsidP="00ED59F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ED59FE" w:rsidRPr="008B6A92" w14:paraId="6CC34105" w14:textId="7A2FAD18" w:rsidTr="008B6A92">
        <w:trPr>
          <w:jc w:val="center"/>
        </w:trPr>
        <w:tc>
          <w:tcPr>
            <w:tcW w:w="1371" w:type="dxa"/>
          </w:tcPr>
          <w:p w14:paraId="14E00004" w14:textId="7CF8CDF2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1 Galaectin1 IL-10</w:t>
            </w:r>
          </w:p>
        </w:tc>
        <w:tc>
          <w:tcPr>
            <w:tcW w:w="1500" w:type="dxa"/>
          </w:tcPr>
          <w:p w14:paraId="706D4AAE" w14:textId="2600061E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L</w:t>
            </w:r>
          </w:p>
        </w:tc>
        <w:tc>
          <w:tcPr>
            <w:tcW w:w="1752" w:type="dxa"/>
          </w:tcPr>
          <w:p w14:paraId="2BD6DC04" w14:textId="6237CF69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92" w:type="dxa"/>
          </w:tcPr>
          <w:p w14:paraId="4E5E1806" w14:textId="0D803E29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4" w:type="dxa"/>
          </w:tcPr>
          <w:p w14:paraId="148F418B" w14:textId="2349B806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10" w:type="dxa"/>
          </w:tcPr>
          <w:p w14:paraId="78B8F702" w14:textId="00EBACA5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121078D1" w14:textId="77777777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ED59FE" w:rsidRPr="008B6A92" w14:paraId="4CE7ABE7" w14:textId="1CB711C2" w:rsidTr="008B6A92">
        <w:trPr>
          <w:jc w:val="center"/>
        </w:trPr>
        <w:tc>
          <w:tcPr>
            <w:tcW w:w="1371" w:type="dxa"/>
          </w:tcPr>
          <w:p w14:paraId="7C67DA52" w14:textId="6710A7A3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1 Galaectin1 IL-10</w:t>
            </w:r>
          </w:p>
        </w:tc>
        <w:tc>
          <w:tcPr>
            <w:tcW w:w="1500" w:type="dxa"/>
          </w:tcPr>
          <w:p w14:paraId="372F75EC" w14:textId="3FE3DE07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h1</w:t>
            </w:r>
          </w:p>
        </w:tc>
        <w:tc>
          <w:tcPr>
            <w:tcW w:w="1752" w:type="dxa"/>
          </w:tcPr>
          <w:p w14:paraId="32CBBB92" w14:textId="121CE0AA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92" w:type="dxa"/>
          </w:tcPr>
          <w:p w14:paraId="3610A024" w14:textId="75D56561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4" w:type="dxa"/>
          </w:tcPr>
          <w:p w14:paraId="008D966C" w14:textId="5E2582BD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10" w:type="dxa"/>
          </w:tcPr>
          <w:p w14:paraId="0AAD7C92" w14:textId="1189A9C5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630FA85" w14:textId="77777777" w:rsidR="00ED59FE" w:rsidRPr="008B6A92" w:rsidRDefault="00ED59FE" w:rsidP="002D7FE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22"/>
    </w:tbl>
    <w:p w14:paraId="7DA9C079" w14:textId="7AC6A327" w:rsidR="00CE76D2" w:rsidRPr="008B6A92" w:rsidRDefault="00CE76D2" w:rsidP="00CE76D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2B83BC57" w14:textId="77777777" w:rsidR="00392E6B" w:rsidRPr="008B6A92" w:rsidRDefault="00392E6B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7FC528C3" w14:textId="73B1DC03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6</w:t>
      </w:r>
    </w:p>
    <w:p w14:paraId="1C25B3E3" w14:textId="619AE980" w:rsidR="00392E6B" w:rsidRPr="008B6A92" w:rsidRDefault="00392E6B" w:rsidP="00172216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1461"/>
        <w:gridCol w:w="1126"/>
        <w:gridCol w:w="976"/>
        <w:gridCol w:w="1011"/>
        <w:gridCol w:w="1041"/>
        <w:gridCol w:w="976"/>
      </w:tblGrid>
      <w:tr w:rsidR="001E1C05" w:rsidRPr="008B6A92" w14:paraId="57A754F9" w14:textId="77777777" w:rsidTr="00525A9E">
        <w:trPr>
          <w:jc w:val="center"/>
        </w:trPr>
        <w:tc>
          <w:tcPr>
            <w:tcW w:w="0" w:type="auto"/>
            <w:gridSpan w:val="3"/>
          </w:tcPr>
          <w:p w14:paraId="4293DDCA" w14:textId="0C388C21" w:rsidR="001E1C05" w:rsidRPr="008B6A92" w:rsidRDefault="001E1C05" w:rsidP="00294C86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23" w:name="_Hlk168239042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0" w:type="auto"/>
          </w:tcPr>
          <w:p w14:paraId="3DB07662" w14:textId="77777777" w:rsidR="001E1C05" w:rsidRPr="008B6A92" w:rsidRDefault="001E1C05" w:rsidP="00294C86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5BA6BF0" w14:textId="77777777" w:rsidR="001E1C05" w:rsidRPr="008B6A92" w:rsidRDefault="001E1C05" w:rsidP="00294C8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BCBA3F6" w14:textId="77777777" w:rsidR="001E1C05" w:rsidRPr="008B6A92" w:rsidRDefault="001E1C05" w:rsidP="00294C8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E5E0309" w14:textId="77777777" w:rsidR="001E1C05" w:rsidRPr="008B6A92" w:rsidRDefault="001E1C05" w:rsidP="00294C86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1624897B" w14:textId="7DCDF05A" w:rsidTr="00D913BA">
        <w:trPr>
          <w:jc w:val="center"/>
        </w:trPr>
        <w:tc>
          <w:tcPr>
            <w:tcW w:w="0" w:type="auto"/>
            <w:hideMark/>
          </w:tcPr>
          <w:p w14:paraId="6D72DAD0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6A41451C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65054492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45DE9814" w14:textId="3BCF03B0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0268AAD6" w14:textId="4F50BA1E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23F24677" w14:textId="275FDBAC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608AA986" w14:textId="462CC7D6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317311" w:rsidRPr="008B6A92" w14:paraId="725A0361" w14:textId="21AB06C0" w:rsidTr="00D913BA">
        <w:trPr>
          <w:jc w:val="center"/>
        </w:trPr>
        <w:tc>
          <w:tcPr>
            <w:tcW w:w="0" w:type="auto"/>
            <w:hideMark/>
          </w:tcPr>
          <w:p w14:paraId="12BAF181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ompound</w:t>
            </w:r>
          </w:p>
        </w:tc>
        <w:tc>
          <w:tcPr>
            <w:tcW w:w="0" w:type="auto"/>
            <w:hideMark/>
          </w:tcPr>
          <w:p w14:paraId="28CF8FB9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3DC965FA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D347C8A" w14:textId="31CA6803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D74C8EC" w14:textId="7E01F729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A49255" w14:textId="46E9BF22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92EC546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17311" w:rsidRPr="008B6A92" w14:paraId="1AD4830B" w14:textId="1E13710B" w:rsidTr="00D913BA">
        <w:trPr>
          <w:jc w:val="center"/>
        </w:trPr>
        <w:tc>
          <w:tcPr>
            <w:tcW w:w="0" w:type="auto"/>
            <w:hideMark/>
          </w:tcPr>
          <w:p w14:paraId="02409F19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ompound</w:t>
            </w:r>
          </w:p>
        </w:tc>
        <w:tc>
          <w:tcPr>
            <w:tcW w:w="0" w:type="auto"/>
            <w:hideMark/>
          </w:tcPr>
          <w:p w14:paraId="04242321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M</w:t>
            </w:r>
          </w:p>
        </w:tc>
        <w:tc>
          <w:tcPr>
            <w:tcW w:w="0" w:type="auto"/>
            <w:hideMark/>
          </w:tcPr>
          <w:p w14:paraId="7964606F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857AB77" w14:textId="3D0514C8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C10BB1C" w14:textId="7F73E4FD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C6649EB" w14:textId="10565545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E48604" w14:textId="676BAB05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17311" w:rsidRPr="008B6A92" w14:paraId="27A4FAE8" w14:textId="6AEF8932" w:rsidTr="00D913BA">
        <w:trPr>
          <w:jc w:val="center"/>
        </w:trPr>
        <w:tc>
          <w:tcPr>
            <w:tcW w:w="0" w:type="auto"/>
            <w:hideMark/>
          </w:tcPr>
          <w:p w14:paraId="65B409F2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46EE77A8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21</w:t>
            </w:r>
          </w:p>
        </w:tc>
        <w:tc>
          <w:tcPr>
            <w:tcW w:w="0" w:type="auto"/>
            <w:hideMark/>
          </w:tcPr>
          <w:p w14:paraId="457153B4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C817378" w14:textId="13D117E3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37D7D26" w14:textId="7141353E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84A47E7" w14:textId="0AEFDC34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26F3EBA" w14:textId="288CD222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17311" w:rsidRPr="008B6A92" w14:paraId="073FA802" w14:textId="5F4010C0" w:rsidTr="00D913BA">
        <w:trPr>
          <w:jc w:val="center"/>
        </w:trPr>
        <w:tc>
          <w:tcPr>
            <w:tcW w:w="0" w:type="auto"/>
            <w:hideMark/>
          </w:tcPr>
          <w:p w14:paraId="7F3A59F0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PKCδ</w:t>
            </w:r>
            <w:proofErr w:type="spellEnd"/>
          </w:p>
        </w:tc>
        <w:tc>
          <w:tcPr>
            <w:tcW w:w="0" w:type="auto"/>
            <w:hideMark/>
          </w:tcPr>
          <w:p w14:paraId="7C994D36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AG-1</w:t>
            </w:r>
          </w:p>
        </w:tc>
        <w:tc>
          <w:tcPr>
            <w:tcW w:w="0" w:type="auto"/>
            <w:hideMark/>
          </w:tcPr>
          <w:p w14:paraId="203408BB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AE70DC4" w14:textId="664ADDF5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B17E3A7" w14:textId="5079BC7F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D32E650" w14:textId="5958073C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7CF8698" w14:textId="3D662ABC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317311" w:rsidRPr="008B6A92" w14:paraId="26225CE5" w14:textId="7E618FCC" w:rsidTr="00D913BA">
        <w:trPr>
          <w:jc w:val="center"/>
        </w:trPr>
        <w:tc>
          <w:tcPr>
            <w:tcW w:w="0" w:type="auto"/>
            <w:hideMark/>
          </w:tcPr>
          <w:p w14:paraId="301CFF70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M</w:t>
            </w:r>
          </w:p>
        </w:tc>
        <w:tc>
          <w:tcPr>
            <w:tcW w:w="0" w:type="auto"/>
            <w:hideMark/>
          </w:tcPr>
          <w:p w14:paraId="638033B1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53 (ser15)</w:t>
            </w:r>
          </w:p>
        </w:tc>
        <w:tc>
          <w:tcPr>
            <w:tcW w:w="0" w:type="auto"/>
            <w:hideMark/>
          </w:tcPr>
          <w:p w14:paraId="484BFC7F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6C6671" w14:textId="0C2C1542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8AB0A65" w14:textId="59E7EF0A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FE21F2A" w14:textId="509F50E9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FD67041" w14:textId="1382339C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317311" w:rsidRPr="008B6A92" w14:paraId="61AFDDAB" w14:textId="4C4000D6" w:rsidTr="00D913BA">
        <w:trPr>
          <w:jc w:val="center"/>
        </w:trPr>
        <w:tc>
          <w:tcPr>
            <w:tcW w:w="0" w:type="auto"/>
            <w:hideMark/>
          </w:tcPr>
          <w:p w14:paraId="0F527EFB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53 (ser15)</w:t>
            </w:r>
          </w:p>
        </w:tc>
        <w:tc>
          <w:tcPr>
            <w:tcW w:w="0" w:type="auto"/>
            <w:hideMark/>
          </w:tcPr>
          <w:p w14:paraId="6ADE2917" w14:textId="454EA90A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poptosis</w:t>
            </w:r>
          </w:p>
        </w:tc>
        <w:tc>
          <w:tcPr>
            <w:tcW w:w="0" w:type="auto"/>
            <w:hideMark/>
          </w:tcPr>
          <w:p w14:paraId="67DB4340" w14:textId="77777777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F7D75C2" w14:textId="0EFCD055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69BE536" w14:textId="31CA4BA5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A232A05" w14:textId="10576A13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E6CF89E" w14:textId="05029BD3" w:rsidR="00317311" w:rsidRPr="008B6A92" w:rsidRDefault="00317311" w:rsidP="0031731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317311" w:rsidRPr="008B6A92" w14:paraId="45AA34BF" w14:textId="5C07C0CA" w:rsidTr="00D913BA">
        <w:trPr>
          <w:jc w:val="center"/>
        </w:trPr>
        <w:tc>
          <w:tcPr>
            <w:tcW w:w="0" w:type="auto"/>
            <w:hideMark/>
          </w:tcPr>
          <w:p w14:paraId="32D7C6C8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AG-1</w:t>
            </w:r>
          </w:p>
        </w:tc>
        <w:tc>
          <w:tcPr>
            <w:tcW w:w="0" w:type="auto"/>
            <w:hideMark/>
          </w:tcPr>
          <w:p w14:paraId="1AF1C272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poptosis</w:t>
            </w:r>
          </w:p>
        </w:tc>
        <w:tc>
          <w:tcPr>
            <w:tcW w:w="0" w:type="auto"/>
            <w:hideMark/>
          </w:tcPr>
          <w:p w14:paraId="47BD5672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8875AB" w14:textId="2D66978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9F67066" w14:textId="578E0C1F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2CF5D45" w14:textId="30B9608B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07BF8B3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17311" w:rsidRPr="008B6A92" w14:paraId="6FEC88A9" w14:textId="1852A4A8" w:rsidTr="00D913BA">
        <w:trPr>
          <w:jc w:val="center"/>
        </w:trPr>
        <w:tc>
          <w:tcPr>
            <w:tcW w:w="0" w:type="auto"/>
            <w:hideMark/>
          </w:tcPr>
          <w:p w14:paraId="2DB65B5B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21</w:t>
            </w:r>
          </w:p>
        </w:tc>
        <w:tc>
          <w:tcPr>
            <w:tcW w:w="0" w:type="auto"/>
            <w:hideMark/>
          </w:tcPr>
          <w:p w14:paraId="47DB6EFA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liferation</w:t>
            </w:r>
          </w:p>
        </w:tc>
        <w:tc>
          <w:tcPr>
            <w:tcW w:w="0" w:type="auto"/>
            <w:hideMark/>
          </w:tcPr>
          <w:p w14:paraId="483D3A25" w14:textId="77777777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E00A1C7" w14:textId="5E8CE86B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5CED2A" w14:textId="6E19DF64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99E051D" w14:textId="3302EA30" w:rsidR="00317311" w:rsidRPr="008B6A92" w:rsidRDefault="00317311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8384B1" w14:textId="5AA47B95" w:rsidR="00317311" w:rsidRPr="008B6A92" w:rsidRDefault="00D526DB" w:rsidP="00294C8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bookmarkEnd w:id="23"/>
    </w:tbl>
    <w:p w14:paraId="6E565376" w14:textId="059D72B8" w:rsidR="00CE76D2" w:rsidRPr="008B6A92" w:rsidRDefault="00CE76D2" w:rsidP="00CE76D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FE18802" w14:textId="77777777" w:rsidR="00392E6B" w:rsidRPr="008B6A92" w:rsidRDefault="00392E6B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757D5CC2" w14:textId="33A96569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7</w:t>
      </w:r>
    </w:p>
    <w:p w14:paraId="7B9A15B2" w14:textId="3A099430" w:rsidR="00392E6B" w:rsidRPr="008B6A92" w:rsidRDefault="00392E6B" w:rsidP="00392E6B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1871"/>
        <w:gridCol w:w="1126"/>
        <w:gridCol w:w="976"/>
        <w:gridCol w:w="1011"/>
        <w:gridCol w:w="1041"/>
        <w:gridCol w:w="976"/>
      </w:tblGrid>
      <w:tr w:rsidR="00FD244F" w:rsidRPr="008B6A92" w14:paraId="34B2E6C3" w14:textId="77777777" w:rsidTr="00A63E47">
        <w:trPr>
          <w:jc w:val="center"/>
        </w:trPr>
        <w:tc>
          <w:tcPr>
            <w:tcW w:w="0" w:type="auto"/>
            <w:gridSpan w:val="3"/>
          </w:tcPr>
          <w:p w14:paraId="33226824" w14:textId="0AFA3A26" w:rsidR="00FD244F" w:rsidRPr="008B6A92" w:rsidRDefault="00FD244F" w:rsidP="00392E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24" w:name="_Hlk168239053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0" w:type="auto"/>
          </w:tcPr>
          <w:p w14:paraId="4A01FFA6" w14:textId="77777777" w:rsidR="00FD244F" w:rsidRPr="008B6A92" w:rsidRDefault="00FD244F" w:rsidP="00392E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9B96396" w14:textId="77777777" w:rsidR="00FD244F" w:rsidRPr="008B6A92" w:rsidRDefault="00FD244F" w:rsidP="00392E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82E5AFD" w14:textId="77777777" w:rsidR="00FD244F" w:rsidRPr="008B6A92" w:rsidRDefault="00FD244F" w:rsidP="00392E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5659285" w14:textId="77777777" w:rsidR="00FD244F" w:rsidRPr="008B6A92" w:rsidRDefault="00FD244F" w:rsidP="00392E6B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32D38288" w14:textId="666AC9B9" w:rsidTr="000655B2">
        <w:trPr>
          <w:jc w:val="center"/>
        </w:trPr>
        <w:tc>
          <w:tcPr>
            <w:tcW w:w="0" w:type="auto"/>
            <w:hideMark/>
          </w:tcPr>
          <w:p w14:paraId="613F50B6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55084A7B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3A1E2DE5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0DD60F11" w14:textId="0CEDFCCD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60209F06" w14:textId="4CAB5553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40249B3B" w14:textId="4FD56011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29C9A828" w14:textId="0DD8E8A6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D244F" w:rsidRPr="008B6A92" w14:paraId="79945DCB" w14:textId="4CE1EF6E" w:rsidTr="000655B2">
        <w:trPr>
          <w:jc w:val="center"/>
        </w:trPr>
        <w:tc>
          <w:tcPr>
            <w:tcW w:w="0" w:type="auto"/>
            <w:hideMark/>
          </w:tcPr>
          <w:p w14:paraId="77437B29" w14:textId="77777777" w:rsidR="00FD244F" w:rsidRPr="008B6A92" w:rsidRDefault="00FD244F" w:rsidP="00F77DF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lcama</w:t>
            </w:r>
            <w:proofErr w:type="spellEnd"/>
          </w:p>
        </w:tc>
        <w:tc>
          <w:tcPr>
            <w:tcW w:w="0" w:type="auto"/>
            <w:hideMark/>
          </w:tcPr>
          <w:p w14:paraId="72D8D957" w14:textId="77777777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dnrb</w:t>
            </w:r>
            <w:proofErr w:type="spellEnd"/>
          </w:p>
        </w:tc>
        <w:tc>
          <w:tcPr>
            <w:tcW w:w="0" w:type="auto"/>
            <w:hideMark/>
          </w:tcPr>
          <w:p w14:paraId="0416CBC8" w14:textId="77777777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EED3272" w14:textId="0EF296F6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0374A34" w14:textId="09E21891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A16334" w14:textId="1BD616A8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2AB24D5" w14:textId="77777777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FD244F" w:rsidRPr="008B6A92" w14:paraId="2304B3C7" w14:textId="798F94DB" w:rsidTr="000655B2">
        <w:trPr>
          <w:jc w:val="center"/>
        </w:trPr>
        <w:tc>
          <w:tcPr>
            <w:tcW w:w="0" w:type="auto"/>
            <w:hideMark/>
          </w:tcPr>
          <w:p w14:paraId="4BDF200B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dn1</w:t>
            </w:r>
          </w:p>
        </w:tc>
        <w:tc>
          <w:tcPr>
            <w:tcW w:w="0" w:type="auto"/>
            <w:hideMark/>
          </w:tcPr>
          <w:p w14:paraId="49DD2408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dnra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b</w:t>
            </w:r>
          </w:p>
        </w:tc>
        <w:tc>
          <w:tcPr>
            <w:tcW w:w="0" w:type="auto"/>
            <w:hideMark/>
          </w:tcPr>
          <w:p w14:paraId="43BC1F2C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3B37588" w14:textId="0B961630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7AF92AD" w14:textId="41D52720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39CA6FD" w14:textId="7F2FF19C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4E8295" w14:textId="0FBFB78B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FD244F" w:rsidRPr="008B6A92" w14:paraId="0B010CCC" w14:textId="5665B664" w:rsidTr="000655B2">
        <w:trPr>
          <w:jc w:val="center"/>
        </w:trPr>
        <w:tc>
          <w:tcPr>
            <w:tcW w:w="0" w:type="auto"/>
            <w:hideMark/>
          </w:tcPr>
          <w:p w14:paraId="06719623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dnra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b</w:t>
            </w:r>
          </w:p>
        </w:tc>
        <w:tc>
          <w:tcPr>
            <w:tcW w:w="0" w:type="auto"/>
            <w:hideMark/>
          </w:tcPr>
          <w:p w14:paraId="4E998312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hand2</w:t>
            </w:r>
          </w:p>
        </w:tc>
        <w:tc>
          <w:tcPr>
            <w:tcW w:w="0" w:type="auto"/>
            <w:hideMark/>
          </w:tcPr>
          <w:p w14:paraId="724638E1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6148542" w14:textId="17DDF978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31EFEAF" w14:textId="294AD629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50C01D" w14:textId="6D54F1EB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712F9A4" w14:textId="48F101C6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FD244F" w:rsidRPr="008B6A92" w14:paraId="05254429" w14:textId="4C81773E" w:rsidTr="000655B2">
        <w:trPr>
          <w:jc w:val="center"/>
        </w:trPr>
        <w:tc>
          <w:tcPr>
            <w:tcW w:w="0" w:type="auto"/>
            <w:hideMark/>
          </w:tcPr>
          <w:p w14:paraId="4254A7BB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dnra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b</w:t>
            </w:r>
          </w:p>
        </w:tc>
        <w:tc>
          <w:tcPr>
            <w:tcW w:w="0" w:type="auto"/>
            <w:hideMark/>
          </w:tcPr>
          <w:p w14:paraId="44B37E8F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dlx3b</w:t>
            </w:r>
          </w:p>
        </w:tc>
        <w:tc>
          <w:tcPr>
            <w:tcW w:w="0" w:type="auto"/>
            <w:hideMark/>
          </w:tcPr>
          <w:p w14:paraId="350B14AF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6B3321B" w14:textId="39B835C1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7B09C0" w14:textId="4FB9008E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8A40FB2" w14:textId="6ED1B523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DC85CBE" w14:textId="60DDDE32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FD244F" w:rsidRPr="008B6A92" w14:paraId="44C43366" w14:textId="77CFC951" w:rsidTr="000655B2">
        <w:trPr>
          <w:jc w:val="center"/>
        </w:trPr>
        <w:tc>
          <w:tcPr>
            <w:tcW w:w="0" w:type="auto"/>
            <w:hideMark/>
          </w:tcPr>
          <w:p w14:paraId="01B4906C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dnra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b</w:t>
            </w:r>
          </w:p>
        </w:tc>
        <w:tc>
          <w:tcPr>
            <w:tcW w:w="0" w:type="auto"/>
            <w:hideMark/>
          </w:tcPr>
          <w:p w14:paraId="07152334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dlx5a</w:t>
            </w:r>
          </w:p>
        </w:tc>
        <w:tc>
          <w:tcPr>
            <w:tcW w:w="0" w:type="auto"/>
            <w:hideMark/>
          </w:tcPr>
          <w:p w14:paraId="50F43C90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F469AD" w14:textId="6AF2F9B0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AB57DC" w14:textId="162A8500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1009081" w14:textId="770A2703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96B22B5" w14:textId="3AA21921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FD244F" w:rsidRPr="008B6A92" w14:paraId="11B10956" w14:textId="712BEE98" w:rsidTr="000655B2">
        <w:trPr>
          <w:jc w:val="center"/>
        </w:trPr>
        <w:tc>
          <w:tcPr>
            <w:tcW w:w="0" w:type="auto"/>
            <w:hideMark/>
          </w:tcPr>
          <w:p w14:paraId="35F4AB78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dnra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b</w:t>
            </w:r>
          </w:p>
        </w:tc>
        <w:tc>
          <w:tcPr>
            <w:tcW w:w="0" w:type="auto"/>
            <w:hideMark/>
          </w:tcPr>
          <w:p w14:paraId="0662E527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dlx6a</w:t>
            </w:r>
          </w:p>
        </w:tc>
        <w:tc>
          <w:tcPr>
            <w:tcW w:w="0" w:type="auto"/>
            <w:hideMark/>
          </w:tcPr>
          <w:p w14:paraId="1AFDB262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8FD0D27" w14:textId="0661C735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0C3A805" w14:textId="41C9F8EF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D1008E9" w14:textId="02AF15C4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D6D34E1" w14:textId="77AACF3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FD244F" w:rsidRPr="008B6A92" w14:paraId="273BFC43" w14:textId="079A817D" w:rsidTr="000655B2">
        <w:trPr>
          <w:jc w:val="center"/>
        </w:trPr>
        <w:tc>
          <w:tcPr>
            <w:tcW w:w="0" w:type="auto"/>
            <w:hideMark/>
          </w:tcPr>
          <w:p w14:paraId="177EAF33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dnra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b</w:t>
            </w:r>
          </w:p>
        </w:tc>
        <w:tc>
          <w:tcPr>
            <w:tcW w:w="0" w:type="auto"/>
            <w:hideMark/>
          </w:tcPr>
          <w:p w14:paraId="72140779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NC differentiation</w:t>
            </w:r>
          </w:p>
        </w:tc>
        <w:tc>
          <w:tcPr>
            <w:tcW w:w="0" w:type="auto"/>
            <w:hideMark/>
          </w:tcPr>
          <w:p w14:paraId="056FA5E5" w14:textId="3DCCCC28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AB7D415" w14:textId="399CCBF4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6FCB8DC" w14:textId="5C3A9D7F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0" w:type="auto"/>
          </w:tcPr>
          <w:p w14:paraId="1DC546D4" w14:textId="329DBAC4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D665002" w14:textId="6EDC7514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FD244F" w:rsidRPr="008B6A92" w14:paraId="2249B4C7" w14:textId="29F44A30" w:rsidTr="000655B2">
        <w:trPr>
          <w:jc w:val="center"/>
        </w:trPr>
        <w:tc>
          <w:tcPr>
            <w:tcW w:w="0" w:type="auto"/>
            <w:hideMark/>
          </w:tcPr>
          <w:p w14:paraId="4349676A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dnra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b</w:t>
            </w:r>
          </w:p>
        </w:tc>
        <w:tc>
          <w:tcPr>
            <w:tcW w:w="0" w:type="auto"/>
            <w:hideMark/>
          </w:tcPr>
          <w:p w14:paraId="72111583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 xml:space="preserve">cartilage </w:t>
            </w: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ventralization</w:t>
            </w:r>
            <w:proofErr w:type="spellEnd"/>
          </w:p>
        </w:tc>
        <w:tc>
          <w:tcPr>
            <w:tcW w:w="0" w:type="auto"/>
            <w:hideMark/>
          </w:tcPr>
          <w:p w14:paraId="147331C9" w14:textId="74C0E8AE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C8A9F4" w14:textId="5FB6EE0C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C9D5AA4" w14:textId="358A3C6E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F9C405C" w14:textId="33C4F984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CEDD52" w14:textId="77777777" w:rsidR="00FD244F" w:rsidRPr="008B6A92" w:rsidRDefault="00FD244F" w:rsidP="00FD244F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FD244F" w:rsidRPr="008B6A92" w14:paraId="2F6A96B7" w14:textId="319D9ACC" w:rsidTr="000655B2">
        <w:trPr>
          <w:jc w:val="center"/>
        </w:trPr>
        <w:tc>
          <w:tcPr>
            <w:tcW w:w="0" w:type="auto"/>
            <w:hideMark/>
          </w:tcPr>
          <w:p w14:paraId="00A8F816" w14:textId="77777777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dnra</w:t>
            </w:r>
            <w:proofErr w:type="spellEnd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/b</w:t>
            </w:r>
          </w:p>
        </w:tc>
        <w:tc>
          <w:tcPr>
            <w:tcW w:w="0" w:type="auto"/>
            <w:hideMark/>
          </w:tcPr>
          <w:p w14:paraId="6D420389" w14:textId="77777777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jaw joint formation</w:t>
            </w:r>
          </w:p>
        </w:tc>
        <w:tc>
          <w:tcPr>
            <w:tcW w:w="0" w:type="auto"/>
            <w:hideMark/>
          </w:tcPr>
          <w:p w14:paraId="188E8AAC" w14:textId="27AB465C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74A8BD2" w14:textId="4A1AA97B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D18C1A6" w14:textId="2980FF7A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8DEC0D9" w14:textId="45D3A140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6486512" w14:textId="77777777" w:rsidR="00FD244F" w:rsidRPr="008B6A92" w:rsidRDefault="00FD244F" w:rsidP="00F77DF2">
            <w:pPr>
              <w:jc w:val="both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bookmarkEnd w:id="24"/>
    </w:tbl>
    <w:p w14:paraId="0882BB62" w14:textId="6A451F4C" w:rsidR="00CE76D2" w:rsidRPr="008B6A92" w:rsidRDefault="00CE76D2" w:rsidP="00CE76D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570D257" w14:textId="77777777" w:rsidR="00392E6B" w:rsidRPr="008B6A92" w:rsidRDefault="00392E6B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277A9623" w14:textId="2D412359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8</w:t>
      </w:r>
    </w:p>
    <w:p w14:paraId="46952577" w14:textId="2A29842E" w:rsidR="00392E6B" w:rsidRPr="008B6A92" w:rsidRDefault="00392E6B" w:rsidP="00C55740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1818"/>
        <w:gridCol w:w="1819"/>
        <w:gridCol w:w="1254"/>
        <w:gridCol w:w="1087"/>
        <w:gridCol w:w="1126"/>
        <w:gridCol w:w="1159"/>
        <w:gridCol w:w="1087"/>
      </w:tblGrid>
      <w:tr w:rsidR="0088545D" w:rsidRPr="008B6A92" w14:paraId="2BCE7682" w14:textId="58844FCF" w:rsidTr="00742D68">
        <w:trPr>
          <w:trHeight w:val="249"/>
          <w:jc w:val="center"/>
        </w:trPr>
        <w:tc>
          <w:tcPr>
            <w:tcW w:w="0" w:type="auto"/>
            <w:gridSpan w:val="3"/>
          </w:tcPr>
          <w:p w14:paraId="61ACDEE2" w14:textId="7A0E0B89" w:rsidR="0088545D" w:rsidRPr="008B6A92" w:rsidRDefault="0088545D" w:rsidP="00392E6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25" w:name="_Hlk168239065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0" w:type="auto"/>
          </w:tcPr>
          <w:p w14:paraId="3FEF68BB" w14:textId="77777777" w:rsidR="0088545D" w:rsidRPr="008B6A92" w:rsidRDefault="0088545D" w:rsidP="00392E6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E91A599" w14:textId="77777777" w:rsidR="0088545D" w:rsidRPr="008B6A92" w:rsidRDefault="0088545D" w:rsidP="00392E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48ACC5B" w14:textId="77777777" w:rsidR="0088545D" w:rsidRPr="008B6A92" w:rsidRDefault="0088545D" w:rsidP="00392E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6F6A691" w14:textId="77777777" w:rsidR="0088545D" w:rsidRPr="008B6A92" w:rsidRDefault="0088545D" w:rsidP="00392E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4905DF5C" w14:textId="5901BD5A" w:rsidTr="0046110C">
        <w:trPr>
          <w:trHeight w:val="249"/>
          <w:jc w:val="center"/>
        </w:trPr>
        <w:tc>
          <w:tcPr>
            <w:tcW w:w="0" w:type="auto"/>
            <w:hideMark/>
          </w:tcPr>
          <w:p w14:paraId="62CB23D1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2629E936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30E47FC1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26AFC496" w14:textId="5718895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560DF270" w14:textId="055D2406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58BCF5FE" w14:textId="4AC0E959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32CA11F8" w14:textId="4B91A663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6110C" w:rsidRPr="008B6A92" w14:paraId="46F60635" w14:textId="59025328" w:rsidTr="0046110C">
        <w:trPr>
          <w:trHeight w:val="249"/>
          <w:jc w:val="center"/>
        </w:trPr>
        <w:tc>
          <w:tcPr>
            <w:tcW w:w="0" w:type="auto"/>
            <w:hideMark/>
          </w:tcPr>
          <w:p w14:paraId="0156BADF" w14:textId="77777777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PARα/RXR</w:t>
            </w:r>
          </w:p>
        </w:tc>
        <w:tc>
          <w:tcPr>
            <w:tcW w:w="0" w:type="auto"/>
            <w:hideMark/>
          </w:tcPr>
          <w:p w14:paraId="774BA672" w14:textId="77777777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gf21</w:t>
            </w:r>
          </w:p>
        </w:tc>
        <w:tc>
          <w:tcPr>
            <w:tcW w:w="0" w:type="auto"/>
            <w:hideMark/>
          </w:tcPr>
          <w:p w14:paraId="2C3D4E6A" w14:textId="77777777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BE46A63" w14:textId="4439C026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35B8D56" w14:textId="38125B03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BABAFD4" w14:textId="16BBC6D0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93D0151" w14:textId="368EAC50" w:rsidR="0046110C" w:rsidRPr="008B6A92" w:rsidRDefault="00EE195F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46110C" w:rsidRPr="008B6A92" w14:paraId="2E72CE95" w14:textId="30ED95BB" w:rsidTr="0046110C">
        <w:trPr>
          <w:trHeight w:val="249"/>
          <w:jc w:val="center"/>
        </w:trPr>
        <w:tc>
          <w:tcPr>
            <w:tcW w:w="0" w:type="auto"/>
            <w:hideMark/>
          </w:tcPr>
          <w:p w14:paraId="675906F4" w14:textId="77777777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gf21</w:t>
            </w:r>
          </w:p>
        </w:tc>
        <w:tc>
          <w:tcPr>
            <w:tcW w:w="0" w:type="auto"/>
            <w:hideMark/>
          </w:tcPr>
          <w:p w14:paraId="5D6CA777" w14:textId="77777777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GFR1c? βKlotho?</w:t>
            </w:r>
          </w:p>
        </w:tc>
        <w:tc>
          <w:tcPr>
            <w:tcW w:w="0" w:type="auto"/>
            <w:hideMark/>
          </w:tcPr>
          <w:p w14:paraId="2C615E7E" w14:textId="77777777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BE689B" w14:textId="768D547B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0193ADC" w14:textId="333A6226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D2F305" w14:textId="3CC6DCA0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595E401" w14:textId="77777777" w:rsidR="0046110C" w:rsidRPr="008B6A92" w:rsidRDefault="0046110C" w:rsidP="000F5C6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6110C" w:rsidRPr="008B6A92" w14:paraId="6B6EFB25" w14:textId="3B6FA19C" w:rsidTr="0046110C">
        <w:trPr>
          <w:trHeight w:val="263"/>
          <w:jc w:val="center"/>
        </w:trPr>
        <w:tc>
          <w:tcPr>
            <w:tcW w:w="0" w:type="auto"/>
            <w:hideMark/>
          </w:tcPr>
          <w:p w14:paraId="056BF68F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vation</w:t>
            </w:r>
          </w:p>
        </w:tc>
        <w:tc>
          <w:tcPr>
            <w:tcW w:w="0" w:type="auto"/>
            <w:hideMark/>
          </w:tcPr>
          <w:p w14:paraId="19DE89EB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ipolysis</w:t>
            </w:r>
          </w:p>
        </w:tc>
        <w:tc>
          <w:tcPr>
            <w:tcW w:w="0" w:type="auto"/>
            <w:hideMark/>
          </w:tcPr>
          <w:p w14:paraId="095DB82B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76CE411" w14:textId="26EEFB5B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CA1D1F" w14:textId="61D42066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D1933D6" w14:textId="1824B80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497A3A8" w14:textId="75BA4A93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46110C" w:rsidRPr="008B6A92" w14:paraId="59101F83" w14:textId="2F7C236D" w:rsidTr="0046110C">
        <w:trPr>
          <w:trHeight w:val="249"/>
          <w:jc w:val="center"/>
        </w:trPr>
        <w:tc>
          <w:tcPr>
            <w:tcW w:w="0" w:type="auto"/>
            <w:hideMark/>
          </w:tcPr>
          <w:p w14:paraId="1BA5BD1E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GF21</w:t>
            </w:r>
          </w:p>
        </w:tc>
        <w:tc>
          <w:tcPr>
            <w:tcW w:w="0" w:type="auto"/>
            <w:hideMark/>
          </w:tcPr>
          <w:p w14:paraId="4054F959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orpor</w:t>
            </w:r>
          </w:p>
        </w:tc>
        <w:tc>
          <w:tcPr>
            <w:tcW w:w="0" w:type="auto"/>
            <w:hideMark/>
          </w:tcPr>
          <w:p w14:paraId="16EE8FD2" w14:textId="38821DFC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D7D6A37" w14:textId="392D9186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DDE1475" w14:textId="21EBC5AB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3FE2CE" w14:textId="18F7F4FC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867E4DD" w14:textId="06CBEEEE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46110C" w:rsidRPr="008B6A92" w14:paraId="2FA6B268" w14:textId="5549A787" w:rsidTr="0046110C">
        <w:trPr>
          <w:trHeight w:val="249"/>
          <w:jc w:val="center"/>
        </w:trPr>
        <w:tc>
          <w:tcPr>
            <w:tcW w:w="0" w:type="auto"/>
            <w:hideMark/>
          </w:tcPr>
          <w:p w14:paraId="5A95D595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etogenic diet</w:t>
            </w:r>
          </w:p>
        </w:tc>
        <w:tc>
          <w:tcPr>
            <w:tcW w:w="0" w:type="auto"/>
            <w:hideMark/>
          </w:tcPr>
          <w:p w14:paraId="412F8BAC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orpor</w:t>
            </w:r>
          </w:p>
        </w:tc>
        <w:tc>
          <w:tcPr>
            <w:tcW w:w="0" w:type="auto"/>
            <w:hideMark/>
          </w:tcPr>
          <w:p w14:paraId="580E1774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2A9531D" w14:textId="15C0B028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FC920C1" w14:textId="68118383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8C72189" w14:textId="7B7E36F8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5ACD577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46110C" w:rsidRPr="008B6A92" w14:paraId="6CE877D1" w14:textId="5D95C569" w:rsidTr="0046110C">
        <w:trPr>
          <w:trHeight w:val="249"/>
          <w:jc w:val="center"/>
        </w:trPr>
        <w:tc>
          <w:tcPr>
            <w:tcW w:w="0" w:type="auto"/>
            <w:hideMark/>
          </w:tcPr>
          <w:p w14:paraId="2916FD86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ipolysis</w:t>
            </w:r>
          </w:p>
        </w:tc>
        <w:tc>
          <w:tcPr>
            <w:tcW w:w="0" w:type="auto"/>
            <w:hideMark/>
          </w:tcPr>
          <w:p w14:paraId="7208CAEE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EFA</w:t>
            </w:r>
          </w:p>
        </w:tc>
        <w:tc>
          <w:tcPr>
            <w:tcW w:w="0" w:type="auto"/>
            <w:hideMark/>
          </w:tcPr>
          <w:p w14:paraId="565DF0B7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1F0C37A" w14:textId="1061B8F3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88E6A12" w14:textId="58DBF1A1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1FA7D84" w14:textId="340FB69D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5C32E7A" w14:textId="5899C7F2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46110C" w:rsidRPr="008B6A92" w14:paraId="16158CF5" w14:textId="34F532CD" w:rsidTr="0046110C">
        <w:trPr>
          <w:trHeight w:val="249"/>
          <w:jc w:val="center"/>
        </w:trPr>
        <w:tc>
          <w:tcPr>
            <w:tcW w:w="0" w:type="auto"/>
            <w:hideMark/>
          </w:tcPr>
          <w:p w14:paraId="2D4976E0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gf21</w:t>
            </w:r>
          </w:p>
        </w:tc>
        <w:tc>
          <w:tcPr>
            <w:tcW w:w="0" w:type="auto"/>
            <w:hideMark/>
          </w:tcPr>
          <w:p w14:paraId="76624337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EFA</w:t>
            </w:r>
          </w:p>
        </w:tc>
        <w:tc>
          <w:tcPr>
            <w:tcW w:w="0" w:type="auto"/>
            <w:hideMark/>
          </w:tcPr>
          <w:p w14:paraId="32B99F00" w14:textId="5035D319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7E76AE2" w14:textId="1000FFB9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4ABAC28" w14:textId="1C32A109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61195EB" w14:textId="5D78C2C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DAAA755" w14:textId="1E98848E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46110C" w:rsidRPr="008B6A92" w14:paraId="0B418100" w14:textId="4819B063" w:rsidTr="0046110C">
        <w:trPr>
          <w:trHeight w:val="249"/>
          <w:jc w:val="center"/>
        </w:trPr>
        <w:tc>
          <w:tcPr>
            <w:tcW w:w="0" w:type="auto"/>
            <w:hideMark/>
          </w:tcPr>
          <w:p w14:paraId="53CD5132" w14:textId="77777777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GFR1c? βKlotho?</w:t>
            </w:r>
          </w:p>
        </w:tc>
        <w:tc>
          <w:tcPr>
            <w:tcW w:w="0" w:type="auto"/>
            <w:hideMark/>
          </w:tcPr>
          <w:p w14:paraId="06B0BBDE" w14:textId="17379B3A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ipolysis</w:t>
            </w:r>
          </w:p>
        </w:tc>
        <w:tc>
          <w:tcPr>
            <w:tcW w:w="0" w:type="auto"/>
            <w:hideMark/>
          </w:tcPr>
          <w:p w14:paraId="4523D8D0" w14:textId="7BA6FC9B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B3F5B98" w14:textId="48AC3A22" w:rsidR="0046110C" w:rsidRPr="008B6A92" w:rsidRDefault="0046110C" w:rsidP="0046110C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212DDF" w14:textId="699D6F0C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0E0892" w14:textId="7CD52621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C90ACB2" w14:textId="5C21F5CE" w:rsidR="0046110C" w:rsidRPr="008B6A92" w:rsidRDefault="0046110C" w:rsidP="004611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bookmarkEnd w:id="25"/>
    </w:tbl>
    <w:p w14:paraId="32A13D69" w14:textId="2B669FD6" w:rsidR="00CE76D2" w:rsidRPr="008B6A92" w:rsidRDefault="00CE76D2" w:rsidP="00CE76D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E67A240" w14:textId="673D88A2" w:rsidR="0088545D" w:rsidRPr="008B6A92" w:rsidRDefault="0088545D" w:rsidP="0088545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12F3E13B" w14:textId="77777777" w:rsidR="0088545D" w:rsidRPr="008B6A92" w:rsidRDefault="0088545D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066E635D" w14:textId="133F2E53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29</w:t>
      </w:r>
    </w:p>
    <w:p w14:paraId="2F886234" w14:textId="229E99B2" w:rsidR="00392E6B" w:rsidRPr="008B6A92" w:rsidRDefault="00392E6B" w:rsidP="00D256B3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15"/>
        <w:gridCol w:w="1596"/>
        <w:gridCol w:w="1295"/>
        <w:gridCol w:w="1061"/>
        <w:gridCol w:w="1061"/>
        <w:gridCol w:w="1061"/>
        <w:gridCol w:w="1061"/>
      </w:tblGrid>
      <w:tr w:rsidR="0088545D" w:rsidRPr="008B6A92" w14:paraId="0DE4A91F" w14:textId="77777777" w:rsidTr="00A54933">
        <w:trPr>
          <w:jc w:val="center"/>
        </w:trPr>
        <w:tc>
          <w:tcPr>
            <w:tcW w:w="5106" w:type="dxa"/>
            <w:gridSpan w:val="3"/>
          </w:tcPr>
          <w:p w14:paraId="266DAA09" w14:textId="0BF41CD7" w:rsidR="0088545D" w:rsidRPr="008B6A92" w:rsidRDefault="0088545D" w:rsidP="00392E6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1061" w:type="dxa"/>
          </w:tcPr>
          <w:p w14:paraId="5820D38A" w14:textId="77777777" w:rsidR="0088545D" w:rsidRPr="008B6A92" w:rsidRDefault="0088545D" w:rsidP="00392E6B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E603EC7" w14:textId="77777777" w:rsidR="0088545D" w:rsidRPr="008B6A92" w:rsidRDefault="0088545D" w:rsidP="00392E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4D555CD7" w14:textId="77777777" w:rsidR="0088545D" w:rsidRPr="008B6A92" w:rsidRDefault="0088545D" w:rsidP="00392E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ED78A62" w14:textId="77777777" w:rsidR="0088545D" w:rsidRPr="008B6A92" w:rsidRDefault="0088545D" w:rsidP="00392E6B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5CC1B4DD" w14:textId="2526BCF4" w:rsidTr="0088545D">
        <w:trPr>
          <w:jc w:val="center"/>
        </w:trPr>
        <w:tc>
          <w:tcPr>
            <w:tcW w:w="2215" w:type="dxa"/>
            <w:hideMark/>
          </w:tcPr>
          <w:p w14:paraId="1E2C23FC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Starter (gene1)</w:t>
            </w:r>
          </w:p>
        </w:tc>
        <w:tc>
          <w:tcPr>
            <w:tcW w:w="1596" w:type="dxa"/>
            <w:hideMark/>
          </w:tcPr>
          <w:p w14:paraId="1E6D2BC7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295" w:type="dxa"/>
            <w:hideMark/>
          </w:tcPr>
          <w:p w14:paraId="5D3531BB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061" w:type="dxa"/>
          </w:tcPr>
          <w:p w14:paraId="3F96F30A" w14:textId="0EFBB3A9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61" w:type="dxa"/>
          </w:tcPr>
          <w:p w14:paraId="3FD240C1" w14:textId="40AEB56D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61" w:type="dxa"/>
          </w:tcPr>
          <w:p w14:paraId="551DF2DA" w14:textId="1831595D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5A2BA099" w14:textId="3EFF1644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88545D" w:rsidRPr="008B6A92" w14:paraId="1E90E233" w14:textId="27ED68CC" w:rsidTr="0088545D">
        <w:trPr>
          <w:jc w:val="center"/>
        </w:trPr>
        <w:tc>
          <w:tcPr>
            <w:tcW w:w="2215" w:type="dxa"/>
            <w:hideMark/>
          </w:tcPr>
          <w:p w14:paraId="0E446BA3" w14:textId="77777777" w:rsidR="0088545D" w:rsidRPr="008B6A92" w:rsidRDefault="0088545D" w:rsidP="0065008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yruvate + glyceraldehyde 3-phosphate</w:t>
            </w:r>
          </w:p>
        </w:tc>
        <w:tc>
          <w:tcPr>
            <w:tcW w:w="1596" w:type="dxa"/>
            <w:hideMark/>
          </w:tcPr>
          <w:p w14:paraId="71E20E86" w14:textId="77777777" w:rsidR="0088545D" w:rsidRPr="008B6A92" w:rsidRDefault="0088545D" w:rsidP="0065008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P</w:t>
            </w:r>
          </w:p>
        </w:tc>
        <w:tc>
          <w:tcPr>
            <w:tcW w:w="1295" w:type="dxa"/>
            <w:hideMark/>
          </w:tcPr>
          <w:p w14:paraId="0854215F" w14:textId="77777777" w:rsidR="0088545D" w:rsidRPr="008B6A92" w:rsidRDefault="0088545D" w:rsidP="0065008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6EF36ED" w14:textId="1C19985D" w:rsidR="0088545D" w:rsidRPr="008B6A92" w:rsidRDefault="0088545D" w:rsidP="0065008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48E6699" w14:textId="38BB6152" w:rsidR="0088545D" w:rsidRPr="008B6A92" w:rsidRDefault="0088545D" w:rsidP="0065008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58655F7" w14:textId="58669682" w:rsidR="0088545D" w:rsidRPr="008B6A92" w:rsidRDefault="0088545D" w:rsidP="0065008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9DA1E5E" w14:textId="77777777" w:rsidR="0088545D" w:rsidRPr="008B6A92" w:rsidRDefault="0088545D" w:rsidP="0065008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8545D" w:rsidRPr="008B6A92" w14:paraId="7FA66F1C" w14:textId="0F74DCF4" w:rsidTr="0088545D">
        <w:trPr>
          <w:jc w:val="center"/>
        </w:trPr>
        <w:tc>
          <w:tcPr>
            <w:tcW w:w="2215" w:type="dxa"/>
            <w:hideMark/>
          </w:tcPr>
          <w:p w14:paraId="37428A35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P</w:t>
            </w:r>
          </w:p>
        </w:tc>
        <w:tc>
          <w:tcPr>
            <w:tcW w:w="1596" w:type="dxa"/>
            <w:hideMark/>
          </w:tcPr>
          <w:p w14:paraId="0EBCD844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MB-PP</w:t>
            </w:r>
          </w:p>
        </w:tc>
        <w:tc>
          <w:tcPr>
            <w:tcW w:w="1295" w:type="dxa"/>
            <w:hideMark/>
          </w:tcPr>
          <w:p w14:paraId="7DC16757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CFBF83F" w14:textId="1CF6F676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FE7B9BB" w14:textId="0791636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4B00136" w14:textId="72A8DB3B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14D32D1" w14:textId="58A805B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336BBEBF" w14:textId="01BBE37D" w:rsidTr="0088545D">
        <w:trPr>
          <w:jc w:val="center"/>
        </w:trPr>
        <w:tc>
          <w:tcPr>
            <w:tcW w:w="2215" w:type="dxa"/>
            <w:hideMark/>
          </w:tcPr>
          <w:p w14:paraId="2F0184C7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MB-PP</w:t>
            </w:r>
          </w:p>
        </w:tc>
        <w:tc>
          <w:tcPr>
            <w:tcW w:w="1596" w:type="dxa"/>
            <w:hideMark/>
          </w:tcPr>
          <w:p w14:paraId="684F86A7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MAPP</w:t>
            </w:r>
          </w:p>
        </w:tc>
        <w:tc>
          <w:tcPr>
            <w:tcW w:w="1295" w:type="dxa"/>
            <w:hideMark/>
          </w:tcPr>
          <w:p w14:paraId="4DEDB5FE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AF8959A" w14:textId="4959DC11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4633215" w14:textId="6F9F2D5F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0A5CE5B" w14:textId="52EF56C0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012F27A" w14:textId="40F10751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5FD0170D" w14:textId="05C52B66" w:rsidTr="0088545D">
        <w:trPr>
          <w:jc w:val="center"/>
        </w:trPr>
        <w:tc>
          <w:tcPr>
            <w:tcW w:w="2215" w:type="dxa"/>
            <w:hideMark/>
          </w:tcPr>
          <w:p w14:paraId="47816753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MAPP + IPP</w:t>
            </w:r>
          </w:p>
        </w:tc>
        <w:tc>
          <w:tcPr>
            <w:tcW w:w="1596" w:type="dxa"/>
            <w:hideMark/>
          </w:tcPr>
          <w:p w14:paraId="4A65AEFF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PP</w:t>
            </w:r>
          </w:p>
        </w:tc>
        <w:tc>
          <w:tcPr>
            <w:tcW w:w="1295" w:type="dxa"/>
            <w:hideMark/>
          </w:tcPr>
          <w:p w14:paraId="39F7504B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949C0D8" w14:textId="3F6B5D1C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72F3BAE" w14:textId="489C963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DD5852F" w14:textId="42DFE861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81EA472" w14:textId="79B2783A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0C4A08B2" w14:textId="31DCAD42" w:rsidTr="0088545D">
        <w:trPr>
          <w:jc w:val="center"/>
        </w:trPr>
        <w:tc>
          <w:tcPr>
            <w:tcW w:w="2215" w:type="dxa"/>
            <w:hideMark/>
          </w:tcPr>
          <w:p w14:paraId="4D112457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PP</w:t>
            </w:r>
          </w:p>
        </w:tc>
        <w:tc>
          <w:tcPr>
            <w:tcW w:w="1596" w:type="dxa"/>
            <w:hideMark/>
          </w:tcPr>
          <w:p w14:paraId="25ABF68C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soprenoids</w:t>
            </w:r>
          </w:p>
        </w:tc>
        <w:tc>
          <w:tcPr>
            <w:tcW w:w="1295" w:type="dxa"/>
            <w:hideMark/>
          </w:tcPr>
          <w:p w14:paraId="511E23A3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BE089B7" w14:textId="4BBA9583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DAA5872" w14:textId="3A3C7E66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5DF6E29" w14:textId="7B74A1D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9EF8787" w14:textId="4EBB460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33EBD087" w14:textId="5F274C22" w:rsidTr="0088545D">
        <w:trPr>
          <w:jc w:val="center"/>
        </w:trPr>
        <w:tc>
          <w:tcPr>
            <w:tcW w:w="2215" w:type="dxa"/>
            <w:hideMark/>
          </w:tcPr>
          <w:p w14:paraId="0F3C5E66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3-hydroxy-3-methylglutaryl-CoA</w:t>
            </w:r>
          </w:p>
        </w:tc>
        <w:tc>
          <w:tcPr>
            <w:tcW w:w="1596" w:type="dxa"/>
            <w:hideMark/>
          </w:tcPr>
          <w:p w14:paraId="19FE1858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valonate</w:t>
            </w:r>
          </w:p>
        </w:tc>
        <w:tc>
          <w:tcPr>
            <w:tcW w:w="1295" w:type="dxa"/>
            <w:hideMark/>
          </w:tcPr>
          <w:p w14:paraId="43F89EAB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F5A7B4C" w14:textId="5006A85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B77F39D" w14:textId="14DFCF9E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4CCCF101" w14:textId="60CFC85A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01A09AB5" w14:textId="017B39AB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1F57B265" w14:textId="7291A7EB" w:rsidTr="0088545D">
        <w:trPr>
          <w:jc w:val="center"/>
        </w:trPr>
        <w:tc>
          <w:tcPr>
            <w:tcW w:w="2215" w:type="dxa"/>
            <w:hideMark/>
          </w:tcPr>
          <w:p w14:paraId="78AB8CAD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valonate</w:t>
            </w:r>
          </w:p>
        </w:tc>
        <w:tc>
          <w:tcPr>
            <w:tcW w:w="1596" w:type="dxa"/>
            <w:hideMark/>
          </w:tcPr>
          <w:p w14:paraId="6840CD8B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PP</w:t>
            </w:r>
          </w:p>
        </w:tc>
        <w:tc>
          <w:tcPr>
            <w:tcW w:w="1295" w:type="dxa"/>
            <w:hideMark/>
          </w:tcPr>
          <w:p w14:paraId="191A41B6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CE40D71" w14:textId="016D7F7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4BD2055A" w14:textId="03AB2561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018FCB1" w14:textId="1C0CA4C0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58E3D679" w14:textId="6F5FF98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6E859DB0" w14:textId="214B1CAC" w:rsidTr="0088545D">
        <w:trPr>
          <w:jc w:val="center"/>
        </w:trPr>
        <w:tc>
          <w:tcPr>
            <w:tcW w:w="2215" w:type="dxa"/>
            <w:hideMark/>
          </w:tcPr>
          <w:p w14:paraId="026386EA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PP</w:t>
            </w:r>
          </w:p>
        </w:tc>
        <w:tc>
          <w:tcPr>
            <w:tcW w:w="1596" w:type="dxa"/>
            <w:hideMark/>
          </w:tcPr>
          <w:p w14:paraId="3F3B77A7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MAPP</w:t>
            </w:r>
          </w:p>
        </w:tc>
        <w:tc>
          <w:tcPr>
            <w:tcW w:w="1295" w:type="dxa"/>
            <w:hideMark/>
          </w:tcPr>
          <w:p w14:paraId="676A27CC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F3D4A4E" w14:textId="41E97222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1B821716" w14:textId="57C5AE16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4A4ABACF" w14:textId="031FF131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997B7B8" w14:textId="4FF4E140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0F8C074C" w14:textId="6F33E975" w:rsidTr="0088545D">
        <w:trPr>
          <w:jc w:val="center"/>
        </w:trPr>
        <w:tc>
          <w:tcPr>
            <w:tcW w:w="2215" w:type="dxa"/>
            <w:hideMark/>
          </w:tcPr>
          <w:p w14:paraId="16FF6E50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MAPP + IPP</w:t>
            </w:r>
          </w:p>
        </w:tc>
        <w:tc>
          <w:tcPr>
            <w:tcW w:w="1596" w:type="dxa"/>
            <w:hideMark/>
          </w:tcPr>
          <w:p w14:paraId="6037B2D3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PP</w:t>
            </w:r>
          </w:p>
        </w:tc>
        <w:tc>
          <w:tcPr>
            <w:tcW w:w="1295" w:type="dxa"/>
            <w:hideMark/>
          </w:tcPr>
          <w:p w14:paraId="53D43898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B88440E" w14:textId="339409F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39AFE58" w14:textId="692CAF12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D423723" w14:textId="5A7EA053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359028FD" w14:textId="0072299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1F8F850E" w14:textId="5E1ACB82" w:rsidTr="0088545D">
        <w:trPr>
          <w:jc w:val="center"/>
        </w:trPr>
        <w:tc>
          <w:tcPr>
            <w:tcW w:w="2215" w:type="dxa"/>
            <w:hideMark/>
          </w:tcPr>
          <w:p w14:paraId="0A00AD8E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PP</w:t>
            </w:r>
          </w:p>
        </w:tc>
        <w:tc>
          <w:tcPr>
            <w:tcW w:w="1596" w:type="dxa"/>
            <w:hideMark/>
          </w:tcPr>
          <w:p w14:paraId="570EC3E0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holesterol</w:t>
            </w:r>
          </w:p>
        </w:tc>
        <w:tc>
          <w:tcPr>
            <w:tcW w:w="1295" w:type="dxa"/>
            <w:hideMark/>
          </w:tcPr>
          <w:p w14:paraId="6C7D576B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25CDC70" w14:textId="51500A2C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6A796CA" w14:textId="07331E04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1B5909E" w14:textId="46D9723C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4FE31F6" w14:textId="36B281CA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4EACECA6" w14:textId="28C4E8D6" w:rsidTr="0088545D">
        <w:trPr>
          <w:jc w:val="center"/>
        </w:trPr>
        <w:tc>
          <w:tcPr>
            <w:tcW w:w="2215" w:type="dxa"/>
            <w:hideMark/>
          </w:tcPr>
          <w:p w14:paraId="5FF03430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PP</w:t>
            </w:r>
          </w:p>
        </w:tc>
        <w:tc>
          <w:tcPr>
            <w:tcW w:w="1596" w:type="dxa"/>
            <w:hideMark/>
          </w:tcPr>
          <w:p w14:paraId="1D0F07EE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soprenoids</w:t>
            </w:r>
          </w:p>
        </w:tc>
        <w:tc>
          <w:tcPr>
            <w:tcW w:w="1295" w:type="dxa"/>
            <w:hideMark/>
          </w:tcPr>
          <w:p w14:paraId="64AFFDEA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7C034853" w14:textId="06A31CF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0A97C17" w14:textId="4F132930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20D28A5" w14:textId="1F0038B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52533CF" w14:textId="7929E67E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364008FF" w14:textId="29E7961F" w:rsidTr="0088545D">
        <w:trPr>
          <w:jc w:val="center"/>
        </w:trPr>
        <w:tc>
          <w:tcPr>
            <w:tcW w:w="2215" w:type="dxa"/>
            <w:hideMark/>
          </w:tcPr>
          <w:p w14:paraId="5AFF72B2" w14:textId="2AB5C89A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ino</w:t>
            </w:r>
            <w:r w:rsidR="004B7A54"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isphosphonates</w:t>
            </w:r>
          </w:p>
        </w:tc>
        <w:tc>
          <w:tcPr>
            <w:tcW w:w="1596" w:type="dxa"/>
            <w:hideMark/>
          </w:tcPr>
          <w:p w14:paraId="14E00111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PP</w:t>
            </w:r>
          </w:p>
        </w:tc>
        <w:tc>
          <w:tcPr>
            <w:tcW w:w="1295" w:type="dxa"/>
            <w:hideMark/>
          </w:tcPr>
          <w:p w14:paraId="709599F4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7BA6050E" w14:textId="5FE2C46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00C3E775" w14:textId="2D1FF6F2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DDF3B6F" w14:textId="668CCB46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476E473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8545D" w:rsidRPr="008B6A92" w14:paraId="2FA1D763" w14:textId="69976A65" w:rsidTr="0088545D">
        <w:trPr>
          <w:jc w:val="center"/>
        </w:trPr>
        <w:tc>
          <w:tcPr>
            <w:tcW w:w="2215" w:type="dxa"/>
            <w:hideMark/>
          </w:tcPr>
          <w:p w14:paraId="51A5F315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tins</w:t>
            </w:r>
          </w:p>
        </w:tc>
        <w:tc>
          <w:tcPr>
            <w:tcW w:w="1596" w:type="dxa"/>
            <w:hideMark/>
          </w:tcPr>
          <w:p w14:paraId="666B3B4D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3-hydroxy-3-methylglutaryl-CoA</w:t>
            </w:r>
          </w:p>
        </w:tc>
        <w:tc>
          <w:tcPr>
            <w:tcW w:w="1295" w:type="dxa"/>
            <w:hideMark/>
          </w:tcPr>
          <w:p w14:paraId="3ACEEE89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34170CB" w14:textId="397B0493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C43B25D" w14:textId="3E5179F5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61710FD8" w14:textId="542BDFA6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0D99E86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459BC4C4" w14:textId="7AED0FD2" w:rsidR="00CE76D2" w:rsidRPr="008B6A92" w:rsidRDefault="00CE76D2" w:rsidP="00CE76D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0CB625E" w14:textId="77777777" w:rsidR="00392E6B" w:rsidRPr="008B6A92" w:rsidRDefault="00392E6B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264B0A02" w14:textId="2444C3E1" w:rsidR="00392E6B" w:rsidRPr="008B6A92" w:rsidRDefault="006C671F" w:rsidP="00D34349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0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3"/>
        <w:gridCol w:w="1461"/>
        <w:gridCol w:w="1126"/>
        <w:gridCol w:w="976"/>
        <w:gridCol w:w="1011"/>
        <w:gridCol w:w="1041"/>
        <w:gridCol w:w="976"/>
      </w:tblGrid>
      <w:tr w:rsidR="008B6A92" w:rsidRPr="008B6A92" w14:paraId="7033BF63" w14:textId="578F329D" w:rsidTr="0088545D">
        <w:trPr>
          <w:jc w:val="center"/>
        </w:trPr>
        <w:tc>
          <w:tcPr>
            <w:tcW w:w="0" w:type="auto"/>
            <w:hideMark/>
          </w:tcPr>
          <w:p w14:paraId="27CBB72F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26" w:name="_Hlk168239100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4D3F525A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11471D17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615F2EB7" w14:textId="41DEFAC0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61566791" w14:textId="01E57206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6172517E" w14:textId="661F9E8E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2B958FBF" w14:textId="71F31A79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88545D" w:rsidRPr="008B6A92" w14:paraId="6A1E1407" w14:textId="51984F27" w:rsidTr="0088545D">
        <w:trPr>
          <w:jc w:val="center"/>
        </w:trPr>
        <w:tc>
          <w:tcPr>
            <w:tcW w:w="0" w:type="auto"/>
            <w:hideMark/>
          </w:tcPr>
          <w:p w14:paraId="0C423679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rowth factors</w:t>
            </w:r>
          </w:p>
        </w:tc>
        <w:tc>
          <w:tcPr>
            <w:tcW w:w="0" w:type="auto"/>
            <w:hideMark/>
          </w:tcPr>
          <w:p w14:paraId="63307D06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sc1/Tsc2</w:t>
            </w:r>
          </w:p>
        </w:tc>
        <w:tc>
          <w:tcPr>
            <w:tcW w:w="0" w:type="auto"/>
            <w:hideMark/>
          </w:tcPr>
          <w:p w14:paraId="56392A71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4B3691D" w14:textId="532B20E3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8912D7D" w14:textId="7A92417C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8404E8E" w14:textId="764BE974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B217EA2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8545D" w:rsidRPr="008B6A92" w14:paraId="30639202" w14:textId="7556E9FB" w:rsidTr="0088545D">
        <w:trPr>
          <w:jc w:val="center"/>
        </w:trPr>
        <w:tc>
          <w:tcPr>
            <w:tcW w:w="0" w:type="auto"/>
            <w:hideMark/>
          </w:tcPr>
          <w:p w14:paraId="1EF34EB9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ino acids</w:t>
            </w:r>
          </w:p>
        </w:tc>
        <w:tc>
          <w:tcPr>
            <w:tcW w:w="0" w:type="auto"/>
            <w:hideMark/>
          </w:tcPr>
          <w:p w14:paraId="771FE48C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sc1/Tsc2</w:t>
            </w:r>
          </w:p>
        </w:tc>
        <w:tc>
          <w:tcPr>
            <w:tcW w:w="0" w:type="auto"/>
            <w:hideMark/>
          </w:tcPr>
          <w:p w14:paraId="1D8FCACB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B17DD02" w14:textId="38997A69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F3EC5CD" w14:textId="57E73565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A699531" w14:textId="5947EFF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25B4B87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8545D" w:rsidRPr="008B6A92" w14:paraId="12EE0FC3" w14:textId="2A10822A" w:rsidTr="0088545D">
        <w:trPr>
          <w:jc w:val="center"/>
        </w:trPr>
        <w:tc>
          <w:tcPr>
            <w:tcW w:w="0" w:type="auto"/>
            <w:hideMark/>
          </w:tcPr>
          <w:p w14:paraId="76E51C68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P/AMP</w:t>
            </w:r>
          </w:p>
        </w:tc>
        <w:tc>
          <w:tcPr>
            <w:tcW w:w="0" w:type="auto"/>
            <w:hideMark/>
          </w:tcPr>
          <w:p w14:paraId="4E7FBF23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sc1/Tsc2</w:t>
            </w:r>
          </w:p>
        </w:tc>
        <w:tc>
          <w:tcPr>
            <w:tcW w:w="0" w:type="auto"/>
            <w:hideMark/>
          </w:tcPr>
          <w:p w14:paraId="15D47736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B7898E" w14:textId="72F9E5BC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BD1B35" w14:textId="179792C4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E4E5527" w14:textId="37CDB511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5E49BE" w14:textId="1DCAF510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3F2776E5" w14:textId="21F6554D" w:rsidTr="0088545D">
        <w:trPr>
          <w:jc w:val="center"/>
        </w:trPr>
        <w:tc>
          <w:tcPr>
            <w:tcW w:w="0" w:type="auto"/>
            <w:hideMark/>
          </w:tcPr>
          <w:p w14:paraId="51DF67B5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ypoxia</w:t>
            </w:r>
          </w:p>
        </w:tc>
        <w:tc>
          <w:tcPr>
            <w:tcW w:w="0" w:type="auto"/>
            <w:hideMark/>
          </w:tcPr>
          <w:p w14:paraId="029A699E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sc1/Tsc2</w:t>
            </w:r>
          </w:p>
        </w:tc>
        <w:tc>
          <w:tcPr>
            <w:tcW w:w="0" w:type="auto"/>
            <w:hideMark/>
          </w:tcPr>
          <w:p w14:paraId="78D28439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8EFD5EC" w14:textId="77EF441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DD7DCF3" w14:textId="5FC4806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BEE683F" w14:textId="69A81AF3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2333D06" w14:textId="0E28221F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6FD923E3" w14:textId="0F5F9594" w:rsidTr="0088545D">
        <w:trPr>
          <w:jc w:val="center"/>
        </w:trPr>
        <w:tc>
          <w:tcPr>
            <w:tcW w:w="0" w:type="auto"/>
            <w:hideMark/>
          </w:tcPr>
          <w:p w14:paraId="6809073B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resses</w:t>
            </w:r>
          </w:p>
        </w:tc>
        <w:tc>
          <w:tcPr>
            <w:tcW w:w="0" w:type="auto"/>
            <w:hideMark/>
          </w:tcPr>
          <w:p w14:paraId="3D674CAF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sc1/Tsc2</w:t>
            </w:r>
          </w:p>
        </w:tc>
        <w:tc>
          <w:tcPr>
            <w:tcW w:w="0" w:type="auto"/>
            <w:hideMark/>
          </w:tcPr>
          <w:p w14:paraId="3EF59EC8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DEBBEE" w14:textId="0F7F3E8F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56AA3AC" w14:textId="48C5753F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D537958" w14:textId="711ECAF2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0F9F870" w14:textId="34B1BD0B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5D4876AB" w14:textId="5D60D1FD" w:rsidTr="0088545D">
        <w:trPr>
          <w:jc w:val="center"/>
        </w:trPr>
        <w:tc>
          <w:tcPr>
            <w:tcW w:w="0" w:type="auto"/>
            <w:hideMark/>
          </w:tcPr>
          <w:p w14:paraId="7842B55F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sc1/Tsc2</w:t>
            </w:r>
          </w:p>
        </w:tc>
        <w:tc>
          <w:tcPr>
            <w:tcW w:w="0" w:type="auto"/>
            <w:hideMark/>
          </w:tcPr>
          <w:p w14:paraId="3234EBBB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33444644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2C37AC3" w14:textId="68164FB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3EB7F3A" w14:textId="74180DBA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62F90A" w14:textId="455C8A9E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664C20E" w14:textId="21AE0C8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2A299D08" w14:textId="28570E31" w:rsidTr="0088545D">
        <w:trPr>
          <w:jc w:val="center"/>
        </w:trPr>
        <w:tc>
          <w:tcPr>
            <w:tcW w:w="0" w:type="auto"/>
            <w:hideMark/>
          </w:tcPr>
          <w:p w14:paraId="3FFD6167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768E79BE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52E1593F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1E56EA2" w14:textId="615ABA3B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2A247F8" w14:textId="1F5B960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992E699" w14:textId="0A3EAE0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C831B0" w14:textId="2D244C3C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21354245" w14:textId="2DE2F665" w:rsidTr="0088545D">
        <w:trPr>
          <w:jc w:val="center"/>
        </w:trPr>
        <w:tc>
          <w:tcPr>
            <w:tcW w:w="0" w:type="auto"/>
            <w:hideMark/>
          </w:tcPr>
          <w:p w14:paraId="1979F8E7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774E63D9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S6K1</w:t>
            </w:r>
          </w:p>
        </w:tc>
        <w:tc>
          <w:tcPr>
            <w:tcW w:w="0" w:type="auto"/>
            <w:hideMark/>
          </w:tcPr>
          <w:p w14:paraId="155962F0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ADAC2D" w14:textId="70A75C25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EB687F" w14:textId="2F48B9F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2C913B5" w14:textId="21A7528F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7134878" w14:textId="648D752C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3196D7AF" w14:textId="2B8B9F43" w:rsidTr="0088545D">
        <w:trPr>
          <w:jc w:val="center"/>
        </w:trPr>
        <w:tc>
          <w:tcPr>
            <w:tcW w:w="0" w:type="auto"/>
            <w:hideMark/>
          </w:tcPr>
          <w:p w14:paraId="133C0392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0061BBDA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4E-BP</w:t>
            </w:r>
          </w:p>
        </w:tc>
        <w:tc>
          <w:tcPr>
            <w:tcW w:w="0" w:type="auto"/>
            <w:hideMark/>
          </w:tcPr>
          <w:p w14:paraId="40705C6F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AEF0DD4" w14:textId="4C0233C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343CEFE" w14:textId="14130B74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EEA6B78" w14:textId="5542156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66999B2" w14:textId="21D4F33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2533E7D2" w14:textId="61538941" w:rsidTr="0088545D">
        <w:trPr>
          <w:jc w:val="center"/>
        </w:trPr>
        <w:tc>
          <w:tcPr>
            <w:tcW w:w="0" w:type="auto"/>
            <w:hideMark/>
          </w:tcPr>
          <w:p w14:paraId="02DD0FC6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S6K1</w:t>
            </w:r>
          </w:p>
        </w:tc>
        <w:tc>
          <w:tcPr>
            <w:tcW w:w="0" w:type="auto"/>
            <w:hideMark/>
          </w:tcPr>
          <w:p w14:paraId="75B2BF12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utophagy</w:t>
            </w:r>
          </w:p>
        </w:tc>
        <w:tc>
          <w:tcPr>
            <w:tcW w:w="0" w:type="auto"/>
            <w:hideMark/>
          </w:tcPr>
          <w:p w14:paraId="655912D2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FB669A5" w14:textId="015FB103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8FA39E4" w14:textId="3936FAEA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E4C4954" w14:textId="29F93EC5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CC565E4" w14:textId="6269606F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8545D" w:rsidRPr="008B6A92" w14:paraId="13DF8A35" w14:textId="196E236B" w:rsidTr="0088545D">
        <w:trPr>
          <w:jc w:val="center"/>
        </w:trPr>
        <w:tc>
          <w:tcPr>
            <w:tcW w:w="0" w:type="auto"/>
            <w:hideMark/>
          </w:tcPr>
          <w:p w14:paraId="53511B7C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S6K1</w:t>
            </w:r>
          </w:p>
        </w:tc>
        <w:tc>
          <w:tcPr>
            <w:tcW w:w="0" w:type="auto"/>
            <w:hideMark/>
          </w:tcPr>
          <w:p w14:paraId="699846BA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tabolism</w:t>
            </w:r>
          </w:p>
        </w:tc>
        <w:tc>
          <w:tcPr>
            <w:tcW w:w="0" w:type="auto"/>
            <w:hideMark/>
          </w:tcPr>
          <w:p w14:paraId="11DE2FE1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398CE9" w14:textId="37AFFF0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44C442D" w14:textId="7FC0C514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B2BDCE3" w14:textId="59E9DC1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15175E5" w14:textId="463EB1E0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74792CA4" w14:textId="1D5FAB3C" w:rsidTr="0088545D">
        <w:trPr>
          <w:jc w:val="center"/>
        </w:trPr>
        <w:tc>
          <w:tcPr>
            <w:tcW w:w="0" w:type="auto"/>
            <w:hideMark/>
          </w:tcPr>
          <w:p w14:paraId="01C5C0F7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4E-BP</w:t>
            </w:r>
          </w:p>
        </w:tc>
        <w:tc>
          <w:tcPr>
            <w:tcW w:w="0" w:type="auto"/>
            <w:hideMark/>
          </w:tcPr>
          <w:p w14:paraId="1A886F91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tein synthesis</w:t>
            </w:r>
          </w:p>
        </w:tc>
        <w:tc>
          <w:tcPr>
            <w:tcW w:w="0" w:type="auto"/>
            <w:hideMark/>
          </w:tcPr>
          <w:p w14:paraId="7F2CCB1E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73DD709" w14:textId="0B897094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17B67FD" w14:textId="6B07182A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4B24D4D" w14:textId="633CC6D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A38E3E7" w14:textId="6E3ABFC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2C077D3F" w14:textId="6DCC122A" w:rsidTr="0088545D">
        <w:trPr>
          <w:jc w:val="center"/>
        </w:trPr>
        <w:tc>
          <w:tcPr>
            <w:tcW w:w="0" w:type="auto"/>
            <w:hideMark/>
          </w:tcPr>
          <w:p w14:paraId="67B27B66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4E-BP</w:t>
            </w:r>
          </w:p>
        </w:tc>
        <w:tc>
          <w:tcPr>
            <w:tcW w:w="0" w:type="auto"/>
            <w:hideMark/>
          </w:tcPr>
          <w:p w14:paraId="4534E094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 Stress</w:t>
            </w:r>
          </w:p>
        </w:tc>
        <w:tc>
          <w:tcPr>
            <w:tcW w:w="0" w:type="auto"/>
            <w:hideMark/>
          </w:tcPr>
          <w:p w14:paraId="18987685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AD623D8" w14:textId="68680A2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F866BD2" w14:textId="7AD1C01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10AC37F" w14:textId="63542916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8E1CC65" w14:textId="5EDC460E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1C61B5E3" w14:textId="2E2D40E3" w:rsidTr="0088545D">
        <w:trPr>
          <w:jc w:val="center"/>
        </w:trPr>
        <w:tc>
          <w:tcPr>
            <w:tcW w:w="0" w:type="auto"/>
            <w:hideMark/>
          </w:tcPr>
          <w:p w14:paraId="365CA4D1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sulin signaling pathway</w:t>
            </w:r>
          </w:p>
        </w:tc>
        <w:tc>
          <w:tcPr>
            <w:tcW w:w="0" w:type="auto"/>
            <w:hideMark/>
          </w:tcPr>
          <w:p w14:paraId="1B2BB1FB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sc1/Tsc2</w:t>
            </w:r>
          </w:p>
        </w:tc>
        <w:tc>
          <w:tcPr>
            <w:tcW w:w="0" w:type="auto"/>
            <w:hideMark/>
          </w:tcPr>
          <w:p w14:paraId="7657ABAB" w14:textId="7E1B730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74A7876" w14:textId="7A5A5C1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771D40D" w14:textId="0D44B18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3E1DEC4" w14:textId="2EB91D91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91F0235" w14:textId="43785E3A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3C1E362B" w14:textId="70F64715" w:rsidTr="0088545D">
        <w:trPr>
          <w:jc w:val="center"/>
        </w:trPr>
        <w:tc>
          <w:tcPr>
            <w:tcW w:w="0" w:type="auto"/>
            <w:hideMark/>
          </w:tcPr>
          <w:p w14:paraId="6B8B7531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Wnt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, TGF β, P53, Sestrins</w:t>
            </w:r>
          </w:p>
        </w:tc>
        <w:tc>
          <w:tcPr>
            <w:tcW w:w="0" w:type="auto"/>
            <w:hideMark/>
          </w:tcPr>
          <w:p w14:paraId="601BCDB0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Tsc1/Tsc2</w:t>
            </w:r>
          </w:p>
        </w:tc>
        <w:tc>
          <w:tcPr>
            <w:tcW w:w="0" w:type="auto"/>
            <w:hideMark/>
          </w:tcPr>
          <w:p w14:paraId="25AEC091" w14:textId="3BED4B9F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3CE1BC" w14:textId="778C146E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345AB7C" w14:textId="603393B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C094450" w14:textId="0EAFFEB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311F301" w14:textId="7BC3BA6C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1F23B206" w14:textId="34E16DA4" w:rsidTr="0088545D">
        <w:trPr>
          <w:jc w:val="center"/>
        </w:trPr>
        <w:tc>
          <w:tcPr>
            <w:tcW w:w="0" w:type="auto"/>
            <w:hideMark/>
          </w:tcPr>
          <w:p w14:paraId="6E10F200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sulin signaling pathway</w:t>
            </w:r>
          </w:p>
        </w:tc>
        <w:tc>
          <w:tcPr>
            <w:tcW w:w="0" w:type="auto"/>
            <w:hideMark/>
          </w:tcPr>
          <w:p w14:paraId="1B20D6CC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55DD200F" w14:textId="3F8522C1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C57CA6" w14:textId="32B086FA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024EBF8" w14:textId="35B6E5E4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6B77680" w14:textId="2DA53AEA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738054B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8545D" w:rsidRPr="008B6A92" w14:paraId="2759BF52" w14:textId="1C0140A7" w:rsidTr="0088545D">
        <w:trPr>
          <w:jc w:val="center"/>
        </w:trPr>
        <w:tc>
          <w:tcPr>
            <w:tcW w:w="0" w:type="auto"/>
            <w:hideMark/>
          </w:tcPr>
          <w:p w14:paraId="37714A1A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Wnt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, TGF β, P53, Sestrins</w:t>
            </w:r>
          </w:p>
        </w:tc>
        <w:tc>
          <w:tcPr>
            <w:tcW w:w="0" w:type="auto"/>
            <w:hideMark/>
          </w:tcPr>
          <w:p w14:paraId="10348A96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4AB54660" w14:textId="71931AC8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96E44B7" w14:textId="0570055C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F2FB9AE" w14:textId="449E32D2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ADE8B8" w14:textId="0CDB605E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719FA84" w14:textId="77777777" w:rsidR="0088545D" w:rsidRPr="008B6A92" w:rsidRDefault="0088545D" w:rsidP="00306FCE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26"/>
    </w:tbl>
    <w:p w14:paraId="7A5A0A42" w14:textId="4B5E0148" w:rsidR="00CE76D2" w:rsidRPr="008B6A92" w:rsidRDefault="00CE76D2" w:rsidP="00CE76D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46ED53ED" w14:textId="77777777" w:rsidR="00392E6B" w:rsidRPr="008B6A92" w:rsidRDefault="00392E6B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07C81E90" w14:textId="11DDF30C" w:rsidR="00392E6B" w:rsidRPr="008B6A92" w:rsidRDefault="006C671F" w:rsidP="00D34349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81"/>
        <w:gridCol w:w="2108"/>
        <w:gridCol w:w="1126"/>
        <w:gridCol w:w="1014"/>
        <w:gridCol w:w="1014"/>
        <w:gridCol w:w="1031"/>
        <w:gridCol w:w="976"/>
      </w:tblGrid>
      <w:tr w:rsidR="008B6A92" w:rsidRPr="008B6A92" w14:paraId="16AB8B4B" w14:textId="0A1DA9BF" w:rsidTr="0088545D">
        <w:trPr>
          <w:jc w:val="center"/>
        </w:trPr>
        <w:tc>
          <w:tcPr>
            <w:tcW w:w="0" w:type="auto"/>
            <w:hideMark/>
          </w:tcPr>
          <w:p w14:paraId="234931C3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27" w:name="_Hlk168239112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4A06C933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01618EAF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2B938EC3" w14:textId="566F5889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1552593A" w14:textId="255BF858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23A0F301" w14:textId="118D332C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2F05AC2D" w14:textId="61AFCB92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88545D" w:rsidRPr="008B6A92" w14:paraId="3C8B000E" w14:textId="1D949B4A" w:rsidTr="0088545D">
        <w:trPr>
          <w:jc w:val="center"/>
        </w:trPr>
        <w:tc>
          <w:tcPr>
            <w:tcW w:w="0" w:type="auto"/>
            <w:hideMark/>
          </w:tcPr>
          <w:p w14:paraId="4E0B8D2B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2C33968F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5223A558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AAA046" w14:textId="6A297BD9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2E2DA28" w14:textId="337A7BED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6034AEE" w14:textId="5F5157F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916178F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8545D" w:rsidRPr="008B6A92" w14:paraId="720F3E85" w14:textId="0F181589" w:rsidTr="0088545D">
        <w:trPr>
          <w:jc w:val="center"/>
        </w:trPr>
        <w:tc>
          <w:tcPr>
            <w:tcW w:w="0" w:type="auto"/>
            <w:hideMark/>
          </w:tcPr>
          <w:p w14:paraId="3B8DDFD2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4CD040BF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6C50C7D6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D5E0193" w14:textId="548126D9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4EF05F1" w14:textId="424E759E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0B92139" w14:textId="4EA8890E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9FED5F4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8545D" w:rsidRPr="008B6A92" w14:paraId="2301B88D" w14:textId="2B1B6FCD" w:rsidTr="0088545D">
        <w:trPr>
          <w:jc w:val="center"/>
        </w:trPr>
        <w:tc>
          <w:tcPr>
            <w:tcW w:w="0" w:type="auto"/>
            <w:hideMark/>
          </w:tcPr>
          <w:p w14:paraId="4DDE762B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l2</w:t>
            </w:r>
          </w:p>
        </w:tc>
        <w:tc>
          <w:tcPr>
            <w:tcW w:w="0" w:type="auto"/>
            <w:hideMark/>
          </w:tcPr>
          <w:p w14:paraId="6A682137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poptosome complex</w:t>
            </w:r>
          </w:p>
        </w:tc>
        <w:tc>
          <w:tcPr>
            <w:tcW w:w="0" w:type="auto"/>
            <w:hideMark/>
          </w:tcPr>
          <w:p w14:paraId="37CF33C4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817FD3" w14:textId="79BC25B3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71E169F" w14:textId="70806B09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092E48" w14:textId="47B3C6A6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69CCC22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8545D" w:rsidRPr="008B6A92" w14:paraId="611263C7" w14:textId="072AF209" w:rsidTr="0088545D">
        <w:trPr>
          <w:jc w:val="center"/>
        </w:trPr>
        <w:tc>
          <w:tcPr>
            <w:tcW w:w="0" w:type="auto"/>
            <w:hideMark/>
          </w:tcPr>
          <w:p w14:paraId="1411C49B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poptosome complex</w:t>
            </w:r>
          </w:p>
        </w:tc>
        <w:tc>
          <w:tcPr>
            <w:tcW w:w="0" w:type="auto"/>
            <w:hideMark/>
          </w:tcPr>
          <w:p w14:paraId="08B01773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66803F89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CB70E3F" w14:textId="41FF402F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FA7F101" w14:textId="099731E2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4829DEE" w14:textId="3ABA279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5940908" w14:textId="0A43A9F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00B70F90" w14:textId="52FFB6E1" w:rsidTr="0088545D">
        <w:trPr>
          <w:jc w:val="center"/>
        </w:trPr>
        <w:tc>
          <w:tcPr>
            <w:tcW w:w="0" w:type="auto"/>
            <w:hideMark/>
          </w:tcPr>
          <w:p w14:paraId="198AB08C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78A3A9DF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poptosis</w:t>
            </w:r>
          </w:p>
        </w:tc>
        <w:tc>
          <w:tcPr>
            <w:tcW w:w="0" w:type="auto"/>
            <w:hideMark/>
          </w:tcPr>
          <w:p w14:paraId="39B8C700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9E9B0B9" w14:textId="784E242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29F82D5" w14:textId="487CBFD3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49B71C5" w14:textId="0B949310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717BF9D" w14:textId="60DC1AA2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3B56329E" w14:textId="539654E2" w:rsidTr="0088545D">
        <w:trPr>
          <w:jc w:val="center"/>
        </w:trPr>
        <w:tc>
          <w:tcPr>
            <w:tcW w:w="0" w:type="auto"/>
            <w:hideMark/>
          </w:tcPr>
          <w:p w14:paraId="09DCC282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Bak/Bax</w:t>
            </w:r>
          </w:p>
        </w:tc>
        <w:tc>
          <w:tcPr>
            <w:tcW w:w="0" w:type="auto"/>
            <w:hideMark/>
          </w:tcPr>
          <w:p w14:paraId="751EBBBB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itochondrion</w:t>
            </w:r>
          </w:p>
        </w:tc>
        <w:tc>
          <w:tcPr>
            <w:tcW w:w="0" w:type="auto"/>
            <w:hideMark/>
          </w:tcPr>
          <w:p w14:paraId="3714FDB7" w14:textId="082A690C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2B66F98" w14:textId="68CE37F9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10180AE" w14:textId="1956B25F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86CC121" w14:textId="5DDA9112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9433B7E" w14:textId="76F691A3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8545D" w:rsidRPr="008B6A92" w14:paraId="25A2D2C0" w14:textId="6B2ACE17" w:rsidTr="0088545D">
        <w:trPr>
          <w:jc w:val="center"/>
        </w:trPr>
        <w:tc>
          <w:tcPr>
            <w:tcW w:w="0" w:type="auto"/>
            <w:hideMark/>
          </w:tcPr>
          <w:p w14:paraId="74E0A8C5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69B77172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l2</w:t>
            </w:r>
          </w:p>
        </w:tc>
        <w:tc>
          <w:tcPr>
            <w:tcW w:w="0" w:type="auto"/>
            <w:hideMark/>
          </w:tcPr>
          <w:p w14:paraId="3D880133" w14:textId="24DA85E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C5BA86E" w14:textId="0AC1D10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0A8D81C" w14:textId="2E05B603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FD68BD" w14:textId="24FC4B96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431293C" w14:textId="6C3E23C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511138BF" w14:textId="595BD387" w:rsidTr="0088545D">
        <w:trPr>
          <w:jc w:val="center"/>
        </w:trPr>
        <w:tc>
          <w:tcPr>
            <w:tcW w:w="0" w:type="auto"/>
            <w:hideMark/>
          </w:tcPr>
          <w:p w14:paraId="727BE5B1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l2</w:t>
            </w:r>
          </w:p>
        </w:tc>
        <w:tc>
          <w:tcPr>
            <w:tcW w:w="0" w:type="auto"/>
            <w:hideMark/>
          </w:tcPr>
          <w:p w14:paraId="16279E41" w14:textId="373A8373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poptosome complex</w:t>
            </w:r>
          </w:p>
        </w:tc>
        <w:tc>
          <w:tcPr>
            <w:tcW w:w="0" w:type="auto"/>
            <w:hideMark/>
          </w:tcPr>
          <w:p w14:paraId="08EEED45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44966B5" w14:textId="3AC9648F" w:rsidR="0088545D" w:rsidRPr="008B6A92" w:rsidRDefault="00A12A09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44CAF17" w14:textId="2C24603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23F26E" w14:textId="128DBC6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2CEBC68" w14:textId="26EF9C61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474D559B" w14:textId="615BA86F" w:rsidTr="0088545D">
        <w:trPr>
          <w:jc w:val="center"/>
        </w:trPr>
        <w:tc>
          <w:tcPr>
            <w:tcW w:w="0" w:type="auto"/>
            <w:hideMark/>
          </w:tcPr>
          <w:p w14:paraId="1CBAD892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l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-X(L)</w:t>
            </w:r>
          </w:p>
        </w:tc>
        <w:tc>
          <w:tcPr>
            <w:tcW w:w="0" w:type="auto"/>
            <w:hideMark/>
          </w:tcPr>
          <w:p w14:paraId="47132311" w14:textId="35FDDBEC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poptosome complex</w:t>
            </w:r>
          </w:p>
        </w:tc>
        <w:tc>
          <w:tcPr>
            <w:tcW w:w="0" w:type="auto"/>
            <w:hideMark/>
          </w:tcPr>
          <w:p w14:paraId="44352EB3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4D09A37" w14:textId="4DFA89A2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B9A91B2" w14:textId="74D7EA06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C2A097A" w14:textId="776FBA76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5983DE" w14:textId="514EFE4B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7ED46FA0" w14:textId="049A5F9D" w:rsidTr="0088545D">
        <w:trPr>
          <w:jc w:val="center"/>
        </w:trPr>
        <w:tc>
          <w:tcPr>
            <w:tcW w:w="0" w:type="auto"/>
            <w:hideMark/>
          </w:tcPr>
          <w:p w14:paraId="7CD9E735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APs</w:t>
            </w:r>
          </w:p>
        </w:tc>
        <w:tc>
          <w:tcPr>
            <w:tcW w:w="0" w:type="auto"/>
            <w:hideMark/>
          </w:tcPr>
          <w:p w14:paraId="4E87DC88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4D24260C" w14:textId="77777777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8BF4CDF" w14:textId="628F055A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F722785" w14:textId="359B1161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D2C00B" w14:textId="4D05165D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152BD83" w14:textId="5E7E60E8" w:rsidR="0088545D" w:rsidRPr="008B6A92" w:rsidRDefault="0088545D" w:rsidP="0088545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8545D" w:rsidRPr="008B6A92" w14:paraId="685AC9B7" w14:textId="47D24729" w:rsidTr="0088545D">
        <w:trPr>
          <w:jc w:val="center"/>
        </w:trPr>
        <w:tc>
          <w:tcPr>
            <w:tcW w:w="0" w:type="auto"/>
            <w:hideMark/>
          </w:tcPr>
          <w:p w14:paraId="36CB4217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2EB334AA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l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-X(L)</w:t>
            </w:r>
          </w:p>
        </w:tc>
        <w:tc>
          <w:tcPr>
            <w:tcW w:w="0" w:type="auto"/>
            <w:hideMark/>
          </w:tcPr>
          <w:p w14:paraId="2BF81C1A" w14:textId="73125544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CC43C4" w14:textId="52CA80A8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0" w:type="auto"/>
          </w:tcPr>
          <w:p w14:paraId="6C28958E" w14:textId="18F67541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0" w:type="auto"/>
          </w:tcPr>
          <w:p w14:paraId="2B2532F7" w14:textId="710E4F4C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</w:tcPr>
          <w:p w14:paraId="6900BBA5" w14:textId="77777777" w:rsidR="0088545D" w:rsidRPr="008B6A92" w:rsidRDefault="0088545D" w:rsidP="000974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27"/>
    </w:tbl>
    <w:p w14:paraId="166C347E" w14:textId="2D52456E" w:rsidR="00CE76D2" w:rsidRPr="008B6A92" w:rsidRDefault="00CE76D2" w:rsidP="00CE76D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4EF6F0A3" w14:textId="77777777" w:rsidR="00411232" w:rsidRPr="008B6A92" w:rsidRDefault="00411232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E0A7F52" w14:textId="73D172F7" w:rsidR="00F90915" w:rsidRPr="008B6A92" w:rsidRDefault="006C671F" w:rsidP="00411232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1"/>
        <w:gridCol w:w="1611"/>
        <w:gridCol w:w="1126"/>
        <w:gridCol w:w="1021"/>
        <w:gridCol w:w="1011"/>
        <w:gridCol w:w="1041"/>
        <w:gridCol w:w="976"/>
      </w:tblGrid>
      <w:tr w:rsidR="008B6A92" w:rsidRPr="008B6A92" w14:paraId="2A359B38" w14:textId="70ADB248" w:rsidTr="00811D8A">
        <w:trPr>
          <w:jc w:val="center"/>
        </w:trPr>
        <w:tc>
          <w:tcPr>
            <w:tcW w:w="0" w:type="auto"/>
            <w:hideMark/>
          </w:tcPr>
          <w:p w14:paraId="03C354CB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28" w:name="_Hlk168239125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7798A7B7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36670B9F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1AC349AA" w14:textId="27F91096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1EC4E6C2" w14:textId="66633DF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7392CEB3" w14:textId="1262EE47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529D6A9E" w14:textId="75689B87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12A09" w:rsidRPr="008B6A92" w14:paraId="7D1500D0" w14:textId="6F8210ED" w:rsidTr="00811D8A">
        <w:trPr>
          <w:jc w:val="center"/>
        </w:trPr>
        <w:tc>
          <w:tcPr>
            <w:tcW w:w="0" w:type="auto"/>
            <w:hideMark/>
          </w:tcPr>
          <w:p w14:paraId="65907F9E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FNAR</w:t>
            </w:r>
          </w:p>
        </w:tc>
        <w:tc>
          <w:tcPr>
            <w:tcW w:w="0" w:type="auto"/>
            <w:hideMark/>
          </w:tcPr>
          <w:p w14:paraId="737CCD27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JAK1</w:t>
            </w:r>
          </w:p>
        </w:tc>
        <w:tc>
          <w:tcPr>
            <w:tcW w:w="0" w:type="auto"/>
            <w:hideMark/>
          </w:tcPr>
          <w:p w14:paraId="15D73B92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EEBF65E" w14:textId="51A6955F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404290A" w14:textId="63F584A6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2F47CF8" w14:textId="75077CF2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BD0440A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2A09" w:rsidRPr="008B6A92" w14:paraId="3354D3F6" w14:textId="5B71C0C1" w:rsidTr="00811D8A">
        <w:trPr>
          <w:jc w:val="center"/>
        </w:trPr>
        <w:tc>
          <w:tcPr>
            <w:tcW w:w="0" w:type="auto"/>
            <w:hideMark/>
          </w:tcPr>
          <w:p w14:paraId="29CD3548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JAK1</w:t>
            </w:r>
          </w:p>
        </w:tc>
        <w:tc>
          <w:tcPr>
            <w:tcW w:w="0" w:type="auto"/>
            <w:hideMark/>
          </w:tcPr>
          <w:p w14:paraId="4081DF9A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YK2</w:t>
            </w:r>
          </w:p>
        </w:tc>
        <w:tc>
          <w:tcPr>
            <w:tcW w:w="0" w:type="auto"/>
            <w:hideMark/>
          </w:tcPr>
          <w:p w14:paraId="516BE59F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B50F67A" w14:textId="7EBD5133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EB3248F" w14:textId="5CEECFDC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159EE3C" w14:textId="3B5139F0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FC97C9" w14:textId="27F10774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11368A08" w14:textId="15D109A1" w:rsidTr="00811D8A">
        <w:trPr>
          <w:jc w:val="center"/>
        </w:trPr>
        <w:tc>
          <w:tcPr>
            <w:tcW w:w="0" w:type="auto"/>
            <w:hideMark/>
          </w:tcPr>
          <w:p w14:paraId="58545DFB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YK2</w:t>
            </w:r>
          </w:p>
        </w:tc>
        <w:tc>
          <w:tcPr>
            <w:tcW w:w="0" w:type="auto"/>
            <w:hideMark/>
          </w:tcPr>
          <w:p w14:paraId="37A64951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T1 (P)</w:t>
            </w:r>
          </w:p>
        </w:tc>
        <w:tc>
          <w:tcPr>
            <w:tcW w:w="0" w:type="auto"/>
            <w:hideMark/>
          </w:tcPr>
          <w:p w14:paraId="015767D2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327127" w14:textId="3FE0FCC0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91AC7A1" w14:textId="50A918EA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5947AFA" w14:textId="362886ED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F6B10BA" w14:textId="64B7C421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777C0A01" w14:textId="0B903A20" w:rsidTr="00811D8A">
        <w:trPr>
          <w:jc w:val="center"/>
        </w:trPr>
        <w:tc>
          <w:tcPr>
            <w:tcW w:w="0" w:type="auto"/>
            <w:hideMark/>
          </w:tcPr>
          <w:p w14:paraId="745A04DC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sRNA</w:t>
            </w:r>
          </w:p>
        </w:tc>
        <w:tc>
          <w:tcPr>
            <w:tcW w:w="0" w:type="auto"/>
            <w:hideMark/>
          </w:tcPr>
          <w:p w14:paraId="3C795ADB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IG-I</w:t>
            </w:r>
          </w:p>
        </w:tc>
        <w:tc>
          <w:tcPr>
            <w:tcW w:w="0" w:type="auto"/>
            <w:hideMark/>
          </w:tcPr>
          <w:p w14:paraId="169F4739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51276E5" w14:textId="354D28E5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0C4723A" w14:textId="022DBBBA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14FA773" w14:textId="43974051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71286C3" w14:textId="78EC21C4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70DC41E3" w14:textId="74312520" w:rsidTr="00811D8A">
        <w:trPr>
          <w:jc w:val="center"/>
        </w:trPr>
        <w:tc>
          <w:tcPr>
            <w:tcW w:w="0" w:type="auto"/>
            <w:hideMark/>
          </w:tcPr>
          <w:p w14:paraId="6C98C052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IG-I</w:t>
            </w:r>
          </w:p>
        </w:tc>
        <w:tc>
          <w:tcPr>
            <w:tcW w:w="0" w:type="auto"/>
            <w:hideMark/>
          </w:tcPr>
          <w:p w14:paraId="3B1702A6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VS</w:t>
            </w:r>
          </w:p>
        </w:tc>
        <w:tc>
          <w:tcPr>
            <w:tcW w:w="0" w:type="auto"/>
            <w:hideMark/>
          </w:tcPr>
          <w:p w14:paraId="7CCD73B1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8443286" w14:textId="6C26962E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26B00AF" w14:textId="2F878592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F3792D" w14:textId="141EEA10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C6A2201" w14:textId="15D85F1B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5AE27FB6" w14:textId="48104D0A" w:rsidTr="00811D8A">
        <w:trPr>
          <w:jc w:val="center"/>
        </w:trPr>
        <w:tc>
          <w:tcPr>
            <w:tcW w:w="0" w:type="auto"/>
            <w:hideMark/>
          </w:tcPr>
          <w:p w14:paraId="4CD89395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VS</w:t>
            </w:r>
          </w:p>
        </w:tc>
        <w:tc>
          <w:tcPr>
            <w:tcW w:w="0" w:type="auto"/>
            <w:hideMark/>
          </w:tcPr>
          <w:p w14:paraId="2BA2872F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EMO</w:t>
            </w:r>
          </w:p>
        </w:tc>
        <w:tc>
          <w:tcPr>
            <w:tcW w:w="0" w:type="auto"/>
            <w:hideMark/>
          </w:tcPr>
          <w:p w14:paraId="1528D791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FDF8938" w14:textId="1F5C5D5F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5A2A5A" w14:textId="7D1BF1F4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1C2A576" w14:textId="690A1A13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46865E1" w14:textId="28C54EE0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15AAF80C" w14:textId="5895847B" w:rsidTr="00811D8A">
        <w:trPr>
          <w:jc w:val="center"/>
        </w:trPr>
        <w:tc>
          <w:tcPr>
            <w:tcW w:w="0" w:type="auto"/>
            <w:hideMark/>
          </w:tcPr>
          <w:p w14:paraId="3E4A3F23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EMO</w:t>
            </w:r>
          </w:p>
        </w:tc>
        <w:tc>
          <w:tcPr>
            <w:tcW w:w="0" w:type="auto"/>
            <w:hideMark/>
          </w:tcPr>
          <w:p w14:paraId="4164E946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KKα</w:t>
            </w:r>
          </w:p>
        </w:tc>
        <w:tc>
          <w:tcPr>
            <w:tcW w:w="0" w:type="auto"/>
            <w:hideMark/>
          </w:tcPr>
          <w:p w14:paraId="5755E7D0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6C092C1" w14:textId="3576C653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01D131" w14:textId="341E0C29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0FDA67" w14:textId="6140A3D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B083720" w14:textId="346FA6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2411D36D" w14:textId="69A04B5B" w:rsidTr="00811D8A">
        <w:trPr>
          <w:jc w:val="center"/>
        </w:trPr>
        <w:tc>
          <w:tcPr>
            <w:tcW w:w="0" w:type="auto"/>
            <w:hideMark/>
          </w:tcPr>
          <w:p w14:paraId="5AFAA3E6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KKα</w:t>
            </w:r>
          </w:p>
        </w:tc>
        <w:tc>
          <w:tcPr>
            <w:tcW w:w="0" w:type="auto"/>
            <w:hideMark/>
          </w:tcPr>
          <w:p w14:paraId="5C6E8997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17A15A4C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DE0552" w14:textId="28A33C90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20AC012" w14:textId="6DA2A694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8C00A8B" w14:textId="07DA505E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577E34F" w14:textId="3A51FAD3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0B356C95" w14:textId="29AE61C0" w:rsidTr="00811D8A">
        <w:trPr>
          <w:jc w:val="center"/>
        </w:trPr>
        <w:tc>
          <w:tcPr>
            <w:tcW w:w="0" w:type="auto"/>
            <w:hideMark/>
          </w:tcPr>
          <w:p w14:paraId="5AE8D0D1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EMO</w:t>
            </w:r>
          </w:p>
        </w:tc>
        <w:tc>
          <w:tcPr>
            <w:tcW w:w="0" w:type="auto"/>
            <w:hideMark/>
          </w:tcPr>
          <w:p w14:paraId="309FC20F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BK1</w:t>
            </w:r>
          </w:p>
        </w:tc>
        <w:tc>
          <w:tcPr>
            <w:tcW w:w="0" w:type="auto"/>
            <w:hideMark/>
          </w:tcPr>
          <w:p w14:paraId="7BE49502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A95FE94" w14:textId="45347174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C65F84D" w14:textId="19D217DD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86A88A3" w14:textId="5D49DC3F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1E8C391" w14:textId="76103116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56EAFBA3" w14:textId="02F3DEE8" w:rsidTr="00811D8A">
        <w:trPr>
          <w:jc w:val="center"/>
        </w:trPr>
        <w:tc>
          <w:tcPr>
            <w:tcW w:w="0" w:type="auto"/>
            <w:hideMark/>
          </w:tcPr>
          <w:p w14:paraId="1B93578A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BK1</w:t>
            </w:r>
          </w:p>
        </w:tc>
        <w:tc>
          <w:tcPr>
            <w:tcW w:w="0" w:type="auto"/>
            <w:hideMark/>
          </w:tcPr>
          <w:p w14:paraId="7E920094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F3</w:t>
            </w:r>
          </w:p>
        </w:tc>
        <w:tc>
          <w:tcPr>
            <w:tcW w:w="0" w:type="auto"/>
            <w:hideMark/>
          </w:tcPr>
          <w:p w14:paraId="422D177D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7C0AF80" w14:textId="38C5ECD6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70391CB" w14:textId="5530BF11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8242228" w14:textId="75933C44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0BB099A" w14:textId="66382149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344C130A" w14:textId="143C9226" w:rsidTr="00811D8A">
        <w:trPr>
          <w:jc w:val="center"/>
        </w:trPr>
        <w:tc>
          <w:tcPr>
            <w:tcW w:w="0" w:type="auto"/>
            <w:hideMark/>
          </w:tcPr>
          <w:p w14:paraId="0FC48544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F3</w:t>
            </w:r>
          </w:p>
        </w:tc>
        <w:tc>
          <w:tcPr>
            <w:tcW w:w="0" w:type="auto"/>
            <w:hideMark/>
          </w:tcPr>
          <w:p w14:paraId="01394E82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FN-β</w:t>
            </w:r>
          </w:p>
        </w:tc>
        <w:tc>
          <w:tcPr>
            <w:tcW w:w="0" w:type="auto"/>
            <w:hideMark/>
          </w:tcPr>
          <w:p w14:paraId="0E858BAD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41CDA37" w14:textId="7CA4DFED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91BC68" w14:textId="13DD6292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3C03B8D" w14:textId="31B432B5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2BF6D3F" w14:textId="1261D6F2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4A2DD527" w14:textId="1F86E5AE" w:rsidTr="00811D8A">
        <w:trPr>
          <w:jc w:val="center"/>
        </w:trPr>
        <w:tc>
          <w:tcPr>
            <w:tcW w:w="0" w:type="auto"/>
            <w:hideMark/>
          </w:tcPr>
          <w:p w14:paraId="65832588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7343D21E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FN-β</w:t>
            </w:r>
          </w:p>
        </w:tc>
        <w:tc>
          <w:tcPr>
            <w:tcW w:w="0" w:type="auto"/>
            <w:hideMark/>
          </w:tcPr>
          <w:p w14:paraId="0BE0CD3A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F59EC89" w14:textId="07F15592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BE5AEA5" w14:textId="00E0335C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77DB3F6" w14:textId="338480E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5260D92" w14:textId="4E7FCB32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DA1498" w:rsidRPr="008B6A92" w14:paraId="550B48AB" w14:textId="50F909AE" w:rsidTr="00811D8A">
        <w:trPr>
          <w:jc w:val="center"/>
        </w:trPr>
        <w:tc>
          <w:tcPr>
            <w:tcW w:w="0" w:type="auto"/>
            <w:hideMark/>
          </w:tcPr>
          <w:p w14:paraId="5B572404" w14:textId="77777777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FN-β</w:t>
            </w:r>
          </w:p>
        </w:tc>
        <w:tc>
          <w:tcPr>
            <w:tcW w:w="0" w:type="auto"/>
            <w:hideMark/>
          </w:tcPr>
          <w:p w14:paraId="390D880B" w14:textId="77777777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KKα</w:t>
            </w:r>
          </w:p>
        </w:tc>
        <w:tc>
          <w:tcPr>
            <w:tcW w:w="0" w:type="auto"/>
            <w:hideMark/>
          </w:tcPr>
          <w:p w14:paraId="5728D8A0" w14:textId="77777777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0B7168F" w14:textId="5B4492B1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188D8A3" w14:textId="7C17D698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051BE3B" w14:textId="6C2BCC3C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CF52B61" w14:textId="17A3095E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DA1498" w:rsidRPr="008B6A92" w14:paraId="18D8B01E" w14:textId="755B84D1" w:rsidTr="00811D8A">
        <w:trPr>
          <w:jc w:val="center"/>
        </w:trPr>
        <w:tc>
          <w:tcPr>
            <w:tcW w:w="0" w:type="auto"/>
            <w:hideMark/>
          </w:tcPr>
          <w:p w14:paraId="2CEF9A18" w14:textId="77777777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KKα</w:t>
            </w:r>
          </w:p>
        </w:tc>
        <w:tc>
          <w:tcPr>
            <w:tcW w:w="0" w:type="auto"/>
            <w:hideMark/>
          </w:tcPr>
          <w:p w14:paraId="7EF7599D" w14:textId="77777777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T1 (P)</w:t>
            </w:r>
          </w:p>
        </w:tc>
        <w:tc>
          <w:tcPr>
            <w:tcW w:w="0" w:type="auto"/>
            <w:hideMark/>
          </w:tcPr>
          <w:p w14:paraId="7235E680" w14:textId="77777777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F6513AA" w14:textId="097F9EE3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793BCB3" w14:textId="78B74DD7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DBA3499" w14:textId="1C8B2F1B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3034946" w14:textId="64AB2A92" w:rsidR="00DA1498" w:rsidRPr="008B6A92" w:rsidRDefault="00DA1498" w:rsidP="00DA149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2A09" w:rsidRPr="008B6A92" w14:paraId="1771C3DE" w14:textId="5605F4A7" w:rsidTr="00811D8A">
        <w:trPr>
          <w:jc w:val="center"/>
        </w:trPr>
        <w:tc>
          <w:tcPr>
            <w:tcW w:w="0" w:type="auto"/>
            <w:hideMark/>
          </w:tcPr>
          <w:p w14:paraId="4BE92CDD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ytokine receptor</w:t>
            </w:r>
          </w:p>
        </w:tc>
        <w:tc>
          <w:tcPr>
            <w:tcW w:w="0" w:type="auto"/>
            <w:hideMark/>
          </w:tcPr>
          <w:p w14:paraId="4B6AFC71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T1 (P)</w:t>
            </w:r>
          </w:p>
        </w:tc>
        <w:tc>
          <w:tcPr>
            <w:tcW w:w="0" w:type="auto"/>
            <w:hideMark/>
          </w:tcPr>
          <w:p w14:paraId="626352F1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702C27D" w14:textId="1D575B8E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89973C3" w14:textId="1312CFA0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52CEFBB" w14:textId="2CD18E5A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D877C6A" w14:textId="158D1190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A12A09" w:rsidRPr="008B6A92" w14:paraId="223E4785" w14:textId="544C8C3D" w:rsidTr="00811D8A">
        <w:trPr>
          <w:jc w:val="center"/>
        </w:trPr>
        <w:tc>
          <w:tcPr>
            <w:tcW w:w="0" w:type="auto"/>
            <w:hideMark/>
          </w:tcPr>
          <w:p w14:paraId="0273C6BC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ytokine (e.g., IL6)</w:t>
            </w:r>
          </w:p>
        </w:tc>
        <w:tc>
          <w:tcPr>
            <w:tcW w:w="0" w:type="auto"/>
            <w:hideMark/>
          </w:tcPr>
          <w:p w14:paraId="2E9BDEC8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ytokine receptor</w:t>
            </w:r>
          </w:p>
        </w:tc>
        <w:tc>
          <w:tcPr>
            <w:tcW w:w="0" w:type="auto"/>
            <w:hideMark/>
          </w:tcPr>
          <w:p w14:paraId="2CBE7940" w14:textId="7777777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14D9258" w14:textId="506C8121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BD797D6" w14:textId="3DC21E53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C2C9773" w14:textId="7E4EEBB5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7ACEEFB" w14:textId="5FE771B7" w:rsidR="00A12A09" w:rsidRPr="008B6A92" w:rsidRDefault="00A12A09" w:rsidP="00A12A0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12A09" w:rsidRPr="008B6A92" w14:paraId="1661A9EE" w14:textId="20553661" w:rsidTr="00811D8A">
        <w:trPr>
          <w:jc w:val="center"/>
        </w:trPr>
        <w:tc>
          <w:tcPr>
            <w:tcW w:w="0" w:type="auto"/>
            <w:hideMark/>
          </w:tcPr>
          <w:p w14:paraId="4A4A86CB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KKα</w:t>
            </w:r>
          </w:p>
        </w:tc>
        <w:tc>
          <w:tcPr>
            <w:tcW w:w="0" w:type="auto"/>
            <w:hideMark/>
          </w:tcPr>
          <w:p w14:paraId="2821EC8B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ytokine (e.g., IL6)</w:t>
            </w:r>
          </w:p>
        </w:tc>
        <w:tc>
          <w:tcPr>
            <w:tcW w:w="0" w:type="auto"/>
            <w:hideMark/>
          </w:tcPr>
          <w:p w14:paraId="387C5F52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4677308" w14:textId="6ED934B2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9DEBF98" w14:textId="6440AF83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83DEE1E" w14:textId="229AE3D2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013D805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2A09" w:rsidRPr="008B6A92" w14:paraId="105D2361" w14:textId="3B893F88" w:rsidTr="00811D8A">
        <w:trPr>
          <w:jc w:val="center"/>
        </w:trPr>
        <w:tc>
          <w:tcPr>
            <w:tcW w:w="0" w:type="auto"/>
            <w:hideMark/>
          </w:tcPr>
          <w:p w14:paraId="3BC0BA78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FNAR</w:t>
            </w:r>
          </w:p>
        </w:tc>
        <w:tc>
          <w:tcPr>
            <w:tcW w:w="0" w:type="auto"/>
            <w:hideMark/>
          </w:tcPr>
          <w:p w14:paraId="6BBE7179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T1 (P)</w:t>
            </w:r>
          </w:p>
        </w:tc>
        <w:tc>
          <w:tcPr>
            <w:tcW w:w="0" w:type="auto"/>
            <w:hideMark/>
          </w:tcPr>
          <w:p w14:paraId="04140DAC" w14:textId="530A4D30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B5AC810" w14:textId="2DBE368C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D525B2" w14:textId="420AC1A8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2073F53" w14:textId="309DDCB8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B57163B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12A09" w:rsidRPr="008B6A92" w14:paraId="02FCE6C9" w14:textId="6F898548" w:rsidTr="00811D8A">
        <w:trPr>
          <w:jc w:val="center"/>
        </w:trPr>
        <w:tc>
          <w:tcPr>
            <w:tcW w:w="0" w:type="auto"/>
            <w:hideMark/>
          </w:tcPr>
          <w:p w14:paraId="6022F3F0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ytokine (e.g., IL6)</w:t>
            </w:r>
          </w:p>
        </w:tc>
        <w:tc>
          <w:tcPr>
            <w:tcW w:w="0" w:type="auto"/>
            <w:hideMark/>
          </w:tcPr>
          <w:p w14:paraId="37F524C4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T1 (P)</w:t>
            </w:r>
          </w:p>
        </w:tc>
        <w:tc>
          <w:tcPr>
            <w:tcW w:w="0" w:type="auto"/>
            <w:hideMark/>
          </w:tcPr>
          <w:p w14:paraId="5290403B" w14:textId="4D40046D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583F807" w14:textId="1DDA1BB3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0" w:type="auto"/>
          </w:tcPr>
          <w:p w14:paraId="18BAD82D" w14:textId="05DBE53A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C300B70" w14:textId="33294FEB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9CB1465" w14:textId="77777777" w:rsidR="00A12A09" w:rsidRPr="008B6A92" w:rsidRDefault="00A12A09" w:rsidP="00300D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28"/>
    </w:tbl>
    <w:p w14:paraId="3D423EA5" w14:textId="5A2F085C" w:rsidR="00CE76D2" w:rsidRPr="008B6A92" w:rsidRDefault="00CE76D2" w:rsidP="00CE76D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59743002" w14:textId="77777777" w:rsidR="00DA1498" w:rsidRPr="008B6A92" w:rsidRDefault="00DA1498" w:rsidP="00A12A09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528FCA15" w14:textId="77777777" w:rsidR="00F90915" w:rsidRPr="008B6A92" w:rsidRDefault="00F90915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1504C9E6" w14:textId="0709A304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3</w:t>
      </w:r>
    </w:p>
    <w:p w14:paraId="638218EE" w14:textId="213E5973" w:rsidR="00F90915" w:rsidRPr="008B6A92" w:rsidRDefault="00F90915" w:rsidP="00172216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36"/>
        <w:gridCol w:w="1572"/>
        <w:gridCol w:w="1126"/>
        <w:gridCol w:w="976"/>
        <w:gridCol w:w="1011"/>
        <w:gridCol w:w="1041"/>
        <w:gridCol w:w="976"/>
      </w:tblGrid>
      <w:tr w:rsidR="008B6A92" w:rsidRPr="008B6A92" w14:paraId="6E06AFE3" w14:textId="6F20B39E" w:rsidTr="005F71E7">
        <w:trPr>
          <w:jc w:val="center"/>
        </w:trPr>
        <w:tc>
          <w:tcPr>
            <w:tcW w:w="0" w:type="auto"/>
            <w:hideMark/>
          </w:tcPr>
          <w:p w14:paraId="11033BDB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29" w:name="_Hlk168239137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441BE86C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7DB042FC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107A3F07" w14:textId="1B9AEC0F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44805FAC" w14:textId="47E8319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3D9B3AB1" w14:textId="2A9CB51B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5497AAB6" w14:textId="22962FA1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F71E7" w:rsidRPr="008B6A92" w14:paraId="6CD0DF7A" w14:textId="501721BC" w:rsidTr="005F71E7">
        <w:trPr>
          <w:jc w:val="center"/>
        </w:trPr>
        <w:tc>
          <w:tcPr>
            <w:tcW w:w="0" w:type="auto"/>
            <w:hideMark/>
          </w:tcPr>
          <w:p w14:paraId="11967880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549982AB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SCT2 (SLC1A5)</w:t>
            </w:r>
          </w:p>
        </w:tc>
        <w:tc>
          <w:tcPr>
            <w:tcW w:w="0" w:type="auto"/>
            <w:hideMark/>
          </w:tcPr>
          <w:p w14:paraId="2036AE7E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8BD127" w14:textId="12166953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9D7AF0" w14:textId="7B159F23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ABA335" w14:textId="51719FE0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275F9EC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F71E7" w:rsidRPr="008B6A92" w14:paraId="7E342393" w14:textId="591D1A58" w:rsidTr="005F71E7">
        <w:trPr>
          <w:jc w:val="center"/>
        </w:trPr>
        <w:tc>
          <w:tcPr>
            <w:tcW w:w="0" w:type="auto"/>
            <w:hideMark/>
          </w:tcPr>
          <w:p w14:paraId="241A4502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SCT2 (SLC1A5)</w:t>
            </w:r>
          </w:p>
        </w:tc>
        <w:tc>
          <w:tcPr>
            <w:tcW w:w="0" w:type="auto"/>
            <w:hideMark/>
          </w:tcPr>
          <w:p w14:paraId="1ED6109B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1547CA9A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B82421" w14:textId="00D35B7A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4AD2C18" w14:textId="0786F363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EF76DBE" w14:textId="0F0F4811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C8878E3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F71E7" w:rsidRPr="008B6A92" w14:paraId="2412F517" w14:textId="348E26BC" w:rsidTr="005F71E7">
        <w:trPr>
          <w:jc w:val="center"/>
        </w:trPr>
        <w:tc>
          <w:tcPr>
            <w:tcW w:w="0" w:type="auto"/>
            <w:hideMark/>
          </w:tcPr>
          <w:p w14:paraId="3145AFFF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597D8B33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AT1 (SLC7A5)</w:t>
            </w:r>
          </w:p>
        </w:tc>
        <w:tc>
          <w:tcPr>
            <w:tcW w:w="0" w:type="auto"/>
            <w:hideMark/>
          </w:tcPr>
          <w:p w14:paraId="4051FAE5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D9847CB" w14:textId="476909A2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2F1C3C0" w14:textId="5F33BF35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971B29A" w14:textId="584C7909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C70DC4D" w14:textId="59F79BCB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5E09ED44" w14:textId="5E73DE62" w:rsidTr="005F71E7">
        <w:trPr>
          <w:jc w:val="center"/>
        </w:trPr>
        <w:tc>
          <w:tcPr>
            <w:tcW w:w="0" w:type="auto"/>
            <w:hideMark/>
          </w:tcPr>
          <w:p w14:paraId="06513B4A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AT1 (SLC7A5)</w:t>
            </w:r>
          </w:p>
        </w:tc>
        <w:tc>
          <w:tcPr>
            <w:tcW w:w="0" w:type="auto"/>
            <w:hideMark/>
          </w:tcPr>
          <w:p w14:paraId="755C47BE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70393743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6BFA493" w14:textId="23A377CA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88B6B6D" w14:textId="5F3B2E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49A4ABF" w14:textId="08CC255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E27477F" w14:textId="0B2096C3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0D597ED4" w14:textId="12D501E6" w:rsidTr="005F71E7">
        <w:trPr>
          <w:jc w:val="center"/>
        </w:trPr>
        <w:tc>
          <w:tcPr>
            <w:tcW w:w="0" w:type="auto"/>
            <w:hideMark/>
          </w:tcPr>
          <w:p w14:paraId="3DE02125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5A64614E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  <w:hideMark/>
          </w:tcPr>
          <w:p w14:paraId="57F5D782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FCC5D8E" w14:textId="5137453E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6EC1B42" w14:textId="7C727FBE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5AB1BE" w14:textId="1AC130A2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0B68E67" w14:textId="7C446C69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3ED55F45" w14:textId="5AF2C4FD" w:rsidTr="005F71E7">
        <w:trPr>
          <w:jc w:val="center"/>
        </w:trPr>
        <w:tc>
          <w:tcPr>
            <w:tcW w:w="0" w:type="auto"/>
            <w:hideMark/>
          </w:tcPr>
          <w:p w14:paraId="3D63545F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  <w:hideMark/>
          </w:tcPr>
          <w:p w14:paraId="26A893AF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α-KG</w:t>
            </w:r>
          </w:p>
        </w:tc>
        <w:tc>
          <w:tcPr>
            <w:tcW w:w="0" w:type="auto"/>
            <w:hideMark/>
          </w:tcPr>
          <w:p w14:paraId="2C366BE1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135526C" w14:textId="5068329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1C9B7F5" w14:textId="4F9B872C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A4E4786" w14:textId="007368E8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7C17AC" w14:textId="67FFF379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0E3E6D4B" w14:textId="486488BA" w:rsidTr="005F71E7">
        <w:trPr>
          <w:jc w:val="center"/>
        </w:trPr>
        <w:tc>
          <w:tcPr>
            <w:tcW w:w="0" w:type="auto"/>
            <w:hideMark/>
          </w:tcPr>
          <w:p w14:paraId="1AB4AD50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α-KG</w:t>
            </w:r>
          </w:p>
        </w:tc>
        <w:tc>
          <w:tcPr>
            <w:tcW w:w="0" w:type="auto"/>
            <w:hideMark/>
          </w:tcPr>
          <w:p w14:paraId="2069A856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  <w:hideMark/>
          </w:tcPr>
          <w:p w14:paraId="106BAFA8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47C193" w14:textId="4869A73E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4C0DB4C" w14:textId="1C9D733C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5A4D9FB" w14:textId="668C4CA5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3DE35CA" w14:textId="612C688F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1CE41635" w14:textId="7A3E21CD" w:rsidTr="005F71E7">
        <w:trPr>
          <w:jc w:val="center"/>
        </w:trPr>
        <w:tc>
          <w:tcPr>
            <w:tcW w:w="0" w:type="auto"/>
            <w:hideMark/>
          </w:tcPr>
          <w:p w14:paraId="0BF37EA3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  <w:hideMark/>
          </w:tcPr>
          <w:p w14:paraId="174DE306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late</w:t>
            </w:r>
          </w:p>
        </w:tc>
        <w:tc>
          <w:tcPr>
            <w:tcW w:w="0" w:type="auto"/>
            <w:hideMark/>
          </w:tcPr>
          <w:p w14:paraId="220B0C50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B076140" w14:textId="1841CDF1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327075B" w14:textId="5F5A8CE0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05DFD76" w14:textId="563D66D6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CA3A8CA" w14:textId="7FB41C99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14E057B5" w14:textId="7BE67724" w:rsidTr="005F71E7">
        <w:trPr>
          <w:jc w:val="center"/>
        </w:trPr>
        <w:tc>
          <w:tcPr>
            <w:tcW w:w="0" w:type="auto"/>
            <w:hideMark/>
          </w:tcPr>
          <w:p w14:paraId="7534AB1E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  <w:hideMark/>
          </w:tcPr>
          <w:p w14:paraId="0095A320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umarate</w:t>
            </w:r>
          </w:p>
        </w:tc>
        <w:tc>
          <w:tcPr>
            <w:tcW w:w="0" w:type="auto"/>
            <w:hideMark/>
          </w:tcPr>
          <w:p w14:paraId="079FB49B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327F16D" w14:textId="2F8656EA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CC467D" w14:textId="2FDB638A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EC32C1" w14:textId="581206DA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375986A" w14:textId="3BBA13F1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27E4F002" w14:textId="5A498B7F" w:rsidTr="005F71E7">
        <w:trPr>
          <w:jc w:val="center"/>
        </w:trPr>
        <w:tc>
          <w:tcPr>
            <w:tcW w:w="0" w:type="auto"/>
            <w:hideMark/>
          </w:tcPr>
          <w:p w14:paraId="7D917EF9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  <w:hideMark/>
          </w:tcPr>
          <w:p w14:paraId="51C11233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uccinate</w:t>
            </w:r>
          </w:p>
        </w:tc>
        <w:tc>
          <w:tcPr>
            <w:tcW w:w="0" w:type="auto"/>
            <w:hideMark/>
          </w:tcPr>
          <w:p w14:paraId="76E41ACC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11101F8" w14:textId="4FC129F8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37DA00E" w14:textId="0E8669C5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A613303" w14:textId="469DB97A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2796C37" w14:textId="6C9BCFDA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04C50704" w14:textId="5B146EE6" w:rsidTr="005F71E7">
        <w:trPr>
          <w:jc w:val="center"/>
        </w:trPr>
        <w:tc>
          <w:tcPr>
            <w:tcW w:w="0" w:type="auto"/>
            <w:hideMark/>
          </w:tcPr>
          <w:p w14:paraId="14D845C9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  <w:hideMark/>
          </w:tcPr>
          <w:p w14:paraId="47F9E751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itrate</w:t>
            </w:r>
          </w:p>
        </w:tc>
        <w:tc>
          <w:tcPr>
            <w:tcW w:w="0" w:type="auto"/>
            <w:hideMark/>
          </w:tcPr>
          <w:p w14:paraId="592BEA36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61559F7" w14:textId="6FFA648B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72E8DCE" w14:textId="27D3B2A1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89556B1" w14:textId="2BE166D2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9EF4226" w14:textId="3081CD1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262EB787" w14:textId="15019A62" w:rsidTr="005F71E7">
        <w:trPr>
          <w:jc w:val="center"/>
        </w:trPr>
        <w:tc>
          <w:tcPr>
            <w:tcW w:w="0" w:type="auto"/>
            <w:hideMark/>
          </w:tcPr>
          <w:p w14:paraId="15AADF6D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itrate</w:t>
            </w:r>
          </w:p>
        </w:tc>
        <w:tc>
          <w:tcPr>
            <w:tcW w:w="0" w:type="auto"/>
            <w:hideMark/>
          </w:tcPr>
          <w:p w14:paraId="574A0A33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oA</w:t>
            </w:r>
          </w:p>
        </w:tc>
        <w:tc>
          <w:tcPr>
            <w:tcW w:w="0" w:type="auto"/>
            <w:hideMark/>
          </w:tcPr>
          <w:p w14:paraId="4E7629CF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277CD6" w14:textId="5B0147B8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8133784" w14:textId="3A1C0452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0B31777" w14:textId="4E37C87E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98C5752" w14:textId="7EA5BE99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40B5E23D" w14:textId="4ACFEB13" w:rsidTr="005F71E7">
        <w:trPr>
          <w:jc w:val="center"/>
        </w:trPr>
        <w:tc>
          <w:tcPr>
            <w:tcW w:w="0" w:type="auto"/>
            <w:hideMark/>
          </w:tcPr>
          <w:p w14:paraId="69437AE6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OT2/GPT2</w:t>
            </w:r>
          </w:p>
        </w:tc>
        <w:tc>
          <w:tcPr>
            <w:tcW w:w="0" w:type="auto"/>
            <w:hideMark/>
          </w:tcPr>
          <w:p w14:paraId="5CCEC6FC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  <w:hideMark/>
          </w:tcPr>
          <w:p w14:paraId="03B48DF0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4CF41C0" w14:textId="553042E1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18227B2" w14:textId="5237CEB4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829CA68" w14:textId="4D136B54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57A0D19" w14:textId="378DEC38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5F71E7" w:rsidRPr="008B6A92" w14:paraId="5FBC968D" w14:textId="2A8A97BE" w:rsidTr="005F71E7">
        <w:trPr>
          <w:jc w:val="center"/>
        </w:trPr>
        <w:tc>
          <w:tcPr>
            <w:tcW w:w="0" w:type="auto"/>
            <w:hideMark/>
          </w:tcPr>
          <w:p w14:paraId="1CB524E4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GDH1</w:t>
            </w:r>
          </w:p>
        </w:tc>
        <w:tc>
          <w:tcPr>
            <w:tcW w:w="0" w:type="auto"/>
            <w:hideMark/>
          </w:tcPr>
          <w:p w14:paraId="6C54F36D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  <w:hideMark/>
          </w:tcPr>
          <w:p w14:paraId="120B8A12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D970707" w14:textId="5203BD54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C1BA538" w14:textId="7F7887DA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0AB81D4" w14:textId="31C471C8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1EC13F0" w14:textId="5AABE4E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5F71E7" w:rsidRPr="008B6A92" w14:paraId="0C5C2B8D" w14:textId="37A162D6" w:rsidTr="005F71E7">
        <w:trPr>
          <w:jc w:val="center"/>
        </w:trPr>
        <w:tc>
          <w:tcPr>
            <w:tcW w:w="0" w:type="auto"/>
            <w:hideMark/>
          </w:tcPr>
          <w:p w14:paraId="60E87A09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519E8ACD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c</w:t>
            </w:r>
            <w:proofErr w:type="spellEnd"/>
          </w:p>
        </w:tc>
        <w:tc>
          <w:tcPr>
            <w:tcW w:w="0" w:type="auto"/>
            <w:hideMark/>
          </w:tcPr>
          <w:p w14:paraId="4A3FCB04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0BB21F" w14:textId="73F02B8B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855985D" w14:textId="12506701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03E91A" w14:textId="584DD5CA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5597552" w14:textId="0F79537A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5F71E7" w:rsidRPr="008B6A92" w14:paraId="7229D3B7" w14:textId="6B684382" w:rsidTr="005F71E7">
        <w:trPr>
          <w:jc w:val="center"/>
        </w:trPr>
        <w:tc>
          <w:tcPr>
            <w:tcW w:w="0" w:type="auto"/>
            <w:hideMark/>
          </w:tcPr>
          <w:p w14:paraId="46FF848F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c</w:t>
            </w:r>
            <w:proofErr w:type="spellEnd"/>
          </w:p>
        </w:tc>
        <w:tc>
          <w:tcPr>
            <w:tcW w:w="0" w:type="auto"/>
            <w:hideMark/>
          </w:tcPr>
          <w:p w14:paraId="538D2E9A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6A419CD0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C8AFC2C" w14:textId="41D497C1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CBF8719" w14:textId="4E00AD55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C8FA803" w14:textId="3D0F868E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F2C159" w14:textId="3C8435D4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5F71E7" w:rsidRPr="008B6A92" w14:paraId="7EDFE3C9" w14:textId="234A4369" w:rsidTr="005F71E7">
        <w:trPr>
          <w:jc w:val="center"/>
        </w:trPr>
        <w:tc>
          <w:tcPr>
            <w:tcW w:w="0" w:type="auto"/>
            <w:hideMark/>
          </w:tcPr>
          <w:p w14:paraId="49AC12DC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CH</w:t>
            </w:r>
          </w:p>
        </w:tc>
        <w:tc>
          <w:tcPr>
            <w:tcW w:w="0" w:type="auto"/>
            <w:hideMark/>
          </w:tcPr>
          <w:p w14:paraId="695C53AB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AT1 (SLC7A5)</w:t>
            </w:r>
          </w:p>
        </w:tc>
        <w:tc>
          <w:tcPr>
            <w:tcW w:w="0" w:type="auto"/>
            <w:hideMark/>
          </w:tcPr>
          <w:p w14:paraId="1602A77B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7018D71" w14:textId="0F35E629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B4708ED" w14:textId="6F562576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A996DA7" w14:textId="17A9C16B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308DC92" w14:textId="3711DCEF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23F73D7B" w14:textId="5FECFFFC" w:rsidTr="005F71E7">
        <w:trPr>
          <w:jc w:val="center"/>
        </w:trPr>
        <w:tc>
          <w:tcPr>
            <w:tcW w:w="0" w:type="auto"/>
            <w:hideMark/>
          </w:tcPr>
          <w:p w14:paraId="6E328882" w14:textId="315BB250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ON Azaserine Acivicin</w:t>
            </w:r>
          </w:p>
        </w:tc>
        <w:tc>
          <w:tcPr>
            <w:tcW w:w="0" w:type="auto"/>
            <w:hideMark/>
          </w:tcPr>
          <w:p w14:paraId="23ABD20C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11A5E2B7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5F66B78" w14:textId="5FC367DC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9A89BBE" w14:textId="56E81820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624993A" w14:textId="666DD274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2255884" w14:textId="43558B46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6879113E" w14:textId="76CAB6D2" w:rsidTr="005F71E7">
        <w:trPr>
          <w:jc w:val="center"/>
        </w:trPr>
        <w:tc>
          <w:tcPr>
            <w:tcW w:w="0" w:type="auto"/>
            <w:hideMark/>
          </w:tcPr>
          <w:p w14:paraId="1FE38386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PNA</w:t>
            </w:r>
          </w:p>
        </w:tc>
        <w:tc>
          <w:tcPr>
            <w:tcW w:w="0" w:type="auto"/>
            <w:hideMark/>
          </w:tcPr>
          <w:p w14:paraId="763960A7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SCT2 (SLC1A5)</w:t>
            </w:r>
          </w:p>
        </w:tc>
        <w:tc>
          <w:tcPr>
            <w:tcW w:w="0" w:type="auto"/>
            <w:hideMark/>
          </w:tcPr>
          <w:p w14:paraId="123DD09F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0EDDAF3" w14:textId="1EA419C4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6E651F8" w14:textId="0B06688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60C5E24" w14:textId="1E2F88E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9D49956" w14:textId="43CCDD16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4F6684FA" w14:textId="0A5AEDA9" w:rsidTr="005F71E7">
        <w:trPr>
          <w:jc w:val="center"/>
        </w:trPr>
        <w:tc>
          <w:tcPr>
            <w:tcW w:w="0" w:type="auto"/>
            <w:hideMark/>
          </w:tcPr>
          <w:p w14:paraId="07975B2F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PTES/CB-839</w:t>
            </w:r>
          </w:p>
        </w:tc>
        <w:tc>
          <w:tcPr>
            <w:tcW w:w="0" w:type="auto"/>
            <w:hideMark/>
          </w:tcPr>
          <w:p w14:paraId="5491BD84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S</w:t>
            </w:r>
          </w:p>
        </w:tc>
        <w:tc>
          <w:tcPr>
            <w:tcW w:w="0" w:type="auto"/>
            <w:hideMark/>
          </w:tcPr>
          <w:p w14:paraId="76204791" w14:textId="77777777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1CD4EF1" w14:textId="187D3E03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805A9E5" w14:textId="100C0C78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50394F7" w14:textId="0A9211B0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D5C25DD" w14:textId="254A7AF9" w:rsidR="005F71E7" w:rsidRPr="008B6A92" w:rsidRDefault="005F71E7" w:rsidP="005F71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F71E7" w:rsidRPr="008B6A92" w14:paraId="2B475A3E" w14:textId="6286232D" w:rsidTr="005F71E7">
        <w:trPr>
          <w:jc w:val="center"/>
        </w:trPr>
        <w:tc>
          <w:tcPr>
            <w:tcW w:w="0" w:type="auto"/>
            <w:hideMark/>
          </w:tcPr>
          <w:p w14:paraId="2B085C0A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ompound 968</w:t>
            </w:r>
          </w:p>
        </w:tc>
        <w:tc>
          <w:tcPr>
            <w:tcW w:w="0" w:type="auto"/>
            <w:hideMark/>
          </w:tcPr>
          <w:p w14:paraId="7ABFB0B7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S</w:t>
            </w:r>
          </w:p>
        </w:tc>
        <w:tc>
          <w:tcPr>
            <w:tcW w:w="0" w:type="auto"/>
            <w:hideMark/>
          </w:tcPr>
          <w:p w14:paraId="26EB4874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D5771FB" w14:textId="66744035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EB6FD10" w14:textId="3947205A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F6FCAF9" w14:textId="7D096262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F005A47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F71E7" w:rsidRPr="008B6A92" w14:paraId="560C6D84" w14:textId="0BBAA58D" w:rsidTr="005F71E7">
        <w:trPr>
          <w:trHeight w:val="296"/>
          <w:jc w:val="center"/>
        </w:trPr>
        <w:tc>
          <w:tcPr>
            <w:tcW w:w="0" w:type="auto"/>
            <w:hideMark/>
          </w:tcPr>
          <w:p w14:paraId="6B5DB6AA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urpurin/R162</w:t>
            </w:r>
          </w:p>
        </w:tc>
        <w:tc>
          <w:tcPr>
            <w:tcW w:w="0" w:type="auto"/>
            <w:hideMark/>
          </w:tcPr>
          <w:p w14:paraId="0535962A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DH1</w:t>
            </w:r>
          </w:p>
        </w:tc>
        <w:tc>
          <w:tcPr>
            <w:tcW w:w="0" w:type="auto"/>
            <w:hideMark/>
          </w:tcPr>
          <w:p w14:paraId="73CE8D37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B86AA85" w14:textId="552D6DE8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637BD12" w14:textId="0FE4C3EF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5E93B22" w14:textId="6C1046E1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26DC780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F71E7" w:rsidRPr="008B6A92" w14:paraId="79619EDF" w14:textId="1A7674F7" w:rsidTr="005F71E7">
        <w:trPr>
          <w:jc w:val="center"/>
        </w:trPr>
        <w:tc>
          <w:tcPr>
            <w:tcW w:w="0" w:type="auto"/>
            <w:hideMark/>
          </w:tcPr>
          <w:p w14:paraId="35D24894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GCG</w:t>
            </w:r>
          </w:p>
        </w:tc>
        <w:tc>
          <w:tcPr>
            <w:tcW w:w="0" w:type="auto"/>
            <w:hideMark/>
          </w:tcPr>
          <w:p w14:paraId="5F37379F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DH1</w:t>
            </w:r>
          </w:p>
        </w:tc>
        <w:tc>
          <w:tcPr>
            <w:tcW w:w="0" w:type="auto"/>
            <w:hideMark/>
          </w:tcPr>
          <w:p w14:paraId="645DB124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91C17AB" w14:textId="3197CE5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5C3126D" w14:textId="345400F5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F9891FF" w14:textId="1A9022C2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D71EBB1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F71E7" w:rsidRPr="008B6A92" w14:paraId="6E5E58CC" w14:textId="4AEBD83E" w:rsidTr="005F71E7">
        <w:trPr>
          <w:jc w:val="center"/>
        </w:trPr>
        <w:tc>
          <w:tcPr>
            <w:tcW w:w="0" w:type="auto"/>
            <w:hideMark/>
          </w:tcPr>
          <w:p w14:paraId="3118C753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OA</w:t>
            </w:r>
          </w:p>
        </w:tc>
        <w:tc>
          <w:tcPr>
            <w:tcW w:w="0" w:type="auto"/>
            <w:hideMark/>
          </w:tcPr>
          <w:p w14:paraId="1EA38DCD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OT2/GPT2</w:t>
            </w:r>
          </w:p>
        </w:tc>
        <w:tc>
          <w:tcPr>
            <w:tcW w:w="0" w:type="auto"/>
            <w:hideMark/>
          </w:tcPr>
          <w:p w14:paraId="0383B25D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FAFF30A" w14:textId="4D7369B6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5EB7559" w14:textId="15B57C9D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99B9A62" w14:textId="4E9BA86A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4D3AD25" w14:textId="77777777" w:rsidR="005F71E7" w:rsidRPr="008B6A92" w:rsidRDefault="005F71E7" w:rsidP="00C92543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29"/>
    </w:tbl>
    <w:p w14:paraId="1AA8D37B" w14:textId="29AC4F15" w:rsidR="00CE76D2" w:rsidRPr="008B6A92" w:rsidRDefault="00CE76D2" w:rsidP="00CE76D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15252390" w14:textId="77777777" w:rsidR="00F90915" w:rsidRPr="008B6A92" w:rsidRDefault="00F90915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7F03C5AF" w14:textId="43255694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4</w:t>
      </w:r>
    </w:p>
    <w:p w14:paraId="657C5360" w14:textId="186C027E" w:rsidR="00F90915" w:rsidRPr="008B6A92" w:rsidRDefault="00F90915" w:rsidP="00F90915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1"/>
        <w:gridCol w:w="1461"/>
        <w:gridCol w:w="1126"/>
        <w:gridCol w:w="976"/>
        <w:gridCol w:w="1011"/>
        <w:gridCol w:w="1145"/>
        <w:gridCol w:w="1145"/>
      </w:tblGrid>
      <w:tr w:rsidR="008B6A92" w:rsidRPr="008B6A92" w14:paraId="730D03B4" w14:textId="23CE486F" w:rsidTr="00BE2DB5">
        <w:trPr>
          <w:jc w:val="center"/>
        </w:trPr>
        <w:tc>
          <w:tcPr>
            <w:tcW w:w="0" w:type="auto"/>
            <w:hideMark/>
          </w:tcPr>
          <w:p w14:paraId="6D978069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30" w:name="_Hlk168239148"/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6826239E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1A315EC2" w14:textId="77777777" w:rsidR="008B6A92" w:rsidRPr="008B6A92" w:rsidRDefault="008B6A92" w:rsidP="008B6A92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05A941D5" w14:textId="13A1B466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6FB3F5AF" w14:textId="36A76F63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45" w:type="dxa"/>
          </w:tcPr>
          <w:p w14:paraId="1CA6062B" w14:textId="63D1D638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45" w:type="dxa"/>
          </w:tcPr>
          <w:p w14:paraId="3BBD92A1" w14:textId="0F735518" w:rsidR="008B6A92" w:rsidRPr="008B6A92" w:rsidRDefault="008B6A92" w:rsidP="008B6A92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7D09C0" w:rsidRPr="008B6A92" w14:paraId="3CC136C4" w14:textId="6BFEF10C" w:rsidTr="00BE2DB5">
        <w:trPr>
          <w:jc w:val="center"/>
        </w:trPr>
        <w:tc>
          <w:tcPr>
            <w:tcW w:w="0" w:type="auto"/>
            <w:hideMark/>
          </w:tcPr>
          <w:p w14:paraId="5553F851" w14:textId="77777777" w:rsidR="007D09C0" w:rsidRPr="008B6A92" w:rsidRDefault="007D09C0" w:rsidP="007D09C0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rowth signals</w:t>
            </w:r>
          </w:p>
        </w:tc>
        <w:tc>
          <w:tcPr>
            <w:tcW w:w="0" w:type="auto"/>
            <w:hideMark/>
          </w:tcPr>
          <w:p w14:paraId="116A12DF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D-cyclins</w:t>
            </w:r>
          </w:p>
        </w:tc>
        <w:tc>
          <w:tcPr>
            <w:tcW w:w="0" w:type="auto"/>
            <w:hideMark/>
          </w:tcPr>
          <w:p w14:paraId="2D62A784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2FE9DF" w14:textId="027A70EC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B6A603D" w14:textId="0258F984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45" w:type="dxa"/>
          </w:tcPr>
          <w:p w14:paraId="13AB2B42" w14:textId="2802F7D0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45" w:type="dxa"/>
          </w:tcPr>
          <w:p w14:paraId="2E723E84" w14:textId="0A92E68D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D09C0" w:rsidRPr="008B6A92" w14:paraId="6A3256F1" w14:textId="5C013625" w:rsidTr="00BE2DB5">
        <w:trPr>
          <w:jc w:val="center"/>
        </w:trPr>
        <w:tc>
          <w:tcPr>
            <w:tcW w:w="0" w:type="auto"/>
            <w:hideMark/>
          </w:tcPr>
          <w:p w14:paraId="5B5EBF70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D-cyclins</w:t>
            </w:r>
          </w:p>
        </w:tc>
        <w:tc>
          <w:tcPr>
            <w:tcW w:w="0" w:type="auto"/>
            <w:hideMark/>
          </w:tcPr>
          <w:p w14:paraId="5CE31B67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DKs 4/6</w:t>
            </w:r>
          </w:p>
        </w:tc>
        <w:tc>
          <w:tcPr>
            <w:tcW w:w="0" w:type="auto"/>
            <w:hideMark/>
          </w:tcPr>
          <w:p w14:paraId="0F9F37F4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10FF47C" w14:textId="2E4ACED9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1C9755" w14:textId="2A68EC29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45" w:type="dxa"/>
          </w:tcPr>
          <w:p w14:paraId="7331215B" w14:textId="1D504DD9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35870933" w14:textId="40A35A62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D09C0" w:rsidRPr="008B6A92" w14:paraId="094A6FAF" w14:textId="75454C06" w:rsidTr="00BE2DB5">
        <w:trPr>
          <w:jc w:val="center"/>
        </w:trPr>
        <w:tc>
          <w:tcPr>
            <w:tcW w:w="0" w:type="auto"/>
            <w:hideMark/>
          </w:tcPr>
          <w:p w14:paraId="283E4A72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DKs 4/6</w:t>
            </w:r>
          </w:p>
        </w:tc>
        <w:tc>
          <w:tcPr>
            <w:tcW w:w="0" w:type="auto"/>
            <w:hideMark/>
          </w:tcPr>
          <w:p w14:paraId="78BACAA8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B</w:t>
            </w:r>
          </w:p>
        </w:tc>
        <w:tc>
          <w:tcPr>
            <w:tcW w:w="0" w:type="auto"/>
            <w:hideMark/>
          </w:tcPr>
          <w:p w14:paraId="30FD87AB" w14:textId="3AB74890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F75A9CA" w14:textId="51E3C7A6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CCF2B5E" w14:textId="1638A502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45" w:type="dxa"/>
          </w:tcPr>
          <w:p w14:paraId="1A3974AA" w14:textId="62F7CA16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45" w:type="dxa"/>
          </w:tcPr>
          <w:p w14:paraId="7E826AB3" w14:textId="58F5C466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D09C0" w:rsidRPr="008B6A92" w14:paraId="00FAE8BE" w14:textId="2F72A147" w:rsidTr="00BE2DB5">
        <w:trPr>
          <w:jc w:val="center"/>
        </w:trPr>
        <w:tc>
          <w:tcPr>
            <w:tcW w:w="0" w:type="auto"/>
            <w:hideMark/>
          </w:tcPr>
          <w:p w14:paraId="07AB47C5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RB</w:t>
            </w:r>
          </w:p>
        </w:tc>
        <w:tc>
          <w:tcPr>
            <w:tcW w:w="0" w:type="auto"/>
            <w:hideMark/>
          </w:tcPr>
          <w:p w14:paraId="50ED1713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2F</w:t>
            </w:r>
          </w:p>
        </w:tc>
        <w:tc>
          <w:tcPr>
            <w:tcW w:w="0" w:type="auto"/>
            <w:hideMark/>
          </w:tcPr>
          <w:p w14:paraId="329B0AD2" w14:textId="3503A753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ABCE9CE" w14:textId="03BD04BC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1704162" w14:textId="0F5C6BC2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58C3F9E6" w14:textId="22010CAF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5BA1F011" w14:textId="0800488F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D09C0" w:rsidRPr="008B6A92" w14:paraId="244840B4" w14:textId="06A3842E" w:rsidTr="00BE2DB5">
        <w:trPr>
          <w:jc w:val="center"/>
        </w:trPr>
        <w:tc>
          <w:tcPr>
            <w:tcW w:w="0" w:type="auto"/>
            <w:hideMark/>
          </w:tcPr>
          <w:p w14:paraId="34BF7B52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E2F</w:t>
            </w:r>
          </w:p>
        </w:tc>
        <w:tc>
          <w:tcPr>
            <w:tcW w:w="0" w:type="auto"/>
            <w:hideMark/>
          </w:tcPr>
          <w:p w14:paraId="30EAB868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ell cycle</w:t>
            </w:r>
          </w:p>
        </w:tc>
        <w:tc>
          <w:tcPr>
            <w:tcW w:w="0" w:type="auto"/>
            <w:hideMark/>
          </w:tcPr>
          <w:p w14:paraId="37B134ED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1B688F0" w14:textId="47CAAEDB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B3EEC36" w14:textId="402E7A7D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45" w:type="dxa"/>
          </w:tcPr>
          <w:p w14:paraId="46559D0C" w14:textId="7ADE0F7C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45" w:type="dxa"/>
          </w:tcPr>
          <w:p w14:paraId="4A127BED" w14:textId="0DEC3A98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D09C0" w:rsidRPr="008B6A92" w14:paraId="5C22113A" w14:textId="45EF7C8A" w:rsidTr="00BE2DB5">
        <w:trPr>
          <w:jc w:val="center"/>
        </w:trPr>
        <w:tc>
          <w:tcPr>
            <w:tcW w:w="0" w:type="auto"/>
            <w:hideMark/>
          </w:tcPr>
          <w:p w14:paraId="02E6F809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Damage signals</w:t>
            </w:r>
          </w:p>
        </w:tc>
        <w:tc>
          <w:tcPr>
            <w:tcW w:w="0" w:type="auto"/>
            <w:hideMark/>
          </w:tcPr>
          <w:p w14:paraId="71C61F0C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53</w:t>
            </w:r>
          </w:p>
        </w:tc>
        <w:tc>
          <w:tcPr>
            <w:tcW w:w="0" w:type="auto"/>
            <w:hideMark/>
          </w:tcPr>
          <w:p w14:paraId="58A20EE3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E358970" w14:textId="45A2DF73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F5FCEC8" w14:textId="521DE2E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45" w:type="dxa"/>
          </w:tcPr>
          <w:p w14:paraId="046814B0" w14:textId="3E00C91B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45" w:type="dxa"/>
          </w:tcPr>
          <w:p w14:paraId="0F8982D1" w14:textId="3A9085E0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D09C0" w:rsidRPr="008B6A92" w14:paraId="009CE0D0" w14:textId="4E6EE908" w:rsidTr="00BE2DB5">
        <w:trPr>
          <w:jc w:val="center"/>
        </w:trPr>
        <w:tc>
          <w:tcPr>
            <w:tcW w:w="0" w:type="auto"/>
            <w:hideMark/>
          </w:tcPr>
          <w:p w14:paraId="21FBB417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p53</w:t>
            </w:r>
          </w:p>
        </w:tc>
        <w:tc>
          <w:tcPr>
            <w:tcW w:w="0" w:type="auto"/>
            <w:hideMark/>
          </w:tcPr>
          <w:p w14:paraId="50389DE9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DKN1s p21</w:t>
            </w:r>
          </w:p>
        </w:tc>
        <w:tc>
          <w:tcPr>
            <w:tcW w:w="0" w:type="auto"/>
            <w:hideMark/>
          </w:tcPr>
          <w:p w14:paraId="270EDF65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849B2D2" w14:textId="02A8589F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6823BC6" w14:textId="679EBA75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45" w:type="dxa"/>
          </w:tcPr>
          <w:p w14:paraId="679B89AA" w14:textId="296FDF05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45" w:type="dxa"/>
          </w:tcPr>
          <w:p w14:paraId="0FEEA47C" w14:textId="556CC61B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D09C0" w:rsidRPr="008B6A92" w14:paraId="2470F3A1" w14:textId="4D5D7871" w:rsidTr="00BE2DB5">
        <w:trPr>
          <w:jc w:val="center"/>
        </w:trPr>
        <w:tc>
          <w:tcPr>
            <w:tcW w:w="0" w:type="auto"/>
            <w:hideMark/>
          </w:tcPr>
          <w:p w14:paraId="1D694B1B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DKN2s p16</w:t>
            </w:r>
          </w:p>
        </w:tc>
        <w:tc>
          <w:tcPr>
            <w:tcW w:w="0" w:type="auto"/>
            <w:hideMark/>
          </w:tcPr>
          <w:p w14:paraId="6B72FF7B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DKs 4/6</w:t>
            </w:r>
          </w:p>
        </w:tc>
        <w:tc>
          <w:tcPr>
            <w:tcW w:w="0" w:type="auto"/>
            <w:hideMark/>
          </w:tcPr>
          <w:p w14:paraId="35C011A0" w14:textId="777777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BF48E50" w14:textId="391312CE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11C8019" w14:textId="2FD56077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45" w:type="dxa"/>
          </w:tcPr>
          <w:p w14:paraId="49C99F16" w14:textId="43CB916B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45" w:type="dxa"/>
          </w:tcPr>
          <w:p w14:paraId="15E25C52" w14:textId="48F8CA95" w:rsidR="007D09C0" w:rsidRPr="008B6A92" w:rsidRDefault="007D09C0" w:rsidP="007D09C0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D09C0" w:rsidRPr="008B6A92" w14:paraId="7E83B9AA" w14:textId="620823AF" w:rsidTr="00BE2DB5">
        <w:trPr>
          <w:jc w:val="center"/>
        </w:trPr>
        <w:tc>
          <w:tcPr>
            <w:tcW w:w="0" w:type="auto"/>
            <w:hideMark/>
          </w:tcPr>
          <w:p w14:paraId="1C3F2C6D" w14:textId="77777777" w:rsidR="007D09C0" w:rsidRPr="008B6A92" w:rsidRDefault="007D09C0" w:rsidP="0047201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DKN1s p21</w:t>
            </w:r>
          </w:p>
        </w:tc>
        <w:tc>
          <w:tcPr>
            <w:tcW w:w="0" w:type="auto"/>
            <w:hideMark/>
          </w:tcPr>
          <w:p w14:paraId="3E980945" w14:textId="77777777" w:rsidR="007D09C0" w:rsidRPr="008B6A92" w:rsidRDefault="007D09C0" w:rsidP="0047201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DKs 4/6</w:t>
            </w:r>
          </w:p>
        </w:tc>
        <w:tc>
          <w:tcPr>
            <w:tcW w:w="0" w:type="auto"/>
            <w:hideMark/>
          </w:tcPr>
          <w:p w14:paraId="69A87454" w14:textId="77777777" w:rsidR="007D09C0" w:rsidRPr="008B6A92" w:rsidRDefault="007D09C0" w:rsidP="0047201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4871A83" w14:textId="2BC52D52" w:rsidR="007D09C0" w:rsidRPr="008B6A92" w:rsidRDefault="007D09C0" w:rsidP="0047201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A0972E0" w14:textId="27E29417" w:rsidR="007D09C0" w:rsidRPr="008B6A92" w:rsidRDefault="007D09C0" w:rsidP="0047201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45" w:type="dxa"/>
          </w:tcPr>
          <w:p w14:paraId="2219936E" w14:textId="73967E19" w:rsidR="007D09C0" w:rsidRPr="008B6A92" w:rsidRDefault="007D09C0" w:rsidP="0047201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45" w:type="dxa"/>
          </w:tcPr>
          <w:p w14:paraId="6D4DD354" w14:textId="77777777" w:rsidR="007D09C0" w:rsidRPr="008B6A92" w:rsidRDefault="007D09C0" w:rsidP="0047201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bookmarkEnd w:id="30"/>
    </w:tbl>
    <w:p w14:paraId="74206696" w14:textId="61F130AE" w:rsidR="00967EC2" w:rsidRPr="008B6A92" w:rsidRDefault="00967EC2" w:rsidP="00967E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3B08E639" w14:textId="77777777" w:rsidR="00F90915" w:rsidRPr="008B6A92" w:rsidRDefault="00F90915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49E4F36B" w14:textId="1E656442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5</w:t>
      </w:r>
    </w:p>
    <w:p w14:paraId="26508707" w14:textId="5AFF7B3F" w:rsidR="00F90915" w:rsidRPr="008B6A92" w:rsidRDefault="00F90915" w:rsidP="00A45B32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1"/>
        <w:gridCol w:w="2311"/>
        <w:gridCol w:w="1126"/>
        <w:gridCol w:w="1021"/>
        <w:gridCol w:w="1011"/>
        <w:gridCol w:w="1041"/>
        <w:gridCol w:w="976"/>
      </w:tblGrid>
      <w:tr w:rsidR="007D09C0" w:rsidRPr="008B6A92" w14:paraId="3E283F4B" w14:textId="77777777" w:rsidTr="00AF08D6">
        <w:trPr>
          <w:jc w:val="center"/>
        </w:trPr>
        <w:tc>
          <w:tcPr>
            <w:tcW w:w="0" w:type="auto"/>
            <w:gridSpan w:val="3"/>
          </w:tcPr>
          <w:p w14:paraId="472F2681" w14:textId="533E2FC3" w:rsidR="007D09C0" w:rsidRPr="008B6A92" w:rsidRDefault="007D09C0" w:rsidP="001C007C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31" w:name="_Hlk168239159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 Truth </w:t>
            </w:r>
          </w:p>
        </w:tc>
        <w:tc>
          <w:tcPr>
            <w:tcW w:w="0" w:type="auto"/>
          </w:tcPr>
          <w:p w14:paraId="76E5004C" w14:textId="7777777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A4950DB" w14:textId="77777777" w:rsidR="007D09C0" w:rsidRPr="008B6A92" w:rsidRDefault="007D09C0" w:rsidP="001C007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9AFB51A" w14:textId="77777777" w:rsidR="007D09C0" w:rsidRPr="008B6A92" w:rsidRDefault="007D09C0" w:rsidP="001C007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4C39497" w14:textId="77777777" w:rsidR="007D09C0" w:rsidRPr="008B6A92" w:rsidRDefault="007D09C0" w:rsidP="001C007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506F4C6E" w14:textId="132D218C" w:rsidTr="007D09C0">
        <w:trPr>
          <w:jc w:val="center"/>
        </w:trPr>
        <w:tc>
          <w:tcPr>
            <w:tcW w:w="0" w:type="auto"/>
            <w:hideMark/>
          </w:tcPr>
          <w:p w14:paraId="7A58D787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3D515AE4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7518B89D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36E2E9A1" w14:textId="34B7BF33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1A2C4956" w14:textId="081B9540" w:rsidR="008B6A92" w:rsidRPr="008B6A92" w:rsidRDefault="008B6A92" w:rsidP="008B6A9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71054ABE" w14:textId="24C748B0" w:rsidR="008B6A92" w:rsidRPr="008B6A92" w:rsidRDefault="008B6A92" w:rsidP="008B6A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456CA318" w14:textId="7F6C6FE8" w:rsidR="008B6A92" w:rsidRPr="008B6A92" w:rsidRDefault="008B6A92" w:rsidP="008B6A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7D09C0" w:rsidRPr="008B6A92" w14:paraId="58FF70E1" w14:textId="6C3F4E0C" w:rsidTr="007D09C0">
        <w:trPr>
          <w:jc w:val="center"/>
        </w:trPr>
        <w:tc>
          <w:tcPr>
            <w:tcW w:w="0" w:type="auto"/>
            <w:hideMark/>
          </w:tcPr>
          <w:p w14:paraId="58D3F94B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yocardial Damage</w:t>
            </w:r>
          </w:p>
        </w:tc>
        <w:tc>
          <w:tcPr>
            <w:tcW w:w="0" w:type="auto"/>
            <w:hideMark/>
          </w:tcPr>
          <w:p w14:paraId="570F8A36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1R/p38 MAPK</w:t>
            </w:r>
          </w:p>
        </w:tc>
        <w:tc>
          <w:tcPr>
            <w:tcW w:w="0" w:type="auto"/>
            <w:hideMark/>
          </w:tcPr>
          <w:p w14:paraId="0A361CE7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B48799" w14:textId="7C2EF61B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B938996" w14:textId="4431A7D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29BE4DE" w14:textId="703EE70D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3A21F30" w14:textId="2ED3F45C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D09C0" w:rsidRPr="008B6A92" w14:paraId="1890D29C" w14:textId="282B2312" w:rsidTr="007D09C0">
        <w:trPr>
          <w:jc w:val="center"/>
        </w:trPr>
        <w:tc>
          <w:tcPr>
            <w:tcW w:w="0" w:type="auto"/>
            <w:hideMark/>
          </w:tcPr>
          <w:p w14:paraId="5A9A52F6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1R/p38 MAPK</w:t>
            </w:r>
          </w:p>
        </w:tc>
        <w:tc>
          <w:tcPr>
            <w:tcW w:w="0" w:type="auto"/>
            <w:hideMark/>
          </w:tcPr>
          <w:p w14:paraId="6D6D7E6E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E</w:t>
            </w:r>
          </w:p>
        </w:tc>
        <w:tc>
          <w:tcPr>
            <w:tcW w:w="0" w:type="auto"/>
            <w:hideMark/>
          </w:tcPr>
          <w:p w14:paraId="1C9844B7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0A96AAD" w14:textId="30A457BB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F63535" w14:textId="4000C25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1608E9B" w14:textId="3832D456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ED3B10" w14:textId="145242B1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D09C0" w:rsidRPr="008B6A92" w14:paraId="6DA9C813" w14:textId="5B4F8DFC" w:rsidTr="007D09C0">
        <w:trPr>
          <w:jc w:val="center"/>
        </w:trPr>
        <w:tc>
          <w:tcPr>
            <w:tcW w:w="0" w:type="auto"/>
          </w:tcPr>
          <w:p w14:paraId="06EC7202" w14:textId="2300DFAA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FD</w:t>
            </w:r>
          </w:p>
        </w:tc>
        <w:tc>
          <w:tcPr>
            <w:tcW w:w="0" w:type="auto"/>
          </w:tcPr>
          <w:p w14:paraId="37DE6735" w14:textId="2EB51FC4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1R/p38 MAPK</w:t>
            </w:r>
          </w:p>
        </w:tc>
        <w:tc>
          <w:tcPr>
            <w:tcW w:w="0" w:type="auto"/>
          </w:tcPr>
          <w:p w14:paraId="6A2A23BC" w14:textId="10F236CF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0B8C29D" w14:textId="2BC66665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F543B63" w14:textId="1106C7E5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820ABBE" w14:textId="1108AF6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06F5EF" w14:textId="32D54EE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D09C0" w:rsidRPr="008B6A92" w14:paraId="389BA14C" w14:textId="5FE5A8E6" w:rsidTr="007D09C0">
        <w:trPr>
          <w:jc w:val="center"/>
        </w:trPr>
        <w:tc>
          <w:tcPr>
            <w:tcW w:w="0" w:type="auto"/>
            <w:hideMark/>
          </w:tcPr>
          <w:p w14:paraId="256D6682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E</w:t>
            </w:r>
          </w:p>
        </w:tc>
        <w:tc>
          <w:tcPr>
            <w:tcW w:w="0" w:type="auto"/>
            <w:hideMark/>
          </w:tcPr>
          <w:p w14:paraId="71024863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ng II</w:t>
            </w:r>
          </w:p>
        </w:tc>
        <w:tc>
          <w:tcPr>
            <w:tcW w:w="0" w:type="auto"/>
            <w:hideMark/>
          </w:tcPr>
          <w:p w14:paraId="7FA002E2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9BE5164" w14:textId="7552F2C6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B7B3FBD" w14:textId="58435902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87CE86" w14:textId="153DB2D3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88D58DF" w14:textId="3C40BC26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D09C0" w:rsidRPr="008B6A92" w14:paraId="11144CDD" w14:textId="41EFB127" w:rsidTr="007D09C0">
        <w:trPr>
          <w:jc w:val="center"/>
        </w:trPr>
        <w:tc>
          <w:tcPr>
            <w:tcW w:w="0" w:type="auto"/>
            <w:hideMark/>
          </w:tcPr>
          <w:p w14:paraId="4587AA90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E2</w:t>
            </w:r>
          </w:p>
        </w:tc>
        <w:tc>
          <w:tcPr>
            <w:tcW w:w="0" w:type="auto"/>
            <w:hideMark/>
          </w:tcPr>
          <w:p w14:paraId="00A73ADF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ng(1-7)</w:t>
            </w:r>
          </w:p>
        </w:tc>
        <w:tc>
          <w:tcPr>
            <w:tcW w:w="0" w:type="auto"/>
            <w:hideMark/>
          </w:tcPr>
          <w:p w14:paraId="2A8A2759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5A97EF" w14:textId="0A389E14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C32104F" w14:textId="2ABA8B01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695DA95" w14:textId="3144165F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36C0993" w14:textId="1A7EDB8B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D09C0" w:rsidRPr="008B6A92" w14:paraId="26616955" w14:textId="7E30F33A" w:rsidTr="007D09C0">
        <w:trPr>
          <w:jc w:val="center"/>
        </w:trPr>
        <w:tc>
          <w:tcPr>
            <w:tcW w:w="0" w:type="auto"/>
            <w:hideMark/>
          </w:tcPr>
          <w:p w14:paraId="52D57CDC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ng(1-7)</w:t>
            </w:r>
          </w:p>
        </w:tc>
        <w:tc>
          <w:tcPr>
            <w:tcW w:w="0" w:type="auto"/>
            <w:hideMark/>
          </w:tcPr>
          <w:p w14:paraId="6323D973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S</w:t>
            </w:r>
          </w:p>
        </w:tc>
        <w:tc>
          <w:tcPr>
            <w:tcW w:w="0" w:type="auto"/>
            <w:hideMark/>
          </w:tcPr>
          <w:p w14:paraId="715A0AE8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4FEA3E1" w14:textId="1627FD7A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2BE5363" w14:textId="517360B5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4D007E4" w14:textId="1AD1579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6F0035D" w14:textId="0FB91FE4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D09C0" w:rsidRPr="008B6A92" w14:paraId="52C13D29" w14:textId="22EA8CDF" w:rsidTr="007D09C0">
        <w:trPr>
          <w:jc w:val="center"/>
        </w:trPr>
        <w:tc>
          <w:tcPr>
            <w:tcW w:w="0" w:type="auto"/>
            <w:hideMark/>
          </w:tcPr>
          <w:p w14:paraId="0212AFE2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ng II</w:t>
            </w:r>
          </w:p>
        </w:tc>
        <w:tc>
          <w:tcPr>
            <w:tcW w:w="0" w:type="auto"/>
            <w:hideMark/>
          </w:tcPr>
          <w:p w14:paraId="21F227F4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1R</w:t>
            </w:r>
          </w:p>
        </w:tc>
        <w:tc>
          <w:tcPr>
            <w:tcW w:w="0" w:type="auto"/>
            <w:hideMark/>
          </w:tcPr>
          <w:p w14:paraId="61F36D9E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D0CEE2E" w14:textId="069E067D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75A8327" w14:textId="5251D433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95477C3" w14:textId="1702D8C3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B2AFCBD" w14:textId="4C0930BD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D09C0" w:rsidRPr="008B6A92" w14:paraId="409CE7EE" w14:textId="25AE2E20" w:rsidTr="007D09C0">
        <w:trPr>
          <w:jc w:val="center"/>
        </w:trPr>
        <w:tc>
          <w:tcPr>
            <w:tcW w:w="0" w:type="auto"/>
            <w:hideMark/>
          </w:tcPr>
          <w:p w14:paraId="5A5423E9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XR-α</w:t>
            </w:r>
          </w:p>
        </w:tc>
        <w:tc>
          <w:tcPr>
            <w:tcW w:w="0" w:type="auto"/>
            <w:hideMark/>
          </w:tcPr>
          <w:p w14:paraId="68F28F90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E</w:t>
            </w:r>
          </w:p>
        </w:tc>
        <w:tc>
          <w:tcPr>
            <w:tcW w:w="0" w:type="auto"/>
            <w:hideMark/>
          </w:tcPr>
          <w:p w14:paraId="3C7A730F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4D89BB3" w14:textId="768860F8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C2A481C" w14:textId="3C1CA072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D02A551" w14:textId="63427386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62C56D2" w14:textId="179FA45F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D09C0" w:rsidRPr="008B6A92" w14:paraId="40FB00C0" w14:textId="6719905A" w:rsidTr="007D09C0">
        <w:trPr>
          <w:jc w:val="center"/>
        </w:trPr>
        <w:tc>
          <w:tcPr>
            <w:tcW w:w="0" w:type="auto"/>
            <w:hideMark/>
          </w:tcPr>
          <w:p w14:paraId="5E7A7B5D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XR-α</w:t>
            </w:r>
          </w:p>
        </w:tc>
        <w:tc>
          <w:tcPr>
            <w:tcW w:w="0" w:type="auto"/>
            <w:hideMark/>
          </w:tcPr>
          <w:p w14:paraId="1BDB79D3" w14:textId="6C17CCEC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1R/p38 MAPK</w:t>
            </w:r>
          </w:p>
        </w:tc>
        <w:tc>
          <w:tcPr>
            <w:tcW w:w="0" w:type="auto"/>
            <w:hideMark/>
          </w:tcPr>
          <w:p w14:paraId="4DDD61BA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B2E9702" w14:textId="04140BDA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49BC90" w14:textId="3257D51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48A463A" w14:textId="0756CED9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AC3B2F9" w14:textId="62717E9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D09C0" w:rsidRPr="008B6A92" w14:paraId="12B2B24A" w14:textId="488185EF" w:rsidTr="007D09C0">
        <w:trPr>
          <w:jc w:val="center"/>
        </w:trPr>
        <w:tc>
          <w:tcPr>
            <w:tcW w:w="0" w:type="auto"/>
            <w:hideMark/>
          </w:tcPr>
          <w:p w14:paraId="785899F7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FD</w:t>
            </w:r>
          </w:p>
        </w:tc>
        <w:tc>
          <w:tcPr>
            <w:tcW w:w="0" w:type="auto"/>
            <w:hideMark/>
          </w:tcPr>
          <w:p w14:paraId="7A179F39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XR-α</w:t>
            </w:r>
          </w:p>
        </w:tc>
        <w:tc>
          <w:tcPr>
            <w:tcW w:w="0" w:type="auto"/>
            <w:hideMark/>
          </w:tcPr>
          <w:p w14:paraId="77444FB4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82C2FFC" w14:textId="101755CF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F826417" w14:textId="6E96ACF8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849A88" w14:textId="284A154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BFC0AF3" w14:textId="37125BE5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D09C0" w:rsidRPr="008B6A92" w14:paraId="61B65EC7" w14:textId="14A3DF5D" w:rsidTr="007D09C0">
        <w:trPr>
          <w:jc w:val="center"/>
        </w:trPr>
        <w:tc>
          <w:tcPr>
            <w:tcW w:w="0" w:type="auto"/>
            <w:hideMark/>
          </w:tcPr>
          <w:p w14:paraId="6C6E8B22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FD</w:t>
            </w:r>
          </w:p>
        </w:tc>
        <w:tc>
          <w:tcPr>
            <w:tcW w:w="0" w:type="auto"/>
            <w:hideMark/>
          </w:tcPr>
          <w:p w14:paraId="67DC97C7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 of Cardiac fibrosis</w:t>
            </w:r>
          </w:p>
        </w:tc>
        <w:tc>
          <w:tcPr>
            <w:tcW w:w="0" w:type="auto"/>
            <w:hideMark/>
          </w:tcPr>
          <w:p w14:paraId="14B79406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DA8BA3C" w14:textId="1733DFC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F7A0DB2" w14:textId="2576893A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1E4AC72" w14:textId="1C1B1600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DBCA9A1" w14:textId="565C2F64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D09C0" w:rsidRPr="008B6A92" w14:paraId="7251FB63" w14:textId="1E66CBFB" w:rsidTr="007D09C0">
        <w:trPr>
          <w:jc w:val="center"/>
        </w:trPr>
        <w:tc>
          <w:tcPr>
            <w:tcW w:w="0" w:type="auto"/>
            <w:hideMark/>
          </w:tcPr>
          <w:p w14:paraId="2C5EE5C4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E2</w:t>
            </w:r>
          </w:p>
        </w:tc>
        <w:tc>
          <w:tcPr>
            <w:tcW w:w="0" w:type="auto"/>
            <w:hideMark/>
          </w:tcPr>
          <w:p w14:paraId="4FA15224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ng(1-7)</w:t>
            </w:r>
          </w:p>
        </w:tc>
        <w:tc>
          <w:tcPr>
            <w:tcW w:w="0" w:type="auto"/>
            <w:hideMark/>
          </w:tcPr>
          <w:p w14:paraId="7AD902EB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4AF759C" w14:textId="3CC7A66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FB1AAE1" w14:textId="4F7B3589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7BF7B9C" w14:textId="6C0F93BB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8AC25C3" w14:textId="2992E8F2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D09C0" w:rsidRPr="008B6A92" w14:paraId="0A79EC59" w14:textId="2D71FA27" w:rsidTr="007D09C0">
        <w:trPr>
          <w:jc w:val="center"/>
        </w:trPr>
        <w:tc>
          <w:tcPr>
            <w:tcW w:w="0" w:type="auto"/>
            <w:hideMark/>
          </w:tcPr>
          <w:p w14:paraId="4E25F548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S</w:t>
            </w:r>
          </w:p>
        </w:tc>
        <w:tc>
          <w:tcPr>
            <w:tcW w:w="0" w:type="auto"/>
            <w:hideMark/>
          </w:tcPr>
          <w:p w14:paraId="213FAFCA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ardiac fibrosis</w:t>
            </w:r>
          </w:p>
        </w:tc>
        <w:tc>
          <w:tcPr>
            <w:tcW w:w="0" w:type="auto"/>
            <w:hideMark/>
          </w:tcPr>
          <w:p w14:paraId="234789B0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E603916" w14:textId="52478AAB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259DF60" w14:textId="44C19CD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C11CDBF" w14:textId="2CA35E00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89672C7" w14:textId="03FF48AF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Inhibition</w:t>
            </w:r>
          </w:p>
        </w:tc>
      </w:tr>
      <w:tr w:rsidR="007D09C0" w:rsidRPr="008B6A92" w14:paraId="49408264" w14:textId="07555102" w:rsidTr="007D09C0">
        <w:trPr>
          <w:jc w:val="center"/>
        </w:trPr>
        <w:tc>
          <w:tcPr>
            <w:tcW w:w="0" w:type="auto"/>
            <w:hideMark/>
          </w:tcPr>
          <w:p w14:paraId="026CC9C8" w14:textId="7777777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ng(1-7)</w:t>
            </w:r>
          </w:p>
        </w:tc>
        <w:tc>
          <w:tcPr>
            <w:tcW w:w="0" w:type="auto"/>
            <w:hideMark/>
          </w:tcPr>
          <w:p w14:paraId="2285C105" w14:textId="681D68A0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ardiac fibrosis</w:t>
            </w:r>
          </w:p>
        </w:tc>
        <w:tc>
          <w:tcPr>
            <w:tcW w:w="0" w:type="auto"/>
            <w:hideMark/>
          </w:tcPr>
          <w:p w14:paraId="004A9B9D" w14:textId="3178E522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0" w:type="auto"/>
          </w:tcPr>
          <w:p w14:paraId="717AFCA2" w14:textId="58954E85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0" w:type="auto"/>
          </w:tcPr>
          <w:p w14:paraId="6B946CAE" w14:textId="52AAB64D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Inhibition</w:t>
            </w:r>
          </w:p>
        </w:tc>
        <w:tc>
          <w:tcPr>
            <w:tcW w:w="0" w:type="auto"/>
          </w:tcPr>
          <w:p w14:paraId="3EE39A58" w14:textId="125A0397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Inhibition</w:t>
            </w:r>
          </w:p>
        </w:tc>
        <w:tc>
          <w:tcPr>
            <w:tcW w:w="0" w:type="auto"/>
          </w:tcPr>
          <w:p w14:paraId="6F116376" w14:textId="739420F6" w:rsidR="007D09C0" w:rsidRPr="008B6A92" w:rsidRDefault="007D09C0" w:rsidP="007D09C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D09C0" w:rsidRPr="008B6A92" w14:paraId="5B5F5B35" w14:textId="63F04341" w:rsidTr="007D09C0">
        <w:trPr>
          <w:jc w:val="center"/>
        </w:trPr>
        <w:tc>
          <w:tcPr>
            <w:tcW w:w="0" w:type="auto"/>
          </w:tcPr>
          <w:p w14:paraId="6282ACCA" w14:textId="103199C8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1R/p38 MAPK</w:t>
            </w:r>
          </w:p>
        </w:tc>
        <w:tc>
          <w:tcPr>
            <w:tcW w:w="0" w:type="auto"/>
          </w:tcPr>
          <w:p w14:paraId="4A2BA0FE" w14:textId="59E557FC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E2</w:t>
            </w:r>
          </w:p>
        </w:tc>
        <w:tc>
          <w:tcPr>
            <w:tcW w:w="0" w:type="auto"/>
          </w:tcPr>
          <w:p w14:paraId="06CC016D" w14:textId="16D9A11F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9F6F0AB" w14:textId="10BE8C11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0FB2C96" w14:textId="7A208BC6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873DD10" w14:textId="22486650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351042F" w14:textId="7777777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D09C0" w:rsidRPr="008B6A92" w14:paraId="627B3A61" w14:textId="271B5EAB" w:rsidTr="007D09C0">
        <w:trPr>
          <w:jc w:val="center"/>
        </w:trPr>
        <w:tc>
          <w:tcPr>
            <w:tcW w:w="0" w:type="auto"/>
          </w:tcPr>
          <w:p w14:paraId="1ED27A44" w14:textId="063B9F4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E2</w:t>
            </w:r>
          </w:p>
        </w:tc>
        <w:tc>
          <w:tcPr>
            <w:tcW w:w="0" w:type="auto"/>
          </w:tcPr>
          <w:p w14:paraId="0BA933DC" w14:textId="0EB75970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ng(1-7)</w:t>
            </w:r>
          </w:p>
        </w:tc>
        <w:tc>
          <w:tcPr>
            <w:tcW w:w="0" w:type="auto"/>
          </w:tcPr>
          <w:p w14:paraId="75373864" w14:textId="2C2D733B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FA0272E" w14:textId="79101DD2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E05100F" w14:textId="4D9F2909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6DD08DA" w14:textId="4E89D63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00BA068" w14:textId="7777777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D09C0" w:rsidRPr="008B6A92" w14:paraId="09B98301" w14:textId="3EEB6C9F" w:rsidTr="007D09C0">
        <w:trPr>
          <w:jc w:val="center"/>
        </w:trPr>
        <w:tc>
          <w:tcPr>
            <w:tcW w:w="0" w:type="auto"/>
          </w:tcPr>
          <w:p w14:paraId="001BCC3E" w14:textId="2AEED6DC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Ang(1-7)</w:t>
            </w:r>
          </w:p>
        </w:tc>
        <w:tc>
          <w:tcPr>
            <w:tcW w:w="0" w:type="auto"/>
          </w:tcPr>
          <w:p w14:paraId="4577059E" w14:textId="50F64DC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S</w:t>
            </w:r>
          </w:p>
        </w:tc>
        <w:tc>
          <w:tcPr>
            <w:tcW w:w="0" w:type="auto"/>
          </w:tcPr>
          <w:p w14:paraId="021F66DB" w14:textId="66AA6949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5812D16" w14:textId="7A550396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F7B4CF7" w14:textId="6DF60CB8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C07CADC" w14:textId="18EBDCF1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8B2ECBF" w14:textId="7777777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D09C0" w:rsidRPr="008B6A92" w14:paraId="072F4CD8" w14:textId="749F441F" w:rsidTr="007D09C0">
        <w:trPr>
          <w:jc w:val="center"/>
        </w:trPr>
        <w:tc>
          <w:tcPr>
            <w:tcW w:w="0" w:type="auto"/>
          </w:tcPr>
          <w:p w14:paraId="0491F099" w14:textId="1219053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FD</w:t>
            </w:r>
          </w:p>
        </w:tc>
        <w:tc>
          <w:tcPr>
            <w:tcW w:w="0" w:type="auto"/>
          </w:tcPr>
          <w:p w14:paraId="6DC7DA92" w14:textId="7E087B1D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ardiac fibrosis</w:t>
            </w:r>
          </w:p>
        </w:tc>
        <w:tc>
          <w:tcPr>
            <w:tcW w:w="0" w:type="auto"/>
          </w:tcPr>
          <w:p w14:paraId="27190DB3" w14:textId="4019EADD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889C169" w14:textId="2A778CE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F0986E5" w14:textId="7777777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9D229D7" w14:textId="7777777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D0550ED" w14:textId="77777777" w:rsidR="007D09C0" w:rsidRPr="008B6A92" w:rsidRDefault="007D09C0" w:rsidP="001C007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31"/>
    </w:tbl>
    <w:p w14:paraId="5EAC1D22" w14:textId="77777777" w:rsidR="00D75D3D" w:rsidRPr="008B6A92" w:rsidRDefault="00D75D3D" w:rsidP="006C671F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49A78A00" w14:textId="157C5F68" w:rsidR="00967EC2" w:rsidRPr="008B6A92" w:rsidRDefault="00967EC2" w:rsidP="00967E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163DDE00" w14:textId="77777777" w:rsidR="00D75D3D" w:rsidRPr="008B6A92" w:rsidRDefault="00D75D3D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15A43094" w14:textId="0F6F8781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6</w:t>
      </w:r>
    </w:p>
    <w:p w14:paraId="0A310B21" w14:textId="498BA86F" w:rsidR="00F90915" w:rsidRPr="008B6A92" w:rsidRDefault="00F90915" w:rsidP="00172216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1781"/>
        <w:gridCol w:w="1126"/>
        <w:gridCol w:w="976"/>
        <w:gridCol w:w="1011"/>
        <w:gridCol w:w="1041"/>
        <w:gridCol w:w="976"/>
      </w:tblGrid>
      <w:tr w:rsidR="0027511D" w:rsidRPr="008B6A92" w14:paraId="06981853" w14:textId="77777777" w:rsidTr="00A5760F">
        <w:trPr>
          <w:jc w:val="center"/>
        </w:trPr>
        <w:tc>
          <w:tcPr>
            <w:tcW w:w="0" w:type="auto"/>
            <w:gridSpan w:val="3"/>
          </w:tcPr>
          <w:p w14:paraId="5DACEB5A" w14:textId="1E75135A" w:rsidR="0027511D" w:rsidRPr="008B6A92" w:rsidRDefault="0027511D" w:rsidP="00F90915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0" w:type="auto"/>
          </w:tcPr>
          <w:p w14:paraId="4DCDBF33" w14:textId="77777777" w:rsidR="0027511D" w:rsidRPr="008B6A92" w:rsidRDefault="0027511D" w:rsidP="00F90915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92CF538" w14:textId="77777777" w:rsidR="0027511D" w:rsidRPr="008B6A92" w:rsidRDefault="0027511D" w:rsidP="00F909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CC8628C" w14:textId="77777777" w:rsidR="0027511D" w:rsidRPr="008B6A92" w:rsidRDefault="0027511D" w:rsidP="00F909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E7982B5" w14:textId="77777777" w:rsidR="0027511D" w:rsidRPr="008B6A92" w:rsidRDefault="0027511D" w:rsidP="00F909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6F942035" w14:textId="3B28F502" w:rsidTr="00F4698B">
        <w:trPr>
          <w:jc w:val="center"/>
        </w:trPr>
        <w:tc>
          <w:tcPr>
            <w:tcW w:w="0" w:type="auto"/>
            <w:hideMark/>
          </w:tcPr>
          <w:p w14:paraId="1684A6CA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79FF56E4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53B55BEB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53AD9AB5" w14:textId="515814AA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3C34896D" w14:textId="795639DD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464B054B" w14:textId="4530AA32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2D4C192E" w14:textId="0F49523E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7511D" w:rsidRPr="008B6A92" w14:paraId="5F852890" w14:textId="26DA2281" w:rsidTr="00F4698B">
        <w:trPr>
          <w:jc w:val="center"/>
        </w:trPr>
        <w:tc>
          <w:tcPr>
            <w:tcW w:w="0" w:type="auto"/>
            <w:hideMark/>
          </w:tcPr>
          <w:p w14:paraId="20A4894B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yx</w:t>
            </w:r>
          </w:p>
        </w:tc>
        <w:tc>
          <w:tcPr>
            <w:tcW w:w="0" w:type="auto"/>
            <w:hideMark/>
          </w:tcPr>
          <w:p w14:paraId="6333B56C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oA</w:t>
            </w:r>
          </w:p>
        </w:tc>
        <w:tc>
          <w:tcPr>
            <w:tcW w:w="0" w:type="auto"/>
            <w:hideMark/>
          </w:tcPr>
          <w:p w14:paraId="51C3CC65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C2572B" w14:textId="63E5B43B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EC1B9B1" w14:textId="6FC030CA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7097AE" w14:textId="1F75944B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96A6C3B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485016B2" w14:textId="47237A10" w:rsidTr="0027511D">
        <w:trPr>
          <w:trHeight w:val="269"/>
          <w:jc w:val="center"/>
        </w:trPr>
        <w:tc>
          <w:tcPr>
            <w:tcW w:w="0" w:type="auto"/>
            <w:hideMark/>
          </w:tcPr>
          <w:p w14:paraId="12720F68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oA</w:t>
            </w:r>
          </w:p>
        </w:tc>
        <w:tc>
          <w:tcPr>
            <w:tcW w:w="0" w:type="auto"/>
            <w:hideMark/>
          </w:tcPr>
          <w:p w14:paraId="3CC5BC42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IRT1</w:t>
            </w:r>
          </w:p>
        </w:tc>
        <w:tc>
          <w:tcPr>
            <w:tcW w:w="0" w:type="auto"/>
            <w:hideMark/>
          </w:tcPr>
          <w:p w14:paraId="08D401A7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2952D6D" w14:textId="7E403989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A8AF660" w14:textId="3B1CA780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88A29E7" w14:textId="72A4BA1C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70EA56F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2A620AB1" w14:textId="12984165" w:rsidTr="00F4698B">
        <w:trPr>
          <w:jc w:val="center"/>
        </w:trPr>
        <w:tc>
          <w:tcPr>
            <w:tcW w:w="0" w:type="auto"/>
            <w:hideMark/>
          </w:tcPr>
          <w:p w14:paraId="438378E4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IRT1</w:t>
            </w:r>
          </w:p>
        </w:tc>
        <w:tc>
          <w:tcPr>
            <w:tcW w:w="0" w:type="auto"/>
            <w:hideMark/>
          </w:tcPr>
          <w:p w14:paraId="25C18E95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0D87B61C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A4C7DF" w14:textId="00EC318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DEE1B38" w14:textId="5552A58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F4FFFD0" w14:textId="655FDDC2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6118273" w14:textId="4F6AE75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7511D" w:rsidRPr="008B6A92" w14:paraId="70A0280E" w14:textId="57C4BC8B" w:rsidTr="00F4698B">
        <w:trPr>
          <w:jc w:val="center"/>
        </w:trPr>
        <w:tc>
          <w:tcPr>
            <w:tcW w:w="0" w:type="auto"/>
            <w:hideMark/>
          </w:tcPr>
          <w:p w14:paraId="0E40FCD3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6E2FD9EE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oggin</w:t>
            </w:r>
          </w:p>
        </w:tc>
        <w:tc>
          <w:tcPr>
            <w:tcW w:w="0" w:type="auto"/>
            <w:hideMark/>
          </w:tcPr>
          <w:p w14:paraId="3CC870E7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E1C69A" w14:textId="00342212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4D07592" w14:textId="5E404F5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FF78986" w14:textId="0C2E484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18214DC" w14:textId="533AC88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7511D" w:rsidRPr="008B6A92" w14:paraId="03640358" w14:textId="45B3370F" w:rsidTr="00F4698B">
        <w:trPr>
          <w:jc w:val="center"/>
        </w:trPr>
        <w:tc>
          <w:tcPr>
            <w:tcW w:w="0" w:type="auto"/>
            <w:hideMark/>
          </w:tcPr>
          <w:p w14:paraId="4B2D8EA1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oggin</w:t>
            </w:r>
          </w:p>
        </w:tc>
        <w:tc>
          <w:tcPr>
            <w:tcW w:w="0" w:type="auto"/>
            <w:hideMark/>
          </w:tcPr>
          <w:p w14:paraId="2DC5A5E8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eural differentiation</w:t>
            </w:r>
          </w:p>
        </w:tc>
        <w:tc>
          <w:tcPr>
            <w:tcW w:w="0" w:type="auto"/>
            <w:hideMark/>
          </w:tcPr>
          <w:p w14:paraId="127A92F2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87611B" w14:textId="0DC97B1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AFE7401" w14:textId="20777B4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3407477" w14:textId="25FBB54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7541989" w14:textId="112CCD6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0C5E8CF0" w14:textId="42875F3D" w:rsidTr="00F4698B">
        <w:trPr>
          <w:jc w:val="center"/>
        </w:trPr>
        <w:tc>
          <w:tcPr>
            <w:tcW w:w="0" w:type="auto"/>
            <w:hideMark/>
          </w:tcPr>
          <w:p w14:paraId="2EE0E7A4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-actin</w:t>
            </w:r>
          </w:p>
        </w:tc>
        <w:tc>
          <w:tcPr>
            <w:tcW w:w="0" w:type="auto"/>
            <w:hideMark/>
          </w:tcPr>
          <w:p w14:paraId="0523398D" w14:textId="2571091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b3d</w:t>
            </w:r>
          </w:p>
        </w:tc>
        <w:tc>
          <w:tcPr>
            <w:tcW w:w="0" w:type="auto"/>
            <w:hideMark/>
          </w:tcPr>
          <w:p w14:paraId="336387D4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019ED1E" w14:textId="4AD9415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D54011" w14:textId="61E9B7E2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16AD95E" w14:textId="5289040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E5D88F1" w14:textId="7ED0856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6E675990" w14:textId="6B61F617" w:rsidTr="00F4698B">
        <w:trPr>
          <w:jc w:val="center"/>
        </w:trPr>
        <w:tc>
          <w:tcPr>
            <w:tcW w:w="0" w:type="auto"/>
            <w:hideMark/>
          </w:tcPr>
          <w:p w14:paraId="396526DE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7890D303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PN2</w:t>
            </w:r>
          </w:p>
        </w:tc>
        <w:tc>
          <w:tcPr>
            <w:tcW w:w="0" w:type="auto"/>
            <w:hideMark/>
          </w:tcPr>
          <w:p w14:paraId="66FC0C0E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9933539" w14:textId="7862F20F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10EF48A" w14:textId="09C5EDD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8E2F473" w14:textId="34E63DA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82ACCD0" w14:textId="209B18A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0CC48FBD" w14:textId="752EC624" w:rsidTr="00F4698B">
        <w:trPr>
          <w:jc w:val="center"/>
        </w:trPr>
        <w:tc>
          <w:tcPr>
            <w:tcW w:w="0" w:type="auto"/>
            <w:hideMark/>
          </w:tcPr>
          <w:p w14:paraId="0DE3D969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oggin</w:t>
            </w:r>
          </w:p>
        </w:tc>
        <w:tc>
          <w:tcPr>
            <w:tcW w:w="0" w:type="auto"/>
            <w:hideMark/>
          </w:tcPr>
          <w:p w14:paraId="79183A6D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MP4</w:t>
            </w:r>
          </w:p>
        </w:tc>
        <w:tc>
          <w:tcPr>
            <w:tcW w:w="0" w:type="auto"/>
            <w:hideMark/>
          </w:tcPr>
          <w:p w14:paraId="31866B06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B519E6D" w14:textId="436DA68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C7748BE" w14:textId="5482A4D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262C12A" w14:textId="5934436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E745C33" w14:textId="790DED9F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3BCC6560" w14:textId="38E13811" w:rsidTr="00F4698B">
        <w:trPr>
          <w:jc w:val="center"/>
        </w:trPr>
        <w:tc>
          <w:tcPr>
            <w:tcW w:w="0" w:type="auto"/>
            <w:hideMark/>
          </w:tcPr>
          <w:p w14:paraId="6BCAEEDE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MP4</w:t>
            </w:r>
          </w:p>
        </w:tc>
        <w:tc>
          <w:tcPr>
            <w:tcW w:w="0" w:type="auto"/>
            <w:hideMark/>
          </w:tcPr>
          <w:p w14:paraId="633AB71A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Smad1</w:t>
            </w:r>
          </w:p>
        </w:tc>
        <w:tc>
          <w:tcPr>
            <w:tcW w:w="0" w:type="auto"/>
            <w:hideMark/>
          </w:tcPr>
          <w:p w14:paraId="5E8F5568" w14:textId="4755272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7873638" w14:textId="609A025F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DC6C0DC" w14:textId="6430883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C56664A" w14:textId="7FD83F2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330C19D" w14:textId="2661F1FC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1DFB22B8" w14:textId="562F1B7C" w:rsidTr="00F4698B">
        <w:trPr>
          <w:jc w:val="center"/>
        </w:trPr>
        <w:tc>
          <w:tcPr>
            <w:tcW w:w="0" w:type="auto"/>
            <w:hideMark/>
          </w:tcPr>
          <w:p w14:paraId="2B59F19D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Smad1</w:t>
            </w:r>
          </w:p>
        </w:tc>
        <w:tc>
          <w:tcPr>
            <w:tcW w:w="0" w:type="auto"/>
            <w:hideMark/>
          </w:tcPr>
          <w:p w14:paraId="3496D06E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eural differentiation</w:t>
            </w:r>
          </w:p>
        </w:tc>
        <w:tc>
          <w:tcPr>
            <w:tcW w:w="0" w:type="auto"/>
            <w:hideMark/>
          </w:tcPr>
          <w:p w14:paraId="18C6CEE0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C6702E0" w14:textId="3DAE4715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283E377" w14:textId="79BFE1A9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B71A8AE" w14:textId="1B8024A3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83E4D8B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125B466C" w14:textId="57244369" w:rsidTr="00F4698B">
        <w:trPr>
          <w:jc w:val="center"/>
        </w:trPr>
        <w:tc>
          <w:tcPr>
            <w:tcW w:w="0" w:type="auto"/>
            <w:hideMark/>
          </w:tcPr>
          <w:p w14:paraId="466FC14A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oA</w:t>
            </w:r>
          </w:p>
        </w:tc>
        <w:tc>
          <w:tcPr>
            <w:tcW w:w="0" w:type="auto"/>
            <w:hideMark/>
          </w:tcPr>
          <w:p w14:paraId="4857028F" w14:textId="77777777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eural differentiation</w:t>
            </w:r>
          </w:p>
        </w:tc>
        <w:tc>
          <w:tcPr>
            <w:tcW w:w="0" w:type="auto"/>
            <w:hideMark/>
          </w:tcPr>
          <w:p w14:paraId="4D09F726" w14:textId="32E12D30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4602574" w14:textId="08664726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6439DD" w14:textId="48A7E96F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EFEE490" w14:textId="1E0A4A1F" w:rsidR="0027511D" w:rsidRPr="008B6A92" w:rsidRDefault="0027511D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53AFE25" w14:textId="3D356765" w:rsidR="0027511D" w:rsidRPr="008B6A92" w:rsidRDefault="004F037A" w:rsidP="00F223D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</w:tbl>
    <w:p w14:paraId="05E84785" w14:textId="479099A1" w:rsidR="00967EC2" w:rsidRPr="008B6A92" w:rsidRDefault="00967EC2" w:rsidP="00967E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5E57C699" w14:textId="77777777" w:rsidR="00F90915" w:rsidRPr="008B6A92" w:rsidRDefault="00F90915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63D81E36" w14:textId="77777777" w:rsidR="00F90915" w:rsidRPr="008B6A92" w:rsidRDefault="00F90915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766D5658" w14:textId="0C8D923A" w:rsidR="00F90915" w:rsidRPr="008B6A92" w:rsidRDefault="006C671F" w:rsidP="001072F9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51"/>
        <w:gridCol w:w="1781"/>
        <w:gridCol w:w="1126"/>
        <w:gridCol w:w="1021"/>
        <w:gridCol w:w="1021"/>
        <w:gridCol w:w="1041"/>
        <w:gridCol w:w="976"/>
      </w:tblGrid>
      <w:tr w:rsidR="008B6A92" w:rsidRPr="008B6A92" w14:paraId="2111C7DB" w14:textId="513F7DB7" w:rsidTr="0027511D">
        <w:trPr>
          <w:jc w:val="center"/>
        </w:trPr>
        <w:tc>
          <w:tcPr>
            <w:tcW w:w="0" w:type="auto"/>
            <w:hideMark/>
          </w:tcPr>
          <w:p w14:paraId="5B9660AF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32" w:name="_Hlk168239186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3307F703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539BF4F9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21B238C0" w14:textId="39A06D3C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46E2DB8D" w14:textId="304AC776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3B2612A6" w14:textId="129B4043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0BC6A775" w14:textId="4D0F47AF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7511D" w:rsidRPr="008B6A92" w14:paraId="1F55F503" w14:textId="484FD2E9" w:rsidTr="0027511D">
        <w:trPr>
          <w:jc w:val="center"/>
        </w:trPr>
        <w:tc>
          <w:tcPr>
            <w:tcW w:w="0" w:type="auto"/>
            <w:hideMark/>
          </w:tcPr>
          <w:p w14:paraId="422CD667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AR</w:t>
            </w:r>
          </w:p>
        </w:tc>
        <w:tc>
          <w:tcPr>
            <w:tcW w:w="0" w:type="auto"/>
            <w:hideMark/>
          </w:tcPr>
          <w:p w14:paraId="4D2A0FF3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A3oxs</w:t>
            </w:r>
          </w:p>
        </w:tc>
        <w:tc>
          <w:tcPr>
            <w:tcW w:w="0" w:type="auto"/>
            <w:hideMark/>
          </w:tcPr>
          <w:p w14:paraId="61B2B1A5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DF47476" w14:textId="510FCFB4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5862F97" w14:textId="13A69DF0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49869AF" w14:textId="1647E2B1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95B18F9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7D846F9B" w14:textId="2635407C" w:rsidTr="0027511D">
        <w:trPr>
          <w:jc w:val="center"/>
        </w:trPr>
        <w:tc>
          <w:tcPr>
            <w:tcW w:w="0" w:type="auto"/>
            <w:hideMark/>
          </w:tcPr>
          <w:p w14:paraId="3FA54769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A3oxs</w:t>
            </w:r>
          </w:p>
        </w:tc>
        <w:tc>
          <w:tcPr>
            <w:tcW w:w="0" w:type="auto"/>
            <w:hideMark/>
          </w:tcPr>
          <w:p w14:paraId="42B16062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A</w:t>
            </w:r>
          </w:p>
        </w:tc>
        <w:tc>
          <w:tcPr>
            <w:tcW w:w="0" w:type="auto"/>
            <w:hideMark/>
          </w:tcPr>
          <w:p w14:paraId="29CB7641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0583975" w14:textId="66A01CA2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D18EB63" w14:textId="7A05ACD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C05D320" w14:textId="5ED04E15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3F7AD76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28383FC5" w14:textId="55140A2E" w:rsidTr="0027511D">
        <w:trPr>
          <w:jc w:val="center"/>
        </w:trPr>
        <w:tc>
          <w:tcPr>
            <w:tcW w:w="0" w:type="auto"/>
            <w:hideMark/>
          </w:tcPr>
          <w:p w14:paraId="5CBA7EE6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A</w:t>
            </w:r>
          </w:p>
        </w:tc>
        <w:tc>
          <w:tcPr>
            <w:tcW w:w="0" w:type="auto"/>
            <w:hideMark/>
          </w:tcPr>
          <w:p w14:paraId="79A3257A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ID1</w:t>
            </w:r>
          </w:p>
        </w:tc>
        <w:tc>
          <w:tcPr>
            <w:tcW w:w="0" w:type="auto"/>
            <w:hideMark/>
          </w:tcPr>
          <w:p w14:paraId="02E1B70E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E50DDB8" w14:textId="27775070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1BD512F" w14:textId="46C4BE33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D51433E" w14:textId="785054CA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CD76F02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622B2951" w14:textId="36929D6F" w:rsidTr="0027511D">
        <w:trPr>
          <w:jc w:val="center"/>
        </w:trPr>
        <w:tc>
          <w:tcPr>
            <w:tcW w:w="0" w:type="auto"/>
            <w:hideMark/>
          </w:tcPr>
          <w:p w14:paraId="10F33E71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ID1</w:t>
            </w:r>
          </w:p>
        </w:tc>
        <w:tc>
          <w:tcPr>
            <w:tcW w:w="0" w:type="auto"/>
            <w:hideMark/>
          </w:tcPr>
          <w:p w14:paraId="5EAF1F4F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CFSLY/GID1</w:t>
            </w:r>
          </w:p>
        </w:tc>
        <w:tc>
          <w:tcPr>
            <w:tcW w:w="0" w:type="auto"/>
            <w:hideMark/>
          </w:tcPr>
          <w:p w14:paraId="7F51049E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43C317B" w14:textId="2755AD82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FE776EB" w14:textId="04C17B61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B99BF0" w14:textId="3CD1CF6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1AE84CA" w14:textId="015EA19F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419EFAD6" w14:textId="4FBF1468" w:rsidTr="0027511D">
        <w:trPr>
          <w:jc w:val="center"/>
        </w:trPr>
        <w:tc>
          <w:tcPr>
            <w:tcW w:w="0" w:type="auto"/>
            <w:hideMark/>
          </w:tcPr>
          <w:p w14:paraId="2CDCF573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CFSLY/GID1</w:t>
            </w:r>
          </w:p>
        </w:tc>
        <w:tc>
          <w:tcPr>
            <w:tcW w:w="0" w:type="auto"/>
            <w:hideMark/>
          </w:tcPr>
          <w:p w14:paraId="33C0FB45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ELLA</w:t>
            </w:r>
          </w:p>
        </w:tc>
        <w:tc>
          <w:tcPr>
            <w:tcW w:w="0" w:type="auto"/>
            <w:hideMark/>
          </w:tcPr>
          <w:p w14:paraId="0D744C47" w14:textId="5D296D9B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DB88A13" w14:textId="25BD776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ED49C27" w14:textId="0DA6EB5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A11E669" w14:textId="580F872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7EB724" w14:textId="266B12B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478EA54C" w14:textId="200D8F1C" w:rsidTr="0027511D">
        <w:trPr>
          <w:jc w:val="center"/>
        </w:trPr>
        <w:tc>
          <w:tcPr>
            <w:tcW w:w="0" w:type="auto"/>
            <w:hideMark/>
          </w:tcPr>
          <w:p w14:paraId="0B09C2AE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ELLA</w:t>
            </w:r>
          </w:p>
        </w:tc>
        <w:tc>
          <w:tcPr>
            <w:tcW w:w="0" w:type="auto"/>
            <w:hideMark/>
          </w:tcPr>
          <w:p w14:paraId="107E4603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AMYB</w:t>
            </w:r>
          </w:p>
        </w:tc>
        <w:tc>
          <w:tcPr>
            <w:tcW w:w="0" w:type="auto"/>
            <w:hideMark/>
          </w:tcPr>
          <w:p w14:paraId="5750886D" w14:textId="61840CB2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3A0CBFE" w14:textId="6FB46D7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E23E0D" w14:textId="7D03DE4F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0ED78D6" w14:textId="66C0B4F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37E0BD" w14:textId="74B930DF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5AE7A466" w14:textId="0489FCBF" w:rsidTr="0027511D">
        <w:trPr>
          <w:jc w:val="center"/>
        </w:trPr>
        <w:tc>
          <w:tcPr>
            <w:tcW w:w="0" w:type="auto"/>
            <w:hideMark/>
          </w:tcPr>
          <w:p w14:paraId="46683D6F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AMYB</w:t>
            </w:r>
          </w:p>
        </w:tc>
        <w:tc>
          <w:tcPr>
            <w:tcW w:w="0" w:type="auto"/>
            <w:hideMark/>
          </w:tcPr>
          <w:p w14:paraId="2809A996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XP2</w:t>
            </w:r>
          </w:p>
        </w:tc>
        <w:tc>
          <w:tcPr>
            <w:tcW w:w="0" w:type="auto"/>
            <w:hideMark/>
          </w:tcPr>
          <w:p w14:paraId="15BBA64D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D479145" w14:textId="2A9F32A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5DF94E1" w14:textId="1312A91B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96D6C4" w14:textId="09EC353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CB1D413" w14:textId="7F94CA2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0F909277" w14:textId="2CFD20B8" w:rsidTr="0027511D">
        <w:trPr>
          <w:jc w:val="center"/>
        </w:trPr>
        <w:tc>
          <w:tcPr>
            <w:tcW w:w="0" w:type="auto"/>
            <w:hideMark/>
          </w:tcPr>
          <w:p w14:paraId="039AC163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XP2</w:t>
            </w:r>
          </w:p>
        </w:tc>
        <w:tc>
          <w:tcPr>
            <w:tcW w:w="0" w:type="auto"/>
            <w:hideMark/>
          </w:tcPr>
          <w:p w14:paraId="62F9AEC1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ermination</w:t>
            </w:r>
          </w:p>
        </w:tc>
        <w:tc>
          <w:tcPr>
            <w:tcW w:w="0" w:type="auto"/>
            <w:hideMark/>
          </w:tcPr>
          <w:p w14:paraId="1FB2205F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016F4D2" w14:textId="38670244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D9C014" w14:textId="1874697F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570858C" w14:textId="45C32B2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DD06FE" w14:textId="0A1CAC1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10246A6E" w14:textId="52FC639B" w:rsidTr="0027511D">
        <w:trPr>
          <w:jc w:val="center"/>
        </w:trPr>
        <w:tc>
          <w:tcPr>
            <w:tcW w:w="0" w:type="auto"/>
            <w:hideMark/>
          </w:tcPr>
          <w:p w14:paraId="384F8A51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XP2</w:t>
            </w:r>
          </w:p>
        </w:tc>
        <w:tc>
          <w:tcPr>
            <w:tcW w:w="0" w:type="auto"/>
            <w:hideMark/>
          </w:tcPr>
          <w:p w14:paraId="5E7A09E9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ypocotyl elongation</w:t>
            </w:r>
          </w:p>
        </w:tc>
        <w:tc>
          <w:tcPr>
            <w:tcW w:w="0" w:type="auto"/>
            <w:hideMark/>
          </w:tcPr>
          <w:p w14:paraId="0ADB0A3D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573F93" w14:textId="62CEBD1F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7CF6A10" w14:textId="47AD2B41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70CB1FE" w14:textId="6B5AF6F1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7862287" w14:textId="09039BF2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076169F2" w14:textId="21D4E29C" w:rsidTr="0027511D">
        <w:trPr>
          <w:jc w:val="center"/>
        </w:trPr>
        <w:tc>
          <w:tcPr>
            <w:tcW w:w="0" w:type="auto"/>
            <w:hideMark/>
          </w:tcPr>
          <w:p w14:paraId="6013AE23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AR</w:t>
            </w:r>
          </w:p>
        </w:tc>
        <w:tc>
          <w:tcPr>
            <w:tcW w:w="0" w:type="auto"/>
            <w:hideMark/>
          </w:tcPr>
          <w:p w14:paraId="6E0C6D0C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A2</w:t>
            </w:r>
          </w:p>
        </w:tc>
        <w:tc>
          <w:tcPr>
            <w:tcW w:w="0" w:type="auto"/>
            <w:hideMark/>
          </w:tcPr>
          <w:p w14:paraId="6DC05A9F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B8E5B76" w14:textId="303A46F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4F787F0" w14:textId="596142E4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B9898B6" w14:textId="1BC066D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F062DD8" w14:textId="6A824A5C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1A8ABA8D" w14:textId="69805145" w:rsidTr="0027511D">
        <w:trPr>
          <w:jc w:val="center"/>
        </w:trPr>
        <w:tc>
          <w:tcPr>
            <w:tcW w:w="0" w:type="auto"/>
            <w:hideMark/>
          </w:tcPr>
          <w:p w14:paraId="3F2A16D8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A2</w:t>
            </w:r>
          </w:p>
        </w:tc>
        <w:tc>
          <w:tcPr>
            <w:tcW w:w="0" w:type="auto"/>
            <w:hideMark/>
          </w:tcPr>
          <w:p w14:paraId="4CBB4392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A</w:t>
            </w:r>
          </w:p>
        </w:tc>
        <w:tc>
          <w:tcPr>
            <w:tcW w:w="0" w:type="auto"/>
            <w:hideMark/>
          </w:tcPr>
          <w:p w14:paraId="471C0F7B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CAACEAF" w14:textId="46C189D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B34FDE" w14:textId="44FFFD1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8DCD0BF" w14:textId="3F3670D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ABABC06" w14:textId="236B952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0A9F614E" w14:textId="3B3D82A5" w:rsidTr="0027511D">
        <w:trPr>
          <w:jc w:val="center"/>
        </w:trPr>
        <w:tc>
          <w:tcPr>
            <w:tcW w:w="0" w:type="auto"/>
            <w:hideMark/>
          </w:tcPr>
          <w:p w14:paraId="57237708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A</w:t>
            </w:r>
          </w:p>
        </w:tc>
        <w:tc>
          <w:tcPr>
            <w:tcW w:w="0" w:type="auto"/>
            <w:hideMark/>
          </w:tcPr>
          <w:p w14:paraId="069A5683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YR/PYL/RCAR</w:t>
            </w:r>
          </w:p>
        </w:tc>
        <w:tc>
          <w:tcPr>
            <w:tcW w:w="0" w:type="auto"/>
            <w:hideMark/>
          </w:tcPr>
          <w:p w14:paraId="69F58294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BA87F7" w14:textId="09D1A63F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43C9C34" w14:textId="2E909BC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257C0E7" w14:textId="2694CCE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1C9C397" w14:textId="7145919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5C621866" w14:textId="50BA2398" w:rsidTr="0027511D">
        <w:trPr>
          <w:jc w:val="center"/>
        </w:trPr>
        <w:tc>
          <w:tcPr>
            <w:tcW w:w="0" w:type="auto"/>
            <w:hideMark/>
          </w:tcPr>
          <w:p w14:paraId="1F649247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YR/PYL/RCAR</w:t>
            </w:r>
          </w:p>
        </w:tc>
        <w:tc>
          <w:tcPr>
            <w:tcW w:w="0" w:type="auto"/>
            <w:hideMark/>
          </w:tcPr>
          <w:p w14:paraId="704C7652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P2Cs</w:t>
            </w:r>
          </w:p>
        </w:tc>
        <w:tc>
          <w:tcPr>
            <w:tcW w:w="0" w:type="auto"/>
            <w:hideMark/>
          </w:tcPr>
          <w:p w14:paraId="40642166" w14:textId="5CFC8614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FF20983" w14:textId="4AE367A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D59E2DB" w14:textId="7CB5ED8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3769BEB" w14:textId="358605CC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FF46254" w14:textId="14EF564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7511D" w:rsidRPr="008B6A92" w14:paraId="57915AC2" w14:textId="16F297AD" w:rsidTr="0027511D">
        <w:trPr>
          <w:jc w:val="center"/>
        </w:trPr>
        <w:tc>
          <w:tcPr>
            <w:tcW w:w="0" w:type="auto"/>
            <w:hideMark/>
          </w:tcPr>
          <w:p w14:paraId="3A4EF2CC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P2Cs</w:t>
            </w:r>
          </w:p>
        </w:tc>
        <w:tc>
          <w:tcPr>
            <w:tcW w:w="0" w:type="auto"/>
            <w:hideMark/>
          </w:tcPr>
          <w:p w14:paraId="01C54B9D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nRK2s</w:t>
            </w:r>
          </w:p>
        </w:tc>
        <w:tc>
          <w:tcPr>
            <w:tcW w:w="0" w:type="auto"/>
            <w:hideMark/>
          </w:tcPr>
          <w:p w14:paraId="08F26ECD" w14:textId="37BA0BC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281BB2E" w14:textId="110C1DF4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F82E08B" w14:textId="6A662DA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56731A2" w14:textId="7199465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3B17D7E" w14:textId="3CCE98F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7511D" w:rsidRPr="008B6A92" w14:paraId="1ABD842E" w14:textId="2A0E720C" w:rsidTr="0027511D">
        <w:trPr>
          <w:jc w:val="center"/>
        </w:trPr>
        <w:tc>
          <w:tcPr>
            <w:tcW w:w="0" w:type="auto"/>
            <w:hideMark/>
          </w:tcPr>
          <w:p w14:paraId="7E539C5B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nRK2s</w:t>
            </w:r>
          </w:p>
        </w:tc>
        <w:tc>
          <w:tcPr>
            <w:tcW w:w="0" w:type="auto"/>
            <w:hideMark/>
          </w:tcPr>
          <w:p w14:paraId="68A24272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Fs</w:t>
            </w:r>
          </w:p>
        </w:tc>
        <w:tc>
          <w:tcPr>
            <w:tcW w:w="0" w:type="auto"/>
            <w:hideMark/>
          </w:tcPr>
          <w:p w14:paraId="33DC0521" w14:textId="149B842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94DD3D6" w14:textId="18E5DA8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BA14EEE" w14:textId="4237FF9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E89BF97" w14:textId="202B57C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73A11ED" w14:textId="5CCF497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7511D" w:rsidRPr="008B6A92" w14:paraId="1F05DB61" w14:textId="60DB9942" w:rsidTr="0027511D">
        <w:trPr>
          <w:jc w:val="center"/>
        </w:trPr>
        <w:tc>
          <w:tcPr>
            <w:tcW w:w="0" w:type="auto"/>
            <w:hideMark/>
          </w:tcPr>
          <w:p w14:paraId="73848D3C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Fs</w:t>
            </w:r>
          </w:p>
        </w:tc>
        <w:tc>
          <w:tcPr>
            <w:tcW w:w="0" w:type="auto"/>
            <w:hideMark/>
          </w:tcPr>
          <w:p w14:paraId="3F2B1D4D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I3</w:t>
            </w:r>
          </w:p>
        </w:tc>
        <w:tc>
          <w:tcPr>
            <w:tcW w:w="0" w:type="auto"/>
            <w:hideMark/>
          </w:tcPr>
          <w:p w14:paraId="740FD907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5CCE4EF" w14:textId="2E2F63D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F7C35B4" w14:textId="4297BDE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4C45113" w14:textId="39D3831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39366D2" w14:textId="17435A1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7511D" w:rsidRPr="008B6A92" w14:paraId="248692AD" w14:textId="5F9BC7D2" w:rsidTr="0027511D">
        <w:trPr>
          <w:jc w:val="center"/>
        </w:trPr>
        <w:tc>
          <w:tcPr>
            <w:tcW w:w="0" w:type="auto"/>
            <w:hideMark/>
          </w:tcPr>
          <w:p w14:paraId="3EBDD934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I3</w:t>
            </w:r>
          </w:p>
        </w:tc>
        <w:tc>
          <w:tcPr>
            <w:tcW w:w="0" w:type="auto"/>
            <w:hideMark/>
          </w:tcPr>
          <w:p w14:paraId="144265E0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ermination</w:t>
            </w:r>
          </w:p>
        </w:tc>
        <w:tc>
          <w:tcPr>
            <w:tcW w:w="0" w:type="auto"/>
            <w:hideMark/>
          </w:tcPr>
          <w:p w14:paraId="524B0EE0" w14:textId="220EA1F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7785C95" w14:textId="454FC9DB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DEF3AEC" w14:textId="2F108FB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29CBD5E" w14:textId="02584D91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64DA1D8" w14:textId="0DE3ECB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7511D" w:rsidRPr="008B6A92" w14:paraId="02E4F295" w14:textId="2670B1E4" w:rsidTr="0027511D">
        <w:trPr>
          <w:jc w:val="center"/>
        </w:trPr>
        <w:tc>
          <w:tcPr>
            <w:tcW w:w="0" w:type="auto"/>
            <w:hideMark/>
          </w:tcPr>
          <w:p w14:paraId="59B5AE85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BI3</w:t>
            </w:r>
          </w:p>
        </w:tc>
        <w:tc>
          <w:tcPr>
            <w:tcW w:w="0" w:type="auto"/>
            <w:hideMark/>
          </w:tcPr>
          <w:p w14:paraId="29F4FC95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ypocotyl elongation</w:t>
            </w:r>
          </w:p>
        </w:tc>
        <w:tc>
          <w:tcPr>
            <w:tcW w:w="0" w:type="auto"/>
            <w:hideMark/>
          </w:tcPr>
          <w:p w14:paraId="368AB8EB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74E03E7" w14:textId="20FFC17C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9881607" w14:textId="795553B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23969A8" w14:textId="10A4691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C6547C7" w14:textId="7BFDD3F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7511D" w:rsidRPr="008B6A92" w14:paraId="28C70F35" w14:textId="1C8D112D" w:rsidTr="0027511D">
        <w:trPr>
          <w:jc w:val="center"/>
        </w:trPr>
        <w:tc>
          <w:tcPr>
            <w:tcW w:w="0" w:type="auto"/>
            <w:hideMark/>
          </w:tcPr>
          <w:p w14:paraId="243ADE20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AR</w:t>
            </w:r>
          </w:p>
        </w:tc>
        <w:tc>
          <w:tcPr>
            <w:tcW w:w="0" w:type="auto"/>
            <w:hideMark/>
          </w:tcPr>
          <w:p w14:paraId="01683A9D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YUCCAs</w:t>
            </w:r>
          </w:p>
        </w:tc>
        <w:tc>
          <w:tcPr>
            <w:tcW w:w="0" w:type="auto"/>
            <w:hideMark/>
          </w:tcPr>
          <w:p w14:paraId="169D3A02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F025569" w14:textId="0EAE6D3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4899CB" w14:textId="1126593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3300626" w14:textId="0E60D17C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AD8BB98" w14:textId="53B9AB9B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7511D" w:rsidRPr="008B6A92" w14:paraId="74D1D752" w14:textId="66E43B53" w:rsidTr="0027511D">
        <w:trPr>
          <w:jc w:val="center"/>
        </w:trPr>
        <w:tc>
          <w:tcPr>
            <w:tcW w:w="0" w:type="auto"/>
            <w:hideMark/>
          </w:tcPr>
          <w:p w14:paraId="779F373C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YUCCAs</w:t>
            </w:r>
          </w:p>
        </w:tc>
        <w:tc>
          <w:tcPr>
            <w:tcW w:w="0" w:type="auto"/>
            <w:hideMark/>
          </w:tcPr>
          <w:p w14:paraId="3216EC3A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uxin</w:t>
            </w:r>
          </w:p>
        </w:tc>
        <w:tc>
          <w:tcPr>
            <w:tcW w:w="0" w:type="auto"/>
            <w:hideMark/>
          </w:tcPr>
          <w:p w14:paraId="34712CD6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D381E3E" w14:textId="54A1AA0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620D99" w14:textId="18D9834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1FC704E" w14:textId="33512DA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CC4BF6F" w14:textId="14F9435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78EF2D28" w14:textId="53883A00" w:rsidTr="0027511D">
        <w:trPr>
          <w:jc w:val="center"/>
        </w:trPr>
        <w:tc>
          <w:tcPr>
            <w:tcW w:w="0" w:type="auto"/>
            <w:hideMark/>
          </w:tcPr>
          <w:p w14:paraId="313E4CDE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uxin</w:t>
            </w:r>
          </w:p>
        </w:tc>
        <w:tc>
          <w:tcPr>
            <w:tcW w:w="0" w:type="auto"/>
            <w:hideMark/>
          </w:tcPr>
          <w:p w14:paraId="3E179FAA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IR1/AFB</w:t>
            </w:r>
          </w:p>
        </w:tc>
        <w:tc>
          <w:tcPr>
            <w:tcW w:w="0" w:type="auto"/>
            <w:hideMark/>
          </w:tcPr>
          <w:p w14:paraId="2B550D62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EE7471B" w14:textId="5904CBD2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D35CA6E" w14:textId="59798A1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3F0436C" w14:textId="4C5154E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25F8E1" w14:textId="3998EE8B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4022EAF0" w14:textId="073E5216" w:rsidTr="0027511D">
        <w:trPr>
          <w:jc w:val="center"/>
        </w:trPr>
        <w:tc>
          <w:tcPr>
            <w:tcW w:w="0" w:type="auto"/>
            <w:hideMark/>
          </w:tcPr>
          <w:p w14:paraId="0AA45F74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IR1/AFB</w:t>
            </w:r>
          </w:p>
        </w:tc>
        <w:tc>
          <w:tcPr>
            <w:tcW w:w="0" w:type="auto"/>
            <w:hideMark/>
          </w:tcPr>
          <w:p w14:paraId="5EEEABCC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CFTIR1</w:t>
            </w:r>
          </w:p>
        </w:tc>
        <w:tc>
          <w:tcPr>
            <w:tcW w:w="0" w:type="auto"/>
            <w:hideMark/>
          </w:tcPr>
          <w:p w14:paraId="054195F7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C336BD2" w14:textId="6B15B50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C80FDC7" w14:textId="284C23F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B4D375" w14:textId="6734129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CDFBC6D" w14:textId="3B041C1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13F6775E" w14:textId="0BFB67AB" w:rsidTr="0027511D">
        <w:trPr>
          <w:jc w:val="center"/>
        </w:trPr>
        <w:tc>
          <w:tcPr>
            <w:tcW w:w="0" w:type="auto"/>
            <w:hideMark/>
          </w:tcPr>
          <w:p w14:paraId="169BDA99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CFTIR1</w:t>
            </w:r>
          </w:p>
        </w:tc>
        <w:tc>
          <w:tcPr>
            <w:tcW w:w="0" w:type="auto"/>
            <w:hideMark/>
          </w:tcPr>
          <w:p w14:paraId="741DD826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UX/IAA</w:t>
            </w:r>
          </w:p>
        </w:tc>
        <w:tc>
          <w:tcPr>
            <w:tcW w:w="0" w:type="auto"/>
            <w:hideMark/>
          </w:tcPr>
          <w:p w14:paraId="37FA2F54" w14:textId="16CD2CF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878201A" w14:textId="2A82F15C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137DF4A" w14:textId="0C0D071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A1B7B93" w14:textId="53B911E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C4AF76" w14:textId="27B69724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17CB6DD3" w14:textId="16D033A3" w:rsidTr="0027511D">
        <w:trPr>
          <w:jc w:val="center"/>
        </w:trPr>
        <w:tc>
          <w:tcPr>
            <w:tcW w:w="0" w:type="auto"/>
            <w:hideMark/>
          </w:tcPr>
          <w:p w14:paraId="714E206B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UX/IAA</w:t>
            </w:r>
          </w:p>
        </w:tc>
        <w:tc>
          <w:tcPr>
            <w:tcW w:w="0" w:type="auto"/>
            <w:hideMark/>
          </w:tcPr>
          <w:p w14:paraId="5D3EAFD1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RFs</w:t>
            </w:r>
          </w:p>
        </w:tc>
        <w:tc>
          <w:tcPr>
            <w:tcW w:w="0" w:type="auto"/>
            <w:hideMark/>
          </w:tcPr>
          <w:p w14:paraId="48EBC402" w14:textId="09592C3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171A1B9" w14:textId="43EEA94C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675E9B2" w14:textId="26B382E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75A025C" w14:textId="7DF1955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C599F13" w14:textId="22D1126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38E78BA7" w14:textId="668AC2BD" w:rsidTr="0027511D">
        <w:trPr>
          <w:jc w:val="center"/>
        </w:trPr>
        <w:tc>
          <w:tcPr>
            <w:tcW w:w="0" w:type="auto"/>
            <w:hideMark/>
          </w:tcPr>
          <w:p w14:paraId="7240FD1C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ARFs</w:t>
            </w:r>
          </w:p>
        </w:tc>
        <w:tc>
          <w:tcPr>
            <w:tcW w:w="0" w:type="auto"/>
            <w:hideMark/>
          </w:tcPr>
          <w:p w14:paraId="423B039F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AA1</w:t>
            </w:r>
          </w:p>
        </w:tc>
        <w:tc>
          <w:tcPr>
            <w:tcW w:w="0" w:type="auto"/>
            <w:hideMark/>
          </w:tcPr>
          <w:p w14:paraId="6D06CCB1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CE145B" w14:textId="3ACE8E6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6C0291A" w14:textId="7C9B067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33983DD" w14:textId="37FB78E2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45DADC4" w14:textId="49BCAAF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1169E9E1" w14:textId="2995290B" w:rsidTr="0027511D">
        <w:trPr>
          <w:jc w:val="center"/>
        </w:trPr>
        <w:tc>
          <w:tcPr>
            <w:tcW w:w="0" w:type="auto"/>
            <w:hideMark/>
          </w:tcPr>
          <w:p w14:paraId="25E54822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AA1</w:t>
            </w:r>
          </w:p>
        </w:tc>
        <w:tc>
          <w:tcPr>
            <w:tcW w:w="0" w:type="auto"/>
            <w:hideMark/>
          </w:tcPr>
          <w:p w14:paraId="680CF83F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ermination</w:t>
            </w:r>
          </w:p>
        </w:tc>
        <w:tc>
          <w:tcPr>
            <w:tcW w:w="0" w:type="auto"/>
            <w:hideMark/>
          </w:tcPr>
          <w:p w14:paraId="549C760E" w14:textId="4A24BDC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D85913C" w14:textId="4BE44E5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33C7420" w14:textId="6252E85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2D962BE" w14:textId="4559523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A544703" w14:textId="65F80851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7511D" w:rsidRPr="008B6A92" w14:paraId="561F6110" w14:textId="0C57B328" w:rsidTr="0027511D">
        <w:trPr>
          <w:jc w:val="center"/>
        </w:trPr>
        <w:tc>
          <w:tcPr>
            <w:tcW w:w="0" w:type="auto"/>
            <w:hideMark/>
          </w:tcPr>
          <w:p w14:paraId="273E1AB5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AA1</w:t>
            </w:r>
          </w:p>
        </w:tc>
        <w:tc>
          <w:tcPr>
            <w:tcW w:w="0" w:type="auto"/>
            <w:hideMark/>
          </w:tcPr>
          <w:p w14:paraId="14934D8D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ypocotyl elongation</w:t>
            </w:r>
          </w:p>
        </w:tc>
        <w:tc>
          <w:tcPr>
            <w:tcW w:w="0" w:type="auto"/>
            <w:hideMark/>
          </w:tcPr>
          <w:p w14:paraId="7212CBBF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C6DF7C7" w14:textId="109E8CC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8243E76" w14:textId="21A8B3AB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C586595" w14:textId="0EB2DE5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80C66C" w14:textId="776400E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301B0C27" w14:textId="533C7CEF" w:rsidTr="0027511D">
        <w:trPr>
          <w:jc w:val="center"/>
        </w:trPr>
        <w:tc>
          <w:tcPr>
            <w:tcW w:w="0" w:type="auto"/>
            <w:hideMark/>
          </w:tcPr>
          <w:p w14:paraId="0CDB7443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PN2</w:t>
            </w:r>
          </w:p>
        </w:tc>
        <w:tc>
          <w:tcPr>
            <w:tcW w:w="0" w:type="auto"/>
            <w:hideMark/>
          </w:tcPr>
          <w:p w14:paraId="5A07F2D3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7DFB633D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6DFF3C9" w14:textId="2D8B0C4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9C5F487" w14:textId="60015AF8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7500E3E" w14:textId="7F08A6D0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291BE61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5F0D48B7" w14:textId="238CE1CF" w:rsidTr="0027511D">
        <w:trPr>
          <w:jc w:val="center"/>
        </w:trPr>
        <w:tc>
          <w:tcPr>
            <w:tcW w:w="0" w:type="auto"/>
            <w:hideMark/>
          </w:tcPr>
          <w:p w14:paraId="18AE0AB6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AR</w:t>
            </w:r>
          </w:p>
        </w:tc>
        <w:tc>
          <w:tcPr>
            <w:tcW w:w="0" w:type="auto"/>
            <w:hideMark/>
          </w:tcPr>
          <w:p w14:paraId="67DDBA16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uxin</w:t>
            </w:r>
          </w:p>
        </w:tc>
        <w:tc>
          <w:tcPr>
            <w:tcW w:w="0" w:type="auto"/>
            <w:hideMark/>
          </w:tcPr>
          <w:p w14:paraId="4038D341" w14:textId="16FD3206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BFB1447" w14:textId="2BCC96F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0" w:type="auto"/>
          </w:tcPr>
          <w:p w14:paraId="57A05F1C" w14:textId="2F0BD09C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ctivation</w:t>
            </w:r>
          </w:p>
        </w:tc>
        <w:tc>
          <w:tcPr>
            <w:tcW w:w="0" w:type="auto"/>
          </w:tcPr>
          <w:p w14:paraId="1D320A13" w14:textId="5A553950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EBF7C7E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3EE08225" w14:textId="5994124D" w:rsidTr="0027511D">
        <w:trPr>
          <w:jc w:val="center"/>
        </w:trPr>
        <w:tc>
          <w:tcPr>
            <w:tcW w:w="0" w:type="auto"/>
          </w:tcPr>
          <w:p w14:paraId="6907E1D5" w14:textId="221780E6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iosynthesis</w:t>
            </w:r>
          </w:p>
        </w:tc>
        <w:tc>
          <w:tcPr>
            <w:tcW w:w="0" w:type="auto"/>
          </w:tcPr>
          <w:p w14:paraId="6E6FA655" w14:textId="31A508A4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hytohormone</w:t>
            </w:r>
          </w:p>
        </w:tc>
        <w:tc>
          <w:tcPr>
            <w:tcW w:w="0" w:type="auto"/>
          </w:tcPr>
          <w:p w14:paraId="4C4CF1AE" w14:textId="1C5E0951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DCFA39" w14:textId="213AF77E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E9BBA40" w14:textId="734EB574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4614B16" w14:textId="058445BA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08EF468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0E21272C" w14:textId="076DF283" w:rsidTr="0027511D">
        <w:trPr>
          <w:jc w:val="center"/>
        </w:trPr>
        <w:tc>
          <w:tcPr>
            <w:tcW w:w="0" w:type="auto"/>
          </w:tcPr>
          <w:p w14:paraId="12AE0A2A" w14:textId="4F8A4D5D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hytohormone</w:t>
            </w:r>
          </w:p>
        </w:tc>
        <w:tc>
          <w:tcPr>
            <w:tcW w:w="0" w:type="auto"/>
          </w:tcPr>
          <w:p w14:paraId="39C8B8F0" w14:textId="45CB34F6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</w:t>
            </w:r>
          </w:p>
        </w:tc>
        <w:tc>
          <w:tcPr>
            <w:tcW w:w="0" w:type="auto"/>
          </w:tcPr>
          <w:p w14:paraId="646B9432" w14:textId="5E981FF2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9903E1A" w14:textId="3C859518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B45E3E7" w14:textId="2D94199B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F17FA67" w14:textId="75A86F2F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FFD2DFC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367B2088" w14:textId="267050B4" w:rsidTr="0027511D">
        <w:trPr>
          <w:jc w:val="center"/>
        </w:trPr>
        <w:tc>
          <w:tcPr>
            <w:tcW w:w="0" w:type="auto"/>
          </w:tcPr>
          <w:p w14:paraId="275BF364" w14:textId="242FA16F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</w:t>
            </w:r>
          </w:p>
        </w:tc>
        <w:tc>
          <w:tcPr>
            <w:tcW w:w="0" w:type="auto"/>
          </w:tcPr>
          <w:p w14:paraId="0D950785" w14:textId="7F430E79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3 liges</w:t>
            </w:r>
          </w:p>
        </w:tc>
        <w:tc>
          <w:tcPr>
            <w:tcW w:w="0" w:type="auto"/>
          </w:tcPr>
          <w:p w14:paraId="294E28AC" w14:textId="0D0E779C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5ABD86D" w14:textId="6E3554F8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4521374" w14:textId="25A70988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8221BAC" w14:textId="5FAFFF32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DD4D272" w14:textId="77777777" w:rsidR="0027511D" w:rsidRPr="008B6A92" w:rsidRDefault="0027511D" w:rsidP="00D9566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49A398F4" w14:textId="07B69656" w:rsidTr="0027511D">
        <w:trPr>
          <w:jc w:val="center"/>
        </w:trPr>
        <w:tc>
          <w:tcPr>
            <w:tcW w:w="0" w:type="auto"/>
          </w:tcPr>
          <w:p w14:paraId="72A22115" w14:textId="3E7F16B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3 liges</w:t>
            </w:r>
          </w:p>
        </w:tc>
        <w:tc>
          <w:tcPr>
            <w:tcW w:w="0" w:type="auto"/>
          </w:tcPr>
          <w:p w14:paraId="50DC0F93" w14:textId="6EAB3C3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pressor</w:t>
            </w:r>
          </w:p>
        </w:tc>
        <w:tc>
          <w:tcPr>
            <w:tcW w:w="0" w:type="auto"/>
          </w:tcPr>
          <w:p w14:paraId="254E5870" w14:textId="5EC9E8F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F051B80" w14:textId="77DE112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6D87490" w14:textId="14255F0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E80511" w14:textId="7DDE164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2B21C37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590E44C7" w14:textId="014ECE78" w:rsidTr="0027511D">
        <w:trPr>
          <w:jc w:val="center"/>
        </w:trPr>
        <w:tc>
          <w:tcPr>
            <w:tcW w:w="0" w:type="auto"/>
          </w:tcPr>
          <w:p w14:paraId="0A9C48FF" w14:textId="501AD70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pressor</w:t>
            </w:r>
          </w:p>
        </w:tc>
        <w:tc>
          <w:tcPr>
            <w:tcW w:w="0" w:type="auto"/>
          </w:tcPr>
          <w:p w14:paraId="28A909CC" w14:textId="150A701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nscription factor</w:t>
            </w:r>
          </w:p>
        </w:tc>
        <w:tc>
          <w:tcPr>
            <w:tcW w:w="0" w:type="auto"/>
          </w:tcPr>
          <w:p w14:paraId="77E9A28F" w14:textId="02FB363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ADD8CAB" w14:textId="0F0990C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8B0D258" w14:textId="7BF7BA2B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AF1C571" w14:textId="2B052E7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7537E23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45B9DFC3" w14:textId="11412659" w:rsidTr="0027511D">
        <w:trPr>
          <w:jc w:val="center"/>
        </w:trPr>
        <w:tc>
          <w:tcPr>
            <w:tcW w:w="0" w:type="auto"/>
          </w:tcPr>
          <w:p w14:paraId="33D550B6" w14:textId="3E21AAB1" w:rsidR="0027511D" w:rsidRPr="008B6A92" w:rsidRDefault="0027511D" w:rsidP="00B1463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nscription factor</w:t>
            </w:r>
          </w:p>
        </w:tc>
        <w:tc>
          <w:tcPr>
            <w:tcW w:w="0" w:type="auto"/>
          </w:tcPr>
          <w:p w14:paraId="19862086" w14:textId="6574EF2A" w:rsidR="0027511D" w:rsidRPr="008B6A92" w:rsidRDefault="0027511D" w:rsidP="00B1463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Response gene </w:t>
            </w:r>
          </w:p>
        </w:tc>
        <w:tc>
          <w:tcPr>
            <w:tcW w:w="0" w:type="auto"/>
          </w:tcPr>
          <w:p w14:paraId="499A7651" w14:textId="1C527B9D" w:rsidR="0027511D" w:rsidRPr="008B6A92" w:rsidRDefault="0027511D" w:rsidP="00B1463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CABC39" w14:textId="7C30242C" w:rsidR="0027511D" w:rsidRPr="008B6A92" w:rsidRDefault="0027511D" w:rsidP="00B1463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6AD7AD" w14:textId="41C0D352" w:rsidR="0027511D" w:rsidRPr="008B6A92" w:rsidRDefault="0027511D" w:rsidP="00B1463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BC364FD" w14:textId="00D491F5" w:rsidR="0027511D" w:rsidRPr="008B6A92" w:rsidRDefault="0027511D" w:rsidP="00B1463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B68DCFB" w14:textId="77777777" w:rsidR="0027511D" w:rsidRPr="008B6A92" w:rsidRDefault="0027511D" w:rsidP="00B1463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32"/>
    </w:tbl>
    <w:p w14:paraId="68B4530C" w14:textId="79BDEC21" w:rsidR="0027511D" w:rsidRPr="008B6A92" w:rsidRDefault="0027511D" w:rsidP="0027511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63AC14D5" w14:textId="6C01E00B" w:rsidR="00967EC2" w:rsidRPr="008B6A92" w:rsidRDefault="00967EC2" w:rsidP="00967E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3E59788B" w14:textId="77777777" w:rsidR="00F90915" w:rsidRPr="008B6A92" w:rsidRDefault="00F90915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02618220" w14:textId="51FB5092" w:rsidR="00F90915" w:rsidRPr="008B6A92" w:rsidRDefault="006C671F" w:rsidP="006D4BC3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8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3"/>
        <w:gridCol w:w="1959"/>
        <w:gridCol w:w="1466"/>
        <w:gridCol w:w="1163"/>
        <w:gridCol w:w="1163"/>
        <w:gridCol w:w="1163"/>
        <w:gridCol w:w="1163"/>
      </w:tblGrid>
      <w:tr w:rsidR="0027511D" w:rsidRPr="008B6A92" w14:paraId="6F563484" w14:textId="77777777" w:rsidTr="00981648">
        <w:trPr>
          <w:jc w:val="center"/>
        </w:trPr>
        <w:tc>
          <w:tcPr>
            <w:tcW w:w="4698" w:type="dxa"/>
            <w:gridSpan w:val="3"/>
          </w:tcPr>
          <w:p w14:paraId="20CB0185" w14:textId="51679DB5" w:rsidR="0027511D" w:rsidRPr="008B6A92" w:rsidRDefault="0027511D" w:rsidP="00F90915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33" w:name="_Hlk168239198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Ground Truth </w:t>
            </w:r>
          </w:p>
        </w:tc>
        <w:tc>
          <w:tcPr>
            <w:tcW w:w="1163" w:type="dxa"/>
          </w:tcPr>
          <w:p w14:paraId="270603E4" w14:textId="77777777" w:rsidR="0027511D" w:rsidRPr="008B6A92" w:rsidRDefault="0027511D" w:rsidP="00F90915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2CCFFAA0" w14:textId="77777777" w:rsidR="0027511D" w:rsidRPr="008B6A92" w:rsidRDefault="0027511D" w:rsidP="00F909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41CE99D3" w14:textId="77777777" w:rsidR="0027511D" w:rsidRPr="008B6A92" w:rsidRDefault="0027511D" w:rsidP="00F909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2DF01B5B" w14:textId="77777777" w:rsidR="0027511D" w:rsidRPr="008B6A92" w:rsidRDefault="0027511D" w:rsidP="00F90915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3A48DE25" w14:textId="5EC8AD7B" w:rsidTr="0027511D">
        <w:trPr>
          <w:jc w:val="center"/>
        </w:trPr>
        <w:tc>
          <w:tcPr>
            <w:tcW w:w="1273" w:type="dxa"/>
            <w:hideMark/>
          </w:tcPr>
          <w:p w14:paraId="71C9B1FB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959" w:type="dxa"/>
            <w:hideMark/>
          </w:tcPr>
          <w:p w14:paraId="61BDD867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466" w:type="dxa"/>
            <w:hideMark/>
          </w:tcPr>
          <w:p w14:paraId="4B23DFAD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163" w:type="dxa"/>
          </w:tcPr>
          <w:p w14:paraId="6CCFFFEA" w14:textId="7EC37A22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63" w:type="dxa"/>
          </w:tcPr>
          <w:p w14:paraId="7BB2503D" w14:textId="7DF1656B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63" w:type="dxa"/>
          </w:tcPr>
          <w:p w14:paraId="2F4B794C" w14:textId="36733A73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63" w:type="dxa"/>
          </w:tcPr>
          <w:p w14:paraId="53B42AE3" w14:textId="03585723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7511D" w:rsidRPr="008B6A92" w14:paraId="1E6C7320" w14:textId="3897BC90" w:rsidTr="0027511D">
        <w:trPr>
          <w:jc w:val="center"/>
        </w:trPr>
        <w:tc>
          <w:tcPr>
            <w:tcW w:w="1273" w:type="dxa"/>
            <w:hideMark/>
          </w:tcPr>
          <w:p w14:paraId="187EF34E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LT-3</w:t>
            </w:r>
          </w:p>
        </w:tc>
        <w:tc>
          <w:tcPr>
            <w:tcW w:w="1959" w:type="dxa"/>
            <w:hideMark/>
          </w:tcPr>
          <w:p w14:paraId="5948C436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KD1</w:t>
            </w:r>
          </w:p>
        </w:tc>
        <w:tc>
          <w:tcPr>
            <w:tcW w:w="1466" w:type="dxa"/>
            <w:hideMark/>
          </w:tcPr>
          <w:p w14:paraId="579C3364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21271A39" w14:textId="184D52D9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74874835" w14:textId="37FC6206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18B47A3F" w14:textId="7FBE3D03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3029C039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693F2AEB" w14:textId="2DB6B6CA" w:rsidTr="0027511D">
        <w:trPr>
          <w:jc w:val="center"/>
        </w:trPr>
        <w:tc>
          <w:tcPr>
            <w:tcW w:w="1273" w:type="dxa"/>
            <w:hideMark/>
          </w:tcPr>
          <w:p w14:paraId="41894667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KD1</w:t>
            </w:r>
          </w:p>
        </w:tc>
        <w:tc>
          <w:tcPr>
            <w:tcW w:w="1959" w:type="dxa"/>
            <w:hideMark/>
          </w:tcPr>
          <w:p w14:paraId="4A5EA499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1466" w:type="dxa"/>
            <w:hideMark/>
          </w:tcPr>
          <w:p w14:paraId="2BDD70DA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B82FA28" w14:textId="69700470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065676E" w14:textId="68494556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0DB1D3D3" w14:textId="4037AB4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58F1E80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7A13A73A" w14:textId="439082A7" w:rsidTr="0027511D">
        <w:trPr>
          <w:jc w:val="center"/>
        </w:trPr>
        <w:tc>
          <w:tcPr>
            <w:tcW w:w="1273" w:type="dxa"/>
            <w:hideMark/>
          </w:tcPr>
          <w:p w14:paraId="375E5D67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1959" w:type="dxa"/>
            <w:hideMark/>
          </w:tcPr>
          <w:p w14:paraId="3A31FEB4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466" w:type="dxa"/>
            <w:hideMark/>
          </w:tcPr>
          <w:p w14:paraId="2B050167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C4F9BC5" w14:textId="096737B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2DEF6BA9" w14:textId="5DF5E72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4C09EFE1" w14:textId="32B2A121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19F12BE5" w14:textId="7C31F7F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0FF4F246" w14:textId="22E6FF2F" w:rsidTr="0027511D">
        <w:trPr>
          <w:jc w:val="center"/>
        </w:trPr>
        <w:tc>
          <w:tcPr>
            <w:tcW w:w="1273" w:type="dxa"/>
            <w:hideMark/>
          </w:tcPr>
          <w:p w14:paraId="5F0361F7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1959" w:type="dxa"/>
            <w:hideMark/>
          </w:tcPr>
          <w:p w14:paraId="1FD2315A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ell Survival Signaling</w:t>
            </w:r>
          </w:p>
        </w:tc>
        <w:tc>
          <w:tcPr>
            <w:tcW w:w="1466" w:type="dxa"/>
            <w:hideMark/>
          </w:tcPr>
          <w:p w14:paraId="5DBBFD65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69DCBE5B" w14:textId="57D0017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2739C3B0" w14:textId="3DB2C1FA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13F6C8D6" w14:textId="09DC3CC4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12D86E71" w14:textId="2403119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4B6C6F75" w14:textId="7B1A2E3A" w:rsidTr="0027511D">
        <w:trPr>
          <w:jc w:val="center"/>
        </w:trPr>
        <w:tc>
          <w:tcPr>
            <w:tcW w:w="1273" w:type="dxa"/>
            <w:hideMark/>
          </w:tcPr>
          <w:p w14:paraId="42FF0E18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OTCH4</w:t>
            </w:r>
          </w:p>
        </w:tc>
        <w:tc>
          <w:tcPr>
            <w:tcW w:w="1959" w:type="dxa"/>
            <w:hideMark/>
          </w:tcPr>
          <w:p w14:paraId="4DCC7E11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1466" w:type="dxa"/>
            <w:hideMark/>
          </w:tcPr>
          <w:p w14:paraId="390D39BA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001C03F1" w14:textId="61D4808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30893211" w14:textId="0DC86DB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104E0AE" w14:textId="6113F382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366C6148" w14:textId="24C63A0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0AB27897" w14:textId="3443DC2E" w:rsidTr="0027511D">
        <w:trPr>
          <w:jc w:val="center"/>
        </w:trPr>
        <w:tc>
          <w:tcPr>
            <w:tcW w:w="1273" w:type="dxa"/>
            <w:hideMark/>
          </w:tcPr>
          <w:p w14:paraId="19FCC202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1959" w:type="dxa"/>
            <w:hideMark/>
          </w:tcPr>
          <w:p w14:paraId="10AB8CCA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KD1</w:t>
            </w:r>
          </w:p>
        </w:tc>
        <w:tc>
          <w:tcPr>
            <w:tcW w:w="1466" w:type="dxa"/>
            <w:hideMark/>
          </w:tcPr>
          <w:p w14:paraId="2044CE7E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7AE9654D" w14:textId="30549104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0F6CC8EB" w14:textId="5D269DF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0A33BF96" w14:textId="762BC7F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2A62A994" w14:textId="63ABE6AB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48FD3D80" w14:textId="42AFA5B8" w:rsidTr="0027511D">
        <w:trPr>
          <w:jc w:val="center"/>
        </w:trPr>
        <w:tc>
          <w:tcPr>
            <w:tcW w:w="1273" w:type="dxa"/>
            <w:hideMark/>
          </w:tcPr>
          <w:p w14:paraId="7BC8F0E6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S1</w:t>
            </w:r>
          </w:p>
        </w:tc>
        <w:tc>
          <w:tcPr>
            <w:tcW w:w="1959" w:type="dxa"/>
            <w:hideMark/>
          </w:tcPr>
          <w:p w14:paraId="66CEA2A9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DC42</w:t>
            </w:r>
          </w:p>
        </w:tc>
        <w:tc>
          <w:tcPr>
            <w:tcW w:w="1466" w:type="dxa"/>
            <w:hideMark/>
          </w:tcPr>
          <w:p w14:paraId="20431805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73205822" w14:textId="374C2098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1238EC63" w14:textId="2D85D575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0441F27A" w14:textId="041DD71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67755703" w14:textId="54BD11B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74FC42AB" w14:textId="525DE5F9" w:rsidTr="0027511D">
        <w:trPr>
          <w:jc w:val="center"/>
        </w:trPr>
        <w:tc>
          <w:tcPr>
            <w:tcW w:w="1273" w:type="dxa"/>
            <w:hideMark/>
          </w:tcPr>
          <w:p w14:paraId="362D2E7E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DC42</w:t>
            </w:r>
          </w:p>
        </w:tc>
        <w:tc>
          <w:tcPr>
            <w:tcW w:w="1959" w:type="dxa"/>
            <w:hideMark/>
          </w:tcPr>
          <w:p w14:paraId="7E5D6D30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O</w:t>
            </w:r>
          </w:p>
        </w:tc>
        <w:tc>
          <w:tcPr>
            <w:tcW w:w="1466" w:type="dxa"/>
            <w:hideMark/>
          </w:tcPr>
          <w:p w14:paraId="6132CD56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133B8042" w14:textId="7E8B2E6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4F305048" w14:textId="5840A37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0C525AFC" w14:textId="1F973D84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774C53BA" w14:textId="745CE939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1739129E" w14:textId="54899F7A" w:rsidTr="0027511D">
        <w:trPr>
          <w:jc w:val="center"/>
        </w:trPr>
        <w:tc>
          <w:tcPr>
            <w:tcW w:w="1273" w:type="dxa"/>
            <w:hideMark/>
          </w:tcPr>
          <w:p w14:paraId="0C967F94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O</w:t>
            </w:r>
          </w:p>
        </w:tc>
        <w:tc>
          <w:tcPr>
            <w:tcW w:w="1959" w:type="dxa"/>
            <w:hideMark/>
          </w:tcPr>
          <w:p w14:paraId="04A90226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AP/GEF</w:t>
            </w:r>
          </w:p>
        </w:tc>
        <w:tc>
          <w:tcPr>
            <w:tcW w:w="1466" w:type="dxa"/>
            <w:hideMark/>
          </w:tcPr>
          <w:p w14:paraId="62C413D1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21DD333A" w14:textId="3C7FEE5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740F3BB" w14:textId="6D55AC0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9E75C5E" w14:textId="1DF5B4F4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3EB7DD5E" w14:textId="2B6C30CF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27511D" w:rsidRPr="008B6A92" w14:paraId="19B7CDFA" w14:textId="30972851" w:rsidTr="0027511D">
        <w:trPr>
          <w:jc w:val="center"/>
        </w:trPr>
        <w:tc>
          <w:tcPr>
            <w:tcW w:w="1273" w:type="dxa"/>
            <w:hideMark/>
          </w:tcPr>
          <w:p w14:paraId="038BFB23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AP/GEF</w:t>
            </w:r>
          </w:p>
        </w:tc>
        <w:tc>
          <w:tcPr>
            <w:tcW w:w="1959" w:type="dxa"/>
            <w:hideMark/>
          </w:tcPr>
          <w:p w14:paraId="2C2E28FC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PK</w:t>
            </w:r>
          </w:p>
        </w:tc>
        <w:tc>
          <w:tcPr>
            <w:tcW w:w="1466" w:type="dxa"/>
            <w:hideMark/>
          </w:tcPr>
          <w:p w14:paraId="01E71907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70985AAE" w14:textId="314EC6C2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436CC53F" w14:textId="0AB5D96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6DA38D96" w14:textId="4B88E02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31F265CC" w14:textId="70994DD6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27511D" w:rsidRPr="008B6A92" w14:paraId="00A02288" w14:textId="65DF60C4" w:rsidTr="0027511D">
        <w:trPr>
          <w:jc w:val="center"/>
        </w:trPr>
        <w:tc>
          <w:tcPr>
            <w:tcW w:w="1273" w:type="dxa"/>
            <w:hideMark/>
          </w:tcPr>
          <w:p w14:paraId="3B65BEA6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PK</w:t>
            </w:r>
          </w:p>
        </w:tc>
        <w:tc>
          <w:tcPr>
            <w:tcW w:w="1959" w:type="dxa"/>
            <w:hideMark/>
          </w:tcPr>
          <w:p w14:paraId="494FB414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1/2</w:t>
            </w:r>
          </w:p>
        </w:tc>
        <w:tc>
          <w:tcPr>
            <w:tcW w:w="1466" w:type="dxa"/>
            <w:hideMark/>
          </w:tcPr>
          <w:p w14:paraId="11BC51F0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44ADC1E3" w14:textId="45F0C77E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2A0310A2" w14:textId="0D5A3219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163" w:type="dxa"/>
          </w:tcPr>
          <w:p w14:paraId="1766B615" w14:textId="4117F4DC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163" w:type="dxa"/>
          </w:tcPr>
          <w:p w14:paraId="4590203C" w14:textId="444C0660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27511D" w:rsidRPr="008B6A92" w14:paraId="09A03F41" w14:textId="2A3D6448" w:rsidTr="0027511D">
        <w:trPr>
          <w:jc w:val="center"/>
        </w:trPr>
        <w:tc>
          <w:tcPr>
            <w:tcW w:w="1273" w:type="dxa"/>
            <w:hideMark/>
          </w:tcPr>
          <w:p w14:paraId="1A5973AE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1/2</w:t>
            </w:r>
          </w:p>
        </w:tc>
        <w:tc>
          <w:tcPr>
            <w:tcW w:w="1959" w:type="dxa"/>
            <w:hideMark/>
          </w:tcPr>
          <w:p w14:paraId="74B79D7F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FATC1/4</w:t>
            </w:r>
          </w:p>
        </w:tc>
        <w:tc>
          <w:tcPr>
            <w:tcW w:w="1466" w:type="dxa"/>
            <w:hideMark/>
          </w:tcPr>
          <w:p w14:paraId="4321FAD3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2F35BF18" w14:textId="51EE8080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165D8730" w14:textId="093A787E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279C1F0E" w14:textId="2A4EEC61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103CF11B" w14:textId="339D5FA0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27511D" w:rsidRPr="008B6A92" w14:paraId="76ABA036" w14:textId="74DD78EC" w:rsidTr="0027511D">
        <w:trPr>
          <w:jc w:val="center"/>
        </w:trPr>
        <w:tc>
          <w:tcPr>
            <w:tcW w:w="1273" w:type="dxa"/>
            <w:hideMark/>
          </w:tcPr>
          <w:p w14:paraId="63A768D8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FATC1/4</w:t>
            </w:r>
          </w:p>
        </w:tc>
        <w:tc>
          <w:tcPr>
            <w:tcW w:w="1959" w:type="dxa"/>
            <w:hideMark/>
          </w:tcPr>
          <w:p w14:paraId="286E0435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R1</w:t>
            </w:r>
          </w:p>
        </w:tc>
        <w:tc>
          <w:tcPr>
            <w:tcW w:w="1466" w:type="dxa"/>
            <w:hideMark/>
          </w:tcPr>
          <w:p w14:paraId="1FA421A6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14A5B394" w14:textId="67157063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6FB5C425" w14:textId="339962D9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171E7C8D" w14:textId="30CF0B86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6F74F8EE" w14:textId="376A534B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27511D" w:rsidRPr="008B6A92" w14:paraId="1C1347FF" w14:textId="4A9F5B3C" w:rsidTr="0027511D">
        <w:trPr>
          <w:jc w:val="center"/>
        </w:trPr>
        <w:tc>
          <w:tcPr>
            <w:tcW w:w="1273" w:type="dxa"/>
            <w:hideMark/>
          </w:tcPr>
          <w:p w14:paraId="312E3FB0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FATC1/4</w:t>
            </w:r>
          </w:p>
        </w:tc>
        <w:tc>
          <w:tcPr>
            <w:tcW w:w="1959" w:type="dxa"/>
            <w:hideMark/>
          </w:tcPr>
          <w:p w14:paraId="564E1761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R2</w:t>
            </w:r>
          </w:p>
        </w:tc>
        <w:tc>
          <w:tcPr>
            <w:tcW w:w="1466" w:type="dxa"/>
            <w:hideMark/>
          </w:tcPr>
          <w:p w14:paraId="0CE3D948" w14:textId="77777777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46088ED2" w14:textId="362BD286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64B79B16" w14:textId="11447F5D" w:rsidR="0027511D" w:rsidRPr="008B6A92" w:rsidRDefault="0027511D" w:rsidP="0027511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1CB9D6B1" w14:textId="4F19704A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  <w:tc>
          <w:tcPr>
            <w:tcW w:w="1163" w:type="dxa"/>
          </w:tcPr>
          <w:p w14:paraId="5E7BE85C" w14:textId="050A39BE" w:rsidR="0027511D" w:rsidRPr="008B6A92" w:rsidRDefault="0027511D" w:rsidP="0027511D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</w:tr>
      <w:tr w:rsidR="0027511D" w:rsidRPr="008B6A92" w14:paraId="7A627C8E" w14:textId="02FC4974" w:rsidTr="0027511D">
        <w:trPr>
          <w:jc w:val="center"/>
        </w:trPr>
        <w:tc>
          <w:tcPr>
            <w:tcW w:w="1273" w:type="dxa"/>
            <w:hideMark/>
          </w:tcPr>
          <w:p w14:paraId="2ABDB4E4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</w:t>
            </w:r>
          </w:p>
        </w:tc>
        <w:tc>
          <w:tcPr>
            <w:tcW w:w="1959" w:type="dxa"/>
            <w:hideMark/>
          </w:tcPr>
          <w:p w14:paraId="4AD14B98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R1</w:t>
            </w:r>
          </w:p>
        </w:tc>
        <w:tc>
          <w:tcPr>
            <w:tcW w:w="1466" w:type="dxa"/>
            <w:hideMark/>
          </w:tcPr>
          <w:p w14:paraId="5A4DEBF8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6FE5E96C" w14:textId="691735B0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3DD00D46" w14:textId="6944BED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51867F3E" w14:textId="3887C21D" w:rsidR="0027511D" w:rsidRPr="008B6A92" w:rsidRDefault="0027511D" w:rsidP="0071646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239A8843" w14:textId="77777777" w:rsidR="0027511D" w:rsidRPr="008B6A92" w:rsidRDefault="0027511D" w:rsidP="0071646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27511D" w:rsidRPr="008B6A92" w14:paraId="38B4F504" w14:textId="04A16762" w:rsidTr="0027511D">
        <w:trPr>
          <w:jc w:val="center"/>
        </w:trPr>
        <w:tc>
          <w:tcPr>
            <w:tcW w:w="1273" w:type="dxa"/>
            <w:hideMark/>
          </w:tcPr>
          <w:p w14:paraId="2F515045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</w:t>
            </w:r>
          </w:p>
        </w:tc>
        <w:tc>
          <w:tcPr>
            <w:tcW w:w="1959" w:type="dxa"/>
            <w:hideMark/>
          </w:tcPr>
          <w:p w14:paraId="5D812422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R2</w:t>
            </w:r>
          </w:p>
        </w:tc>
        <w:tc>
          <w:tcPr>
            <w:tcW w:w="1466" w:type="dxa"/>
            <w:hideMark/>
          </w:tcPr>
          <w:p w14:paraId="3E54079D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4B974F1D" w14:textId="3A73935B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057044D7" w14:textId="1BBD7560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44844396" w14:textId="4B2EB212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3F07DA97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4B96A397" w14:textId="1B9833DB" w:rsidTr="0027511D">
        <w:trPr>
          <w:jc w:val="center"/>
        </w:trPr>
        <w:tc>
          <w:tcPr>
            <w:tcW w:w="1273" w:type="dxa"/>
            <w:hideMark/>
          </w:tcPr>
          <w:p w14:paraId="11287246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FATC1/4</w:t>
            </w:r>
          </w:p>
        </w:tc>
        <w:tc>
          <w:tcPr>
            <w:tcW w:w="1959" w:type="dxa"/>
            <w:hideMark/>
          </w:tcPr>
          <w:p w14:paraId="57B49669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ngiogenesis and Vasoreactivity</w:t>
            </w:r>
          </w:p>
        </w:tc>
        <w:tc>
          <w:tcPr>
            <w:tcW w:w="1466" w:type="dxa"/>
            <w:hideMark/>
          </w:tcPr>
          <w:p w14:paraId="45FB0FB6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79FBF904" w14:textId="442E7573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4471EA07" w14:textId="4E4C96C0" w:rsidR="0027511D" w:rsidRPr="008B6A92" w:rsidRDefault="0027511D" w:rsidP="0071646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3404DF23" w14:textId="597226B8" w:rsidR="0027511D" w:rsidRPr="008B6A92" w:rsidRDefault="0027511D" w:rsidP="0071646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390A17A6" w14:textId="7CA8970D" w:rsidR="0027511D" w:rsidRPr="008B6A92" w:rsidRDefault="006D4BC3" w:rsidP="0071646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7C007F80" w14:textId="23660F35" w:rsidTr="0027511D">
        <w:trPr>
          <w:jc w:val="center"/>
        </w:trPr>
        <w:tc>
          <w:tcPr>
            <w:tcW w:w="1273" w:type="dxa"/>
            <w:hideMark/>
          </w:tcPr>
          <w:p w14:paraId="6D0EB5F7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1R</w:t>
            </w:r>
          </w:p>
        </w:tc>
        <w:tc>
          <w:tcPr>
            <w:tcW w:w="1959" w:type="dxa"/>
            <w:hideMark/>
          </w:tcPr>
          <w:p w14:paraId="6867A3F6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/RAF</w:t>
            </w:r>
          </w:p>
        </w:tc>
        <w:tc>
          <w:tcPr>
            <w:tcW w:w="1466" w:type="dxa"/>
            <w:hideMark/>
          </w:tcPr>
          <w:p w14:paraId="6B0A0F79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84C1E5C" w14:textId="0C94F6DE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38F83EE1" w14:textId="6B402A66" w:rsidR="0027511D" w:rsidRPr="008B6A92" w:rsidRDefault="0027511D" w:rsidP="0071646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2B9AA53B" w14:textId="0B4433F1" w:rsidR="0027511D" w:rsidRPr="008B6A92" w:rsidRDefault="0027511D" w:rsidP="0071646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Inhibition</w:t>
            </w:r>
          </w:p>
        </w:tc>
        <w:tc>
          <w:tcPr>
            <w:tcW w:w="1163" w:type="dxa"/>
          </w:tcPr>
          <w:p w14:paraId="1D622751" w14:textId="77777777" w:rsidR="0027511D" w:rsidRPr="008B6A92" w:rsidRDefault="0027511D" w:rsidP="0071646F">
            <w:pP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</w:p>
        </w:tc>
      </w:tr>
      <w:tr w:rsidR="0027511D" w:rsidRPr="008B6A92" w14:paraId="23BD7CD4" w14:textId="0CC3F46E" w:rsidTr="0027511D">
        <w:trPr>
          <w:jc w:val="center"/>
        </w:trPr>
        <w:tc>
          <w:tcPr>
            <w:tcW w:w="1273" w:type="dxa"/>
            <w:hideMark/>
          </w:tcPr>
          <w:p w14:paraId="3A285D18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/RAF</w:t>
            </w:r>
          </w:p>
        </w:tc>
        <w:tc>
          <w:tcPr>
            <w:tcW w:w="1959" w:type="dxa"/>
            <w:hideMark/>
          </w:tcPr>
          <w:p w14:paraId="3988247B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PK</w:t>
            </w:r>
          </w:p>
        </w:tc>
        <w:tc>
          <w:tcPr>
            <w:tcW w:w="1466" w:type="dxa"/>
            <w:hideMark/>
          </w:tcPr>
          <w:p w14:paraId="36EC5674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38C1E024" w14:textId="4A38348C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7205AB6C" w14:textId="17A7856A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18F30F94" w14:textId="528968E2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484E81E" w14:textId="6AB7C3F5" w:rsidR="0027511D" w:rsidRPr="008B6A92" w:rsidRDefault="006D4BC3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7511D" w:rsidRPr="008B6A92" w14:paraId="4AD8D9A3" w14:textId="558B54C0" w:rsidTr="0027511D">
        <w:trPr>
          <w:jc w:val="center"/>
        </w:trPr>
        <w:tc>
          <w:tcPr>
            <w:tcW w:w="1273" w:type="dxa"/>
            <w:hideMark/>
          </w:tcPr>
          <w:p w14:paraId="376A9EF1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/RAF</w:t>
            </w:r>
          </w:p>
        </w:tc>
        <w:tc>
          <w:tcPr>
            <w:tcW w:w="1959" w:type="dxa"/>
            <w:hideMark/>
          </w:tcPr>
          <w:p w14:paraId="106059CC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MAPK</w:t>
            </w:r>
          </w:p>
        </w:tc>
        <w:tc>
          <w:tcPr>
            <w:tcW w:w="1466" w:type="dxa"/>
            <w:hideMark/>
          </w:tcPr>
          <w:p w14:paraId="5B619D35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1D42A71D" w14:textId="31786D11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261DE1C8" w14:textId="42CB5FB9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0281F54B" w14:textId="7C89991D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D3F2EFA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32303F78" w14:textId="5AFB845E" w:rsidTr="0027511D">
        <w:trPr>
          <w:jc w:val="center"/>
        </w:trPr>
        <w:tc>
          <w:tcPr>
            <w:tcW w:w="1273" w:type="dxa"/>
            <w:hideMark/>
          </w:tcPr>
          <w:p w14:paraId="7C2224D1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MAPK</w:t>
            </w:r>
          </w:p>
        </w:tc>
        <w:tc>
          <w:tcPr>
            <w:tcW w:w="1959" w:type="dxa"/>
            <w:hideMark/>
          </w:tcPr>
          <w:p w14:paraId="44EB67A0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1/2</w:t>
            </w:r>
          </w:p>
        </w:tc>
        <w:tc>
          <w:tcPr>
            <w:tcW w:w="1466" w:type="dxa"/>
            <w:hideMark/>
          </w:tcPr>
          <w:p w14:paraId="15F34F27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295B431A" w14:textId="73FCE66F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690AC849" w14:textId="30FD3A18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0174EA07" w14:textId="0F241A18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7E11FE0F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6AF51776" w14:textId="07EE1DD9" w:rsidTr="0027511D">
        <w:trPr>
          <w:jc w:val="center"/>
        </w:trPr>
        <w:tc>
          <w:tcPr>
            <w:tcW w:w="1273" w:type="dxa"/>
            <w:hideMark/>
          </w:tcPr>
          <w:p w14:paraId="7FFFB030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R1</w:t>
            </w:r>
          </w:p>
        </w:tc>
        <w:tc>
          <w:tcPr>
            <w:tcW w:w="1959" w:type="dxa"/>
            <w:hideMark/>
          </w:tcPr>
          <w:p w14:paraId="0F171A3A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</w:t>
            </w:r>
          </w:p>
        </w:tc>
        <w:tc>
          <w:tcPr>
            <w:tcW w:w="1466" w:type="dxa"/>
            <w:hideMark/>
          </w:tcPr>
          <w:p w14:paraId="0455CF0F" w14:textId="72069456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4795CE3A" w14:textId="4821388B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068FA46F" w14:textId="7DAA7DF6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6DD3F7B7" w14:textId="0778E983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54FBD397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7511D" w:rsidRPr="008B6A92" w14:paraId="6FDEABDC" w14:textId="5AF72B9E" w:rsidTr="0027511D">
        <w:trPr>
          <w:jc w:val="center"/>
        </w:trPr>
        <w:tc>
          <w:tcPr>
            <w:tcW w:w="1273" w:type="dxa"/>
            <w:hideMark/>
          </w:tcPr>
          <w:p w14:paraId="5791FFBA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R2</w:t>
            </w:r>
          </w:p>
        </w:tc>
        <w:tc>
          <w:tcPr>
            <w:tcW w:w="1959" w:type="dxa"/>
            <w:hideMark/>
          </w:tcPr>
          <w:p w14:paraId="170C7823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</w:t>
            </w:r>
          </w:p>
        </w:tc>
        <w:tc>
          <w:tcPr>
            <w:tcW w:w="1466" w:type="dxa"/>
            <w:hideMark/>
          </w:tcPr>
          <w:p w14:paraId="546989F7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direct Activation</w:t>
            </w:r>
          </w:p>
        </w:tc>
        <w:tc>
          <w:tcPr>
            <w:tcW w:w="1163" w:type="dxa"/>
          </w:tcPr>
          <w:p w14:paraId="495E9B36" w14:textId="535C92B0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49989502" w14:textId="10AF3F01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63" w:type="dxa"/>
          </w:tcPr>
          <w:p w14:paraId="3B1E2F9E" w14:textId="08A3019C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63" w:type="dxa"/>
          </w:tcPr>
          <w:p w14:paraId="57512F3A" w14:textId="77777777" w:rsidR="0027511D" w:rsidRPr="008B6A92" w:rsidRDefault="0027511D" w:rsidP="0071646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33"/>
    </w:tbl>
    <w:p w14:paraId="18509C24" w14:textId="6EFDB6B2" w:rsidR="00967EC2" w:rsidRPr="008B6A92" w:rsidRDefault="00967EC2" w:rsidP="00967E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2D838F5" w14:textId="5C27DEA4" w:rsidR="00F90915" w:rsidRPr="008B6A92" w:rsidRDefault="00F90915" w:rsidP="0027511D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0B51AD03" w14:textId="32185C50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39</w:t>
      </w:r>
    </w:p>
    <w:p w14:paraId="0A79E2DC" w14:textId="663C711F" w:rsidR="00F90915" w:rsidRPr="008B6A92" w:rsidRDefault="00F90915" w:rsidP="009E0744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1580"/>
        <w:gridCol w:w="1627"/>
        <w:gridCol w:w="1313"/>
        <w:gridCol w:w="1260"/>
        <w:gridCol w:w="1260"/>
        <w:gridCol w:w="1249"/>
        <w:gridCol w:w="1061"/>
      </w:tblGrid>
      <w:tr w:rsidR="008B6A92" w:rsidRPr="008B6A92" w14:paraId="56B88861" w14:textId="34C569D7" w:rsidTr="00142600">
        <w:trPr>
          <w:trHeight w:val="218"/>
          <w:jc w:val="center"/>
        </w:trPr>
        <w:tc>
          <w:tcPr>
            <w:tcW w:w="1580" w:type="dxa"/>
            <w:hideMark/>
          </w:tcPr>
          <w:p w14:paraId="0100C7B9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34" w:name="_Hlk168239263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627" w:type="dxa"/>
            <w:hideMark/>
          </w:tcPr>
          <w:p w14:paraId="15FAC7B8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313" w:type="dxa"/>
            <w:hideMark/>
          </w:tcPr>
          <w:p w14:paraId="50CCAA92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260" w:type="dxa"/>
          </w:tcPr>
          <w:p w14:paraId="6D3FC6AA" w14:textId="6D782E4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60" w:type="dxa"/>
          </w:tcPr>
          <w:p w14:paraId="1354A65B" w14:textId="72BAEF7D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49" w:type="dxa"/>
          </w:tcPr>
          <w:p w14:paraId="5C7BC007" w14:textId="0F19C33D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147A2677" w14:textId="0C5D9E55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142600" w:rsidRPr="008B6A92" w14:paraId="06E82305" w14:textId="035E71B9" w:rsidTr="00142600">
        <w:trPr>
          <w:trHeight w:val="218"/>
          <w:jc w:val="center"/>
        </w:trPr>
        <w:tc>
          <w:tcPr>
            <w:tcW w:w="1580" w:type="dxa"/>
            <w:hideMark/>
          </w:tcPr>
          <w:p w14:paraId="0054D19A" w14:textId="77777777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β</w:t>
            </w:r>
          </w:p>
        </w:tc>
        <w:tc>
          <w:tcPr>
            <w:tcW w:w="1627" w:type="dxa"/>
            <w:hideMark/>
          </w:tcPr>
          <w:p w14:paraId="50F9A4AF" w14:textId="77777777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α</w:t>
            </w:r>
          </w:p>
        </w:tc>
        <w:tc>
          <w:tcPr>
            <w:tcW w:w="1313" w:type="dxa"/>
            <w:hideMark/>
          </w:tcPr>
          <w:p w14:paraId="142FC012" w14:textId="77777777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2423A2B5" w14:textId="47B3C031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5C26CB4F" w14:textId="2D51C8A9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6C536234" w14:textId="62FF41A6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93D7316" w14:textId="77777777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44854D34" w14:textId="7872C22C" w:rsidTr="00142600">
        <w:trPr>
          <w:trHeight w:val="218"/>
          <w:jc w:val="center"/>
        </w:trPr>
        <w:tc>
          <w:tcPr>
            <w:tcW w:w="1580" w:type="dxa"/>
            <w:hideMark/>
          </w:tcPr>
          <w:p w14:paraId="12943E4D" w14:textId="77777777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HIF-1α</w:t>
            </w:r>
          </w:p>
        </w:tc>
        <w:tc>
          <w:tcPr>
            <w:tcW w:w="1627" w:type="dxa"/>
            <w:hideMark/>
          </w:tcPr>
          <w:p w14:paraId="5C26CE63" w14:textId="77777777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HDs</w:t>
            </w:r>
          </w:p>
        </w:tc>
        <w:tc>
          <w:tcPr>
            <w:tcW w:w="1313" w:type="dxa"/>
            <w:hideMark/>
          </w:tcPr>
          <w:p w14:paraId="57C89191" w14:textId="77777777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271963EB" w14:textId="55E0EE58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54BEB12F" w14:textId="358BBFE1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40055BE8" w14:textId="75866DEB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5900718" w14:textId="77777777" w:rsidR="00142600" w:rsidRPr="008B6A92" w:rsidRDefault="00142600" w:rsidP="0015017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0AFE2508" w14:textId="23EB226C" w:rsidTr="00142600">
        <w:trPr>
          <w:trHeight w:val="231"/>
          <w:jc w:val="center"/>
        </w:trPr>
        <w:tc>
          <w:tcPr>
            <w:tcW w:w="1580" w:type="dxa"/>
            <w:hideMark/>
          </w:tcPr>
          <w:p w14:paraId="48EFA273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HDs</w:t>
            </w:r>
          </w:p>
        </w:tc>
        <w:tc>
          <w:tcPr>
            <w:tcW w:w="1627" w:type="dxa"/>
            <w:hideMark/>
          </w:tcPr>
          <w:p w14:paraId="2C37F876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HL E3</w:t>
            </w:r>
          </w:p>
        </w:tc>
        <w:tc>
          <w:tcPr>
            <w:tcW w:w="1313" w:type="dxa"/>
            <w:hideMark/>
          </w:tcPr>
          <w:p w14:paraId="7A4382C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0C34BC45" w14:textId="312477F1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18ABE4CE" w14:textId="7943F1BC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9" w:type="dxa"/>
          </w:tcPr>
          <w:p w14:paraId="6903C0FC" w14:textId="4133D0CC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E94457B" w14:textId="66E031E3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13ECB11B" w14:textId="026342E2" w:rsidTr="00142600">
        <w:trPr>
          <w:trHeight w:val="218"/>
          <w:jc w:val="center"/>
        </w:trPr>
        <w:tc>
          <w:tcPr>
            <w:tcW w:w="1580" w:type="dxa"/>
            <w:hideMark/>
          </w:tcPr>
          <w:p w14:paraId="52DF51B0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HL E3</w:t>
            </w:r>
          </w:p>
        </w:tc>
        <w:tc>
          <w:tcPr>
            <w:tcW w:w="1627" w:type="dxa"/>
            <w:hideMark/>
          </w:tcPr>
          <w:p w14:paraId="5C4DA61A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Ub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ubiquitin</w:t>
            </w:r>
          </w:p>
        </w:tc>
        <w:tc>
          <w:tcPr>
            <w:tcW w:w="1313" w:type="dxa"/>
            <w:hideMark/>
          </w:tcPr>
          <w:p w14:paraId="29EA1321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6F20AE7D" w14:textId="5F1A2773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1D08DB9C" w14:textId="1C6C622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63AD7C90" w14:textId="7BDE08D5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5098788" w14:textId="41E6B4E5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2C980008" w14:textId="20BE22D7" w:rsidTr="00142600">
        <w:trPr>
          <w:trHeight w:val="218"/>
          <w:jc w:val="center"/>
        </w:trPr>
        <w:tc>
          <w:tcPr>
            <w:tcW w:w="1580" w:type="dxa"/>
            <w:hideMark/>
          </w:tcPr>
          <w:p w14:paraId="7A5323A9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Ub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ubiquitin</w:t>
            </w:r>
          </w:p>
        </w:tc>
        <w:tc>
          <w:tcPr>
            <w:tcW w:w="1627" w:type="dxa"/>
            <w:hideMark/>
          </w:tcPr>
          <w:p w14:paraId="628BF5D7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α proteasomal degradation</w:t>
            </w:r>
          </w:p>
        </w:tc>
        <w:tc>
          <w:tcPr>
            <w:tcW w:w="1313" w:type="dxa"/>
            <w:hideMark/>
          </w:tcPr>
          <w:p w14:paraId="2E63253A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2A6215B5" w14:textId="09684AE3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38F61568" w14:textId="04FDFBFD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438CA909" w14:textId="1005D4B5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94B5D09" w14:textId="4AB69074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64F1FC37" w14:textId="211F0EFA" w:rsidTr="00142600">
        <w:trPr>
          <w:trHeight w:val="218"/>
          <w:jc w:val="center"/>
        </w:trPr>
        <w:tc>
          <w:tcPr>
            <w:tcW w:w="1580" w:type="dxa"/>
            <w:hideMark/>
          </w:tcPr>
          <w:p w14:paraId="5E460434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α</w:t>
            </w:r>
          </w:p>
        </w:tc>
        <w:tc>
          <w:tcPr>
            <w:tcW w:w="1627" w:type="dxa"/>
            <w:hideMark/>
          </w:tcPr>
          <w:p w14:paraId="3F1C1BCD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ucleus</w:t>
            </w:r>
          </w:p>
        </w:tc>
        <w:tc>
          <w:tcPr>
            <w:tcW w:w="1313" w:type="dxa"/>
            <w:hideMark/>
          </w:tcPr>
          <w:p w14:paraId="34636A4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0EEEC897" w14:textId="010D8D5B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1F2585E6" w14:textId="1EB8C485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5674BD74" w14:textId="4ABDEB03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F8E62D7" w14:textId="58D0951F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3D2328D7" w14:textId="35404A90" w:rsidTr="00142600">
        <w:trPr>
          <w:trHeight w:val="218"/>
          <w:jc w:val="center"/>
        </w:trPr>
        <w:tc>
          <w:tcPr>
            <w:tcW w:w="1580" w:type="dxa"/>
            <w:hideMark/>
          </w:tcPr>
          <w:p w14:paraId="3265A791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β</w:t>
            </w:r>
          </w:p>
        </w:tc>
        <w:tc>
          <w:tcPr>
            <w:tcW w:w="1627" w:type="dxa"/>
            <w:hideMark/>
          </w:tcPr>
          <w:p w14:paraId="00DA3A80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ucleus</w:t>
            </w:r>
          </w:p>
        </w:tc>
        <w:tc>
          <w:tcPr>
            <w:tcW w:w="1313" w:type="dxa"/>
            <w:hideMark/>
          </w:tcPr>
          <w:p w14:paraId="4F02E54A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2DEAD81F" w14:textId="7FF499F2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3579A780" w14:textId="3157F138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3BE9013E" w14:textId="048DC32B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7E7935D9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068020D1" w14:textId="73B02D0F" w:rsidTr="00142600">
        <w:trPr>
          <w:trHeight w:val="218"/>
          <w:jc w:val="center"/>
        </w:trPr>
        <w:tc>
          <w:tcPr>
            <w:tcW w:w="1580" w:type="dxa"/>
            <w:hideMark/>
          </w:tcPr>
          <w:p w14:paraId="08E2A710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α</w:t>
            </w:r>
          </w:p>
        </w:tc>
        <w:tc>
          <w:tcPr>
            <w:tcW w:w="1627" w:type="dxa"/>
            <w:hideMark/>
          </w:tcPr>
          <w:p w14:paraId="7A2FB3F3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RES</w:t>
            </w:r>
          </w:p>
        </w:tc>
        <w:tc>
          <w:tcPr>
            <w:tcW w:w="1313" w:type="dxa"/>
            <w:hideMark/>
          </w:tcPr>
          <w:p w14:paraId="131778C0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183A89F8" w14:textId="65C2DA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7BB357DF" w14:textId="15CDAF1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121547CD" w14:textId="1DBD5C61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48BD8EE9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0CC291AD" w14:textId="484E5E65" w:rsidTr="00142600">
        <w:trPr>
          <w:trHeight w:val="231"/>
          <w:jc w:val="center"/>
        </w:trPr>
        <w:tc>
          <w:tcPr>
            <w:tcW w:w="1580" w:type="dxa"/>
            <w:hideMark/>
          </w:tcPr>
          <w:p w14:paraId="7C7794D7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β</w:t>
            </w:r>
          </w:p>
        </w:tc>
        <w:tc>
          <w:tcPr>
            <w:tcW w:w="1627" w:type="dxa"/>
            <w:hideMark/>
          </w:tcPr>
          <w:p w14:paraId="1295EEAD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RES</w:t>
            </w:r>
          </w:p>
        </w:tc>
        <w:tc>
          <w:tcPr>
            <w:tcW w:w="1313" w:type="dxa"/>
            <w:hideMark/>
          </w:tcPr>
          <w:p w14:paraId="1CF20BFC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52A921C2" w14:textId="37CCAA99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14:paraId="7414DB58" w14:textId="0EC2AC3F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61028E16" w14:textId="0EB7016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01881246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2A2982C2" w14:textId="433837B8" w:rsidTr="00142600">
        <w:trPr>
          <w:trHeight w:val="218"/>
          <w:jc w:val="center"/>
        </w:trPr>
        <w:tc>
          <w:tcPr>
            <w:tcW w:w="1580" w:type="dxa"/>
            <w:hideMark/>
          </w:tcPr>
          <w:p w14:paraId="1F5B4622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RES</w:t>
            </w:r>
          </w:p>
        </w:tc>
        <w:tc>
          <w:tcPr>
            <w:tcW w:w="1627" w:type="dxa"/>
            <w:hideMark/>
          </w:tcPr>
          <w:p w14:paraId="0B9E473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CGTG</w:t>
            </w:r>
          </w:p>
        </w:tc>
        <w:tc>
          <w:tcPr>
            <w:tcW w:w="1313" w:type="dxa"/>
            <w:hideMark/>
          </w:tcPr>
          <w:p w14:paraId="521FD48A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37CA46EC" w14:textId="6C2F296A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43CA2F51" w14:textId="3E9DC0FF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9" w:type="dxa"/>
          </w:tcPr>
          <w:p w14:paraId="599A1144" w14:textId="14E0CA21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EBE74D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67E949AB" w14:textId="5E9A1DB4" w:rsidTr="00142600">
        <w:trPr>
          <w:trHeight w:val="437"/>
          <w:jc w:val="center"/>
        </w:trPr>
        <w:tc>
          <w:tcPr>
            <w:tcW w:w="1580" w:type="dxa"/>
            <w:hideMark/>
          </w:tcPr>
          <w:p w14:paraId="158A110A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CGTG</w:t>
            </w:r>
          </w:p>
        </w:tc>
        <w:tc>
          <w:tcPr>
            <w:tcW w:w="1627" w:type="dxa"/>
            <w:hideMark/>
          </w:tcPr>
          <w:p w14:paraId="6CBC67D3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liferation, Anti-apoptosis, Anti-inflammation, Angiogenesis</w:t>
            </w:r>
          </w:p>
        </w:tc>
        <w:tc>
          <w:tcPr>
            <w:tcW w:w="1313" w:type="dxa"/>
            <w:hideMark/>
          </w:tcPr>
          <w:p w14:paraId="12E7F687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38119D43" w14:textId="41B97E7B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75F1FEB" w14:textId="60E26F7B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49F0DFA8" w14:textId="42035500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59726E83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22D83235" w14:textId="5AD4923A" w:rsidTr="00142600">
        <w:trPr>
          <w:trHeight w:val="231"/>
          <w:jc w:val="center"/>
        </w:trPr>
        <w:tc>
          <w:tcPr>
            <w:tcW w:w="1580" w:type="dxa"/>
            <w:hideMark/>
          </w:tcPr>
          <w:p w14:paraId="7BBC20E6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ngiogenesis</w:t>
            </w:r>
          </w:p>
        </w:tc>
        <w:tc>
          <w:tcPr>
            <w:tcW w:w="1627" w:type="dxa"/>
            <w:hideMark/>
          </w:tcPr>
          <w:p w14:paraId="7B471A73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aspase-3</w:t>
            </w:r>
          </w:p>
        </w:tc>
        <w:tc>
          <w:tcPr>
            <w:tcW w:w="1313" w:type="dxa"/>
            <w:hideMark/>
          </w:tcPr>
          <w:p w14:paraId="71CEBA91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3142720E" w14:textId="130C1614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485C8A0E" w14:textId="6C975BDF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9" w:type="dxa"/>
          </w:tcPr>
          <w:p w14:paraId="0D3AA834" w14:textId="7D9675FC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27FA9DE7" w14:textId="54F59E14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142600" w:rsidRPr="008B6A92" w14:paraId="0A1A6A3C" w14:textId="1638C47C" w:rsidTr="00142600">
        <w:trPr>
          <w:trHeight w:val="218"/>
          <w:jc w:val="center"/>
        </w:trPr>
        <w:tc>
          <w:tcPr>
            <w:tcW w:w="1580" w:type="dxa"/>
            <w:hideMark/>
          </w:tcPr>
          <w:p w14:paraId="5B0AD386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aspase-3</w:t>
            </w:r>
          </w:p>
        </w:tc>
        <w:tc>
          <w:tcPr>
            <w:tcW w:w="1627" w:type="dxa"/>
            <w:hideMark/>
          </w:tcPr>
          <w:p w14:paraId="4961A554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-1/2</w:t>
            </w:r>
          </w:p>
        </w:tc>
        <w:tc>
          <w:tcPr>
            <w:tcW w:w="1313" w:type="dxa"/>
            <w:hideMark/>
          </w:tcPr>
          <w:p w14:paraId="421065B3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4FDE4873" w14:textId="51B7CBF1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7A2FF4BE" w14:textId="42C8798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9" w:type="dxa"/>
          </w:tcPr>
          <w:p w14:paraId="6B4C9C77" w14:textId="10393551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1AD69434" w14:textId="523F9840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3C0A12D3" w14:textId="6A4B5A4A" w:rsidTr="00142600">
        <w:trPr>
          <w:trHeight w:val="218"/>
          <w:jc w:val="center"/>
        </w:trPr>
        <w:tc>
          <w:tcPr>
            <w:tcW w:w="1580" w:type="dxa"/>
            <w:hideMark/>
          </w:tcPr>
          <w:p w14:paraId="326A29FC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-1/2</w:t>
            </w:r>
          </w:p>
        </w:tc>
        <w:tc>
          <w:tcPr>
            <w:tcW w:w="1627" w:type="dxa"/>
            <w:hideMark/>
          </w:tcPr>
          <w:p w14:paraId="2DD96624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-1/2</w:t>
            </w:r>
          </w:p>
        </w:tc>
        <w:tc>
          <w:tcPr>
            <w:tcW w:w="1313" w:type="dxa"/>
            <w:hideMark/>
          </w:tcPr>
          <w:p w14:paraId="08303265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1C376562" w14:textId="66FD084D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0" w:type="dxa"/>
          </w:tcPr>
          <w:p w14:paraId="6A1CD082" w14:textId="3A0795EA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9" w:type="dxa"/>
          </w:tcPr>
          <w:p w14:paraId="69AF3C6B" w14:textId="6FB60872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67D3BAB2" w14:textId="6EFF467A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3FE139AF" w14:textId="1E4F321A" w:rsidTr="00142600">
        <w:trPr>
          <w:trHeight w:val="218"/>
          <w:jc w:val="center"/>
        </w:trPr>
        <w:tc>
          <w:tcPr>
            <w:tcW w:w="1580" w:type="dxa"/>
            <w:hideMark/>
          </w:tcPr>
          <w:p w14:paraId="69810317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-1/2</w:t>
            </w:r>
          </w:p>
        </w:tc>
        <w:tc>
          <w:tcPr>
            <w:tcW w:w="1627" w:type="dxa"/>
            <w:hideMark/>
          </w:tcPr>
          <w:p w14:paraId="15606C6A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1313" w:type="dxa"/>
            <w:hideMark/>
          </w:tcPr>
          <w:p w14:paraId="2F2BD6E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282C4424" w14:textId="38C2946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0" w:type="dxa"/>
          </w:tcPr>
          <w:p w14:paraId="6C666655" w14:textId="4501BF3E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9" w:type="dxa"/>
          </w:tcPr>
          <w:p w14:paraId="79AB21A6" w14:textId="2926F205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5F41CCCF" w14:textId="386F36C9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142600" w:rsidRPr="008B6A92" w14:paraId="16C7AB21" w14:textId="7E9BC50C" w:rsidTr="00142600">
        <w:trPr>
          <w:trHeight w:val="218"/>
          <w:jc w:val="center"/>
        </w:trPr>
        <w:tc>
          <w:tcPr>
            <w:tcW w:w="1580" w:type="dxa"/>
            <w:hideMark/>
          </w:tcPr>
          <w:p w14:paraId="3E6EC484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PO</w:t>
            </w:r>
          </w:p>
        </w:tc>
        <w:tc>
          <w:tcPr>
            <w:tcW w:w="1627" w:type="dxa"/>
            <w:hideMark/>
          </w:tcPr>
          <w:p w14:paraId="3A75E2E8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PO-R</w:t>
            </w:r>
          </w:p>
        </w:tc>
        <w:tc>
          <w:tcPr>
            <w:tcW w:w="1313" w:type="dxa"/>
            <w:hideMark/>
          </w:tcPr>
          <w:p w14:paraId="578EA7C9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0F86A257" w14:textId="4AADB51D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0" w:type="dxa"/>
          </w:tcPr>
          <w:p w14:paraId="3D6726DB" w14:textId="6F1287BC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49" w:type="dxa"/>
          </w:tcPr>
          <w:p w14:paraId="33798C78" w14:textId="6FFA485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8E351F3" w14:textId="1D9582B5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142600" w:rsidRPr="008B6A92" w14:paraId="18B0342D" w14:textId="7231FFFB" w:rsidTr="00142600">
        <w:trPr>
          <w:trHeight w:val="218"/>
          <w:jc w:val="center"/>
        </w:trPr>
        <w:tc>
          <w:tcPr>
            <w:tcW w:w="1580" w:type="dxa"/>
            <w:hideMark/>
          </w:tcPr>
          <w:p w14:paraId="04FCD40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PO-R</w:t>
            </w:r>
          </w:p>
        </w:tc>
        <w:tc>
          <w:tcPr>
            <w:tcW w:w="1627" w:type="dxa"/>
            <w:hideMark/>
          </w:tcPr>
          <w:p w14:paraId="725FC000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</w:t>
            </w:r>
          </w:p>
        </w:tc>
        <w:tc>
          <w:tcPr>
            <w:tcW w:w="1313" w:type="dxa"/>
            <w:hideMark/>
          </w:tcPr>
          <w:p w14:paraId="5E55B290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5B1D35D4" w14:textId="6C396EC2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3A00AF17" w14:textId="711B209B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1552F539" w14:textId="0F9DB1A4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3363B12" w14:textId="0BC40A63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112A5B8C" w14:textId="13F8AE25" w:rsidTr="00142600">
        <w:trPr>
          <w:trHeight w:val="231"/>
          <w:jc w:val="center"/>
        </w:trPr>
        <w:tc>
          <w:tcPr>
            <w:tcW w:w="1580" w:type="dxa"/>
            <w:hideMark/>
          </w:tcPr>
          <w:p w14:paraId="3ACE7179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</w:t>
            </w:r>
          </w:p>
        </w:tc>
        <w:tc>
          <w:tcPr>
            <w:tcW w:w="1627" w:type="dxa"/>
            <w:hideMark/>
          </w:tcPr>
          <w:p w14:paraId="1CE4019B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R</w:t>
            </w:r>
          </w:p>
        </w:tc>
        <w:tc>
          <w:tcPr>
            <w:tcW w:w="1313" w:type="dxa"/>
            <w:hideMark/>
          </w:tcPr>
          <w:p w14:paraId="721E5832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2B90B971" w14:textId="043618CB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7CF96C0" w14:textId="38BEBEDD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1D654BE4" w14:textId="2FB49B6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63D719F" w14:textId="7ACF2704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42BDE58B" w14:textId="094B5346" w:rsidTr="00142600">
        <w:trPr>
          <w:trHeight w:val="218"/>
          <w:jc w:val="center"/>
        </w:trPr>
        <w:tc>
          <w:tcPr>
            <w:tcW w:w="1580" w:type="dxa"/>
            <w:hideMark/>
          </w:tcPr>
          <w:p w14:paraId="2106B432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DM</w:t>
            </w:r>
          </w:p>
        </w:tc>
        <w:tc>
          <w:tcPr>
            <w:tcW w:w="1627" w:type="dxa"/>
            <w:hideMark/>
          </w:tcPr>
          <w:p w14:paraId="193BADB2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asomotor regulation</w:t>
            </w:r>
          </w:p>
        </w:tc>
        <w:tc>
          <w:tcPr>
            <w:tcW w:w="1313" w:type="dxa"/>
            <w:hideMark/>
          </w:tcPr>
          <w:p w14:paraId="21833CBD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428430B0" w14:textId="278022F2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037FF27C" w14:textId="08ACF523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36FF1192" w14:textId="3EBA621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9C64B52" w14:textId="6CC0B8AC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4F72D6D7" w14:textId="45DD9111" w:rsidTr="00142600">
        <w:trPr>
          <w:trHeight w:val="218"/>
          <w:jc w:val="center"/>
        </w:trPr>
        <w:tc>
          <w:tcPr>
            <w:tcW w:w="1580" w:type="dxa"/>
            <w:hideMark/>
          </w:tcPr>
          <w:p w14:paraId="0A1BD8E5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ut-1</w:t>
            </w:r>
          </w:p>
        </w:tc>
        <w:tc>
          <w:tcPr>
            <w:tcW w:w="1627" w:type="dxa"/>
            <w:hideMark/>
          </w:tcPr>
          <w:p w14:paraId="695C8309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nergy metabolism</w:t>
            </w:r>
          </w:p>
        </w:tc>
        <w:tc>
          <w:tcPr>
            <w:tcW w:w="1313" w:type="dxa"/>
            <w:hideMark/>
          </w:tcPr>
          <w:p w14:paraId="1D1BD2CD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2D9D70FC" w14:textId="79C96205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78AF50B6" w14:textId="6E44F2D0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71DFDEAB" w14:textId="0F51AB28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013151C" w14:textId="69A4AE1F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01E0F214" w14:textId="560C805B" w:rsidTr="00142600">
        <w:trPr>
          <w:trHeight w:val="218"/>
          <w:jc w:val="center"/>
        </w:trPr>
        <w:tc>
          <w:tcPr>
            <w:tcW w:w="1580" w:type="dxa"/>
            <w:hideMark/>
          </w:tcPr>
          <w:p w14:paraId="03A8E42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O-1</w:t>
            </w:r>
          </w:p>
        </w:tc>
        <w:tc>
          <w:tcPr>
            <w:tcW w:w="1627" w:type="dxa"/>
            <w:hideMark/>
          </w:tcPr>
          <w:p w14:paraId="014665AC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1313" w:type="dxa"/>
            <w:hideMark/>
          </w:tcPr>
          <w:p w14:paraId="04B72A5D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0590F144" w14:textId="2A61CAA3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917F920" w14:textId="6624111E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6CEFFF23" w14:textId="4B1FC3BF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8A4FF4C" w14:textId="6DB8C0C9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79FD43E5" w14:textId="7A15E294" w:rsidTr="00142600">
        <w:trPr>
          <w:trHeight w:val="218"/>
          <w:jc w:val="center"/>
        </w:trPr>
        <w:tc>
          <w:tcPr>
            <w:tcW w:w="1580" w:type="dxa"/>
            <w:hideMark/>
          </w:tcPr>
          <w:p w14:paraId="2DB3A265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1627" w:type="dxa"/>
            <w:hideMark/>
          </w:tcPr>
          <w:p w14:paraId="5F69CEF1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1/PI3K/Akt2</w:t>
            </w:r>
          </w:p>
        </w:tc>
        <w:tc>
          <w:tcPr>
            <w:tcW w:w="1313" w:type="dxa"/>
            <w:hideMark/>
          </w:tcPr>
          <w:p w14:paraId="7934CF2F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1DAD23EF" w14:textId="64A81C1D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6C94128A" w14:textId="10B199F9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696DE461" w14:textId="1CA5424B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4A23C48" w14:textId="63C8E3F1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1680DAA3" w14:textId="02BFEDB5" w:rsidTr="00142600">
        <w:trPr>
          <w:trHeight w:val="218"/>
          <w:jc w:val="center"/>
        </w:trPr>
        <w:tc>
          <w:tcPr>
            <w:tcW w:w="1580" w:type="dxa"/>
            <w:hideMark/>
          </w:tcPr>
          <w:p w14:paraId="042291EB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1/PI3K/Akt2</w:t>
            </w:r>
          </w:p>
        </w:tc>
        <w:tc>
          <w:tcPr>
            <w:tcW w:w="1627" w:type="dxa"/>
            <w:hideMark/>
          </w:tcPr>
          <w:p w14:paraId="3D44A33D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Keap1/Nrf2/ERK</w:t>
            </w:r>
          </w:p>
        </w:tc>
        <w:tc>
          <w:tcPr>
            <w:tcW w:w="1313" w:type="dxa"/>
            <w:hideMark/>
          </w:tcPr>
          <w:p w14:paraId="0D371DDA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3176C355" w14:textId="204B7F92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35C6BEA8" w14:textId="086C926B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13F87CD6" w14:textId="0AECEACD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80EEACF" w14:textId="2CDD7762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46F54410" w14:textId="346F7533" w:rsidTr="00142600">
        <w:trPr>
          <w:trHeight w:val="218"/>
          <w:jc w:val="center"/>
        </w:trPr>
        <w:tc>
          <w:tcPr>
            <w:tcW w:w="1580" w:type="dxa"/>
            <w:hideMark/>
          </w:tcPr>
          <w:p w14:paraId="685059A8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α</w:t>
            </w:r>
          </w:p>
        </w:tc>
        <w:tc>
          <w:tcPr>
            <w:tcW w:w="1627" w:type="dxa"/>
            <w:hideMark/>
          </w:tcPr>
          <w:p w14:paraId="6D8C75F1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intain mitochondrial membrane potential</w:t>
            </w:r>
          </w:p>
        </w:tc>
        <w:tc>
          <w:tcPr>
            <w:tcW w:w="1313" w:type="dxa"/>
            <w:hideMark/>
          </w:tcPr>
          <w:p w14:paraId="40959EA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3AF2602D" w14:textId="0B69C142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4BE4A43E" w14:textId="4839C5BF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7CEBE397" w14:textId="3DF86CC0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2EFE84A" w14:textId="4739B47B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357F1583" w14:textId="3F0829FC" w:rsidTr="00142600">
        <w:trPr>
          <w:trHeight w:val="231"/>
          <w:jc w:val="center"/>
        </w:trPr>
        <w:tc>
          <w:tcPr>
            <w:tcW w:w="1580" w:type="dxa"/>
            <w:hideMark/>
          </w:tcPr>
          <w:p w14:paraId="4A410542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HDs</w:t>
            </w:r>
          </w:p>
        </w:tc>
        <w:tc>
          <w:tcPr>
            <w:tcW w:w="1627" w:type="dxa"/>
            <w:hideMark/>
          </w:tcPr>
          <w:p w14:paraId="3B73A0F3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α</w:t>
            </w:r>
          </w:p>
        </w:tc>
        <w:tc>
          <w:tcPr>
            <w:tcW w:w="1313" w:type="dxa"/>
            <w:hideMark/>
          </w:tcPr>
          <w:p w14:paraId="5DF25A4D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0" w:type="dxa"/>
          </w:tcPr>
          <w:p w14:paraId="413AE8C7" w14:textId="7327C3CF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0" w:type="dxa"/>
          </w:tcPr>
          <w:p w14:paraId="330751BB" w14:textId="6B641709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49" w:type="dxa"/>
          </w:tcPr>
          <w:p w14:paraId="1845327A" w14:textId="7E70D704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373F7ECA" w14:textId="0BCDB04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142600" w:rsidRPr="008B6A92" w14:paraId="76587008" w14:textId="059215CE" w:rsidTr="00142600">
        <w:trPr>
          <w:trHeight w:val="218"/>
          <w:jc w:val="center"/>
        </w:trPr>
        <w:tc>
          <w:tcPr>
            <w:tcW w:w="1580" w:type="dxa"/>
            <w:hideMark/>
          </w:tcPr>
          <w:p w14:paraId="67691EC0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Ub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ubiquitin</w:t>
            </w:r>
          </w:p>
        </w:tc>
        <w:tc>
          <w:tcPr>
            <w:tcW w:w="1627" w:type="dxa"/>
            <w:hideMark/>
          </w:tcPr>
          <w:p w14:paraId="46CD95A0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α</w:t>
            </w:r>
          </w:p>
        </w:tc>
        <w:tc>
          <w:tcPr>
            <w:tcW w:w="1313" w:type="dxa"/>
            <w:hideMark/>
          </w:tcPr>
          <w:p w14:paraId="57F1E7DA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0" w:type="dxa"/>
          </w:tcPr>
          <w:p w14:paraId="5863ABCD" w14:textId="3637168E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29B8A9DE" w14:textId="79D4AEA0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46C3EC04" w14:textId="49F5A96A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05B34CF" w14:textId="356EEB5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2600" w:rsidRPr="008B6A92" w14:paraId="0DC838D5" w14:textId="74F20037" w:rsidTr="00142600">
        <w:trPr>
          <w:trHeight w:val="437"/>
          <w:jc w:val="center"/>
        </w:trPr>
        <w:tc>
          <w:tcPr>
            <w:tcW w:w="1580" w:type="dxa"/>
            <w:hideMark/>
          </w:tcPr>
          <w:p w14:paraId="39CEDAF1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α proteasomal degradation</w:t>
            </w:r>
          </w:p>
        </w:tc>
        <w:tc>
          <w:tcPr>
            <w:tcW w:w="1627" w:type="dxa"/>
            <w:hideMark/>
          </w:tcPr>
          <w:p w14:paraId="4FB22917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IF-1α</w:t>
            </w:r>
          </w:p>
        </w:tc>
        <w:tc>
          <w:tcPr>
            <w:tcW w:w="1313" w:type="dxa"/>
            <w:hideMark/>
          </w:tcPr>
          <w:p w14:paraId="00DF3385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0" w:type="dxa"/>
          </w:tcPr>
          <w:p w14:paraId="3101ECE2" w14:textId="04A78D1C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8A38931" w14:textId="6F3C21CA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085380D8" w14:textId="7071362D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2FF3665" w14:textId="526A9E9E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19B5408C" w14:textId="59C11653" w:rsidTr="00142600">
        <w:trPr>
          <w:trHeight w:val="231"/>
          <w:jc w:val="center"/>
        </w:trPr>
        <w:tc>
          <w:tcPr>
            <w:tcW w:w="1580" w:type="dxa"/>
            <w:hideMark/>
          </w:tcPr>
          <w:p w14:paraId="5538E9B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O-1</w:t>
            </w:r>
          </w:p>
        </w:tc>
        <w:tc>
          <w:tcPr>
            <w:tcW w:w="1627" w:type="dxa"/>
            <w:hideMark/>
          </w:tcPr>
          <w:p w14:paraId="036C035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1313" w:type="dxa"/>
            <w:hideMark/>
          </w:tcPr>
          <w:p w14:paraId="61C9E724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0" w:type="dxa"/>
          </w:tcPr>
          <w:p w14:paraId="3331E2C6" w14:textId="6AA97B4D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260" w:type="dxa"/>
          </w:tcPr>
          <w:p w14:paraId="0D9E8B7F" w14:textId="46B0BDD9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16082D67" w14:textId="4238410D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F824631" w14:textId="5F53F46E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0DB725FE" w14:textId="6B298EB1" w:rsidTr="00142600">
        <w:trPr>
          <w:trHeight w:val="437"/>
          <w:jc w:val="center"/>
        </w:trPr>
        <w:tc>
          <w:tcPr>
            <w:tcW w:w="1580" w:type="dxa"/>
            <w:hideMark/>
          </w:tcPr>
          <w:p w14:paraId="597A06FC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PO-R</w:t>
            </w:r>
          </w:p>
        </w:tc>
        <w:tc>
          <w:tcPr>
            <w:tcW w:w="1627" w:type="dxa"/>
            <w:hideMark/>
          </w:tcPr>
          <w:p w14:paraId="396AE05E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ormone effect</w:t>
            </w:r>
          </w:p>
        </w:tc>
        <w:tc>
          <w:tcPr>
            <w:tcW w:w="1313" w:type="dxa"/>
            <w:hideMark/>
          </w:tcPr>
          <w:p w14:paraId="542E426D" w14:textId="3DE3909A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7A445FA5" w14:textId="53E2C670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5BCD26B1" w14:textId="3D1723FC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4F761F55" w14:textId="03246E5C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34541636" w14:textId="32D5026B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2600" w:rsidRPr="008B6A92" w14:paraId="39A2802A" w14:textId="75A5AAFA" w:rsidTr="00142600">
        <w:trPr>
          <w:trHeight w:val="437"/>
          <w:jc w:val="center"/>
        </w:trPr>
        <w:tc>
          <w:tcPr>
            <w:tcW w:w="1580" w:type="dxa"/>
            <w:hideMark/>
          </w:tcPr>
          <w:p w14:paraId="4639454F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</w:t>
            </w:r>
          </w:p>
        </w:tc>
        <w:tc>
          <w:tcPr>
            <w:tcW w:w="1627" w:type="dxa"/>
            <w:hideMark/>
          </w:tcPr>
          <w:p w14:paraId="1E24BED8" w14:textId="77777777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liferation, Anti-apoptosis, Anti-inflammation, Angiogenesis</w:t>
            </w:r>
          </w:p>
        </w:tc>
        <w:tc>
          <w:tcPr>
            <w:tcW w:w="1313" w:type="dxa"/>
            <w:hideMark/>
          </w:tcPr>
          <w:p w14:paraId="02BA2177" w14:textId="5F76BADF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60" w:type="dxa"/>
          </w:tcPr>
          <w:p w14:paraId="165CBC2A" w14:textId="2ADD1FFF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9D3C4D5" w14:textId="3BCC4FBE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249" w:type="dxa"/>
          </w:tcPr>
          <w:p w14:paraId="1032D182" w14:textId="27AA82B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6F9D2038" w14:textId="30CA9046" w:rsidR="00142600" w:rsidRPr="008B6A92" w:rsidRDefault="00142600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bookmarkEnd w:id="34"/>
    </w:tbl>
    <w:p w14:paraId="7D177B48" w14:textId="61465506" w:rsidR="00967EC2" w:rsidRPr="008B6A92" w:rsidRDefault="00967EC2" w:rsidP="00967E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45B6A526" w14:textId="77777777" w:rsidR="00F90915" w:rsidRPr="008B6A92" w:rsidRDefault="00F90915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38F63272" w14:textId="77777777" w:rsidR="00422636" w:rsidRPr="008B6A92" w:rsidRDefault="0042263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DC7DC66" w14:textId="77777777" w:rsidR="00422636" w:rsidRPr="008B6A92" w:rsidRDefault="0042263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07E4A65" w14:textId="77777777" w:rsidR="00422636" w:rsidRPr="008B6A92" w:rsidRDefault="0042263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323E706A" w14:textId="77777777" w:rsidR="00422636" w:rsidRPr="008B6A92" w:rsidRDefault="0042263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52F4D1D7" w14:textId="77777777" w:rsidR="00422636" w:rsidRPr="008B6A92" w:rsidRDefault="0042263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011AB8A" w14:textId="1B058DE1" w:rsidR="00A90254" w:rsidRPr="008B6A92" w:rsidRDefault="006C671F" w:rsidP="00422636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lastRenderedPageBreak/>
        <w:t>4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6"/>
        <w:gridCol w:w="1018"/>
        <w:gridCol w:w="1339"/>
        <w:gridCol w:w="1154"/>
        <w:gridCol w:w="1154"/>
        <w:gridCol w:w="1154"/>
        <w:gridCol w:w="1061"/>
      </w:tblGrid>
      <w:tr w:rsidR="008B6A92" w:rsidRPr="008B6A92" w14:paraId="1603324C" w14:textId="705DCCFD" w:rsidTr="008B6A92">
        <w:tc>
          <w:tcPr>
            <w:tcW w:w="1316" w:type="dxa"/>
            <w:hideMark/>
          </w:tcPr>
          <w:p w14:paraId="00EE9B4A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35" w:name="_Hlk168239280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018" w:type="dxa"/>
            <w:hideMark/>
          </w:tcPr>
          <w:p w14:paraId="5CC8044D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339" w:type="dxa"/>
            <w:hideMark/>
          </w:tcPr>
          <w:p w14:paraId="0059F471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154" w:type="dxa"/>
          </w:tcPr>
          <w:p w14:paraId="76146F76" w14:textId="610ED1AF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54" w:type="dxa"/>
          </w:tcPr>
          <w:p w14:paraId="77309356" w14:textId="5D7F2118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54" w:type="dxa"/>
          </w:tcPr>
          <w:p w14:paraId="18092B87" w14:textId="4768CDC3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1" w:type="dxa"/>
          </w:tcPr>
          <w:p w14:paraId="598E05D0" w14:textId="1DE54B0E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8B6A92" w:rsidRPr="008B6A92" w14:paraId="425BDED6" w14:textId="51B62B3F" w:rsidTr="008B6A92">
        <w:tc>
          <w:tcPr>
            <w:tcW w:w="1316" w:type="dxa"/>
            <w:hideMark/>
          </w:tcPr>
          <w:p w14:paraId="13AD5DA3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gr-1</w:t>
            </w:r>
          </w:p>
        </w:tc>
        <w:tc>
          <w:tcPr>
            <w:tcW w:w="1018" w:type="dxa"/>
            <w:hideMark/>
          </w:tcPr>
          <w:p w14:paraId="7CEDF7C1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C</w:t>
            </w:r>
          </w:p>
        </w:tc>
        <w:tc>
          <w:tcPr>
            <w:tcW w:w="1339" w:type="dxa"/>
            <w:hideMark/>
          </w:tcPr>
          <w:p w14:paraId="5046ACB1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260A7BCA" w14:textId="55402C22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0022B1C2" w14:textId="50593B90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4" w:type="dxa"/>
          </w:tcPr>
          <w:p w14:paraId="06D15CC0" w14:textId="2AA84588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54A5EA19" w14:textId="20DA9C1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B6A92" w:rsidRPr="008B6A92" w14:paraId="2803CD60" w14:textId="08CFAD66" w:rsidTr="008B6A92">
        <w:tc>
          <w:tcPr>
            <w:tcW w:w="1316" w:type="dxa"/>
            <w:hideMark/>
          </w:tcPr>
          <w:p w14:paraId="59809E18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p1</w:t>
            </w:r>
          </w:p>
        </w:tc>
        <w:tc>
          <w:tcPr>
            <w:tcW w:w="1018" w:type="dxa"/>
            <w:hideMark/>
          </w:tcPr>
          <w:p w14:paraId="363DDD34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C</w:t>
            </w:r>
          </w:p>
        </w:tc>
        <w:tc>
          <w:tcPr>
            <w:tcW w:w="1339" w:type="dxa"/>
            <w:hideMark/>
          </w:tcPr>
          <w:p w14:paraId="7E5BEF99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2BDB0472" w14:textId="19E9FD2E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282AAF75" w14:textId="0CD7C63E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4" w:type="dxa"/>
          </w:tcPr>
          <w:p w14:paraId="2BCB84F1" w14:textId="4184EB9D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223BEA36" w14:textId="7DA2E8FB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B6A92" w:rsidRPr="008B6A92" w14:paraId="006F37FE" w14:textId="2D891F4C" w:rsidTr="008B6A92">
        <w:tc>
          <w:tcPr>
            <w:tcW w:w="1316" w:type="dxa"/>
            <w:hideMark/>
          </w:tcPr>
          <w:p w14:paraId="34EA9B0A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C</w:t>
            </w:r>
          </w:p>
        </w:tc>
        <w:tc>
          <w:tcPr>
            <w:tcW w:w="1018" w:type="dxa"/>
            <w:hideMark/>
          </w:tcPr>
          <w:p w14:paraId="274AAD32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-CC</w:t>
            </w:r>
          </w:p>
        </w:tc>
        <w:tc>
          <w:tcPr>
            <w:tcW w:w="1339" w:type="dxa"/>
            <w:hideMark/>
          </w:tcPr>
          <w:p w14:paraId="76E3137A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27089785" w14:textId="40A2859C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0AE4760C" w14:textId="52EC06F2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4" w:type="dxa"/>
          </w:tcPr>
          <w:p w14:paraId="30A28A66" w14:textId="173C529B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00826C72" w14:textId="6DD0E216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B6A92" w:rsidRPr="008B6A92" w14:paraId="69AFE202" w14:textId="1F44FB36" w:rsidTr="008B6A92">
        <w:tc>
          <w:tcPr>
            <w:tcW w:w="1316" w:type="dxa"/>
            <w:hideMark/>
          </w:tcPr>
          <w:p w14:paraId="45C3CABD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PA</w:t>
            </w:r>
          </w:p>
        </w:tc>
        <w:tc>
          <w:tcPr>
            <w:tcW w:w="1018" w:type="dxa"/>
            <w:hideMark/>
          </w:tcPr>
          <w:p w14:paraId="034588BC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active PDGF-CC</w:t>
            </w:r>
          </w:p>
        </w:tc>
        <w:tc>
          <w:tcPr>
            <w:tcW w:w="1339" w:type="dxa"/>
            <w:hideMark/>
          </w:tcPr>
          <w:p w14:paraId="1D9B4B99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64F1896D" w14:textId="35EC787B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663064F1" w14:textId="362C434A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3E1085BB" w14:textId="41F3D025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34660E36" w14:textId="017E5E68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B6A92" w:rsidRPr="008B6A92" w14:paraId="3E4A51CA" w14:textId="7EDFFC79" w:rsidTr="008B6A92">
        <w:tc>
          <w:tcPr>
            <w:tcW w:w="1316" w:type="dxa"/>
            <w:hideMark/>
          </w:tcPr>
          <w:p w14:paraId="1B7E44C4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active PDGF-CC</w:t>
            </w:r>
          </w:p>
        </w:tc>
        <w:tc>
          <w:tcPr>
            <w:tcW w:w="1018" w:type="dxa"/>
            <w:hideMark/>
          </w:tcPr>
          <w:p w14:paraId="5620C51B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e PDGF-CC</w:t>
            </w:r>
          </w:p>
        </w:tc>
        <w:tc>
          <w:tcPr>
            <w:tcW w:w="1339" w:type="dxa"/>
            <w:hideMark/>
          </w:tcPr>
          <w:p w14:paraId="42367599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1037FDD4" w14:textId="4091B7B1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104A923C" w14:textId="5B1E3224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01C377CE" w14:textId="44F8616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71E59714" w14:textId="620CA85A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7E260BFE" w14:textId="6DFD75B5" w:rsidTr="008B6A92">
        <w:tc>
          <w:tcPr>
            <w:tcW w:w="1316" w:type="dxa"/>
            <w:hideMark/>
          </w:tcPr>
          <w:p w14:paraId="443078BE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e PDGF-CC</w:t>
            </w:r>
          </w:p>
        </w:tc>
        <w:tc>
          <w:tcPr>
            <w:tcW w:w="1018" w:type="dxa"/>
            <w:hideMark/>
          </w:tcPr>
          <w:p w14:paraId="1294DA02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R-α</w:t>
            </w:r>
          </w:p>
        </w:tc>
        <w:tc>
          <w:tcPr>
            <w:tcW w:w="1339" w:type="dxa"/>
            <w:hideMark/>
          </w:tcPr>
          <w:p w14:paraId="737C2F0D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196E18C2" w14:textId="0B6DBD81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3A654B29" w14:textId="3140E63B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2BFCEB8" w14:textId="22F23BFB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061" w:type="dxa"/>
          </w:tcPr>
          <w:p w14:paraId="2F99999D" w14:textId="403B8F60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B6A92" w:rsidRPr="008B6A92" w14:paraId="5D0C0EF7" w14:textId="1AEB7E68" w:rsidTr="008B6A92">
        <w:tc>
          <w:tcPr>
            <w:tcW w:w="1316" w:type="dxa"/>
            <w:hideMark/>
          </w:tcPr>
          <w:p w14:paraId="14A6FC4C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R-α</w:t>
            </w:r>
          </w:p>
        </w:tc>
        <w:tc>
          <w:tcPr>
            <w:tcW w:w="1018" w:type="dxa"/>
            <w:hideMark/>
          </w:tcPr>
          <w:p w14:paraId="6529AE2C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1339" w:type="dxa"/>
            <w:hideMark/>
          </w:tcPr>
          <w:p w14:paraId="0B0BC187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00005585" w14:textId="680578F8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7D1DFCBF" w14:textId="4C5E519E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43EDDC85" w14:textId="77B737D0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061" w:type="dxa"/>
          </w:tcPr>
          <w:p w14:paraId="575D27C2" w14:textId="47F82AD8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B6A92" w:rsidRPr="008B6A92" w14:paraId="4BD2EC41" w14:textId="20CA8A32" w:rsidTr="008B6A92">
        <w:tc>
          <w:tcPr>
            <w:tcW w:w="1316" w:type="dxa"/>
            <w:hideMark/>
          </w:tcPr>
          <w:p w14:paraId="32A6F90A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R-α</w:t>
            </w:r>
          </w:p>
        </w:tc>
        <w:tc>
          <w:tcPr>
            <w:tcW w:w="1018" w:type="dxa"/>
            <w:hideMark/>
          </w:tcPr>
          <w:p w14:paraId="4AACD045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 MAPK</w:t>
            </w:r>
          </w:p>
        </w:tc>
        <w:tc>
          <w:tcPr>
            <w:tcW w:w="1339" w:type="dxa"/>
            <w:hideMark/>
          </w:tcPr>
          <w:p w14:paraId="62BEC686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716B09B6" w14:textId="2C345200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7B462385" w14:textId="596DEFD1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03B6109B" w14:textId="37A039A1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15246B3F" w14:textId="16907990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B6A92" w:rsidRPr="008B6A92" w14:paraId="194765A4" w14:textId="504DADAD" w:rsidTr="008B6A92">
        <w:tc>
          <w:tcPr>
            <w:tcW w:w="1316" w:type="dxa"/>
            <w:hideMark/>
          </w:tcPr>
          <w:p w14:paraId="75BE50D4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R-α</w:t>
            </w:r>
          </w:p>
        </w:tc>
        <w:tc>
          <w:tcPr>
            <w:tcW w:w="1018" w:type="dxa"/>
            <w:hideMark/>
          </w:tcPr>
          <w:p w14:paraId="212FBF57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 MAPK</w:t>
            </w:r>
          </w:p>
        </w:tc>
        <w:tc>
          <w:tcPr>
            <w:tcW w:w="1339" w:type="dxa"/>
            <w:hideMark/>
          </w:tcPr>
          <w:p w14:paraId="3FCC3CDB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4B8260D9" w14:textId="4060EF0C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08205121" w14:textId="69960176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08881648" w14:textId="18CF9781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F0C94D2" w14:textId="3F943BAA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B6A92" w:rsidRPr="008B6A92" w14:paraId="118F7099" w14:textId="3E046CA3" w:rsidTr="008B6A92">
        <w:tc>
          <w:tcPr>
            <w:tcW w:w="1316" w:type="dxa"/>
            <w:hideMark/>
          </w:tcPr>
          <w:p w14:paraId="63131460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R-α</w:t>
            </w:r>
          </w:p>
        </w:tc>
        <w:tc>
          <w:tcPr>
            <w:tcW w:w="1018" w:type="dxa"/>
            <w:hideMark/>
          </w:tcPr>
          <w:p w14:paraId="6E0191DF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LC-γ</w:t>
            </w:r>
          </w:p>
        </w:tc>
        <w:tc>
          <w:tcPr>
            <w:tcW w:w="1339" w:type="dxa"/>
            <w:hideMark/>
          </w:tcPr>
          <w:p w14:paraId="4D460089" w14:textId="77777777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71320B48" w14:textId="61BF70CE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3A911DB2" w14:textId="3AC2F238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38A04454" w14:textId="6EF3E450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4AC880E1" w14:textId="34C1C4FF" w:rsidR="008B6A92" w:rsidRPr="008B6A92" w:rsidRDefault="008B6A92" w:rsidP="00142600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B6A92" w:rsidRPr="008B6A92" w14:paraId="75D104DB" w14:textId="3F5FA4FE" w:rsidTr="008B6A92">
        <w:tc>
          <w:tcPr>
            <w:tcW w:w="1316" w:type="dxa"/>
            <w:hideMark/>
          </w:tcPr>
          <w:p w14:paraId="46DF557A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AI-1</w:t>
            </w:r>
          </w:p>
        </w:tc>
        <w:tc>
          <w:tcPr>
            <w:tcW w:w="1018" w:type="dxa"/>
            <w:hideMark/>
          </w:tcPr>
          <w:p w14:paraId="00DF167F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PA</w:t>
            </w:r>
          </w:p>
        </w:tc>
        <w:tc>
          <w:tcPr>
            <w:tcW w:w="1339" w:type="dxa"/>
            <w:hideMark/>
          </w:tcPr>
          <w:p w14:paraId="096EAC34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4" w:type="dxa"/>
          </w:tcPr>
          <w:p w14:paraId="3F711022" w14:textId="7D451F6C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1EF3DBE3" w14:textId="21CD329D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154" w:type="dxa"/>
          </w:tcPr>
          <w:p w14:paraId="3B229875" w14:textId="1D8AB099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5349896D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40CA7B0A" w14:textId="210DA8C9" w:rsidTr="008B6A92">
        <w:tc>
          <w:tcPr>
            <w:tcW w:w="1316" w:type="dxa"/>
            <w:hideMark/>
          </w:tcPr>
          <w:p w14:paraId="6EB43337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Neuroserpin</w:t>
            </w:r>
          </w:p>
        </w:tc>
        <w:tc>
          <w:tcPr>
            <w:tcW w:w="1018" w:type="dxa"/>
            <w:hideMark/>
          </w:tcPr>
          <w:p w14:paraId="121DAB8F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PA</w:t>
            </w:r>
          </w:p>
        </w:tc>
        <w:tc>
          <w:tcPr>
            <w:tcW w:w="1339" w:type="dxa"/>
            <w:hideMark/>
          </w:tcPr>
          <w:p w14:paraId="174B5A0E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154" w:type="dxa"/>
          </w:tcPr>
          <w:p w14:paraId="02E2BDC9" w14:textId="4D52EA70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2B1CE7F8" w14:textId="376B9CBB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6010468B" w14:textId="6CA5A7D5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2410F818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B6A92" w:rsidRPr="008B6A92" w14:paraId="610A07EA" w14:textId="56A1782C" w:rsidTr="008B6A92">
        <w:tc>
          <w:tcPr>
            <w:tcW w:w="1316" w:type="dxa"/>
            <w:hideMark/>
          </w:tcPr>
          <w:p w14:paraId="32DF1210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RP1</w:t>
            </w:r>
          </w:p>
        </w:tc>
        <w:tc>
          <w:tcPr>
            <w:tcW w:w="1018" w:type="dxa"/>
            <w:hideMark/>
          </w:tcPr>
          <w:p w14:paraId="32C4CB14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R-α</w:t>
            </w:r>
          </w:p>
        </w:tc>
        <w:tc>
          <w:tcPr>
            <w:tcW w:w="1339" w:type="dxa"/>
            <w:hideMark/>
          </w:tcPr>
          <w:p w14:paraId="42AF7AE2" w14:textId="5A064244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003E3504" w14:textId="2D405AE3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18577F7D" w14:textId="36687200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154" w:type="dxa"/>
          </w:tcPr>
          <w:p w14:paraId="0C7906E8" w14:textId="2A2496CF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061" w:type="dxa"/>
          </w:tcPr>
          <w:p w14:paraId="0B8C1823" w14:textId="77777777" w:rsidR="008B6A92" w:rsidRPr="008B6A92" w:rsidRDefault="008B6A92" w:rsidP="00A62E2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35"/>
    </w:tbl>
    <w:p w14:paraId="572BFBED" w14:textId="4F8C42F0" w:rsidR="00967EC2" w:rsidRPr="008B6A92" w:rsidRDefault="00967EC2" w:rsidP="00967E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3DD21AA2" w14:textId="77777777" w:rsidR="00A90254" w:rsidRPr="008B6A92" w:rsidRDefault="00A90254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7D334EFC" w14:textId="77777777" w:rsidR="00DE76FA" w:rsidRPr="008B6A92" w:rsidRDefault="00DE76FA" w:rsidP="00DE76F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639061E9" w14:textId="77777777" w:rsidR="00DE76FA" w:rsidRPr="008B6A92" w:rsidRDefault="00DE76FA" w:rsidP="00DE76F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35FADEAD" w14:textId="77777777" w:rsidR="00DE76FA" w:rsidRPr="008B6A92" w:rsidRDefault="00DE76FA" w:rsidP="00DE76F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2575AED" w14:textId="77777777" w:rsidR="00DE76FA" w:rsidRPr="008B6A92" w:rsidRDefault="00DE76FA" w:rsidP="00DE76F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19A8761A" w14:textId="77777777" w:rsidR="00DE76FA" w:rsidRPr="008B6A92" w:rsidRDefault="00DE76FA" w:rsidP="00DE76F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618A2AB" w14:textId="77777777" w:rsidR="00DE76FA" w:rsidRPr="008B6A92" w:rsidRDefault="00DE76FA" w:rsidP="00DE76F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B3FCEFB" w14:textId="77777777" w:rsidR="00DE76FA" w:rsidRPr="008B6A92" w:rsidRDefault="00DE76FA" w:rsidP="00DE76F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127CC8D2" w14:textId="77777777" w:rsidR="00DE76FA" w:rsidRPr="008B6A92" w:rsidRDefault="00DE76FA" w:rsidP="00DE76F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651BEDA8" w14:textId="77777777" w:rsidR="00DE76FA" w:rsidRPr="008B6A92" w:rsidRDefault="00DE76FA" w:rsidP="00DE76F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0BF1319C" w14:textId="5830D9AF" w:rsidR="00A90254" w:rsidRPr="008B6A92" w:rsidRDefault="006C671F" w:rsidP="00DE76FA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4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11"/>
        <w:gridCol w:w="2112"/>
        <w:gridCol w:w="1126"/>
        <w:gridCol w:w="976"/>
        <w:gridCol w:w="1010"/>
        <w:gridCol w:w="1039"/>
        <w:gridCol w:w="976"/>
      </w:tblGrid>
      <w:tr w:rsidR="008B6A92" w:rsidRPr="008B6A92" w14:paraId="7A8092FB" w14:textId="69D3BD9C" w:rsidTr="00936239">
        <w:trPr>
          <w:jc w:val="center"/>
        </w:trPr>
        <w:tc>
          <w:tcPr>
            <w:tcW w:w="0" w:type="auto"/>
            <w:hideMark/>
          </w:tcPr>
          <w:p w14:paraId="3F08E7AB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bookmarkStart w:id="36" w:name="_Hlk168239294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53AC5539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154E5E33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51D4D751" w14:textId="76EF83F1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17F3322F" w14:textId="35A4896F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0AB146FD" w14:textId="23C21737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7B1DF74A" w14:textId="1914E5AE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BA6E84" w:rsidRPr="008B6A92" w14:paraId="4B05F79D" w14:textId="27327A6F" w:rsidTr="00936239">
        <w:trPr>
          <w:jc w:val="center"/>
        </w:trPr>
        <w:tc>
          <w:tcPr>
            <w:tcW w:w="0" w:type="auto"/>
            <w:hideMark/>
          </w:tcPr>
          <w:p w14:paraId="319399D3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rowth factor</w:t>
            </w:r>
          </w:p>
        </w:tc>
        <w:tc>
          <w:tcPr>
            <w:tcW w:w="0" w:type="auto"/>
            <w:hideMark/>
          </w:tcPr>
          <w:p w14:paraId="06810A33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rowth factor receptor</w:t>
            </w:r>
          </w:p>
        </w:tc>
        <w:tc>
          <w:tcPr>
            <w:tcW w:w="0" w:type="auto"/>
            <w:hideMark/>
          </w:tcPr>
          <w:p w14:paraId="1F70F223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85D4A33" w14:textId="650FCA4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C713012" w14:textId="07792E46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8A71D92" w14:textId="61F7CEC9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8FAED8" w14:textId="7B9EBC8C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6C48B2E7" w14:textId="62101DAA" w:rsidTr="00936239">
        <w:trPr>
          <w:jc w:val="center"/>
        </w:trPr>
        <w:tc>
          <w:tcPr>
            <w:tcW w:w="0" w:type="auto"/>
            <w:hideMark/>
          </w:tcPr>
          <w:p w14:paraId="3EF92624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rowth factor receptor</w:t>
            </w:r>
          </w:p>
        </w:tc>
        <w:tc>
          <w:tcPr>
            <w:tcW w:w="0" w:type="auto"/>
            <w:hideMark/>
          </w:tcPr>
          <w:p w14:paraId="77390053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</w:t>
            </w:r>
          </w:p>
        </w:tc>
        <w:tc>
          <w:tcPr>
            <w:tcW w:w="0" w:type="auto"/>
            <w:hideMark/>
          </w:tcPr>
          <w:p w14:paraId="60CE7AC5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3337F2" w14:textId="29CF6ABC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3ABFBFB" w14:textId="4EF0E06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FC2A64A" w14:textId="7AC4E66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F4EDCC0" w14:textId="13B4411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492BA3C4" w14:textId="13C2B2FF" w:rsidTr="00936239">
        <w:trPr>
          <w:jc w:val="center"/>
        </w:trPr>
        <w:tc>
          <w:tcPr>
            <w:tcW w:w="0" w:type="auto"/>
            <w:hideMark/>
          </w:tcPr>
          <w:p w14:paraId="3C0431DE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</w:t>
            </w:r>
          </w:p>
        </w:tc>
        <w:tc>
          <w:tcPr>
            <w:tcW w:w="0" w:type="auto"/>
            <w:hideMark/>
          </w:tcPr>
          <w:p w14:paraId="07F9E57F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P2</w:t>
            </w:r>
          </w:p>
        </w:tc>
        <w:tc>
          <w:tcPr>
            <w:tcW w:w="0" w:type="auto"/>
            <w:hideMark/>
          </w:tcPr>
          <w:p w14:paraId="18E5F66E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C977B9C" w14:textId="153E894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0B029DE" w14:textId="09DD0F35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6DC05C" w14:textId="6EC736FC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F59A559" w14:textId="05310CE9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00058B1A" w14:textId="251AD6CE" w:rsidTr="00936239">
        <w:trPr>
          <w:jc w:val="center"/>
        </w:trPr>
        <w:tc>
          <w:tcPr>
            <w:tcW w:w="0" w:type="auto"/>
            <w:hideMark/>
          </w:tcPr>
          <w:p w14:paraId="2A366CD2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P2</w:t>
            </w:r>
          </w:p>
        </w:tc>
        <w:tc>
          <w:tcPr>
            <w:tcW w:w="0" w:type="auto"/>
            <w:hideMark/>
          </w:tcPr>
          <w:p w14:paraId="04F98D3C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74ABDB36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663B74" w14:textId="1B24967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CB9F0F8" w14:textId="009D248C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2969F5" w14:textId="132B8C5A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1AF643F" w14:textId="45C8F10E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4F3BAFC3" w14:textId="0493A31A" w:rsidTr="00936239">
        <w:trPr>
          <w:jc w:val="center"/>
        </w:trPr>
        <w:tc>
          <w:tcPr>
            <w:tcW w:w="0" w:type="auto"/>
            <w:hideMark/>
          </w:tcPr>
          <w:p w14:paraId="6FB607E2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P2</w:t>
            </w:r>
          </w:p>
        </w:tc>
        <w:tc>
          <w:tcPr>
            <w:tcW w:w="0" w:type="auto"/>
            <w:hideMark/>
          </w:tcPr>
          <w:p w14:paraId="35596616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TEN</w:t>
            </w:r>
          </w:p>
        </w:tc>
        <w:tc>
          <w:tcPr>
            <w:tcW w:w="0" w:type="auto"/>
            <w:hideMark/>
          </w:tcPr>
          <w:p w14:paraId="41AE1A81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8301714" w14:textId="7B793320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EF32A6B" w14:textId="278FBC7E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3088BF" w14:textId="588F85A4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E4D82A" w14:textId="48D47895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527406D1" w14:textId="5D642183" w:rsidTr="00936239">
        <w:trPr>
          <w:jc w:val="center"/>
        </w:trPr>
        <w:tc>
          <w:tcPr>
            <w:tcW w:w="0" w:type="auto"/>
            <w:hideMark/>
          </w:tcPr>
          <w:p w14:paraId="3FD2B111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10DFC23A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P3</w:t>
            </w:r>
          </w:p>
        </w:tc>
        <w:tc>
          <w:tcPr>
            <w:tcW w:w="0" w:type="auto"/>
            <w:hideMark/>
          </w:tcPr>
          <w:p w14:paraId="732AF7DE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7E52AA2" w14:textId="1DFE294A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23E1B87" w14:textId="503EF900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CFD4C6C" w14:textId="1506BE1F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5668CF5" w14:textId="1A22C57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A6E84" w:rsidRPr="008B6A92" w14:paraId="5DA72310" w14:textId="519B5D4E" w:rsidTr="00936239">
        <w:trPr>
          <w:jc w:val="center"/>
        </w:trPr>
        <w:tc>
          <w:tcPr>
            <w:tcW w:w="0" w:type="auto"/>
            <w:hideMark/>
          </w:tcPr>
          <w:p w14:paraId="483673D7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P3</w:t>
            </w:r>
          </w:p>
        </w:tc>
        <w:tc>
          <w:tcPr>
            <w:tcW w:w="0" w:type="auto"/>
            <w:hideMark/>
          </w:tcPr>
          <w:p w14:paraId="6C06D8DE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K1</w:t>
            </w:r>
          </w:p>
        </w:tc>
        <w:tc>
          <w:tcPr>
            <w:tcW w:w="0" w:type="auto"/>
            <w:hideMark/>
          </w:tcPr>
          <w:p w14:paraId="5DBAADB7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A520625" w14:textId="46318431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9014195" w14:textId="68DD770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3C70321" w14:textId="3EB86110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057659B" w14:textId="42FD6DAC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A6E84" w:rsidRPr="008B6A92" w14:paraId="620BCEF6" w14:textId="7649155B" w:rsidTr="00936239">
        <w:trPr>
          <w:jc w:val="center"/>
        </w:trPr>
        <w:tc>
          <w:tcPr>
            <w:tcW w:w="0" w:type="auto"/>
            <w:hideMark/>
          </w:tcPr>
          <w:p w14:paraId="6FF917FE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K1</w:t>
            </w:r>
          </w:p>
        </w:tc>
        <w:tc>
          <w:tcPr>
            <w:tcW w:w="0" w:type="auto"/>
            <w:hideMark/>
          </w:tcPr>
          <w:p w14:paraId="421A5CCA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 (Thr308)</w:t>
            </w:r>
          </w:p>
        </w:tc>
        <w:tc>
          <w:tcPr>
            <w:tcW w:w="0" w:type="auto"/>
            <w:hideMark/>
          </w:tcPr>
          <w:p w14:paraId="0866926B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85E4C0" w14:textId="1D019D0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1709D5" w14:textId="212A03A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C34097B" w14:textId="4270665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CC54635" w14:textId="0F652F5C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329FCBCB" w14:textId="3E9E57F1" w:rsidTr="00936239">
        <w:trPr>
          <w:jc w:val="center"/>
        </w:trPr>
        <w:tc>
          <w:tcPr>
            <w:tcW w:w="0" w:type="auto"/>
            <w:hideMark/>
          </w:tcPr>
          <w:p w14:paraId="7A0FA721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2</w:t>
            </w:r>
          </w:p>
        </w:tc>
        <w:tc>
          <w:tcPr>
            <w:tcW w:w="0" w:type="auto"/>
            <w:hideMark/>
          </w:tcPr>
          <w:p w14:paraId="458B8F2E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 (Ser473)</w:t>
            </w:r>
          </w:p>
        </w:tc>
        <w:tc>
          <w:tcPr>
            <w:tcW w:w="0" w:type="auto"/>
            <w:hideMark/>
          </w:tcPr>
          <w:p w14:paraId="1600AAA9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27B6FFB" w14:textId="61F105FB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2E22C5A" w14:textId="63DAE04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310247F" w14:textId="6D124AE0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BA09815" w14:textId="37D6A806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3479D526" w14:textId="65C206F6" w:rsidTr="00936239">
        <w:trPr>
          <w:jc w:val="center"/>
        </w:trPr>
        <w:tc>
          <w:tcPr>
            <w:tcW w:w="0" w:type="auto"/>
            <w:hideMark/>
          </w:tcPr>
          <w:p w14:paraId="3759FFA4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12B108B4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2CA797DD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CF3B05F" w14:textId="767F471F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88DD554" w14:textId="0B8783F1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FF044E1" w14:textId="71CF739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91FE61" w14:textId="5C4A1E9C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BA6E84" w:rsidRPr="008B6A92" w14:paraId="22B242CA" w14:textId="69F061D6" w:rsidTr="00936239">
        <w:trPr>
          <w:jc w:val="center"/>
        </w:trPr>
        <w:tc>
          <w:tcPr>
            <w:tcW w:w="0" w:type="auto"/>
            <w:hideMark/>
          </w:tcPr>
          <w:p w14:paraId="40F2E0CE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40A71C0C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6K1/2</w:t>
            </w:r>
          </w:p>
        </w:tc>
        <w:tc>
          <w:tcPr>
            <w:tcW w:w="0" w:type="auto"/>
            <w:hideMark/>
          </w:tcPr>
          <w:p w14:paraId="65EBD0B3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B9BED3" w14:textId="0BD86168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B8BE24" w14:textId="1035A1D8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442CEE" w14:textId="3E91C68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5E64DD2" w14:textId="24B38741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10B7C82B" w14:textId="59572349" w:rsidTr="00936239">
        <w:trPr>
          <w:jc w:val="center"/>
        </w:trPr>
        <w:tc>
          <w:tcPr>
            <w:tcW w:w="0" w:type="auto"/>
            <w:hideMark/>
          </w:tcPr>
          <w:p w14:paraId="2BB8F81B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7212EA8A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4EBP1</w:t>
            </w:r>
          </w:p>
        </w:tc>
        <w:tc>
          <w:tcPr>
            <w:tcW w:w="0" w:type="auto"/>
            <w:hideMark/>
          </w:tcPr>
          <w:p w14:paraId="5ABC9BF4" w14:textId="0880C1BD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DB1517B" w14:textId="73AB3E7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DAAADC8" w14:textId="748E824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A950E0E" w14:textId="08B41F8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EF181BB" w14:textId="16589C6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BA6E84" w:rsidRPr="008B6A92" w14:paraId="39FAFD4F" w14:textId="7D491347" w:rsidTr="00936239">
        <w:trPr>
          <w:jc w:val="center"/>
        </w:trPr>
        <w:tc>
          <w:tcPr>
            <w:tcW w:w="0" w:type="auto"/>
            <w:hideMark/>
          </w:tcPr>
          <w:p w14:paraId="7586DC01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AKT</w:t>
            </w:r>
          </w:p>
        </w:tc>
        <w:tc>
          <w:tcPr>
            <w:tcW w:w="0" w:type="auto"/>
            <w:hideMark/>
          </w:tcPr>
          <w:p w14:paraId="51B31004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G1 (phosphorylation)</w:t>
            </w:r>
          </w:p>
        </w:tc>
        <w:tc>
          <w:tcPr>
            <w:tcW w:w="0" w:type="auto"/>
            <w:hideMark/>
          </w:tcPr>
          <w:p w14:paraId="5D7A5AD1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8E7020F" w14:textId="1452510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D6EC2AC" w14:textId="1A28E17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69C799" w14:textId="42CB6741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7758D8A" w14:textId="60743849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466525CD" w14:textId="62A91B4F" w:rsidTr="00936239">
        <w:trPr>
          <w:jc w:val="center"/>
        </w:trPr>
        <w:tc>
          <w:tcPr>
            <w:tcW w:w="0" w:type="auto"/>
            <w:hideMark/>
          </w:tcPr>
          <w:p w14:paraId="6CD4A36D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G1 (phosphorylation)</w:t>
            </w:r>
          </w:p>
        </w:tc>
        <w:tc>
          <w:tcPr>
            <w:tcW w:w="0" w:type="auto"/>
            <w:hideMark/>
          </w:tcPr>
          <w:p w14:paraId="348E83BC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elin</w:t>
            </w:r>
          </w:p>
        </w:tc>
        <w:tc>
          <w:tcPr>
            <w:tcW w:w="0" w:type="auto"/>
            <w:hideMark/>
          </w:tcPr>
          <w:p w14:paraId="5A6095F1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D498513" w14:textId="34FB40F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6E7BA2B" w14:textId="2D5D8B70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CD60212" w14:textId="1044F0C6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C899665" w14:textId="65A03CCE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06A40B65" w14:textId="052A1725" w:rsidTr="00936239">
        <w:trPr>
          <w:jc w:val="center"/>
        </w:trPr>
        <w:tc>
          <w:tcPr>
            <w:tcW w:w="0" w:type="auto"/>
            <w:hideMark/>
          </w:tcPr>
          <w:p w14:paraId="31680EDA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TEN</w:t>
            </w:r>
          </w:p>
        </w:tc>
        <w:tc>
          <w:tcPr>
            <w:tcW w:w="0" w:type="auto"/>
            <w:hideMark/>
          </w:tcPr>
          <w:p w14:paraId="000E91D3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49FCE9D9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DCB5748" w14:textId="013C2EB1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D44C0A3" w14:textId="78BB03ED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32D1DC7" w14:textId="3FD58C55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AC68BFB" w14:textId="4F49A771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BA6E84" w:rsidRPr="008B6A92" w14:paraId="782D2E07" w14:textId="1F8C8F8D" w:rsidTr="00936239">
        <w:trPr>
          <w:jc w:val="center"/>
        </w:trPr>
        <w:tc>
          <w:tcPr>
            <w:tcW w:w="0" w:type="auto"/>
            <w:hideMark/>
          </w:tcPr>
          <w:p w14:paraId="5E55CF79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pamycin</w:t>
            </w:r>
          </w:p>
        </w:tc>
        <w:tc>
          <w:tcPr>
            <w:tcW w:w="0" w:type="auto"/>
            <w:hideMark/>
          </w:tcPr>
          <w:p w14:paraId="1D052E20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6AC73AF1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0199E5D" w14:textId="2E2E7546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145BAB1" w14:textId="39929CCD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32A88F" w14:textId="37262C9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E6BE9CA" w14:textId="4BFCAA8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BA6E84" w:rsidRPr="008B6A92" w14:paraId="31E4E28A" w14:textId="0B7A663B" w:rsidTr="00936239">
        <w:trPr>
          <w:jc w:val="center"/>
        </w:trPr>
        <w:tc>
          <w:tcPr>
            <w:tcW w:w="0" w:type="auto"/>
            <w:hideMark/>
          </w:tcPr>
          <w:p w14:paraId="784BB3C2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G1</w:t>
            </w:r>
          </w:p>
        </w:tc>
        <w:tc>
          <w:tcPr>
            <w:tcW w:w="0" w:type="auto"/>
            <w:hideMark/>
          </w:tcPr>
          <w:p w14:paraId="0B3C0501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elin</w:t>
            </w:r>
          </w:p>
        </w:tc>
        <w:tc>
          <w:tcPr>
            <w:tcW w:w="0" w:type="auto"/>
            <w:hideMark/>
          </w:tcPr>
          <w:p w14:paraId="18989DA8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5FBEE7F" w14:textId="5EAB5AA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B4EA125" w14:textId="4896282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6A54D82" w14:textId="7CB2F802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1B08F9E" w14:textId="18D20453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BA6E84" w:rsidRPr="008B6A92" w14:paraId="2EFC0284" w14:textId="613026BF" w:rsidTr="00936239">
        <w:trPr>
          <w:jc w:val="center"/>
        </w:trPr>
        <w:tc>
          <w:tcPr>
            <w:tcW w:w="0" w:type="auto"/>
            <w:hideMark/>
          </w:tcPr>
          <w:p w14:paraId="34D39DED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P3</w:t>
            </w:r>
          </w:p>
        </w:tc>
        <w:tc>
          <w:tcPr>
            <w:tcW w:w="0" w:type="auto"/>
            <w:hideMark/>
          </w:tcPr>
          <w:p w14:paraId="355E661D" w14:textId="77777777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01803849" w14:textId="415B5C8D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B0FDB10" w14:textId="6EC0DAEE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7014E9B" w14:textId="4F8A0C85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AA1910E" w14:textId="78E17051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F4B65F3" w14:textId="609D97B6" w:rsidR="00BA6E84" w:rsidRPr="008B6A92" w:rsidRDefault="00BA6E84" w:rsidP="00BA6E84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bookmarkEnd w:id="36"/>
    </w:tbl>
    <w:p w14:paraId="0D7D60EF" w14:textId="1951DBB5" w:rsidR="00967EC2" w:rsidRPr="008B6A92" w:rsidRDefault="00967EC2" w:rsidP="00967E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F2FAC8F" w14:textId="77777777" w:rsidR="00A90254" w:rsidRPr="008B6A92" w:rsidRDefault="00A90254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0CCB0064" w14:textId="77777777" w:rsidR="00B773C8" w:rsidRPr="008B6A92" w:rsidRDefault="00B773C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9AE6DFB" w14:textId="77777777" w:rsidR="00B773C8" w:rsidRPr="008B6A92" w:rsidRDefault="00B773C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1703A34" w14:textId="77777777" w:rsidR="00B773C8" w:rsidRPr="008B6A92" w:rsidRDefault="00B773C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5E94D34B" w14:textId="77777777" w:rsidR="00B773C8" w:rsidRPr="008B6A92" w:rsidRDefault="00B773C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172B7489" w14:textId="77777777" w:rsidR="00B773C8" w:rsidRPr="008B6A92" w:rsidRDefault="00B773C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3916C9C1" w14:textId="77777777" w:rsidR="00B773C8" w:rsidRPr="008B6A92" w:rsidRDefault="00B773C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8498B4C" w14:textId="77777777" w:rsidR="00B773C8" w:rsidRPr="008B6A92" w:rsidRDefault="00B773C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D20E76A" w14:textId="77777777" w:rsidR="00B773C8" w:rsidRPr="008B6A92" w:rsidRDefault="00B773C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B801F0D" w14:textId="4C0691BC" w:rsidR="00A90254" w:rsidRPr="008B6A92" w:rsidRDefault="006C671F" w:rsidP="00B773C8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4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58"/>
        <w:gridCol w:w="2259"/>
        <w:gridCol w:w="1081"/>
        <w:gridCol w:w="938"/>
        <w:gridCol w:w="938"/>
        <w:gridCol w:w="938"/>
        <w:gridCol w:w="938"/>
      </w:tblGrid>
      <w:tr w:rsidR="008B6A92" w:rsidRPr="008B6A92" w14:paraId="0302EA00" w14:textId="62106C88" w:rsidTr="00DA2F7F">
        <w:trPr>
          <w:jc w:val="center"/>
        </w:trPr>
        <w:tc>
          <w:tcPr>
            <w:tcW w:w="2259" w:type="dxa"/>
            <w:hideMark/>
          </w:tcPr>
          <w:p w14:paraId="7D343B77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2258" w:type="dxa"/>
            <w:hideMark/>
          </w:tcPr>
          <w:p w14:paraId="57DA4D46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081" w:type="dxa"/>
            <w:hideMark/>
          </w:tcPr>
          <w:p w14:paraId="6CD358CF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938" w:type="dxa"/>
          </w:tcPr>
          <w:p w14:paraId="294F3512" w14:textId="03A8C616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938" w:type="dxa"/>
          </w:tcPr>
          <w:p w14:paraId="5B22B469" w14:textId="0282B164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938" w:type="dxa"/>
          </w:tcPr>
          <w:p w14:paraId="4DAA5499" w14:textId="15CBAD83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938" w:type="dxa"/>
          </w:tcPr>
          <w:p w14:paraId="2B208329" w14:textId="51CDCB50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50DC5" w:rsidRPr="008B6A92" w14:paraId="20D23484" w14:textId="544B9812" w:rsidTr="00DA2F7F">
        <w:trPr>
          <w:jc w:val="center"/>
        </w:trPr>
        <w:tc>
          <w:tcPr>
            <w:tcW w:w="2259" w:type="dxa"/>
            <w:hideMark/>
          </w:tcPr>
          <w:p w14:paraId="21D7AB96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b7</w:t>
            </w:r>
          </w:p>
        </w:tc>
        <w:tc>
          <w:tcPr>
            <w:tcW w:w="2258" w:type="dxa"/>
            <w:hideMark/>
          </w:tcPr>
          <w:p w14:paraId="69DE6C10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1081" w:type="dxa"/>
            <w:hideMark/>
          </w:tcPr>
          <w:p w14:paraId="14E4991A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2029E94C" w14:textId="213E4214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68BCCB58" w14:textId="131B04BB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26BB5B41" w14:textId="2F45803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7315C5CD" w14:textId="6DC41871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50DC5" w:rsidRPr="008B6A92" w14:paraId="172FC8D8" w14:textId="3DA5AD38" w:rsidTr="00DA2F7F">
        <w:trPr>
          <w:jc w:val="center"/>
        </w:trPr>
        <w:tc>
          <w:tcPr>
            <w:tcW w:w="2259" w:type="dxa"/>
            <w:hideMark/>
          </w:tcPr>
          <w:p w14:paraId="3B357D07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2258" w:type="dxa"/>
            <w:hideMark/>
          </w:tcPr>
          <w:p w14:paraId="0E0A3D8D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ndolysosome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/Autolysosome</w:t>
            </w:r>
          </w:p>
        </w:tc>
        <w:tc>
          <w:tcPr>
            <w:tcW w:w="1081" w:type="dxa"/>
            <w:hideMark/>
          </w:tcPr>
          <w:p w14:paraId="39E8130E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1BBFC771" w14:textId="6C79BB6D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301B1BB3" w14:textId="0E914730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42E44587" w14:textId="18547ECC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17F30ECB" w14:textId="16EA8AA2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50DC5" w:rsidRPr="008B6A92" w14:paraId="53F3C40E" w14:textId="166350D0" w:rsidTr="00DA2F7F">
        <w:trPr>
          <w:jc w:val="center"/>
        </w:trPr>
        <w:tc>
          <w:tcPr>
            <w:tcW w:w="2259" w:type="dxa"/>
            <w:hideMark/>
          </w:tcPr>
          <w:p w14:paraId="1F38C842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ndolysosome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/Autolysosome</w:t>
            </w:r>
          </w:p>
        </w:tc>
        <w:tc>
          <w:tcPr>
            <w:tcW w:w="2258" w:type="dxa"/>
            <w:hideMark/>
          </w:tcPr>
          <w:p w14:paraId="606751E2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ysosomal digestion</w:t>
            </w:r>
          </w:p>
        </w:tc>
        <w:tc>
          <w:tcPr>
            <w:tcW w:w="1081" w:type="dxa"/>
            <w:hideMark/>
          </w:tcPr>
          <w:p w14:paraId="76BD36FF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74922DF6" w14:textId="15182D5A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056A327B" w14:textId="7664BA53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2544CA95" w14:textId="7C91102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7B1FEBBD" w14:textId="04812600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50DC5" w:rsidRPr="008B6A92" w14:paraId="29F770C6" w14:textId="1CB2AD9E" w:rsidTr="00DA2F7F">
        <w:trPr>
          <w:jc w:val="center"/>
        </w:trPr>
        <w:tc>
          <w:tcPr>
            <w:tcW w:w="2259" w:type="dxa"/>
            <w:hideMark/>
          </w:tcPr>
          <w:p w14:paraId="49B52AD2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2258" w:type="dxa"/>
            <w:hideMark/>
          </w:tcPr>
          <w:p w14:paraId="46389D0B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 reformation</w:t>
            </w:r>
          </w:p>
        </w:tc>
        <w:tc>
          <w:tcPr>
            <w:tcW w:w="1081" w:type="dxa"/>
            <w:hideMark/>
          </w:tcPr>
          <w:p w14:paraId="04ED9846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6AC92A92" w14:textId="1F8C076D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38" w:type="dxa"/>
          </w:tcPr>
          <w:p w14:paraId="5F04FC4F" w14:textId="114D03B5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7326A7D4" w14:textId="6425A346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0DBB4B69" w14:textId="12FCB98D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50DC5" w:rsidRPr="008B6A92" w14:paraId="777EA1EC" w14:textId="176DAC6D" w:rsidTr="00DA2F7F">
        <w:trPr>
          <w:jc w:val="center"/>
        </w:trPr>
        <w:tc>
          <w:tcPr>
            <w:tcW w:w="2259" w:type="dxa"/>
            <w:hideMark/>
          </w:tcPr>
          <w:p w14:paraId="14AE3060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2258" w:type="dxa"/>
            <w:hideMark/>
          </w:tcPr>
          <w:p w14:paraId="7982A18C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ysosomal digestion</w:t>
            </w:r>
          </w:p>
        </w:tc>
        <w:tc>
          <w:tcPr>
            <w:tcW w:w="1081" w:type="dxa"/>
            <w:hideMark/>
          </w:tcPr>
          <w:p w14:paraId="237C6D6D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38" w:type="dxa"/>
          </w:tcPr>
          <w:p w14:paraId="5896A8C5" w14:textId="25B2EE0B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460CD3E4" w14:textId="5A05A921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38" w:type="dxa"/>
          </w:tcPr>
          <w:p w14:paraId="438F79A7" w14:textId="26362A3C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38" w:type="dxa"/>
          </w:tcPr>
          <w:p w14:paraId="657C8AEA" w14:textId="713E77A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50DC5" w:rsidRPr="008B6A92" w14:paraId="288A9679" w14:textId="2D7C1CDD" w:rsidTr="00DA2F7F">
        <w:trPr>
          <w:jc w:val="center"/>
        </w:trPr>
        <w:tc>
          <w:tcPr>
            <w:tcW w:w="2259" w:type="dxa"/>
            <w:hideMark/>
          </w:tcPr>
          <w:p w14:paraId="5016C4D5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2258" w:type="dxa"/>
            <w:hideMark/>
          </w:tcPr>
          <w:p w14:paraId="148A0103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mbrane retrieval</w:t>
            </w:r>
          </w:p>
        </w:tc>
        <w:tc>
          <w:tcPr>
            <w:tcW w:w="1081" w:type="dxa"/>
            <w:hideMark/>
          </w:tcPr>
          <w:p w14:paraId="0D559D92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38" w:type="dxa"/>
          </w:tcPr>
          <w:p w14:paraId="7C5711A4" w14:textId="59E896A6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223D9518" w14:textId="0FE3E73B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2AC76806" w14:textId="73E3A1C4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0D6C16DE" w14:textId="7F1CF302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50DC5" w:rsidRPr="008B6A92" w14:paraId="624FEEC7" w14:textId="141F7C57" w:rsidTr="00DA2F7F">
        <w:trPr>
          <w:jc w:val="center"/>
        </w:trPr>
        <w:tc>
          <w:tcPr>
            <w:tcW w:w="2259" w:type="dxa"/>
            <w:hideMark/>
          </w:tcPr>
          <w:p w14:paraId="67BB6EC8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2258" w:type="dxa"/>
            <w:hideMark/>
          </w:tcPr>
          <w:p w14:paraId="1C95CBCB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 reformation</w:t>
            </w:r>
          </w:p>
        </w:tc>
        <w:tc>
          <w:tcPr>
            <w:tcW w:w="1081" w:type="dxa"/>
            <w:hideMark/>
          </w:tcPr>
          <w:p w14:paraId="39B7FC1E" w14:textId="77777777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38" w:type="dxa"/>
          </w:tcPr>
          <w:p w14:paraId="37A9218E" w14:textId="40E442F9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38" w:type="dxa"/>
          </w:tcPr>
          <w:p w14:paraId="3E31DF0D" w14:textId="098117E0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39F41300" w14:textId="7EC1D98E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16F1C483" w14:textId="14A3894B" w:rsidR="00A50DC5" w:rsidRPr="008B6A92" w:rsidRDefault="00A50DC5" w:rsidP="00A50DC5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A50DC5" w:rsidRPr="008B6A92" w14:paraId="2EE6D372" w14:textId="1D1E74A5" w:rsidTr="00DA2F7F">
        <w:trPr>
          <w:jc w:val="center"/>
        </w:trPr>
        <w:tc>
          <w:tcPr>
            <w:tcW w:w="2259" w:type="dxa"/>
            <w:hideMark/>
          </w:tcPr>
          <w:p w14:paraId="2F882701" w14:textId="77777777" w:rsidR="00A50DC5" w:rsidRPr="008B6A92" w:rsidRDefault="00A50DC5" w:rsidP="0016769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2258" w:type="dxa"/>
            <w:hideMark/>
          </w:tcPr>
          <w:p w14:paraId="154D1B9F" w14:textId="77777777" w:rsidR="00A50DC5" w:rsidRPr="008B6A92" w:rsidRDefault="00A50DC5" w:rsidP="0016769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TFEB 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ignalling</w:t>
            </w:r>
            <w:proofErr w:type="spellEnd"/>
          </w:p>
        </w:tc>
        <w:tc>
          <w:tcPr>
            <w:tcW w:w="1081" w:type="dxa"/>
            <w:hideMark/>
          </w:tcPr>
          <w:p w14:paraId="4A295676" w14:textId="77777777" w:rsidR="00A50DC5" w:rsidRPr="008B6A92" w:rsidRDefault="00A50DC5" w:rsidP="0016769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38" w:type="dxa"/>
          </w:tcPr>
          <w:p w14:paraId="432FB3D7" w14:textId="0FEA13D1" w:rsidR="00A50DC5" w:rsidRPr="008B6A92" w:rsidRDefault="00A50DC5" w:rsidP="0016769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938" w:type="dxa"/>
          </w:tcPr>
          <w:p w14:paraId="0B2D61C0" w14:textId="454ACCCD" w:rsidR="00A50DC5" w:rsidRPr="008B6A92" w:rsidRDefault="00A50DC5" w:rsidP="0016769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938" w:type="dxa"/>
          </w:tcPr>
          <w:p w14:paraId="7D2F320B" w14:textId="77777777" w:rsidR="00A50DC5" w:rsidRPr="008B6A92" w:rsidRDefault="00A50DC5" w:rsidP="0016769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38" w:type="dxa"/>
          </w:tcPr>
          <w:p w14:paraId="346D9A56" w14:textId="77777777" w:rsidR="00A50DC5" w:rsidRPr="008B6A92" w:rsidRDefault="00A50DC5" w:rsidP="0016769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6BE24FA0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A7431A2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3087C4D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550A3421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30627036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67A02B0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F8DE8D7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5CA717A5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54A348B8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300EDCB2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F6245EF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6C71F0BE" w14:textId="77777777" w:rsidR="004E2BFE" w:rsidRPr="008B6A92" w:rsidRDefault="004E2BFE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6BAA9A3F" w14:textId="10C17362" w:rsidR="00A90254" w:rsidRPr="008B6A92" w:rsidRDefault="006C671F" w:rsidP="004E2BFE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4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2121"/>
        <w:gridCol w:w="1126"/>
        <w:gridCol w:w="976"/>
        <w:gridCol w:w="1003"/>
        <w:gridCol w:w="1026"/>
        <w:gridCol w:w="976"/>
      </w:tblGrid>
      <w:tr w:rsidR="008B6A92" w:rsidRPr="008B6A92" w14:paraId="07160801" w14:textId="6491D9C7" w:rsidTr="008C380C">
        <w:trPr>
          <w:jc w:val="center"/>
        </w:trPr>
        <w:tc>
          <w:tcPr>
            <w:tcW w:w="0" w:type="auto"/>
            <w:hideMark/>
          </w:tcPr>
          <w:p w14:paraId="0AEC499E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25D0E713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5A3D91FA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7822560F" w14:textId="24C3E9F8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5191D7DF" w14:textId="3BF3208E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2F626287" w14:textId="774C4B82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4A5C8298" w14:textId="3B7D5F31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8C380C" w:rsidRPr="008B6A92" w14:paraId="36AE5D77" w14:textId="4D57A22A" w:rsidTr="008C380C">
        <w:trPr>
          <w:jc w:val="center"/>
        </w:trPr>
        <w:tc>
          <w:tcPr>
            <w:tcW w:w="0" w:type="auto"/>
            <w:hideMark/>
          </w:tcPr>
          <w:p w14:paraId="733DBC37" w14:textId="77777777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DHDv</w:t>
            </w:r>
          </w:p>
        </w:tc>
        <w:tc>
          <w:tcPr>
            <w:tcW w:w="0" w:type="auto"/>
            <w:hideMark/>
          </w:tcPr>
          <w:p w14:paraId="226A907B" w14:textId="77777777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0" w:type="auto"/>
            <w:hideMark/>
          </w:tcPr>
          <w:p w14:paraId="6D3573F5" w14:textId="77777777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12FE5B1" w14:textId="57638139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E0ED6AC" w14:textId="4DC01D3F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18B48E4" w14:textId="77777777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5F4F967" w14:textId="03FD9009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C380C" w:rsidRPr="008B6A92" w14:paraId="08B9A720" w14:textId="3E34EFAE" w:rsidTr="008C380C">
        <w:trPr>
          <w:trHeight w:val="359"/>
          <w:jc w:val="center"/>
        </w:trPr>
        <w:tc>
          <w:tcPr>
            <w:tcW w:w="0" w:type="auto"/>
            <w:hideMark/>
          </w:tcPr>
          <w:p w14:paraId="5A446197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OS</w:t>
            </w:r>
          </w:p>
        </w:tc>
        <w:tc>
          <w:tcPr>
            <w:tcW w:w="0" w:type="auto"/>
            <w:hideMark/>
          </w:tcPr>
          <w:p w14:paraId="0C60C303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Oxi PTEN</w:t>
            </w:r>
          </w:p>
        </w:tc>
        <w:tc>
          <w:tcPr>
            <w:tcW w:w="0" w:type="auto"/>
            <w:hideMark/>
          </w:tcPr>
          <w:p w14:paraId="772605CE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867AF2" w14:textId="1F6139C1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B86863" w14:textId="5E2ED73F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84CEED9" w14:textId="6DDD001C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FDBB111" w14:textId="1FDC0D94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C380C" w:rsidRPr="008B6A92" w14:paraId="573CEFF3" w14:textId="269A7B61" w:rsidTr="008C380C">
        <w:trPr>
          <w:jc w:val="center"/>
        </w:trPr>
        <w:tc>
          <w:tcPr>
            <w:tcW w:w="0" w:type="auto"/>
            <w:hideMark/>
          </w:tcPr>
          <w:p w14:paraId="554D30B2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Oxi PTEN</w:t>
            </w:r>
          </w:p>
        </w:tc>
        <w:tc>
          <w:tcPr>
            <w:tcW w:w="0" w:type="auto"/>
            <w:hideMark/>
          </w:tcPr>
          <w:p w14:paraId="0D51EDBD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ono-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Ub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PTEN</w:t>
            </w:r>
          </w:p>
        </w:tc>
        <w:tc>
          <w:tcPr>
            <w:tcW w:w="0" w:type="auto"/>
            <w:hideMark/>
          </w:tcPr>
          <w:p w14:paraId="1B1A33AB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3A1D3F" w14:textId="6FF176FA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9C3810B" w14:textId="4604722A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42E601F" w14:textId="525A19DF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F7BF263" w14:textId="5801AAB9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C380C" w:rsidRPr="008B6A92" w14:paraId="2DA618C6" w14:textId="713A08A2" w:rsidTr="008C380C">
        <w:trPr>
          <w:jc w:val="center"/>
        </w:trPr>
        <w:tc>
          <w:tcPr>
            <w:tcW w:w="0" w:type="auto"/>
            <w:hideMark/>
          </w:tcPr>
          <w:p w14:paraId="57CE2C65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ono-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Ub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PTEN</w:t>
            </w:r>
          </w:p>
        </w:tc>
        <w:tc>
          <w:tcPr>
            <w:tcW w:w="0" w:type="auto"/>
            <w:hideMark/>
          </w:tcPr>
          <w:p w14:paraId="1B8A06D8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19355261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D1DED62" w14:textId="1D6E5B2B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8A64971" w14:textId="339C8CC6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B363EAA" w14:textId="659F68D6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A6A2623" w14:textId="52FF71BE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C380C" w:rsidRPr="008B6A92" w14:paraId="495E2B07" w14:textId="7713CEBE" w:rsidTr="008C380C">
        <w:trPr>
          <w:jc w:val="center"/>
        </w:trPr>
        <w:tc>
          <w:tcPr>
            <w:tcW w:w="0" w:type="auto"/>
            <w:hideMark/>
          </w:tcPr>
          <w:p w14:paraId="58112CFC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25F79D36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ono-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Ub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PTEN p-Akt</w:t>
            </w:r>
          </w:p>
        </w:tc>
        <w:tc>
          <w:tcPr>
            <w:tcW w:w="0" w:type="auto"/>
            <w:hideMark/>
          </w:tcPr>
          <w:p w14:paraId="2756D60B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7EC841E" w14:textId="2DAC4E53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9AD3941" w14:textId="17D167C4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D17923" w14:textId="2F85B801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DEF3E37" w14:textId="2CBB6D80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8C380C" w:rsidRPr="008B6A92" w14:paraId="2732BACB" w14:textId="69E1F9DA" w:rsidTr="008C380C">
        <w:trPr>
          <w:jc w:val="center"/>
        </w:trPr>
        <w:tc>
          <w:tcPr>
            <w:tcW w:w="0" w:type="auto"/>
            <w:hideMark/>
          </w:tcPr>
          <w:p w14:paraId="3CA58CE0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361A4557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etylation-FOXO3a</w:t>
            </w:r>
          </w:p>
        </w:tc>
        <w:tc>
          <w:tcPr>
            <w:tcW w:w="0" w:type="auto"/>
            <w:hideMark/>
          </w:tcPr>
          <w:p w14:paraId="28E2FDE3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F90FBA" w14:textId="055D47E9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59B2B7F" w14:textId="669C6D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6CEEE95" w14:textId="37F0C52C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D3B1A08" w14:textId="70226568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8C380C" w:rsidRPr="008B6A92" w14:paraId="1CCCE8C2" w14:textId="7D5FEC5B" w:rsidTr="008C380C">
        <w:trPr>
          <w:jc w:val="center"/>
        </w:trPr>
        <w:tc>
          <w:tcPr>
            <w:tcW w:w="0" w:type="auto"/>
            <w:hideMark/>
          </w:tcPr>
          <w:p w14:paraId="6034C29B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etylation-FOXO3a</w:t>
            </w:r>
          </w:p>
        </w:tc>
        <w:tc>
          <w:tcPr>
            <w:tcW w:w="0" w:type="auto"/>
            <w:hideMark/>
          </w:tcPr>
          <w:p w14:paraId="631A8B60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-FOXO3a</w:t>
            </w:r>
          </w:p>
        </w:tc>
        <w:tc>
          <w:tcPr>
            <w:tcW w:w="0" w:type="auto"/>
            <w:hideMark/>
          </w:tcPr>
          <w:p w14:paraId="0C61BE44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34D4B1" w14:textId="1B2C769B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BA56401" w14:textId="5F64D8CD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73A3D4D" w14:textId="6132ACF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3FB49AE" w14:textId="07AB427F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C380C" w:rsidRPr="008B6A92" w14:paraId="44ADC3FC" w14:textId="0D279F68" w:rsidTr="008C380C">
        <w:trPr>
          <w:jc w:val="center"/>
        </w:trPr>
        <w:tc>
          <w:tcPr>
            <w:tcW w:w="0" w:type="auto"/>
            <w:hideMark/>
          </w:tcPr>
          <w:p w14:paraId="7C0A1AD6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-FOXO3a</w:t>
            </w:r>
          </w:p>
        </w:tc>
        <w:tc>
          <w:tcPr>
            <w:tcW w:w="0" w:type="auto"/>
            <w:hideMark/>
          </w:tcPr>
          <w:p w14:paraId="2AB48512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TG12, 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ecli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1 transcription</w:t>
            </w:r>
          </w:p>
        </w:tc>
        <w:tc>
          <w:tcPr>
            <w:tcW w:w="0" w:type="auto"/>
            <w:hideMark/>
          </w:tcPr>
          <w:p w14:paraId="6A61CACB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345ADE" w14:textId="00DF7F03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A8BD775" w14:textId="1A20546F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6576820" w14:textId="7A7BA178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41B0F54" w14:textId="5022C7D2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C380C" w:rsidRPr="008B6A92" w14:paraId="2E665302" w14:textId="05E6E135" w:rsidTr="008C380C">
        <w:trPr>
          <w:jc w:val="center"/>
        </w:trPr>
        <w:tc>
          <w:tcPr>
            <w:tcW w:w="0" w:type="auto"/>
            <w:hideMark/>
          </w:tcPr>
          <w:p w14:paraId="59446626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O3a-14-3-3</w:t>
            </w:r>
          </w:p>
        </w:tc>
        <w:tc>
          <w:tcPr>
            <w:tcW w:w="0" w:type="auto"/>
            <w:hideMark/>
          </w:tcPr>
          <w:p w14:paraId="300FA436" w14:textId="7777777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egradation</w:t>
            </w:r>
          </w:p>
        </w:tc>
        <w:tc>
          <w:tcPr>
            <w:tcW w:w="0" w:type="auto"/>
            <w:hideMark/>
          </w:tcPr>
          <w:p w14:paraId="631B6E60" w14:textId="685F4C24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BF4FD4A" w14:textId="2A675968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0BC1AE0" w14:textId="25CDD313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89BB526" w14:textId="73EE811C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55A5CB7" w14:textId="61589A47" w:rsidR="008C380C" w:rsidRPr="008B6A92" w:rsidRDefault="008C380C" w:rsidP="008C380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8C380C" w:rsidRPr="008B6A92" w14:paraId="2355EF24" w14:textId="01733ED2" w:rsidTr="008C380C">
        <w:trPr>
          <w:jc w:val="center"/>
        </w:trPr>
        <w:tc>
          <w:tcPr>
            <w:tcW w:w="0" w:type="auto"/>
            <w:hideMark/>
          </w:tcPr>
          <w:p w14:paraId="268B506A" w14:textId="77777777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TG12, 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eclin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1 transcription</w:t>
            </w:r>
          </w:p>
        </w:tc>
        <w:tc>
          <w:tcPr>
            <w:tcW w:w="0" w:type="auto"/>
            <w:hideMark/>
          </w:tcPr>
          <w:p w14:paraId="4998C06F" w14:textId="77777777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utophagy</w:t>
            </w:r>
          </w:p>
        </w:tc>
        <w:tc>
          <w:tcPr>
            <w:tcW w:w="0" w:type="auto"/>
            <w:hideMark/>
          </w:tcPr>
          <w:p w14:paraId="041B3892" w14:textId="2CBBC3F4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7B6553" w14:textId="59DDC525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1A01CD" w14:textId="530F9230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9F4D8C4" w14:textId="77777777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D3DB776" w14:textId="65EB2B9B" w:rsidR="008C380C" w:rsidRPr="008B6A92" w:rsidRDefault="008C380C" w:rsidP="00ED306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36F39A85" w14:textId="241B8294" w:rsidR="007A4A42" w:rsidRPr="008B6A92" w:rsidRDefault="007A4A42" w:rsidP="007A4A4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12DFC551" w14:textId="3CE0D7ED" w:rsidR="003E4D00" w:rsidRPr="008B6A92" w:rsidRDefault="003E4D00" w:rsidP="003E4D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222614E" w14:textId="35F1B1B0" w:rsidR="007A4A42" w:rsidRPr="008B6A92" w:rsidRDefault="007A4A42" w:rsidP="007A4A4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55C05E2A" w14:textId="77777777" w:rsidR="00A90254" w:rsidRPr="008B6A92" w:rsidRDefault="00A90254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244E1338" w14:textId="77777777" w:rsidR="00286D00" w:rsidRPr="008B6A92" w:rsidRDefault="00286D00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666286A6" w14:textId="77777777" w:rsidR="00286D00" w:rsidRPr="008B6A92" w:rsidRDefault="00286D00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D21D44D" w14:textId="77777777" w:rsidR="00286D00" w:rsidRPr="008B6A92" w:rsidRDefault="00286D00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6EFE6AF" w14:textId="77777777" w:rsidR="00286D00" w:rsidRPr="008B6A92" w:rsidRDefault="00286D00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0C8F8519" w14:textId="77777777" w:rsidR="00286D00" w:rsidRPr="008B6A92" w:rsidRDefault="00286D00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0F5F371" w14:textId="77777777" w:rsidR="00286D00" w:rsidRPr="008B6A92" w:rsidRDefault="00286D00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7A5BC5C" w14:textId="77777777" w:rsidR="00286D00" w:rsidRPr="008B6A92" w:rsidRDefault="00286D00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C832563" w14:textId="77777777" w:rsidR="00286D00" w:rsidRPr="008B6A92" w:rsidRDefault="00286D00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4404555" w14:textId="77777777" w:rsidR="00286D00" w:rsidRPr="008B6A92" w:rsidRDefault="00286D00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162AFAE9" w14:textId="04126DFA" w:rsidR="00A90254" w:rsidRPr="008B6A92" w:rsidRDefault="006C671F" w:rsidP="00286D00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4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1461"/>
        <w:gridCol w:w="1126"/>
        <w:gridCol w:w="976"/>
        <w:gridCol w:w="1011"/>
        <w:gridCol w:w="1041"/>
        <w:gridCol w:w="976"/>
      </w:tblGrid>
      <w:tr w:rsidR="008B6A92" w:rsidRPr="008B6A92" w14:paraId="3ED2E843" w14:textId="05B02A66" w:rsidTr="00CB2924">
        <w:trPr>
          <w:jc w:val="center"/>
        </w:trPr>
        <w:tc>
          <w:tcPr>
            <w:tcW w:w="0" w:type="auto"/>
            <w:hideMark/>
          </w:tcPr>
          <w:p w14:paraId="09E8719F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355BA459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17BCBE08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678A0554" w14:textId="20BCE9F2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25BE34AA" w14:textId="4757126D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56A6BC2D" w14:textId="0405479B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525747F8" w14:textId="505AE6B2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7A4A42" w:rsidRPr="008B6A92" w14:paraId="4854737C" w14:textId="24632DE2" w:rsidTr="00CB2924">
        <w:trPr>
          <w:jc w:val="center"/>
        </w:trPr>
        <w:tc>
          <w:tcPr>
            <w:tcW w:w="0" w:type="auto"/>
            <w:hideMark/>
          </w:tcPr>
          <w:p w14:paraId="3C252463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m</w:t>
            </w:r>
            <w:proofErr w:type="spellEnd"/>
          </w:p>
        </w:tc>
        <w:tc>
          <w:tcPr>
            <w:tcW w:w="0" w:type="auto"/>
            <w:hideMark/>
          </w:tcPr>
          <w:p w14:paraId="77F1BFD4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-di-AMP</w:t>
            </w:r>
          </w:p>
        </w:tc>
        <w:tc>
          <w:tcPr>
            <w:tcW w:w="0" w:type="auto"/>
            <w:hideMark/>
          </w:tcPr>
          <w:p w14:paraId="10592E5E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5DF5252" w14:textId="394655EB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47D0FEB" w14:textId="404A5144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DA6B3D1" w14:textId="5052B5A6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BE3F42C" w14:textId="51ACF7D3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A4A42" w:rsidRPr="008B6A92" w14:paraId="3EE4766B" w14:textId="0F088A73" w:rsidTr="00CB2924">
        <w:trPr>
          <w:jc w:val="center"/>
        </w:trPr>
        <w:tc>
          <w:tcPr>
            <w:tcW w:w="0" w:type="auto"/>
            <w:hideMark/>
          </w:tcPr>
          <w:p w14:paraId="6ADF43BF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-di-AMP</w:t>
            </w:r>
          </w:p>
        </w:tc>
        <w:tc>
          <w:tcPr>
            <w:tcW w:w="0" w:type="auto"/>
            <w:hideMark/>
          </w:tcPr>
          <w:p w14:paraId="1236DF37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ING</w:t>
            </w:r>
          </w:p>
        </w:tc>
        <w:tc>
          <w:tcPr>
            <w:tcW w:w="0" w:type="auto"/>
            <w:hideMark/>
          </w:tcPr>
          <w:p w14:paraId="5E1DF8F3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F4A9098" w14:textId="5A5AED1D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B0165C3" w14:textId="7E1C63AF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2ECA7DA" w14:textId="100F7FCB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5B40CC2" w14:textId="73AC3E34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A4A42" w:rsidRPr="008B6A92" w14:paraId="531ADFB5" w14:textId="2EDC8DC8" w:rsidTr="00CB2924">
        <w:trPr>
          <w:jc w:val="center"/>
        </w:trPr>
        <w:tc>
          <w:tcPr>
            <w:tcW w:w="0" w:type="auto"/>
            <w:hideMark/>
          </w:tcPr>
          <w:p w14:paraId="5D9FAF2D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ING</w:t>
            </w:r>
          </w:p>
        </w:tc>
        <w:tc>
          <w:tcPr>
            <w:tcW w:w="0" w:type="auto"/>
            <w:hideMark/>
          </w:tcPr>
          <w:p w14:paraId="5210360D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DX41</w:t>
            </w:r>
          </w:p>
        </w:tc>
        <w:tc>
          <w:tcPr>
            <w:tcW w:w="0" w:type="auto"/>
            <w:hideMark/>
          </w:tcPr>
          <w:p w14:paraId="52F66F5B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BBC6CFD" w14:textId="6D475C15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090DB61" w14:textId="22292371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9B6E3A5" w14:textId="3DA64418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E37F17E" w14:textId="415B34FF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A4A42" w:rsidRPr="008B6A92" w14:paraId="392F1655" w14:textId="6B7CF6B8" w:rsidTr="00CB2924">
        <w:trPr>
          <w:jc w:val="center"/>
        </w:trPr>
        <w:tc>
          <w:tcPr>
            <w:tcW w:w="0" w:type="auto"/>
            <w:hideMark/>
          </w:tcPr>
          <w:p w14:paraId="490500F0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DX41</w:t>
            </w:r>
          </w:p>
        </w:tc>
        <w:tc>
          <w:tcPr>
            <w:tcW w:w="0" w:type="auto"/>
            <w:hideMark/>
          </w:tcPr>
          <w:p w14:paraId="6001DD63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429715E0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8A2349E" w14:textId="5211B7FB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166FDBB" w14:textId="1F416B10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540ABEB" w14:textId="283D125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411DD57" w14:textId="4464273E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A4A42" w:rsidRPr="008B6A92" w14:paraId="06D8FB6B" w14:textId="3855EB82" w:rsidTr="00CB2924">
        <w:trPr>
          <w:jc w:val="center"/>
        </w:trPr>
        <w:tc>
          <w:tcPr>
            <w:tcW w:w="0" w:type="auto"/>
            <w:hideMark/>
          </w:tcPr>
          <w:p w14:paraId="5E787A31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DDX41</w:t>
            </w:r>
          </w:p>
        </w:tc>
        <w:tc>
          <w:tcPr>
            <w:tcW w:w="0" w:type="auto"/>
            <w:hideMark/>
          </w:tcPr>
          <w:p w14:paraId="4EF4964C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BK1</w:t>
            </w:r>
          </w:p>
        </w:tc>
        <w:tc>
          <w:tcPr>
            <w:tcW w:w="0" w:type="auto"/>
            <w:hideMark/>
          </w:tcPr>
          <w:p w14:paraId="1836BC0D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E86789" w14:textId="24EB02A4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3A499F9" w14:textId="2BB50374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AA88E89" w14:textId="46A9F7E5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338AB73" w14:textId="514259ED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A4A42" w:rsidRPr="008B6A92" w14:paraId="580C09B8" w14:textId="7DB1009C" w:rsidTr="00CB2924">
        <w:trPr>
          <w:jc w:val="center"/>
        </w:trPr>
        <w:tc>
          <w:tcPr>
            <w:tcW w:w="0" w:type="auto"/>
            <w:hideMark/>
          </w:tcPr>
          <w:p w14:paraId="4D31F04B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</w:t>
            </w:r>
          </w:p>
        </w:tc>
        <w:tc>
          <w:tcPr>
            <w:tcW w:w="0" w:type="auto"/>
            <w:hideMark/>
          </w:tcPr>
          <w:p w14:paraId="0FDC3E79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F3</w:t>
            </w:r>
          </w:p>
        </w:tc>
        <w:tc>
          <w:tcPr>
            <w:tcW w:w="0" w:type="auto"/>
            <w:hideMark/>
          </w:tcPr>
          <w:p w14:paraId="0F55578A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10ED3A" w14:textId="2B117190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2B10E2C" w14:textId="5D7D3A93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9BF27F8" w14:textId="0197E3C9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A716825" w14:textId="7980C238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A4A42" w:rsidRPr="008B6A92" w14:paraId="5E3387A1" w14:textId="369D83A5" w:rsidTr="00CB2924">
        <w:trPr>
          <w:jc w:val="center"/>
        </w:trPr>
        <w:tc>
          <w:tcPr>
            <w:tcW w:w="0" w:type="auto"/>
            <w:hideMark/>
          </w:tcPr>
          <w:p w14:paraId="60DDC7B6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BK1</w:t>
            </w:r>
          </w:p>
        </w:tc>
        <w:tc>
          <w:tcPr>
            <w:tcW w:w="0" w:type="auto"/>
            <w:hideMark/>
          </w:tcPr>
          <w:p w14:paraId="3743723A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F3</w:t>
            </w:r>
          </w:p>
        </w:tc>
        <w:tc>
          <w:tcPr>
            <w:tcW w:w="0" w:type="auto"/>
            <w:hideMark/>
          </w:tcPr>
          <w:p w14:paraId="3181DE22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925CB82" w14:textId="573E7D40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3ECDFD9" w14:textId="226BC2B0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F304BAB" w14:textId="3B0A5675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3D0205D" w14:textId="5BA7D87A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A4A42" w:rsidRPr="008B6A92" w14:paraId="48755927" w14:textId="7312C578" w:rsidTr="00CB2924">
        <w:trPr>
          <w:jc w:val="center"/>
        </w:trPr>
        <w:tc>
          <w:tcPr>
            <w:tcW w:w="0" w:type="auto"/>
            <w:hideMark/>
          </w:tcPr>
          <w:p w14:paraId="79E71E0D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F3</w:t>
            </w:r>
          </w:p>
        </w:tc>
        <w:tc>
          <w:tcPr>
            <w:tcW w:w="0" w:type="auto"/>
            <w:hideMark/>
          </w:tcPr>
          <w:p w14:paraId="3278CE83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fnb1</w:t>
            </w:r>
          </w:p>
        </w:tc>
        <w:tc>
          <w:tcPr>
            <w:tcW w:w="0" w:type="auto"/>
            <w:hideMark/>
          </w:tcPr>
          <w:p w14:paraId="5F973FBF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6FEA34" w14:textId="1357D539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371751" w14:textId="0CCBFFD0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FC1B9DC" w14:textId="16A3A870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22E836E" w14:textId="630CF1DA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7A4A42" w:rsidRPr="008B6A92" w14:paraId="04BD71ED" w14:textId="0B830606" w:rsidTr="00CB2924">
        <w:trPr>
          <w:jc w:val="center"/>
        </w:trPr>
        <w:tc>
          <w:tcPr>
            <w:tcW w:w="0" w:type="auto"/>
            <w:hideMark/>
          </w:tcPr>
          <w:p w14:paraId="58EA140B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TK</w:t>
            </w:r>
          </w:p>
        </w:tc>
        <w:tc>
          <w:tcPr>
            <w:tcW w:w="0" w:type="auto"/>
            <w:hideMark/>
          </w:tcPr>
          <w:p w14:paraId="270FD2E6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DX41</w:t>
            </w:r>
          </w:p>
        </w:tc>
        <w:tc>
          <w:tcPr>
            <w:tcW w:w="0" w:type="auto"/>
            <w:hideMark/>
          </w:tcPr>
          <w:p w14:paraId="251A806C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296E88E" w14:textId="5655AA32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DAEF95" w14:textId="18D62318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2FD2386" w14:textId="49F54D86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C8ACC87" w14:textId="1E21E365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A4A42" w:rsidRPr="008B6A92" w14:paraId="34F3E731" w14:textId="36B6BF10" w:rsidTr="00CB2924">
        <w:trPr>
          <w:jc w:val="center"/>
        </w:trPr>
        <w:tc>
          <w:tcPr>
            <w:tcW w:w="0" w:type="auto"/>
            <w:hideMark/>
          </w:tcPr>
          <w:p w14:paraId="72C83788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TK</w:t>
            </w:r>
          </w:p>
        </w:tc>
        <w:tc>
          <w:tcPr>
            <w:tcW w:w="0" w:type="auto"/>
            <w:hideMark/>
          </w:tcPr>
          <w:p w14:paraId="06076395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ING</w:t>
            </w:r>
          </w:p>
        </w:tc>
        <w:tc>
          <w:tcPr>
            <w:tcW w:w="0" w:type="auto"/>
            <w:hideMark/>
          </w:tcPr>
          <w:p w14:paraId="6483F251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121240A" w14:textId="52EC798E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0416349" w14:textId="6A0D1A92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A061D0F" w14:textId="4AC2E25F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CC95D7" w14:textId="151D67B2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7A4A42" w:rsidRPr="008B6A92" w14:paraId="615FA1EB" w14:textId="6FEA4E30" w:rsidTr="00CB2924">
        <w:trPr>
          <w:jc w:val="center"/>
        </w:trPr>
        <w:tc>
          <w:tcPr>
            <w:tcW w:w="0" w:type="auto"/>
            <w:hideMark/>
          </w:tcPr>
          <w:p w14:paraId="0BF90D82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3a</w:t>
            </w:r>
          </w:p>
        </w:tc>
        <w:tc>
          <w:tcPr>
            <w:tcW w:w="0" w:type="auto"/>
            <w:hideMark/>
          </w:tcPr>
          <w:p w14:paraId="6C87EB5F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TK</w:t>
            </w:r>
          </w:p>
        </w:tc>
        <w:tc>
          <w:tcPr>
            <w:tcW w:w="0" w:type="auto"/>
            <w:hideMark/>
          </w:tcPr>
          <w:p w14:paraId="355D8FBA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69D0343" w14:textId="57DB18DE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4363EBF" w14:textId="613A0986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BCCC4E3" w14:textId="41283566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AC66DF1" w14:textId="0653C0C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7A4A42" w:rsidRPr="008B6A92" w14:paraId="177887C4" w14:textId="36F28C68" w:rsidTr="00CB2924">
        <w:trPr>
          <w:jc w:val="center"/>
        </w:trPr>
        <w:tc>
          <w:tcPr>
            <w:tcW w:w="0" w:type="auto"/>
            <w:hideMark/>
          </w:tcPr>
          <w:p w14:paraId="2CD39BEC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5a</w:t>
            </w:r>
          </w:p>
        </w:tc>
        <w:tc>
          <w:tcPr>
            <w:tcW w:w="0" w:type="auto"/>
            <w:hideMark/>
          </w:tcPr>
          <w:p w14:paraId="4D11879F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TK</w:t>
            </w:r>
          </w:p>
        </w:tc>
        <w:tc>
          <w:tcPr>
            <w:tcW w:w="0" w:type="auto"/>
            <w:hideMark/>
          </w:tcPr>
          <w:p w14:paraId="348CC544" w14:textId="77777777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8D43FF1" w14:textId="0B55ED7E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C2D88E0" w14:textId="6BFEE6BE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2FB38E6" w14:textId="62ABF72D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20137C4" w14:textId="02A72286" w:rsidR="007A4A42" w:rsidRPr="008B6A92" w:rsidRDefault="007A4A42" w:rsidP="007A4A4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47783C3F" w14:textId="46A5A3BC" w:rsidR="00C34B99" w:rsidRPr="008B6A92" w:rsidRDefault="00C34B99" w:rsidP="00C34B9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64E45747" w14:textId="253B4CFE" w:rsidR="003E4D00" w:rsidRPr="008B6A92" w:rsidRDefault="003E4D00" w:rsidP="003E4D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DB1E4F3" w14:textId="77777777" w:rsidR="00C34B99" w:rsidRPr="008B6A92" w:rsidRDefault="00C34B99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2EED6BF6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FD38229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183B0E87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6C69D37B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B27CA18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88FAD51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D429B55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6F82FB56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50D3775E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533907FC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B060C68" w14:textId="77777777" w:rsidR="004604B6" w:rsidRPr="008B6A92" w:rsidRDefault="004604B6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743807F" w14:textId="4DF42A42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45</w:t>
      </w:r>
    </w:p>
    <w:p w14:paraId="40BB8949" w14:textId="71D16B5A" w:rsidR="00A90254" w:rsidRPr="008B6A92" w:rsidRDefault="00A90254" w:rsidP="0067609D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1461"/>
        <w:gridCol w:w="1126"/>
        <w:gridCol w:w="976"/>
        <w:gridCol w:w="1011"/>
        <w:gridCol w:w="1041"/>
        <w:gridCol w:w="976"/>
      </w:tblGrid>
      <w:tr w:rsidR="008B6A92" w:rsidRPr="008B6A92" w14:paraId="0486804B" w14:textId="10BF431C" w:rsidTr="00EB6FFA">
        <w:trPr>
          <w:jc w:val="center"/>
        </w:trPr>
        <w:tc>
          <w:tcPr>
            <w:tcW w:w="0" w:type="auto"/>
            <w:hideMark/>
          </w:tcPr>
          <w:p w14:paraId="758E9E1E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7B54D49D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006D84A6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37E19767" w14:textId="210E960B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379B8492" w14:textId="3444288D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04E1BE5A" w14:textId="345BB27F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147E480A" w14:textId="49AA94A0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C34B99" w:rsidRPr="008B6A92" w14:paraId="114B7DA4" w14:textId="1627B9AA" w:rsidTr="00EB6FFA">
        <w:trPr>
          <w:jc w:val="center"/>
        </w:trPr>
        <w:tc>
          <w:tcPr>
            <w:tcW w:w="0" w:type="auto"/>
            <w:hideMark/>
          </w:tcPr>
          <w:p w14:paraId="36F46243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tOH</w:t>
            </w:r>
          </w:p>
        </w:tc>
        <w:tc>
          <w:tcPr>
            <w:tcW w:w="0" w:type="auto"/>
            <w:hideMark/>
          </w:tcPr>
          <w:p w14:paraId="586A7F56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O1</w:t>
            </w:r>
          </w:p>
        </w:tc>
        <w:tc>
          <w:tcPr>
            <w:tcW w:w="0" w:type="auto"/>
            <w:hideMark/>
          </w:tcPr>
          <w:p w14:paraId="08A3DC6A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DB21B66" w14:textId="7BD73DF3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14B2E1" w14:textId="610B087C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B3DD77" w14:textId="4EE32621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D0A7C50" w14:textId="106BE3D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7D550607" w14:textId="77510D55" w:rsidTr="00EB6FFA">
        <w:trPr>
          <w:jc w:val="center"/>
        </w:trPr>
        <w:tc>
          <w:tcPr>
            <w:tcW w:w="0" w:type="auto"/>
            <w:hideMark/>
          </w:tcPr>
          <w:p w14:paraId="181FB9B9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O1</w:t>
            </w:r>
          </w:p>
        </w:tc>
        <w:tc>
          <w:tcPr>
            <w:tcW w:w="0" w:type="auto"/>
            <w:hideMark/>
          </w:tcPr>
          <w:p w14:paraId="1424AA14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0" w:type="auto"/>
            <w:hideMark/>
          </w:tcPr>
          <w:p w14:paraId="5D9D79C3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DCDBBA5" w14:textId="0B709BE0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C7187F2" w14:textId="7F5155AF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47A9B02" w14:textId="7B3A8FC9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B796A17" w14:textId="161062E2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33C413A3" w14:textId="51B31B67" w:rsidTr="00EB6FFA">
        <w:trPr>
          <w:jc w:val="center"/>
        </w:trPr>
        <w:tc>
          <w:tcPr>
            <w:tcW w:w="0" w:type="auto"/>
            <w:hideMark/>
          </w:tcPr>
          <w:p w14:paraId="41D532BA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0" w:type="auto"/>
            <w:hideMark/>
          </w:tcPr>
          <w:p w14:paraId="2B07F0E6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ULK1 (S555)</w:t>
            </w:r>
          </w:p>
        </w:tc>
        <w:tc>
          <w:tcPr>
            <w:tcW w:w="0" w:type="auto"/>
            <w:hideMark/>
          </w:tcPr>
          <w:p w14:paraId="6AB16D89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1BAFBD" w14:textId="7A1898F1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7C7447E" w14:textId="6E511634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F1BB970" w14:textId="10AAFD05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2F27C4" w14:textId="0DAE3F49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2481A94E" w14:textId="3E271EDD" w:rsidTr="00EB6FFA">
        <w:trPr>
          <w:jc w:val="center"/>
        </w:trPr>
        <w:tc>
          <w:tcPr>
            <w:tcW w:w="0" w:type="auto"/>
            <w:hideMark/>
          </w:tcPr>
          <w:p w14:paraId="04321927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0" w:type="auto"/>
            <w:hideMark/>
          </w:tcPr>
          <w:p w14:paraId="10FBA4D8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K3C3 (S164)</w:t>
            </w:r>
          </w:p>
        </w:tc>
        <w:tc>
          <w:tcPr>
            <w:tcW w:w="0" w:type="auto"/>
            <w:hideMark/>
          </w:tcPr>
          <w:p w14:paraId="20EFA460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549F5C7" w14:textId="1CB05B13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D380659" w14:textId="37CDBE01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F697F02" w14:textId="0AB96AFB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DD7CFF6" w14:textId="70BE9C6C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252ED103" w14:textId="15F93BC7" w:rsidTr="00EB6FFA">
        <w:trPr>
          <w:jc w:val="center"/>
        </w:trPr>
        <w:tc>
          <w:tcPr>
            <w:tcW w:w="0" w:type="auto"/>
            <w:hideMark/>
          </w:tcPr>
          <w:p w14:paraId="1D48D22E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0" w:type="auto"/>
            <w:hideMark/>
          </w:tcPr>
          <w:p w14:paraId="0DB3F512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ECN1 (S93)</w:t>
            </w:r>
          </w:p>
        </w:tc>
        <w:tc>
          <w:tcPr>
            <w:tcW w:w="0" w:type="auto"/>
            <w:hideMark/>
          </w:tcPr>
          <w:p w14:paraId="4BCD7C85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F0F8A54" w14:textId="34A2B5C1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3E0AE71" w14:textId="7E549551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650CD92" w14:textId="0649E193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576EFFA" w14:textId="3FE5DD13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4B99" w:rsidRPr="008B6A92" w14:paraId="158845DC" w14:textId="5804DE78" w:rsidTr="00EB6FFA">
        <w:trPr>
          <w:jc w:val="center"/>
        </w:trPr>
        <w:tc>
          <w:tcPr>
            <w:tcW w:w="0" w:type="auto"/>
            <w:hideMark/>
          </w:tcPr>
          <w:p w14:paraId="101519A3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0" w:type="auto"/>
            <w:hideMark/>
          </w:tcPr>
          <w:p w14:paraId="148548E0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ECN1 (S14)</w:t>
            </w:r>
          </w:p>
        </w:tc>
        <w:tc>
          <w:tcPr>
            <w:tcW w:w="0" w:type="auto"/>
            <w:hideMark/>
          </w:tcPr>
          <w:p w14:paraId="584977DD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2F29BF4" w14:textId="2216B0DF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BB2B268" w14:textId="5413D0C5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31DF767" w14:textId="7875EDC0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DD78EEA" w14:textId="6B021AD1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6E2A3E12" w14:textId="7DCFD17C" w:rsidTr="00EB6FFA">
        <w:trPr>
          <w:jc w:val="center"/>
        </w:trPr>
        <w:tc>
          <w:tcPr>
            <w:tcW w:w="0" w:type="auto"/>
            <w:hideMark/>
          </w:tcPr>
          <w:p w14:paraId="27ECC3F8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ULK1 (S555)</w:t>
            </w:r>
          </w:p>
        </w:tc>
        <w:tc>
          <w:tcPr>
            <w:tcW w:w="0" w:type="auto"/>
            <w:hideMark/>
          </w:tcPr>
          <w:p w14:paraId="4126B9AA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ECN1 (S93)</w:t>
            </w:r>
          </w:p>
        </w:tc>
        <w:tc>
          <w:tcPr>
            <w:tcW w:w="0" w:type="auto"/>
            <w:hideMark/>
          </w:tcPr>
          <w:p w14:paraId="05AD8DEC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97B88C5" w14:textId="2967C28D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63497F" w14:textId="173CF51A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E83E4E3" w14:textId="782508CE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8A47942" w14:textId="4ACBB092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54AE5501" w14:textId="64669868" w:rsidTr="00EB6FFA">
        <w:trPr>
          <w:jc w:val="center"/>
        </w:trPr>
        <w:tc>
          <w:tcPr>
            <w:tcW w:w="0" w:type="auto"/>
            <w:hideMark/>
          </w:tcPr>
          <w:p w14:paraId="659C203D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ULK1 (S555)</w:t>
            </w:r>
          </w:p>
        </w:tc>
        <w:tc>
          <w:tcPr>
            <w:tcW w:w="0" w:type="auto"/>
            <w:hideMark/>
          </w:tcPr>
          <w:p w14:paraId="318DACFC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K3C3 (S164)</w:t>
            </w:r>
          </w:p>
        </w:tc>
        <w:tc>
          <w:tcPr>
            <w:tcW w:w="0" w:type="auto"/>
            <w:hideMark/>
          </w:tcPr>
          <w:p w14:paraId="23321DCF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B75C2B7" w14:textId="0C9F53DF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3601EAB" w14:textId="1893B0A1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120A0B6" w14:textId="3FCFB940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EF1C0F2" w14:textId="0341B991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513D9549" w14:textId="22A89E3E" w:rsidTr="00EB6FFA">
        <w:trPr>
          <w:jc w:val="center"/>
        </w:trPr>
        <w:tc>
          <w:tcPr>
            <w:tcW w:w="0" w:type="auto"/>
            <w:hideMark/>
          </w:tcPr>
          <w:p w14:paraId="3EFFFA27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K3C3</w:t>
            </w:r>
          </w:p>
        </w:tc>
        <w:tc>
          <w:tcPr>
            <w:tcW w:w="0" w:type="auto"/>
            <w:hideMark/>
          </w:tcPr>
          <w:p w14:paraId="7D2C8E7E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14-3-3Θ</w:t>
            </w:r>
          </w:p>
        </w:tc>
        <w:tc>
          <w:tcPr>
            <w:tcW w:w="0" w:type="auto"/>
            <w:hideMark/>
          </w:tcPr>
          <w:p w14:paraId="3163804B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96B78F2" w14:textId="576151C6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D65973" w14:textId="74EBBD38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318B60A" w14:textId="1F02B42E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9CB7B61" w14:textId="0B78B211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1A1250CE" w14:textId="4E47EEDD" w:rsidTr="00EB6FFA">
        <w:trPr>
          <w:jc w:val="center"/>
        </w:trPr>
        <w:tc>
          <w:tcPr>
            <w:tcW w:w="0" w:type="auto"/>
            <w:hideMark/>
          </w:tcPr>
          <w:p w14:paraId="4294FBC5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K3C3</w:t>
            </w:r>
          </w:p>
        </w:tc>
        <w:tc>
          <w:tcPr>
            <w:tcW w:w="0" w:type="auto"/>
            <w:hideMark/>
          </w:tcPr>
          <w:p w14:paraId="688B7DC5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G14</w:t>
            </w:r>
          </w:p>
        </w:tc>
        <w:tc>
          <w:tcPr>
            <w:tcW w:w="0" w:type="auto"/>
            <w:hideMark/>
          </w:tcPr>
          <w:p w14:paraId="4A64DA2A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76712BF" w14:textId="5B8C329A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E9D8F39" w14:textId="12C6F80B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05901A" w14:textId="5F2EE35F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8A36DD3" w14:textId="3053E71C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6531CE1C" w14:textId="5696217D" w:rsidTr="00EB6FFA">
        <w:trPr>
          <w:jc w:val="center"/>
        </w:trPr>
        <w:tc>
          <w:tcPr>
            <w:tcW w:w="0" w:type="auto"/>
            <w:hideMark/>
          </w:tcPr>
          <w:p w14:paraId="4BB2B69E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K3C3</w:t>
            </w:r>
          </w:p>
        </w:tc>
        <w:tc>
          <w:tcPr>
            <w:tcW w:w="0" w:type="auto"/>
            <w:hideMark/>
          </w:tcPr>
          <w:p w14:paraId="2214A5B0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BRA1</w:t>
            </w:r>
          </w:p>
        </w:tc>
        <w:tc>
          <w:tcPr>
            <w:tcW w:w="0" w:type="auto"/>
            <w:hideMark/>
          </w:tcPr>
          <w:p w14:paraId="0D25260F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C427D52" w14:textId="2FE03B1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6E86DA9" w14:textId="76268AA5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625AF7E" w14:textId="7D66B360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88F9937" w14:textId="1DD5D8BC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1D463C22" w14:textId="78B639B4" w:rsidTr="00EB6FFA">
        <w:trPr>
          <w:jc w:val="center"/>
        </w:trPr>
        <w:tc>
          <w:tcPr>
            <w:tcW w:w="0" w:type="auto"/>
            <w:hideMark/>
          </w:tcPr>
          <w:p w14:paraId="42BCFF02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K3C3</w:t>
            </w:r>
          </w:p>
        </w:tc>
        <w:tc>
          <w:tcPr>
            <w:tcW w:w="0" w:type="auto"/>
            <w:hideMark/>
          </w:tcPr>
          <w:p w14:paraId="678FCCB6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ECN1</w:t>
            </w:r>
          </w:p>
        </w:tc>
        <w:tc>
          <w:tcPr>
            <w:tcW w:w="0" w:type="auto"/>
            <w:hideMark/>
          </w:tcPr>
          <w:p w14:paraId="12AD4BEB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8EF031E" w14:textId="4847A04C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FD83B6" w14:textId="0DF12DC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327615A" w14:textId="67FC582B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1D0B245" w14:textId="705EFE10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4B99" w:rsidRPr="008B6A92" w14:paraId="12600DE5" w14:textId="108AD583" w:rsidTr="00EB6FFA">
        <w:trPr>
          <w:jc w:val="center"/>
        </w:trPr>
        <w:tc>
          <w:tcPr>
            <w:tcW w:w="0" w:type="auto"/>
            <w:hideMark/>
          </w:tcPr>
          <w:p w14:paraId="2A7D9BF3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ECN1</w:t>
            </w:r>
          </w:p>
        </w:tc>
        <w:tc>
          <w:tcPr>
            <w:tcW w:w="0" w:type="auto"/>
            <w:hideMark/>
          </w:tcPr>
          <w:p w14:paraId="2FD48A93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QSTM1</w:t>
            </w:r>
          </w:p>
        </w:tc>
        <w:tc>
          <w:tcPr>
            <w:tcW w:w="0" w:type="auto"/>
            <w:hideMark/>
          </w:tcPr>
          <w:p w14:paraId="07D50651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1C71689" w14:textId="7EDD4D43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FB409DF" w14:textId="3E7BF54A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9D15D1C" w14:textId="56CF51D8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92DB22C" w14:textId="7F862825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34B99" w:rsidRPr="008B6A92" w14:paraId="16763493" w14:textId="5AD1C763" w:rsidTr="00EB6FFA">
        <w:trPr>
          <w:jc w:val="center"/>
        </w:trPr>
        <w:tc>
          <w:tcPr>
            <w:tcW w:w="0" w:type="auto"/>
            <w:hideMark/>
          </w:tcPr>
          <w:p w14:paraId="0A01D413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ECN1</w:t>
            </w:r>
          </w:p>
        </w:tc>
        <w:tc>
          <w:tcPr>
            <w:tcW w:w="0" w:type="auto"/>
            <w:hideMark/>
          </w:tcPr>
          <w:p w14:paraId="03319421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C3B</w:t>
            </w:r>
          </w:p>
        </w:tc>
        <w:tc>
          <w:tcPr>
            <w:tcW w:w="0" w:type="auto"/>
            <w:hideMark/>
          </w:tcPr>
          <w:p w14:paraId="200C6472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EA6F97F" w14:textId="476BCF70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446000C" w14:textId="347DFED6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FF372F2" w14:textId="6A83BEB5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CDB0A64" w14:textId="074595B1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4B99" w:rsidRPr="008B6A92" w14:paraId="0DEFA7B2" w14:textId="28303BCD" w:rsidTr="00EB6FFA">
        <w:trPr>
          <w:jc w:val="center"/>
        </w:trPr>
        <w:tc>
          <w:tcPr>
            <w:tcW w:w="0" w:type="auto"/>
            <w:hideMark/>
          </w:tcPr>
          <w:p w14:paraId="4FCB96A3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ECN1</w:t>
            </w:r>
          </w:p>
        </w:tc>
        <w:tc>
          <w:tcPr>
            <w:tcW w:w="0" w:type="auto"/>
            <w:hideMark/>
          </w:tcPr>
          <w:p w14:paraId="505EBDA3" w14:textId="7777777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TG7</w:t>
            </w:r>
          </w:p>
        </w:tc>
        <w:tc>
          <w:tcPr>
            <w:tcW w:w="0" w:type="auto"/>
            <w:hideMark/>
          </w:tcPr>
          <w:p w14:paraId="5D9DE88F" w14:textId="211056FE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24ABB2" w14:textId="4C047AEF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F447A48" w14:textId="167CFDCA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0948445" w14:textId="5B380D87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D72EFA1" w14:textId="3606BB4A" w:rsidR="00C34B99" w:rsidRPr="008B6A92" w:rsidRDefault="00C34B99" w:rsidP="00C34B99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34B99" w:rsidRPr="008B6A92" w14:paraId="746F5752" w14:textId="4D08D24F" w:rsidTr="00EB6FFA">
        <w:trPr>
          <w:jc w:val="center"/>
        </w:trPr>
        <w:tc>
          <w:tcPr>
            <w:tcW w:w="0" w:type="auto"/>
            <w:hideMark/>
          </w:tcPr>
          <w:p w14:paraId="3E0100CD" w14:textId="77777777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47888799" w14:textId="77777777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ULK1 (S757)</w:t>
            </w:r>
          </w:p>
        </w:tc>
        <w:tc>
          <w:tcPr>
            <w:tcW w:w="0" w:type="auto"/>
            <w:hideMark/>
          </w:tcPr>
          <w:p w14:paraId="5BC6CB3A" w14:textId="370E7B34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E05F6B7" w14:textId="62ECFACA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2FDAE87" w14:textId="1014D49B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3443E9F" w14:textId="77777777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67905ED" w14:textId="77777777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34B99" w:rsidRPr="008B6A92" w14:paraId="104C45BC" w14:textId="47538F1E" w:rsidTr="00EB6FFA">
        <w:trPr>
          <w:jc w:val="center"/>
        </w:trPr>
        <w:tc>
          <w:tcPr>
            <w:tcW w:w="0" w:type="auto"/>
            <w:hideMark/>
          </w:tcPr>
          <w:p w14:paraId="6E75CA2A" w14:textId="77777777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37D9A452" w14:textId="77777777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MPK</w:t>
            </w:r>
          </w:p>
        </w:tc>
        <w:tc>
          <w:tcPr>
            <w:tcW w:w="0" w:type="auto"/>
            <w:hideMark/>
          </w:tcPr>
          <w:p w14:paraId="3381A965" w14:textId="77777777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84C379B" w14:textId="3C857005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B94AC05" w14:textId="7789D19B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961D5A9" w14:textId="77777777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BA63F72" w14:textId="77777777" w:rsidR="00C34B99" w:rsidRPr="008B6A92" w:rsidRDefault="00C34B99" w:rsidP="00192AE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66DD8CC2" w14:textId="59313F35" w:rsidR="003E4D00" w:rsidRPr="008B6A92" w:rsidRDefault="003E4D00" w:rsidP="003E4D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39621EC4" w14:textId="77777777" w:rsidR="00A90254" w:rsidRPr="008B6A92" w:rsidRDefault="00A90254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2D642646" w14:textId="7A6ED639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46</w:t>
      </w:r>
    </w:p>
    <w:p w14:paraId="78CDA5A4" w14:textId="0DBC6942" w:rsidR="00A90254" w:rsidRPr="008B6A92" w:rsidRDefault="00A90254" w:rsidP="00F84743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051"/>
        <w:gridCol w:w="2052"/>
        <w:gridCol w:w="1152"/>
        <w:gridCol w:w="998"/>
        <w:gridCol w:w="1034"/>
        <w:gridCol w:w="1065"/>
        <w:gridCol w:w="998"/>
      </w:tblGrid>
      <w:tr w:rsidR="008B6A92" w:rsidRPr="008B6A92" w14:paraId="2852FF4A" w14:textId="759B9565" w:rsidTr="00141CE8">
        <w:trPr>
          <w:trHeight w:val="269"/>
        </w:trPr>
        <w:tc>
          <w:tcPr>
            <w:tcW w:w="0" w:type="auto"/>
            <w:hideMark/>
          </w:tcPr>
          <w:p w14:paraId="04588F0D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54748C9C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164320EE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271DB79C" w14:textId="785404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74E94026" w14:textId="025641A1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2A5C9177" w14:textId="71752715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6CBF435E" w14:textId="0137CE2A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141CE8" w:rsidRPr="008B6A92" w14:paraId="1D905448" w14:textId="7DA02586" w:rsidTr="00141CE8">
        <w:trPr>
          <w:trHeight w:val="269"/>
        </w:trPr>
        <w:tc>
          <w:tcPr>
            <w:tcW w:w="0" w:type="auto"/>
            <w:hideMark/>
          </w:tcPr>
          <w:p w14:paraId="13186F89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Wnt</w:t>
            </w:r>
            <w:proofErr w:type="spellEnd"/>
          </w:p>
        </w:tc>
        <w:tc>
          <w:tcPr>
            <w:tcW w:w="0" w:type="auto"/>
            <w:hideMark/>
          </w:tcPr>
          <w:p w14:paraId="2B7B905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rizzled</w:t>
            </w:r>
          </w:p>
        </w:tc>
        <w:tc>
          <w:tcPr>
            <w:tcW w:w="0" w:type="auto"/>
            <w:hideMark/>
          </w:tcPr>
          <w:p w14:paraId="3E5D54F0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D681499" w14:textId="17912DC8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0E1DF44" w14:textId="0D1B2CF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08D0885" w14:textId="51672FBC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3CC7178" w14:textId="197AAF7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5F7720B9" w14:textId="05B8A89A" w:rsidTr="00141CE8">
        <w:trPr>
          <w:trHeight w:val="269"/>
        </w:trPr>
        <w:tc>
          <w:tcPr>
            <w:tcW w:w="0" w:type="auto"/>
            <w:hideMark/>
          </w:tcPr>
          <w:p w14:paraId="44FE0082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</w:t>
            </w:r>
          </w:p>
        </w:tc>
        <w:tc>
          <w:tcPr>
            <w:tcW w:w="0" w:type="auto"/>
            <w:hideMark/>
          </w:tcPr>
          <w:p w14:paraId="5F665776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R</w:t>
            </w:r>
          </w:p>
        </w:tc>
        <w:tc>
          <w:tcPr>
            <w:tcW w:w="0" w:type="auto"/>
            <w:hideMark/>
          </w:tcPr>
          <w:p w14:paraId="74363AB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3D6516D" w14:textId="37961EE8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2111B65" w14:textId="6697B63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146032" w14:textId="7E9F14C9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828C276" w14:textId="12AB6DA3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45A87C0D" w14:textId="7C7775A1" w:rsidTr="00141CE8">
        <w:trPr>
          <w:trHeight w:val="257"/>
        </w:trPr>
        <w:tc>
          <w:tcPr>
            <w:tcW w:w="0" w:type="auto"/>
            <w:hideMark/>
          </w:tcPr>
          <w:p w14:paraId="782F337E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P-1</w:t>
            </w:r>
          </w:p>
        </w:tc>
        <w:tc>
          <w:tcPr>
            <w:tcW w:w="0" w:type="auto"/>
            <w:hideMark/>
          </w:tcPr>
          <w:p w14:paraId="45D76441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LP-1R</w:t>
            </w:r>
          </w:p>
        </w:tc>
        <w:tc>
          <w:tcPr>
            <w:tcW w:w="0" w:type="auto"/>
            <w:hideMark/>
          </w:tcPr>
          <w:p w14:paraId="732DF8A3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16E8A5" w14:textId="152C8E8A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5E3C72" w14:textId="65377E8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541487" w14:textId="27FB81D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DE88F09" w14:textId="5599B92A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018C7F14" w14:textId="12407D5A" w:rsidTr="00141CE8">
        <w:trPr>
          <w:trHeight w:val="269"/>
        </w:trPr>
        <w:tc>
          <w:tcPr>
            <w:tcW w:w="0" w:type="auto"/>
            <w:hideMark/>
          </w:tcPr>
          <w:p w14:paraId="6BABDBDB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TC</w:t>
            </w:r>
          </w:p>
        </w:tc>
        <w:tc>
          <w:tcPr>
            <w:tcW w:w="0" w:type="auto"/>
            <w:hideMark/>
          </w:tcPr>
          <w:p w14:paraId="3B1E584B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bB1</w:t>
            </w:r>
          </w:p>
        </w:tc>
        <w:tc>
          <w:tcPr>
            <w:tcW w:w="0" w:type="auto"/>
            <w:hideMark/>
          </w:tcPr>
          <w:p w14:paraId="162E1947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FAD9929" w14:textId="6964F8F4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A7A9BA7" w14:textId="1CFDF39C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AF0D90C" w14:textId="76B1CE74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F15ACBA" w14:textId="05616DE2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0814ADE8" w14:textId="6D555E61" w:rsidTr="00141CE8">
        <w:trPr>
          <w:trHeight w:val="269"/>
        </w:trPr>
        <w:tc>
          <w:tcPr>
            <w:tcW w:w="0" w:type="auto"/>
            <w:hideMark/>
          </w:tcPr>
          <w:p w14:paraId="05F3E44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TC</w:t>
            </w:r>
          </w:p>
        </w:tc>
        <w:tc>
          <w:tcPr>
            <w:tcW w:w="0" w:type="auto"/>
            <w:hideMark/>
          </w:tcPr>
          <w:p w14:paraId="7889529B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bB2</w:t>
            </w:r>
          </w:p>
        </w:tc>
        <w:tc>
          <w:tcPr>
            <w:tcW w:w="0" w:type="auto"/>
            <w:hideMark/>
          </w:tcPr>
          <w:p w14:paraId="4732EF57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9B35B80" w14:textId="61AFAB04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ABD4EA2" w14:textId="55777718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91A75C" w14:textId="377AE586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F12A300" w14:textId="05C1209E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524537B4" w14:textId="463BF31E" w:rsidTr="00141CE8">
        <w:trPr>
          <w:trHeight w:val="269"/>
        </w:trPr>
        <w:tc>
          <w:tcPr>
            <w:tcW w:w="0" w:type="auto"/>
            <w:hideMark/>
          </w:tcPr>
          <w:p w14:paraId="1C6053D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-1</w:t>
            </w:r>
          </w:p>
        </w:tc>
        <w:tc>
          <w:tcPr>
            <w:tcW w:w="0" w:type="auto"/>
            <w:hideMark/>
          </w:tcPr>
          <w:p w14:paraId="367CCED9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-1R</w:t>
            </w:r>
          </w:p>
        </w:tc>
        <w:tc>
          <w:tcPr>
            <w:tcW w:w="0" w:type="auto"/>
            <w:hideMark/>
          </w:tcPr>
          <w:p w14:paraId="6D1824B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8BC36F9" w14:textId="2B409464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78663A8" w14:textId="6320C23C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0B4A22" w14:textId="00C41DE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4EAAA02" w14:textId="6B583C2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6291AD5E" w14:textId="042BEE13" w:rsidTr="00141CE8">
        <w:trPr>
          <w:trHeight w:val="269"/>
        </w:trPr>
        <w:tc>
          <w:tcPr>
            <w:tcW w:w="0" w:type="auto"/>
            <w:hideMark/>
          </w:tcPr>
          <w:p w14:paraId="4476C949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rizzled</w:t>
            </w:r>
          </w:p>
        </w:tc>
        <w:tc>
          <w:tcPr>
            <w:tcW w:w="0" w:type="auto"/>
            <w:hideMark/>
          </w:tcPr>
          <w:p w14:paraId="1C14C7A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643BBB6A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A6BCEB" w14:textId="6789954B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F208F0E" w14:textId="7AC874E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2BB4D47" w14:textId="1E4A29C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459048E" w14:textId="54C53B9E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57C8B865" w14:textId="775E255F" w:rsidTr="00141CE8">
        <w:trPr>
          <w:trHeight w:val="269"/>
        </w:trPr>
        <w:tc>
          <w:tcPr>
            <w:tcW w:w="0" w:type="auto"/>
            <w:hideMark/>
          </w:tcPr>
          <w:p w14:paraId="09B4E384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7B88F5CC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AMP</w:t>
            </w:r>
          </w:p>
        </w:tc>
        <w:tc>
          <w:tcPr>
            <w:tcW w:w="0" w:type="auto"/>
            <w:hideMark/>
          </w:tcPr>
          <w:p w14:paraId="504A91D0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C12F3F0" w14:textId="101ECEB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6667251" w14:textId="773A8EF9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437D091" w14:textId="1E32B2C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1CCAC96" w14:textId="2D8D0586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4598B34F" w14:textId="0742C502" w:rsidTr="00141CE8">
        <w:trPr>
          <w:trHeight w:val="257"/>
        </w:trPr>
        <w:tc>
          <w:tcPr>
            <w:tcW w:w="0" w:type="auto"/>
            <w:hideMark/>
          </w:tcPr>
          <w:p w14:paraId="4A56E0BE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AMP</w:t>
            </w:r>
          </w:p>
        </w:tc>
        <w:tc>
          <w:tcPr>
            <w:tcW w:w="0" w:type="auto"/>
            <w:hideMark/>
          </w:tcPr>
          <w:p w14:paraId="01F8C201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</w:t>
            </w:r>
          </w:p>
        </w:tc>
        <w:tc>
          <w:tcPr>
            <w:tcW w:w="0" w:type="auto"/>
            <w:hideMark/>
          </w:tcPr>
          <w:p w14:paraId="3F373FD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720413B" w14:textId="14E474B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C6B012A" w14:textId="1C8BCF6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0CA575" w14:textId="00B1E85B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8C8D75" w14:textId="33084E4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0A24DD48" w14:textId="6651077A" w:rsidTr="00141CE8">
        <w:trPr>
          <w:trHeight w:val="269"/>
        </w:trPr>
        <w:tc>
          <w:tcPr>
            <w:tcW w:w="0" w:type="auto"/>
            <w:hideMark/>
          </w:tcPr>
          <w:p w14:paraId="0E23C1E2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AMP</w:t>
            </w:r>
          </w:p>
        </w:tc>
        <w:tc>
          <w:tcPr>
            <w:tcW w:w="0" w:type="auto"/>
            <w:hideMark/>
          </w:tcPr>
          <w:p w14:paraId="0CD1A8F6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KA</w:t>
            </w:r>
          </w:p>
        </w:tc>
        <w:tc>
          <w:tcPr>
            <w:tcW w:w="0" w:type="auto"/>
            <w:hideMark/>
          </w:tcPr>
          <w:p w14:paraId="624B9F23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BC0773" w14:textId="1B5F7943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3F70C74" w14:textId="3AA19B3C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5FC897E" w14:textId="1A02630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D98B5DA" w14:textId="73EC4D76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5DF5091D" w14:textId="44CFFCFF" w:rsidTr="00141CE8">
        <w:trPr>
          <w:trHeight w:val="269"/>
        </w:trPr>
        <w:tc>
          <w:tcPr>
            <w:tcW w:w="0" w:type="auto"/>
            <w:hideMark/>
          </w:tcPr>
          <w:p w14:paraId="4349C549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</w:t>
            </w:r>
          </w:p>
        </w:tc>
        <w:tc>
          <w:tcPr>
            <w:tcW w:w="0" w:type="auto"/>
            <w:hideMark/>
          </w:tcPr>
          <w:p w14:paraId="002248DB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1/2</w:t>
            </w:r>
          </w:p>
        </w:tc>
        <w:tc>
          <w:tcPr>
            <w:tcW w:w="0" w:type="auto"/>
            <w:hideMark/>
          </w:tcPr>
          <w:p w14:paraId="3E51AA0A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57184F9" w14:textId="38BBC9D2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744CC26" w14:textId="64CD1254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7AF7466" w14:textId="57512C3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A29A2EB" w14:textId="60AFD6E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186B7503" w14:textId="076D8B6D" w:rsidTr="00141CE8">
        <w:trPr>
          <w:trHeight w:val="269"/>
        </w:trPr>
        <w:tc>
          <w:tcPr>
            <w:tcW w:w="0" w:type="auto"/>
            <w:hideMark/>
          </w:tcPr>
          <w:p w14:paraId="1C6B90B4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KA</w:t>
            </w:r>
          </w:p>
        </w:tc>
        <w:tc>
          <w:tcPr>
            <w:tcW w:w="0" w:type="auto"/>
            <w:hideMark/>
          </w:tcPr>
          <w:p w14:paraId="659B03D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1/2</w:t>
            </w:r>
          </w:p>
        </w:tc>
        <w:tc>
          <w:tcPr>
            <w:tcW w:w="0" w:type="auto"/>
            <w:hideMark/>
          </w:tcPr>
          <w:p w14:paraId="06EEF64C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2220CFB" w14:textId="08EDE043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8A1895C" w14:textId="2A450FF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D010547" w14:textId="689EB7D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08A7E09" w14:textId="6DC780C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0349E84B" w14:textId="34E7C0CD" w:rsidTr="00141CE8">
        <w:trPr>
          <w:trHeight w:val="257"/>
        </w:trPr>
        <w:tc>
          <w:tcPr>
            <w:tcW w:w="0" w:type="auto"/>
            <w:hideMark/>
          </w:tcPr>
          <w:p w14:paraId="6D74BECA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1/2</w:t>
            </w:r>
          </w:p>
        </w:tc>
        <w:tc>
          <w:tcPr>
            <w:tcW w:w="0" w:type="auto"/>
            <w:hideMark/>
          </w:tcPr>
          <w:p w14:paraId="32C84F42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ZH2</w:t>
            </w:r>
          </w:p>
        </w:tc>
        <w:tc>
          <w:tcPr>
            <w:tcW w:w="0" w:type="auto"/>
            <w:hideMark/>
          </w:tcPr>
          <w:p w14:paraId="499564D4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355CE5" w14:textId="31983C68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1CF6852" w14:textId="3681217C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59FA2B4" w14:textId="1102246B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9DC4FC4" w14:textId="19A4086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3E2589C3" w14:textId="3F96B045" w:rsidTr="00141CE8">
        <w:trPr>
          <w:trHeight w:val="269"/>
        </w:trPr>
        <w:tc>
          <w:tcPr>
            <w:tcW w:w="0" w:type="auto"/>
            <w:hideMark/>
          </w:tcPr>
          <w:p w14:paraId="45613F77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ZH2</w:t>
            </w:r>
          </w:p>
        </w:tc>
        <w:tc>
          <w:tcPr>
            <w:tcW w:w="0" w:type="auto"/>
            <w:hideMark/>
          </w:tcPr>
          <w:p w14:paraId="3ECC973E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bBR</w:t>
            </w:r>
            <w:proofErr w:type="spellEnd"/>
          </w:p>
        </w:tc>
        <w:tc>
          <w:tcPr>
            <w:tcW w:w="0" w:type="auto"/>
            <w:hideMark/>
          </w:tcPr>
          <w:p w14:paraId="49D2FC4A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C47BBC" w14:textId="38522FE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B24323E" w14:textId="12EE6DD6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DEF28BD" w14:textId="1A3BDB4A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2F51778" w14:textId="13188443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3F0FF317" w14:textId="1654A696" w:rsidTr="00141CE8">
        <w:trPr>
          <w:trHeight w:val="269"/>
        </w:trPr>
        <w:tc>
          <w:tcPr>
            <w:tcW w:w="0" w:type="auto"/>
            <w:hideMark/>
          </w:tcPr>
          <w:p w14:paraId="4122C060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bBR</w:t>
            </w:r>
            <w:proofErr w:type="spellEnd"/>
          </w:p>
        </w:tc>
        <w:tc>
          <w:tcPr>
            <w:tcW w:w="0" w:type="auto"/>
            <w:hideMark/>
          </w:tcPr>
          <w:p w14:paraId="6D3B081A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16LINK4</w:t>
            </w:r>
          </w:p>
        </w:tc>
        <w:tc>
          <w:tcPr>
            <w:tcW w:w="0" w:type="auto"/>
            <w:hideMark/>
          </w:tcPr>
          <w:p w14:paraId="0CB2B680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CC3F803" w14:textId="28C1154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8B98221" w14:textId="5FF871C6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360A352" w14:textId="2C00D129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887839D" w14:textId="4A80BF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04912C56" w14:textId="391C86BC" w:rsidTr="00141CE8">
        <w:trPr>
          <w:trHeight w:val="269"/>
        </w:trPr>
        <w:tc>
          <w:tcPr>
            <w:tcW w:w="0" w:type="auto"/>
            <w:hideMark/>
          </w:tcPr>
          <w:p w14:paraId="61ED81BC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16LINK4</w:t>
            </w:r>
          </w:p>
        </w:tc>
        <w:tc>
          <w:tcPr>
            <w:tcW w:w="0" w:type="auto"/>
            <w:hideMark/>
          </w:tcPr>
          <w:p w14:paraId="6F96F4F7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f7L2</w:t>
            </w:r>
          </w:p>
        </w:tc>
        <w:tc>
          <w:tcPr>
            <w:tcW w:w="0" w:type="auto"/>
            <w:hideMark/>
          </w:tcPr>
          <w:p w14:paraId="0D40A89C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774465B" w14:textId="282238C6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48F580" w14:textId="59319A43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928973" w14:textId="2B2C3BCB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699A4A" w14:textId="483E0B53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7C954B6C" w14:textId="05FA0255" w:rsidTr="00141CE8">
        <w:trPr>
          <w:trHeight w:val="269"/>
        </w:trPr>
        <w:tc>
          <w:tcPr>
            <w:tcW w:w="0" w:type="auto"/>
            <w:hideMark/>
          </w:tcPr>
          <w:p w14:paraId="505E938B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574F0D1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S3Kβ</w:t>
            </w:r>
          </w:p>
        </w:tc>
        <w:tc>
          <w:tcPr>
            <w:tcW w:w="0" w:type="auto"/>
            <w:hideMark/>
          </w:tcPr>
          <w:p w14:paraId="0EB6242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F817F88" w14:textId="43E8BE13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6678417" w14:textId="5EF7D44E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C57AE59" w14:textId="3664E1FE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338360B" w14:textId="0F4559DB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0B324070" w14:textId="56DF0715" w:rsidTr="00141CE8">
        <w:trPr>
          <w:trHeight w:val="269"/>
        </w:trPr>
        <w:tc>
          <w:tcPr>
            <w:tcW w:w="0" w:type="auto"/>
            <w:hideMark/>
          </w:tcPr>
          <w:p w14:paraId="067B5FFB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S3Kβ</w:t>
            </w:r>
          </w:p>
        </w:tc>
        <w:tc>
          <w:tcPr>
            <w:tcW w:w="0" w:type="auto"/>
            <w:hideMark/>
          </w:tcPr>
          <w:p w14:paraId="461DC97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β-catenin</w:t>
            </w:r>
          </w:p>
        </w:tc>
        <w:tc>
          <w:tcPr>
            <w:tcW w:w="0" w:type="auto"/>
            <w:hideMark/>
          </w:tcPr>
          <w:p w14:paraId="7FC6DDA7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3EC6B9" w14:textId="1259FB58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3699008" w14:textId="6498979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045A7EB" w14:textId="73580A3B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51F9D6D" w14:textId="2E96B6B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03C93F06" w14:textId="574BF33E" w:rsidTr="00141CE8">
        <w:trPr>
          <w:trHeight w:val="257"/>
        </w:trPr>
        <w:tc>
          <w:tcPr>
            <w:tcW w:w="0" w:type="auto"/>
            <w:hideMark/>
          </w:tcPr>
          <w:p w14:paraId="21DECA67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β-catenin</w:t>
            </w:r>
          </w:p>
        </w:tc>
        <w:tc>
          <w:tcPr>
            <w:tcW w:w="0" w:type="auto"/>
            <w:hideMark/>
          </w:tcPr>
          <w:p w14:paraId="7B07905B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PC</w:t>
            </w:r>
          </w:p>
        </w:tc>
        <w:tc>
          <w:tcPr>
            <w:tcW w:w="0" w:type="auto"/>
            <w:hideMark/>
          </w:tcPr>
          <w:p w14:paraId="6C39E313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D761D8F" w14:textId="2C0725C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80D371" w14:textId="4CFD55B9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F8523E5" w14:textId="573EADC8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7BF7B06" w14:textId="518373B4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6BD611CF" w14:textId="63BF76CB" w:rsidTr="00141CE8">
        <w:trPr>
          <w:trHeight w:val="269"/>
        </w:trPr>
        <w:tc>
          <w:tcPr>
            <w:tcW w:w="0" w:type="auto"/>
            <w:hideMark/>
          </w:tcPr>
          <w:p w14:paraId="5A838B0A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PC</w:t>
            </w:r>
          </w:p>
        </w:tc>
        <w:tc>
          <w:tcPr>
            <w:tcW w:w="0" w:type="auto"/>
            <w:hideMark/>
          </w:tcPr>
          <w:p w14:paraId="0379F1E0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xin</w:t>
            </w:r>
            <w:proofErr w:type="spellEnd"/>
          </w:p>
        </w:tc>
        <w:tc>
          <w:tcPr>
            <w:tcW w:w="0" w:type="auto"/>
            <w:hideMark/>
          </w:tcPr>
          <w:p w14:paraId="7840DFC9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92C1687" w14:textId="2941F2AE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F49965F" w14:textId="2DCE856E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9557DF" w14:textId="3105477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3D34BE" w14:textId="3AFA9656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50395A50" w14:textId="3A11DBF7" w:rsidTr="00141CE8">
        <w:trPr>
          <w:trHeight w:val="269"/>
        </w:trPr>
        <w:tc>
          <w:tcPr>
            <w:tcW w:w="0" w:type="auto"/>
            <w:hideMark/>
          </w:tcPr>
          <w:p w14:paraId="0E7632B4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xin</w:t>
            </w:r>
            <w:proofErr w:type="spellEnd"/>
          </w:p>
        </w:tc>
        <w:tc>
          <w:tcPr>
            <w:tcW w:w="0" w:type="auto"/>
            <w:hideMark/>
          </w:tcPr>
          <w:p w14:paraId="6783EAA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f7L2</w:t>
            </w:r>
          </w:p>
        </w:tc>
        <w:tc>
          <w:tcPr>
            <w:tcW w:w="0" w:type="auto"/>
            <w:hideMark/>
          </w:tcPr>
          <w:p w14:paraId="4ACDB22E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ADCCC3" w14:textId="6207C271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C931D06" w14:textId="66E1A40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2E722B1" w14:textId="1A9DA9B3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A305DA8" w14:textId="3A6621D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5D038CB3" w14:textId="31F5121A" w:rsidTr="00141CE8">
        <w:trPr>
          <w:trHeight w:val="269"/>
        </w:trPr>
        <w:tc>
          <w:tcPr>
            <w:tcW w:w="0" w:type="auto"/>
            <w:hideMark/>
          </w:tcPr>
          <w:p w14:paraId="434A9377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cf7L2</w:t>
            </w:r>
          </w:p>
        </w:tc>
        <w:tc>
          <w:tcPr>
            <w:tcW w:w="0" w:type="auto"/>
            <w:hideMark/>
          </w:tcPr>
          <w:p w14:paraId="1F08255B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yclinD1-2, 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Myc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, cdk4</w:t>
            </w:r>
          </w:p>
        </w:tc>
        <w:tc>
          <w:tcPr>
            <w:tcW w:w="0" w:type="auto"/>
            <w:hideMark/>
          </w:tcPr>
          <w:p w14:paraId="168DE7D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30E1C3D" w14:textId="5EBB62F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93754B6" w14:textId="68856191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258B497" w14:textId="005FF2E2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1C44577" w14:textId="66EB483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2971CF76" w14:textId="033AB7B1" w:rsidTr="00141CE8">
        <w:trPr>
          <w:trHeight w:val="269"/>
        </w:trPr>
        <w:tc>
          <w:tcPr>
            <w:tcW w:w="0" w:type="auto"/>
            <w:hideMark/>
          </w:tcPr>
          <w:p w14:paraId="6C39A350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CyclinD1-2, </w:t>
            </w: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Myc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, cdk4</w:t>
            </w:r>
          </w:p>
        </w:tc>
        <w:tc>
          <w:tcPr>
            <w:tcW w:w="0" w:type="auto"/>
            <w:hideMark/>
          </w:tcPr>
          <w:p w14:paraId="7A3B30AA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liferation</w:t>
            </w:r>
          </w:p>
        </w:tc>
        <w:tc>
          <w:tcPr>
            <w:tcW w:w="0" w:type="auto"/>
            <w:hideMark/>
          </w:tcPr>
          <w:p w14:paraId="4BC6ECA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DB881A" w14:textId="55D03F26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5A2E852" w14:textId="38EB8EE1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1C87EFA" w14:textId="7BF5858A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EA5A5F0" w14:textId="7CB10C3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488975BF" w14:textId="0F198B83" w:rsidTr="00141CE8">
        <w:trPr>
          <w:trHeight w:val="269"/>
        </w:trPr>
        <w:tc>
          <w:tcPr>
            <w:tcW w:w="0" w:type="auto"/>
            <w:hideMark/>
          </w:tcPr>
          <w:p w14:paraId="0E30A0F6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R</w:t>
            </w:r>
          </w:p>
        </w:tc>
        <w:tc>
          <w:tcPr>
            <w:tcW w:w="0" w:type="auto"/>
            <w:hideMark/>
          </w:tcPr>
          <w:p w14:paraId="7A9BAE9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</w:t>
            </w:r>
          </w:p>
        </w:tc>
        <w:tc>
          <w:tcPr>
            <w:tcW w:w="0" w:type="auto"/>
            <w:hideMark/>
          </w:tcPr>
          <w:p w14:paraId="4185E40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52633B7" w14:textId="210C1B7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E1FDA73" w14:textId="3FD50E1A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1B2BF64" w14:textId="1510FD3E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209C96D" w14:textId="2F2E36AE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141CE8" w:rsidRPr="008B6A92" w14:paraId="388048B5" w14:textId="2FBA2B24" w:rsidTr="00141CE8">
        <w:trPr>
          <w:trHeight w:val="257"/>
        </w:trPr>
        <w:tc>
          <w:tcPr>
            <w:tcW w:w="0" w:type="auto"/>
            <w:hideMark/>
          </w:tcPr>
          <w:p w14:paraId="5C7709BC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RS</w:t>
            </w:r>
          </w:p>
        </w:tc>
        <w:tc>
          <w:tcPr>
            <w:tcW w:w="0" w:type="auto"/>
            <w:hideMark/>
          </w:tcPr>
          <w:p w14:paraId="5DBD59F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443175C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2DBA73C" w14:textId="74EF4F1C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737AAF1" w14:textId="018E402A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DD489B2" w14:textId="2D83FBEA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415D155" w14:textId="1AF47A91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141CE8" w:rsidRPr="008B6A92" w14:paraId="3F976D3F" w14:textId="12968721" w:rsidTr="00141CE8">
        <w:trPr>
          <w:trHeight w:val="269"/>
        </w:trPr>
        <w:tc>
          <w:tcPr>
            <w:tcW w:w="0" w:type="auto"/>
            <w:hideMark/>
          </w:tcPr>
          <w:p w14:paraId="2C72136F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2F604E56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K1</w:t>
            </w:r>
          </w:p>
        </w:tc>
        <w:tc>
          <w:tcPr>
            <w:tcW w:w="0" w:type="auto"/>
            <w:hideMark/>
          </w:tcPr>
          <w:p w14:paraId="1CA9F7E2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90E80D" w14:textId="1287B8C6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9FEA55" w14:textId="4850414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40D73F6" w14:textId="0E50B781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3CAB290" w14:textId="300EDFD9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71182C68" w14:textId="156D6B9B" w:rsidTr="00141CE8">
        <w:trPr>
          <w:trHeight w:val="269"/>
        </w:trPr>
        <w:tc>
          <w:tcPr>
            <w:tcW w:w="0" w:type="auto"/>
            <w:hideMark/>
          </w:tcPr>
          <w:p w14:paraId="2F46E30D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K1</w:t>
            </w:r>
          </w:p>
        </w:tc>
        <w:tc>
          <w:tcPr>
            <w:tcW w:w="0" w:type="auto"/>
            <w:hideMark/>
          </w:tcPr>
          <w:p w14:paraId="4D81496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/PKB</w:t>
            </w:r>
          </w:p>
        </w:tc>
        <w:tc>
          <w:tcPr>
            <w:tcW w:w="0" w:type="auto"/>
            <w:hideMark/>
          </w:tcPr>
          <w:p w14:paraId="73E9F2E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AA35C6" w14:textId="7BC82E09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D22784E" w14:textId="49E41CA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8FA550" w14:textId="3B64093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1C5E630" w14:textId="45AE5323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100CE774" w14:textId="1AC07844" w:rsidTr="00141CE8">
        <w:trPr>
          <w:trHeight w:val="269"/>
        </w:trPr>
        <w:tc>
          <w:tcPr>
            <w:tcW w:w="0" w:type="auto"/>
            <w:hideMark/>
          </w:tcPr>
          <w:p w14:paraId="476C7D4E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/PKB</w:t>
            </w:r>
          </w:p>
        </w:tc>
        <w:tc>
          <w:tcPr>
            <w:tcW w:w="0" w:type="auto"/>
            <w:hideMark/>
          </w:tcPr>
          <w:p w14:paraId="280FE5FD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</w:t>
            </w:r>
          </w:p>
        </w:tc>
        <w:tc>
          <w:tcPr>
            <w:tcW w:w="0" w:type="auto"/>
            <w:hideMark/>
          </w:tcPr>
          <w:p w14:paraId="04F6EDC9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C8B3BC" w14:textId="499B129E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32929DF" w14:textId="4940300C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8996D1A" w14:textId="12A146B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4D28FE2" w14:textId="6B3D59D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1F133C75" w14:textId="249DFDD4" w:rsidTr="00141CE8">
        <w:trPr>
          <w:trHeight w:val="269"/>
        </w:trPr>
        <w:tc>
          <w:tcPr>
            <w:tcW w:w="0" w:type="auto"/>
            <w:hideMark/>
          </w:tcPr>
          <w:p w14:paraId="5A17FFCA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SC1/2</w:t>
            </w:r>
          </w:p>
        </w:tc>
        <w:tc>
          <w:tcPr>
            <w:tcW w:w="0" w:type="auto"/>
            <w:hideMark/>
          </w:tcPr>
          <w:p w14:paraId="65BCE07E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TP</w:t>
            </w:r>
          </w:p>
        </w:tc>
        <w:tc>
          <w:tcPr>
            <w:tcW w:w="0" w:type="auto"/>
            <w:hideMark/>
          </w:tcPr>
          <w:p w14:paraId="19FD2222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715FCF" w14:textId="2A76BEA6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EF91A77" w14:textId="3FCFD6B9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6665FF1" w14:textId="50228C7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C1F744C" w14:textId="73D2FA21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141CE8" w:rsidRPr="008B6A92" w14:paraId="096C8E37" w14:textId="25A135F5" w:rsidTr="00141CE8">
        <w:trPr>
          <w:trHeight w:val="269"/>
        </w:trPr>
        <w:tc>
          <w:tcPr>
            <w:tcW w:w="0" w:type="auto"/>
            <w:hideMark/>
          </w:tcPr>
          <w:p w14:paraId="400320A2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GTP</w:t>
            </w:r>
          </w:p>
        </w:tc>
        <w:tc>
          <w:tcPr>
            <w:tcW w:w="0" w:type="auto"/>
            <w:hideMark/>
          </w:tcPr>
          <w:p w14:paraId="5307AF4E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68DD35F9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54BD15B" w14:textId="524EFADB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9B0C49B" w14:textId="3E801D51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9158EF7" w14:textId="58734443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49FC22F" w14:textId="7FD2BC9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141CE8" w:rsidRPr="008B6A92" w14:paraId="314B85B3" w14:textId="1CF79A71" w:rsidTr="00141CE8">
        <w:trPr>
          <w:trHeight w:val="257"/>
        </w:trPr>
        <w:tc>
          <w:tcPr>
            <w:tcW w:w="0" w:type="auto"/>
            <w:hideMark/>
          </w:tcPr>
          <w:p w14:paraId="24989804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0D0CA899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39ACB293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B9C1F1F" w14:textId="4FD1A35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C4B16A0" w14:textId="3172461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CC4CD95" w14:textId="590E9D6C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1ECB3EB" w14:textId="529B0AA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3048AD03" w14:textId="3901DF32" w:rsidTr="00141CE8">
        <w:trPr>
          <w:trHeight w:val="269"/>
        </w:trPr>
        <w:tc>
          <w:tcPr>
            <w:tcW w:w="0" w:type="auto"/>
            <w:hideMark/>
          </w:tcPr>
          <w:p w14:paraId="3954E4C4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08D90AA6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4E-BPs</w:t>
            </w:r>
          </w:p>
        </w:tc>
        <w:tc>
          <w:tcPr>
            <w:tcW w:w="0" w:type="auto"/>
            <w:hideMark/>
          </w:tcPr>
          <w:p w14:paraId="097A34CF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DE4C60" w14:textId="3875452F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4F87016" w14:textId="53F1936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B310831" w14:textId="20BA255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7DC6186" w14:textId="2BAD59D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0BC01940" w14:textId="21560C43" w:rsidTr="00141CE8">
        <w:trPr>
          <w:trHeight w:val="269"/>
        </w:trPr>
        <w:tc>
          <w:tcPr>
            <w:tcW w:w="0" w:type="auto"/>
            <w:hideMark/>
          </w:tcPr>
          <w:p w14:paraId="6F220E53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4E-BPs</w:t>
            </w:r>
          </w:p>
        </w:tc>
        <w:tc>
          <w:tcPr>
            <w:tcW w:w="0" w:type="auto"/>
            <w:hideMark/>
          </w:tcPr>
          <w:p w14:paraId="088C75E0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6K1</w:t>
            </w:r>
          </w:p>
        </w:tc>
        <w:tc>
          <w:tcPr>
            <w:tcW w:w="0" w:type="auto"/>
            <w:hideMark/>
          </w:tcPr>
          <w:p w14:paraId="0F92BF43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0572F9" w14:textId="05EBF578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E1824B" w14:textId="1A37B67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1304C4" w14:textId="2036F35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D21329D" w14:textId="0E6867BC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028E3823" w14:textId="7AEF97BD" w:rsidTr="00141CE8">
        <w:trPr>
          <w:trHeight w:val="269"/>
        </w:trPr>
        <w:tc>
          <w:tcPr>
            <w:tcW w:w="0" w:type="auto"/>
            <w:hideMark/>
          </w:tcPr>
          <w:p w14:paraId="639570A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6K1</w:t>
            </w:r>
          </w:p>
        </w:tc>
        <w:tc>
          <w:tcPr>
            <w:tcW w:w="0" w:type="auto"/>
            <w:hideMark/>
          </w:tcPr>
          <w:p w14:paraId="770FD703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liferation</w:t>
            </w:r>
          </w:p>
        </w:tc>
        <w:tc>
          <w:tcPr>
            <w:tcW w:w="0" w:type="auto"/>
            <w:hideMark/>
          </w:tcPr>
          <w:p w14:paraId="35B88334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A5C75B1" w14:textId="4834A47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FEEAB19" w14:textId="75AFB9B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A3774CC" w14:textId="772212B0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49D3A4D" w14:textId="566043BA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12A565F4" w14:textId="03FD3478" w:rsidTr="00141CE8">
        <w:trPr>
          <w:trHeight w:val="269"/>
        </w:trPr>
        <w:tc>
          <w:tcPr>
            <w:tcW w:w="0" w:type="auto"/>
            <w:hideMark/>
          </w:tcPr>
          <w:p w14:paraId="250C4CD1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/PKB</w:t>
            </w:r>
          </w:p>
        </w:tc>
        <w:tc>
          <w:tcPr>
            <w:tcW w:w="0" w:type="auto"/>
            <w:hideMark/>
          </w:tcPr>
          <w:p w14:paraId="63EBA6F2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DM2/P53</w:t>
            </w:r>
          </w:p>
        </w:tc>
        <w:tc>
          <w:tcPr>
            <w:tcW w:w="0" w:type="auto"/>
            <w:hideMark/>
          </w:tcPr>
          <w:p w14:paraId="62708B85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235DE81" w14:textId="16C76E55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D136F1E" w14:textId="28AF749A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C034741" w14:textId="7133F214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3D2A295" w14:textId="46132BC2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361E4303" w14:textId="46BB04ED" w:rsidTr="00141CE8">
        <w:trPr>
          <w:trHeight w:val="269"/>
        </w:trPr>
        <w:tc>
          <w:tcPr>
            <w:tcW w:w="0" w:type="auto"/>
            <w:hideMark/>
          </w:tcPr>
          <w:p w14:paraId="6E45060C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DM2/P53</w:t>
            </w:r>
          </w:p>
        </w:tc>
        <w:tc>
          <w:tcPr>
            <w:tcW w:w="0" w:type="auto"/>
            <w:hideMark/>
          </w:tcPr>
          <w:p w14:paraId="6905F457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21cip1</w:t>
            </w:r>
          </w:p>
        </w:tc>
        <w:tc>
          <w:tcPr>
            <w:tcW w:w="0" w:type="auto"/>
            <w:hideMark/>
          </w:tcPr>
          <w:p w14:paraId="247BA2B8" w14:textId="77777777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0F77E95" w14:textId="6EA8F5DA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AF8DB74" w14:textId="71758F21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5D961C9" w14:textId="70DAEB1D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FB8C3C7" w14:textId="68828E9C" w:rsidR="00141CE8" w:rsidRPr="008B6A92" w:rsidRDefault="00141CE8" w:rsidP="00141CE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141CE8" w:rsidRPr="008B6A92" w14:paraId="4E13337D" w14:textId="62459EF7" w:rsidTr="00141CE8">
        <w:trPr>
          <w:trHeight w:val="257"/>
        </w:trPr>
        <w:tc>
          <w:tcPr>
            <w:tcW w:w="0" w:type="auto"/>
            <w:hideMark/>
          </w:tcPr>
          <w:p w14:paraId="41FD9F95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21cip1</w:t>
            </w:r>
          </w:p>
        </w:tc>
        <w:tc>
          <w:tcPr>
            <w:tcW w:w="0" w:type="auto"/>
            <w:hideMark/>
          </w:tcPr>
          <w:p w14:paraId="39DFFAA2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liferation</w:t>
            </w:r>
          </w:p>
        </w:tc>
        <w:tc>
          <w:tcPr>
            <w:tcW w:w="0" w:type="auto"/>
            <w:hideMark/>
          </w:tcPr>
          <w:p w14:paraId="609EFB15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171C385" w14:textId="60642C85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B4421FC" w14:textId="1CC495C0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EA8C93B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3F042E6" w14:textId="4E1960F0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1CC7E464" w14:textId="2A4FCBA1" w:rsidTr="00141CE8">
        <w:trPr>
          <w:trHeight w:val="269"/>
        </w:trPr>
        <w:tc>
          <w:tcPr>
            <w:tcW w:w="0" w:type="auto"/>
            <w:hideMark/>
          </w:tcPr>
          <w:p w14:paraId="51AB1A9A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/PKB</w:t>
            </w:r>
          </w:p>
        </w:tc>
        <w:tc>
          <w:tcPr>
            <w:tcW w:w="0" w:type="auto"/>
            <w:hideMark/>
          </w:tcPr>
          <w:p w14:paraId="2C2857C5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O1</w:t>
            </w:r>
          </w:p>
        </w:tc>
        <w:tc>
          <w:tcPr>
            <w:tcW w:w="0" w:type="auto"/>
            <w:hideMark/>
          </w:tcPr>
          <w:p w14:paraId="22BBE188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6089823" w14:textId="7E0CE532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A24EA39" w14:textId="07873171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09662AC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243A492" w14:textId="3FD45A3B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47586259" w14:textId="78F2B212" w:rsidTr="00141CE8">
        <w:trPr>
          <w:trHeight w:val="269"/>
        </w:trPr>
        <w:tc>
          <w:tcPr>
            <w:tcW w:w="0" w:type="auto"/>
            <w:hideMark/>
          </w:tcPr>
          <w:p w14:paraId="3B919CD5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OXO1</w:t>
            </w:r>
          </w:p>
        </w:tc>
        <w:tc>
          <w:tcPr>
            <w:tcW w:w="0" w:type="auto"/>
            <w:hideMark/>
          </w:tcPr>
          <w:p w14:paraId="5C3A5C50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27kip1</w:t>
            </w:r>
          </w:p>
        </w:tc>
        <w:tc>
          <w:tcPr>
            <w:tcW w:w="0" w:type="auto"/>
            <w:hideMark/>
          </w:tcPr>
          <w:p w14:paraId="45F44719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C34479C" w14:textId="4FC1AB2B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CCD403B" w14:textId="2052161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3C5C9E5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1A65F11" w14:textId="66FB5A58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78002B9E" w14:textId="42460561" w:rsidTr="00141CE8">
        <w:trPr>
          <w:trHeight w:val="269"/>
        </w:trPr>
        <w:tc>
          <w:tcPr>
            <w:tcW w:w="0" w:type="auto"/>
            <w:hideMark/>
          </w:tcPr>
          <w:p w14:paraId="24C1C920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27kip1</w:t>
            </w:r>
          </w:p>
        </w:tc>
        <w:tc>
          <w:tcPr>
            <w:tcW w:w="0" w:type="auto"/>
            <w:hideMark/>
          </w:tcPr>
          <w:p w14:paraId="394D8D78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x1, GSK3</w:t>
            </w:r>
          </w:p>
        </w:tc>
        <w:tc>
          <w:tcPr>
            <w:tcW w:w="0" w:type="auto"/>
            <w:hideMark/>
          </w:tcPr>
          <w:p w14:paraId="6F38FAF3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D364F7D" w14:textId="53D08223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B35CD42" w14:textId="4600CE6A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AD11511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3492CAA" w14:textId="5F6B84C3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141CE8" w:rsidRPr="008B6A92" w14:paraId="273CEC64" w14:textId="7D43DC10" w:rsidTr="00141CE8">
        <w:trPr>
          <w:trHeight w:val="269"/>
        </w:trPr>
        <w:tc>
          <w:tcPr>
            <w:tcW w:w="0" w:type="auto"/>
            <w:hideMark/>
          </w:tcPr>
          <w:p w14:paraId="3996499B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x1, GSK3</w:t>
            </w:r>
          </w:p>
        </w:tc>
        <w:tc>
          <w:tcPr>
            <w:tcW w:w="0" w:type="auto"/>
            <w:hideMark/>
          </w:tcPr>
          <w:p w14:paraId="559286DD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C1</w:t>
            </w:r>
          </w:p>
        </w:tc>
        <w:tc>
          <w:tcPr>
            <w:tcW w:w="0" w:type="auto"/>
            <w:hideMark/>
          </w:tcPr>
          <w:p w14:paraId="714CB808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34C5E30" w14:textId="011D59AD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639167A" w14:textId="15D1222C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40C62AE" w14:textId="77777777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F5E553D" w14:textId="6C2073EE" w:rsidR="00141CE8" w:rsidRPr="008B6A92" w:rsidRDefault="00141CE8" w:rsidP="002533AB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3087C3CC" w14:textId="427DD76D" w:rsidR="003E4D00" w:rsidRPr="008B6A92" w:rsidRDefault="003E4D00" w:rsidP="003E4D0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2071CA76" w14:textId="77777777" w:rsidR="003C3E3C" w:rsidRPr="008B6A92" w:rsidRDefault="003C3E3C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435A48BB" w14:textId="77777777" w:rsidR="00F337BB" w:rsidRPr="008B6A92" w:rsidRDefault="00F337BB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C3EDC0E" w14:textId="77777777" w:rsidR="00F337BB" w:rsidRPr="008B6A92" w:rsidRDefault="00F337BB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1436B319" w14:textId="77777777" w:rsidR="00F337BB" w:rsidRPr="008B6A92" w:rsidRDefault="00F337BB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6BAD571" w14:textId="02160C72" w:rsidR="00A90254" w:rsidRPr="008B6A92" w:rsidRDefault="006C671F" w:rsidP="00F337BB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4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6"/>
        <w:gridCol w:w="2514"/>
        <w:gridCol w:w="1126"/>
        <w:gridCol w:w="976"/>
        <w:gridCol w:w="997"/>
        <w:gridCol w:w="1015"/>
        <w:gridCol w:w="976"/>
      </w:tblGrid>
      <w:tr w:rsidR="008B6A92" w:rsidRPr="008B6A92" w14:paraId="69A254BD" w14:textId="4EFE1058" w:rsidTr="003C3E3C">
        <w:trPr>
          <w:jc w:val="center"/>
        </w:trPr>
        <w:tc>
          <w:tcPr>
            <w:tcW w:w="0" w:type="auto"/>
            <w:hideMark/>
          </w:tcPr>
          <w:p w14:paraId="089B26D2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432D06CD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316ACF60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55E77F62" w14:textId="12DCD0AA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1E3750BF" w14:textId="297A227C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64A2056D" w14:textId="385A103E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03C5ECC5" w14:textId="682CA3A5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3C3E3C" w:rsidRPr="008B6A92" w14:paraId="61154743" w14:textId="773C77F1" w:rsidTr="003C3E3C">
        <w:trPr>
          <w:jc w:val="center"/>
        </w:trPr>
        <w:tc>
          <w:tcPr>
            <w:tcW w:w="0" w:type="auto"/>
            <w:hideMark/>
          </w:tcPr>
          <w:p w14:paraId="1399BFB6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-I</w:t>
            </w:r>
          </w:p>
        </w:tc>
        <w:tc>
          <w:tcPr>
            <w:tcW w:w="0" w:type="auto"/>
            <w:hideMark/>
          </w:tcPr>
          <w:p w14:paraId="0C5C75EC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-I-R</w:t>
            </w:r>
          </w:p>
        </w:tc>
        <w:tc>
          <w:tcPr>
            <w:tcW w:w="0" w:type="auto"/>
            <w:hideMark/>
          </w:tcPr>
          <w:p w14:paraId="5224992D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DBD251B" w14:textId="0D90E894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27DB4CA" w14:textId="3779CCD9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F5A7FC" w14:textId="20519E4E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5D2420C" w14:textId="7B66ACB8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2871474C" w14:textId="745FD1EE" w:rsidTr="003C3E3C">
        <w:trPr>
          <w:jc w:val="center"/>
        </w:trPr>
        <w:tc>
          <w:tcPr>
            <w:tcW w:w="0" w:type="auto"/>
            <w:hideMark/>
          </w:tcPr>
          <w:p w14:paraId="085BAF1C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-I-R</w:t>
            </w:r>
          </w:p>
        </w:tc>
        <w:tc>
          <w:tcPr>
            <w:tcW w:w="0" w:type="auto"/>
            <w:hideMark/>
          </w:tcPr>
          <w:p w14:paraId="40596983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-kinase</w:t>
            </w:r>
          </w:p>
        </w:tc>
        <w:tc>
          <w:tcPr>
            <w:tcW w:w="0" w:type="auto"/>
            <w:hideMark/>
          </w:tcPr>
          <w:p w14:paraId="4131A41A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591739" w14:textId="0B3730D0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17E1534" w14:textId="56B4659D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EA8A387" w14:textId="7632DE44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B058276" w14:textId="2CFD048F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7E751141" w14:textId="0F87588A" w:rsidTr="003C3E3C">
        <w:trPr>
          <w:jc w:val="center"/>
        </w:trPr>
        <w:tc>
          <w:tcPr>
            <w:tcW w:w="0" w:type="auto"/>
            <w:hideMark/>
          </w:tcPr>
          <w:p w14:paraId="1CC8FDE3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-kinase</w:t>
            </w:r>
          </w:p>
        </w:tc>
        <w:tc>
          <w:tcPr>
            <w:tcW w:w="0" w:type="auto"/>
            <w:hideMark/>
          </w:tcPr>
          <w:p w14:paraId="65C0A7AF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KB (Akt)</w:t>
            </w:r>
          </w:p>
        </w:tc>
        <w:tc>
          <w:tcPr>
            <w:tcW w:w="0" w:type="auto"/>
            <w:hideMark/>
          </w:tcPr>
          <w:p w14:paraId="2AEDC396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229AFF3" w14:textId="5F585422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CCAE33A" w14:textId="61AB2E7F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7351D99" w14:textId="1885BEEE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5C710F" w14:textId="01A4A33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6976D155" w14:textId="5FDEEB1C" w:rsidTr="003C3E3C">
        <w:trPr>
          <w:jc w:val="center"/>
        </w:trPr>
        <w:tc>
          <w:tcPr>
            <w:tcW w:w="0" w:type="auto"/>
            <w:hideMark/>
          </w:tcPr>
          <w:p w14:paraId="6C23DA8E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KB (Akt)</w:t>
            </w:r>
          </w:p>
        </w:tc>
        <w:tc>
          <w:tcPr>
            <w:tcW w:w="0" w:type="auto"/>
            <w:hideMark/>
          </w:tcPr>
          <w:p w14:paraId="368461D0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0FA93584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9D6CE86" w14:textId="5AA07B82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7976E3B" w14:textId="7F239EA4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AB121BA" w14:textId="5DFA7D69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5EE8D8F" w14:textId="2416307A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4E1F1E74" w14:textId="7F551821" w:rsidTr="003C3E3C">
        <w:trPr>
          <w:jc w:val="center"/>
        </w:trPr>
        <w:tc>
          <w:tcPr>
            <w:tcW w:w="0" w:type="auto"/>
            <w:hideMark/>
          </w:tcPr>
          <w:p w14:paraId="0E49958E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s</w:t>
            </w:r>
          </w:p>
        </w:tc>
        <w:tc>
          <w:tcPr>
            <w:tcW w:w="0" w:type="auto"/>
            <w:hideMark/>
          </w:tcPr>
          <w:p w14:paraId="37FB1CBD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-R</w:t>
            </w:r>
          </w:p>
        </w:tc>
        <w:tc>
          <w:tcPr>
            <w:tcW w:w="0" w:type="auto"/>
            <w:hideMark/>
          </w:tcPr>
          <w:p w14:paraId="378A4252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36FD034" w14:textId="59AF1E4A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9C719C" w14:textId="1489F7FC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F25F02" w14:textId="6DAA13E3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E8BB653" w14:textId="524B1A52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C3E3C" w:rsidRPr="008B6A92" w14:paraId="52308733" w14:textId="02D4E12C" w:rsidTr="003C3E3C">
        <w:trPr>
          <w:jc w:val="center"/>
        </w:trPr>
        <w:tc>
          <w:tcPr>
            <w:tcW w:w="0" w:type="auto"/>
            <w:hideMark/>
          </w:tcPr>
          <w:p w14:paraId="1AE019BD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GF-R</w:t>
            </w:r>
          </w:p>
        </w:tc>
        <w:tc>
          <w:tcPr>
            <w:tcW w:w="0" w:type="auto"/>
            <w:hideMark/>
          </w:tcPr>
          <w:p w14:paraId="22483A15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1</w:t>
            </w:r>
          </w:p>
        </w:tc>
        <w:tc>
          <w:tcPr>
            <w:tcW w:w="0" w:type="auto"/>
            <w:hideMark/>
          </w:tcPr>
          <w:p w14:paraId="47E909FA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037F72" w14:textId="4DA57194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8CF2454" w14:textId="0BFB4283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CAA5EB7" w14:textId="30C9D723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BCEFB93" w14:textId="16D1FF8B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3C3E3C" w:rsidRPr="008B6A92" w14:paraId="28931E75" w14:textId="0D432B54" w:rsidTr="003C3E3C">
        <w:trPr>
          <w:jc w:val="center"/>
        </w:trPr>
        <w:tc>
          <w:tcPr>
            <w:tcW w:w="0" w:type="auto"/>
            <w:hideMark/>
          </w:tcPr>
          <w:p w14:paraId="2ABF7F07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1</w:t>
            </w:r>
          </w:p>
        </w:tc>
        <w:tc>
          <w:tcPr>
            <w:tcW w:w="0" w:type="auto"/>
            <w:hideMark/>
          </w:tcPr>
          <w:p w14:paraId="0F78FEAC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</w:t>
            </w:r>
          </w:p>
        </w:tc>
        <w:tc>
          <w:tcPr>
            <w:tcW w:w="0" w:type="auto"/>
            <w:hideMark/>
          </w:tcPr>
          <w:p w14:paraId="2FCEB8C5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448824" w14:textId="122687E9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28377FA" w14:textId="41334566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91AF508" w14:textId="4A4F344E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4E1FA00" w14:textId="11452FBC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3C3E3C" w:rsidRPr="008B6A92" w14:paraId="3D973CBB" w14:textId="2AA25697" w:rsidTr="003C3E3C">
        <w:trPr>
          <w:jc w:val="center"/>
        </w:trPr>
        <w:tc>
          <w:tcPr>
            <w:tcW w:w="0" w:type="auto"/>
            <w:hideMark/>
          </w:tcPr>
          <w:p w14:paraId="2F042D85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</w:t>
            </w:r>
          </w:p>
        </w:tc>
        <w:tc>
          <w:tcPr>
            <w:tcW w:w="0" w:type="auto"/>
            <w:hideMark/>
          </w:tcPr>
          <w:p w14:paraId="4E5317F0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64CA3D1C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07800B2" w14:textId="7A1E3EE6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E40C055" w14:textId="66FA418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F6F410" w14:textId="5B965EF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0E0B0D4" w14:textId="264502EC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53B17227" w14:textId="134501CA" w:rsidTr="003C3E3C">
        <w:trPr>
          <w:jc w:val="center"/>
        </w:trPr>
        <w:tc>
          <w:tcPr>
            <w:tcW w:w="0" w:type="auto"/>
            <w:hideMark/>
          </w:tcPr>
          <w:p w14:paraId="6E019870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FGF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or EGF</w:t>
            </w:r>
          </w:p>
        </w:tc>
        <w:tc>
          <w:tcPr>
            <w:tcW w:w="0" w:type="auto"/>
            <w:hideMark/>
          </w:tcPr>
          <w:p w14:paraId="4E41FDF8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FGF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-R or EGF-R</w:t>
            </w:r>
          </w:p>
        </w:tc>
        <w:tc>
          <w:tcPr>
            <w:tcW w:w="0" w:type="auto"/>
            <w:hideMark/>
          </w:tcPr>
          <w:p w14:paraId="54B8E18B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4CEA5C7" w14:textId="22E82138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64CA417" w14:textId="394CABA9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CDC2859" w14:textId="32C60046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9626046" w14:textId="408DDBBB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3C3E3C" w:rsidRPr="008B6A92" w14:paraId="57491890" w14:textId="46F05515" w:rsidTr="003C3E3C">
        <w:trPr>
          <w:jc w:val="center"/>
        </w:trPr>
        <w:tc>
          <w:tcPr>
            <w:tcW w:w="0" w:type="auto"/>
            <w:hideMark/>
          </w:tcPr>
          <w:p w14:paraId="59752825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FGF</w:t>
            </w:r>
            <w:proofErr w:type="spellEnd"/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-R or EGF-R</w:t>
            </w:r>
          </w:p>
        </w:tc>
        <w:tc>
          <w:tcPr>
            <w:tcW w:w="0" w:type="auto"/>
            <w:hideMark/>
          </w:tcPr>
          <w:p w14:paraId="7E91F572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KK6</w:t>
            </w:r>
          </w:p>
        </w:tc>
        <w:tc>
          <w:tcPr>
            <w:tcW w:w="0" w:type="auto"/>
            <w:hideMark/>
          </w:tcPr>
          <w:p w14:paraId="408206BB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7D2263A" w14:textId="6E591292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6B95379" w14:textId="7F81A4C6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8749425" w14:textId="0A574DAA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CFCDB9A" w14:textId="1D337BC6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3C3E3C" w:rsidRPr="008B6A92" w14:paraId="2DBC5C7C" w14:textId="730300C3" w:rsidTr="003C3E3C">
        <w:trPr>
          <w:jc w:val="center"/>
        </w:trPr>
        <w:tc>
          <w:tcPr>
            <w:tcW w:w="0" w:type="auto"/>
            <w:hideMark/>
          </w:tcPr>
          <w:p w14:paraId="2A4023FB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KK6</w:t>
            </w:r>
          </w:p>
        </w:tc>
        <w:tc>
          <w:tcPr>
            <w:tcW w:w="0" w:type="auto"/>
            <w:hideMark/>
          </w:tcPr>
          <w:p w14:paraId="79B11B96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MAPK</w:t>
            </w:r>
          </w:p>
        </w:tc>
        <w:tc>
          <w:tcPr>
            <w:tcW w:w="0" w:type="auto"/>
            <w:hideMark/>
          </w:tcPr>
          <w:p w14:paraId="1A7C4DAB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F9F300F" w14:textId="106ED3EA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0B95A8F" w14:textId="2B9B2BFA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4C3A0C6" w14:textId="73C3F151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54129AE" w14:textId="5B202D33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6EB2C0D5" w14:textId="35858B08" w:rsidTr="003C3E3C">
        <w:trPr>
          <w:jc w:val="center"/>
        </w:trPr>
        <w:tc>
          <w:tcPr>
            <w:tcW w:w="0" w:type="auto"/>
            <w:hideMark/>
          </w:tcPr>
          <w:p w14:paraId="2E34BFD7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MAPK</w:t>
            </w:r>
          </w:p>
        </w:tc>
        <w:tc>
          <w:tcPr>
            <w:tcW w:w="0" w:type="auto"/>
            <w:hideMark/>
          </w:tcPr>
          <w:p w14:paraId="38B056D3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5FFFAD93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5E7B43" w14:textId="3E4F36D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C65A2E9" w14:textId="7AF2ECF5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243867A" w14:textId="3F0D949B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337770" w14:textId="7C72E84C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43C42991" w14:textId="1C004762" w:rsidTr="003C3E3C">
        <w:trPr>
          <w:jc w:val="center"/>
        </w:trPr>
        <w:tc>
          <w:tcPr>
            <w:tcW w:w="0" w:type="auto"/>
            <w:hideMark/>
          </w:tcPr>
          <w:p w14:paraId="5A9CA2D0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Y294002 or Wortmannin</w:t>
            </w:r>
          </w:p>
        </w:tc>
        <w:tc>
          <w:tcPr>
            <w:tcW w:w="0" w:type="auto"/>
            <w:hideMark/>
          </w:tcPr>
          <w:p w14:paraId="461EF415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-kinase</w:t>
            </w:r>
          </w:p>
        </w:tc>
        <w:tc>
          <w:tcPr>
            <w:tcW w:w="0" w:type="auto"/>
            <w:hideMark/>
          </w:tcPr>
          <w:p w14:paraId="2C86A066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B4F727C" w14:textId="1B453999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FE96A31" w14:textId="4D623528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F8FBEA2" w14:textId="070AD29B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1BF41A2" w14:textId="5F46A59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713CB3EE" w14:textId="123286EA" w:rsidTr="003C3E3C">
        <w:trPr>
          <w:jc w:val="center"/>
        </w:trPr>
        <w:tc>
          <w:tcPr>
            <w:tcW w:w="0" w:type="auto"/>
            <w:hideMark/>
          </w:tcPr>
          <w:p w14:paraId="577B8893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D98059</w:t>
            </w:r>
          </w:p>
        </w:tc>
        <w:tc>
          <w:tcPr>
            <w:tcW w:w="0" w:type="auto"/>
            <w:hideMark/>
          </w:tcPr>
          <w:p w14:paraId="393354A2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1</w:t>
            </w:r>
          </w:p>
        </w:tc>
        <w:tc>
          <w:tcPr>
            <w:tcW w:w="0" w:type="auto"/>
            <w:hideMark/>
          </w:tcPr>
          <w:p w14:paraId="01428D8B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1B61A10" w14:textId="4F29AE88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6F834A4" w14:textId="53B299A6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8DE45E3" w14:textId="453E450C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76E8C56" w14:textId="344B86F8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4D3B59F0" w14:textId="52D26DFA" w:rsidTr="003C3E3C">
        <w:trPr>
          <w:jc w:val="center"/>
        </w:trPr>
        <w:tc>
          <w:tcPr>
            <w:tcW w:w="0" w:type="auto"/>
            <w:hideMark/>
          </w:tcPr>
          <w:p w14:paraId="40CFB8A2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B203580</w:t>
            </w:r>
          </w:p>
        </w:tc>
        <w:tc>
          <w:tcPr>
            <w:tcW w:w="0" w:type="auto"/>
            <w:hideMark/>
          </w:tcPr>
          <w:p w14:paraId="7BEAF7F0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MAPK</w:t>
            </w:r>
          </w:p>
        </w:tc>
        <w:tc>
          <w:tcPr>
            <w:tcW w:w="0" w:type="auto"/>
            <w:hideMark/>
          </w:tcPr>
          <w:p w14:paraId="0036B145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5AF8205" w14:textId="7FF7AA3F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02A0801" w14:textId="05BD6A59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3AA59C0" w14:textId="00EBB4CE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DD1E83C" w14:textId="5085AE43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3C3E3C" w:rsidRPr="008B6A92" w14:paraId="55CCEADD" w14:textId="3D76BFEB" w:rsidTr="003C3E3C">
        <w:trPr>
          <w:jc w:val="center"/>
        </w:trPr>
        <w:tc>
          <w:tcPr>
            <w:tcW w:w="0" w:type="auto"/>
            <w:hideMark/>
          </w:tcPr>
          <w:p w14:paraId="78F63D07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-I-R</w:t>
            </w:r>
          </w:p>
        </w:tc>
        <w:tc>
          <w:tcPr>
            <w:tcW w:w="0" w:type="auto"/>
            <w:hideMark/>
          </w:tcPr>
          <w:p w14:paraId="199032E7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KB (Akt)</w:t>
            </w:r>
          </w:p>
        </w:tc>
        <w:tc>
          <w:tcPr>
            <w:tcW w:w="0" w:type="auto"/>
            <w:hideMark/>
          </w:tcPr>
          <w:p w14:paraId="4BFD770C" w14:textId="1C9F7661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C221D8" w14:textId="5DAD2448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E5DB654" w14:textId="4EA5812B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3E14830" w14:textId="6D83F556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FAD7EB4" w14:textId="337B15D6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7A2034EF" w14:textId="45988D0B" w:rsidTr="003C3E3C">
        <w:trPr>
          <w:jc w:val="center"/>
        </w:trPr>
        <w:tc>
          <w:tcPr>
            <w:tcW w:w="0" w:type="auto"/>
            <w:hideMark/>
          </w:tcPr>
          <w:p w14:paraId="315B0284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-kinase</w:t>
            </w:r>
          </w:p>
        </w:tc>
        <w:tc>
          <w:tcPr>
            <w:tcW w:w="0" w:type="auto"/>
            <w:hideMark/>
          </w:tcPr>
          <w:p w14:paraId="0B7C60D1" w14:textId="77777777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3D9AE3C1" w14:textId="2C8D2DAC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FA85D4B" w14:textId="5655BAC4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CA0C4D" w14:textId="4B9E134D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2CADE2B" w14:textId="7A67CE6A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867B072" w14:textId="14016FE3" w:rsidR="003C3E3C" w:rsidRPr="008B6A92" w:rsidRDefault="003C3E3C" w:rsidP="003C3E3C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3C3E3C" w:rsidRPr="008B6A92" w14:paraId="6EB8A34E" w14:textId="7799F111" w:rsidTr="003C3E3C">
        <w:trPr>
          <w:jc w:val="center"/>
        </w:trPr>
        <w:tc>
          <w:tcPr>
            <w:tcW w:w="0" w:type="auto"/>
            <w:hideMark/>
          </w:tcPr>
          <w:p w14:paraId="409B9C27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</w:t>
            </w:r>
          </w:p>
        </w:tc>
        <w:tc>
          <w:tcPr>
            <w:tcW w:w="0" w:type="auto"/>
            <w:hideMark/>
          </w:tcPr>
          <w:p w14:paraId="2CC24A3A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duction of dedifferentiation</w:t>
            </w:r>
          </w:p>
        </w:tc>
        <w:tc>
          <w:tcPr>
            <w:tcW w:w="0" w:type="auto"/>
            <w:hideMark/>
          </w:tcPr>
          <w:p w14:paraId="34A6668B" w14:textId="3F1DEF6F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E8C62E" w14:textId="31EADE86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1190CFC" w14:textId="7D6968EC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22D4389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7C21614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C3E3C" w:rsidRPr="008B6A92" w14:paraId="78D3ADD0" w14:textId="54E72376" w:rsidTr="003C3E3C">
        <w:trPr>
          <w:jc w:val="center"/>
        </w:trPr>
        <w:tc>
          <w:tcPr>
            <w:tcW w:w="0" w:type="auto"/>
            <w:hideMark/>
          </w:tcPr>
          <w:p w14:paraId="3C5DEC1C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MAPK</w:t>
            </w:r>
          </w:p>
        </w:tc>
        <w:tc>
          <w:tcPr>
            <w:tcW w:w="0" w:type="auto"/>
            <w:hideMark/>
          </w:tcPr>
          <w:p w14:paraId="7A37C2EA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duction of dedifferentiation</w:t>
            </w:r>
          </w:p>
        </w:tc>
        <w:tc>
          <w:tcPr>
            <w:tcW w:w="0" w:type="auto"/>
            <w:hideMark/>
          </w:tcPr>
          <w:p w14:paraId="483D758E" w14:textId="7A7747E4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6582D43" w14:textId="1A67950C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E045081" w14:textId="4FEB31DA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895FE2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24859EE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3C3E3C" w:rsidRPr="008B6A92" w14:paraId="73A5586C" w14:textId="13E0892E" w:rsidTr="003C3E3C">
        <w:trPr>
          <w:jc w:val="center"/>
        </w:trPr>
        <w:tc>
          <w:tcPr>
            <w:tcW w:w="0" w:type="auto"/>
            <w:hideMark/>
          </w:tcPr>
          <w:p w14:paraId="6BBFED9C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-kinase</w:t>
            </w:r>
          </w:p>
        </w:tc>
        <w:tc>
          <w:tcPr>
            <w:tcW w:w="0" w:type="auto"/>
            <w:hideMark/>
          </w:tcPr>
          <w:p w14:paraId="3D0B6CFD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aintaining of a differentiated phenotype</w:t>
            </w:r>
          </w:p>
        </w:tc>
        <w:tc>
          <w:tcPr>
            <w:tcW w:w="0" w:type="auto"/>
            <w:hideMark/>
          </w:tcPr>
          <w:p w14:paraId="7A60EE5D" w14:textId="4D0DFC79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8390202" w14:textId="12CDA316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54B7898" w14:textId="5E528E3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06CB80A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7FB777D" w14:textId="77777777" w:rsidR="003C3E3C" w:rsidRPr="008B6A92" w:rsidRDefault="003C3E3C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73030023" w14:textId="77777777" w:rsidR="00A97E45" w:rsidRPr="008B6A92" w:rsidRDefault="00A97E45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9B03715" w14:textId="77777777" w:rsidR="00A97E45" w:rsidRPr="008B6A92" w:rsidRDefault="00A97E45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C31C59B" w14:textId="77777777" w:rsidR="00A97E45" w:rsidRPr="008B6A92" w:rsidRDefault="00A97E45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3A5D8602" w14:textId="77777777" w:rsidR="00A97E45" w:rsidRPr="008B6A92" w:rsidRDefault="00A97E45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3CAA27AF" w14:textId="77777777" w:rsidR="00A97E45" w:rsidRPr="008B6A92" w:rsidRDefault="00A97E45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69852170" w14:textId="3A4A8DCD" w:rsidR="00A90254" w:rsidRPr="008B6A92" w:rsidRDefault="006C671F" w:rsidP="00A97E45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48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46"/>
        <w:gridCol w:w="2217"/>
        <w:gridCol w:w="1126"/>
        <w:gridCol w:w="976"/>
        <w:gridCol w:w="996"/>
        <w:gridCol w:w="1013"/>
        <w:gridCol w:w="976"/>
      </w:tblGrid>
      <w:tr w:rsidR="008B6A92" w:rsidRPr="008B6A92" w14:paraId="30CF6B5D" w14:textId="6DCFE09E" w:rsidTr="00901B0A">
        <w:trPr>
          <w:jc w:val="center"/>
        </w:trPr>
        <w:tc>
          <w:tcPr>
            <w:tcW w:w="0" w:type="auto"/>
            <w:hideMark/>
          </w:tcPr>
          <w:p w14:paraId="3360B9CA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20C4525A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2698039D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3B4FA515" w14:textId="5B4D3393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1A2F7769" w14:textId="63D5915E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337DAFF2" w14:textId="35A0D480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5AE8FD31" w14:textId="382AB4A3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901B0A" w:rsidRPr="008B6A92" w14:paraId="0C03CDF4" w14:textId="4B003334" w:rsidTr="00901B0A">
        <w:trPr>
          <w:jc w:val="center"/>
        </w:trPr>
        <w:tc>
          <w:tcPr>
            <w:tcW w:w="0" w:type="auto"/>
            <w:hideMark/>
          </w:tcPr>
          <w:p w14:paraId="205693A6" w14:textId="77777777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GFR</w:t>
            </w:r>
          </w:p>
        </w:tc>
        <w:tc>
          <w:tcPr>
            <w:tcW w:w="0" w:type="auto"/>
            <w:hideMark/>
          </w:tcPr>
          <w:p w14:paraId="346AF802" w14:textId="77777777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06B9411E" w14:textId="77777777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D5CB2C3" w14:textId="2489F890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9DB19D1" w14:textId="65AA1DD5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B61DCF0" w14:textId="77777777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1B9219D" w14:textId="77777777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901B0A" w:rsidRPr="008B6A92" w14:paraId="15F04024" w14:textId="7AD7E2E0" w:rsidTr="00901B0A">
        <w:trPr>
          <w:jc w:val="center"/>
        </w:trPr>
        <w:tc>
          <w:tcPr>
            <w:tcW w:w="0" w:type="auto"/>
            <w:hideMark/>
          </w:tcPr>
          <w:p w14:paraId="0900CA02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7E526353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f</w:t>
            </w:r>
          </w:p>
        </w:tc>
        <w:tc>
          <w:tcPr>
            <w:tcW w:w="0" w:type="auto"/>
            <w:hideMark/>
          </w:tcPr>
          <w:p w14:paraId="39B954A0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4866A3C" w14:textId="5C117AFC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BF76EB1" w14:textId="4A4773D5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34CC5EA" w14:textId="2A0E6D90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727AC8D" w14:textId="2A3451F4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01B0A" w:rsidRPr="008B6A92" w14:paraId="2384F929" w14:textId="3DDB4821" w:rsidTr="00901B0A">
        <w:trPr>
          <w:jc w:val="center"/>
        </w:trPr>
        <w:tc>
          <w:tcPr>
            <w:tcW w:w="0" w:type="auto"/>
            <w:hideMark/>
          </w:tcPr>
          <w:p w14:paraId="3CD95987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f</w:t>
            </w:r>
          </w:p>
        </w:tc>
        <w:tc>
          <w:tcPr>
            <w:tcW w:w="0" w:type="auto"/>
            <w:hideMark/>
          </w:tcPr>
          <w:p w14:paraId="794C6F93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</w:t>
            </w:r>
          </w:p>
        </w:tc>
        <w:tc>
          <w:tcPr>
            <w:tcW w:w="0" w:type="auto"/>
            <w:hideMark/>
          </w:tcPr>
          <w:p w14:paraId="04614AF3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35F151" w14:textId="25A80B1C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6EE27FB" w14:textId="32338B18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B15958E" w14:textId="068DE536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06ADE66" w14:textId="3438B7DC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01B0A" w:rsidRPr="008B6A92" w14:paraId="4C25B9CB" w14:textId="3F3C04C0" w:rsidTr="00901B0A">
        <w:trPr>
          <w:jc w:val="center"/>
        </w:trPr>
        <w:tc>
          <w:tcPr>
            <w:tcW w:w="0" w:type="auto"/>
            <w:hideMark/>
          </w:tcPr>
          <w:p w14:paraId="3F576C2B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</w:t>
            </w:r>
          </w:p>
        </w:tc>
        <w:tc>
          <w:tcPr>
            <w:tcW w:w="0" w:type="auto"/>
            <w:hideMark/>
          </w:tcPr>
          <w:p w14:paraId="17DD7209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</w:t>
            </w:r>
          </w:p>
        </w:tc>
        <w:tc>
          <w:tcPr>
            <w:tcW w:w="0" w:type="auto"/>
            <w:hideMark/>
          </w:tcPr>
          <w:p w14:paraId="256C7087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ECE007F" w14:textId="3ABF0AC9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8C56518" w14:textId="7E6BF3F4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3CAB24B" w14:textId="6CE4180C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C8F0F3D" w14:textId="7EF251ED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01B0A" w:rsidRPr="008B6A92" w14:paraId="65A47698" w14:textId="067169CB" w:rsidTr="00901B0A">
        <w:trPr>
          <w:jc w:val="center"/>
        </w:trPr>
        <w:tc>
          <w:tcPr>
            <w:tcW w:w="0" w:type="auto"/>
            <w:hideMark/>
          </w:tcPr>
          <w:p w14:paraId="5E5576E9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GFR</w:t>
            </w:r>
          </w:p>
        </w:tc>
        <w:tc>
          <w:tcPr>
            <w:tcW w:w="0" w:type="auto"/>
            <w:hideMark/>
          </w:tcPr>
          <w:p w14:paraId="0FBFC481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4AE24601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1DCB3B9" w14:textId="4E0DA426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177EE48" w14:textId="0E7AC87C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C70E8E6" w14:textId="4D1F9506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7F44293" w14:textId="313DFD9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01B0A" w:rsidRPr="008B6A92" w14:paraId="6ACA4C59" w14:textId="31AB3441" w:rsidTr="00901B0A">
        <w:trPr>
          <w:jc w:val="center"/>
        </w:trPr>
        <w:tc>
          <w:tcPr>
            <w:tcW w:w="0" w:type="auto"/>
            <w:hideMark/>
          </w:tcPr>
          <w:p w14:paraId="71668413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04E5CB76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7EBB1966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5659D13" w14:textId="7C5F2B8E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CC9B93" w14:textId="39829B4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96D4C3C" w14:textId="4FA4EB82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000799F" w14:textId="66633915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901B0A" w:rsidRPr="008B6A92" w14:paraId="12D80928" w14:textId="26709803" w:rsidTr="00901B0A">
        <w:trPr>
          <w:jc w:val="center"/>
        </w:trPr>
        <w:tc>
          <w:tcPr>
            <w:tcW w:w="0" w:type="auto"/>
            <w:hideMark/>
          </w:tcPr>
          <w:p w14:paraId="6DDFDA8E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3FD06CE7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39EEA260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ABDE779" w14:textId="6A16DA0C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ADF7365" w14:textId="596D719F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60BB3AE" w14:textId="057B86BD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88477AB" w14:textId="692E9145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01B0A" w:rsidRPr="008B6A92" w14:paraId="1E8A3550" w14:textId="3904505C" w:rsidTr="00901B0A">
        <w:trPr>
          <w:jc w:val="center"/>
        </w:trPr>
        <w:tc>
          <w:tcPr>
            <w:tcW w:w="0" w:type="auto"/>
            <w:hideMark/>
          </w:tcPr>
          <w:p w14:paraId="04E3F390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mTOR</w:t>
            </w:r>
          </w:p>
        </w:tc>
        <w:tc>
          <w:tcPr>
            <w:tcW w:w="0" w:type="auto"/>
            <w:hideMark/>
          </w:tcPr>
          <w:p w14:paraId="38039F59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liferation / Survival / Angiogenesis</w:t>
            </w:r>
          </w:p>
        </w:tc>
        <w:tc>
          <w:tcPr>
            <w:tcW w:w="0" w:type="auto"/>
            <w:hideMark/>
          </w:tcPr>
          <w:p w14:paraId="7E04F078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3C37E29" w14:textId="713AE4C0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0C36168" w14:textId="56ACCD08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F32BBC" w14:textId="62A6D37E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58BAEB0" w14:textId="3A87E540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01B0A" w:rsidRPr="008B6A92" w14:paraId="76A49C82" w14:textId="6100D769" w:rsidTr="00901B0A">
        <w:trPr>
          <w:jc w:val="center"/>
        </w:trPr>
        <w:tc>
          <w:tcPr>
            <w:tcW w:w="0" w:type="auto"/>
            <w:hideMark/>
          </w:tcPr>
          <w:p w14:paraId="372C1282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etuximab</w:t>
            </w:r>
          </w:p>
        </w:tc>
        <w:tc>
          <w:tcPr>
            <w:tcW w:w="0" w:type="auto"/>
            <w:hideMark/>
          </w:tcPr>
          <w:p w14:paraId="30CED3E7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GFR</w:t>
            </w:r>
          </w:p>
        </w:tc>
        <w:tc>
          <w:tcPr>
            <w:tcW w:w="0" w:type="auto"/>
            <w:hideMark/>
          </w:tcPr>
          <w:p w14:paraId="09A4141F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DBC75A7" w14:textId="722971EE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9FC3165" w14:textId="35CBB8AE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0C425A2" w14:textId="350C6516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854B5C7" w14:textId="0A729248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01B0A" w:rsidRPr="008B6A92" w14:paraId="404C33C8" w14:textId="5CE75D3D" w:rsidTr="00901B0A">
        <w:trPr>
          <w:jc w:val="center"/>
        </w:trPr>
        <w:tc>
          <w:tcPr>
            <w:tcW w:w="0" w:type="auto"/>
            <w:hideMark/>
          </w:tcPr>
          <w:p w14:paraId="241530B9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lotinib / Gefitinib</w:t>
            </w:r>
          </w:p>
        </w:tc>
        <w:tc>
          <w:tcPr>
            <w:tcW w:w="0" w:type="auto"/>
            <w:hideMark/>
          </w:tcPr>
          <w:p w14:paraId="5BFAE8AB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GFR</w:t>
            </w:r>
          </w:p>
        </w:tc>
        <w:tc>
          <w:tcPr>
            <w:tcW w:w="0" w:type="auto"/>
            <w:hideMark/>
          </w:tcPr>
          <w:p w14:paraId="43BCE28E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E965921" w14:textId="49E621DF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A618949" w14:textId="2ACDF026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117F1FA" w14:textId="378ECE71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2F0DBD5" w14:textId="68629950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01B0A" w:rsidRPr="008B6A92" w14:paraId="0283DE0D" w14:textId="0A3836F9" w:rsidTr="00901B0A">
        <w:trPr>
          <w:jc w:val="center"/>
        </w:trPr>
        <w:tc>
          <w:tcPr>
            <w:tcW w:w="0" w:type="auto"/>
            <w:hideMark/>
          </w:tcPr>
          <w:p w14:paraId="466B6376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alirasib</w:t>
            </w:r>
          </w:p>
        </w:tc>
        <w:tc>
          <w:tcPr>
            <w:tcW w:w="0" w:type="auto"/>
            <w:hideMark/>
          </w:tcPr>
          <w:p w14:paraId="20D37D9C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6C86980B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8840E57" w14:textId="63A29F8E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B03031B" w14:textId="2998427D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99108C" w14:textId="7C928988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9A1A648" w14:textId="71F530EF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901B0A" w:rsidRPr="008B6A92" w14:paraId="5DC05518" w14:textId="581F4907" w:rsidTr="00901B0A">
        <w:trPr>
          <w:jc w:val="center"/>
        </w:trPr>
        <w:tc>
          <w:tcPr>
            <w:tcW w:w="0" w:type="auto"/>
            <w:hideMark/>
          </w:tcPr>
          <w:p w14:paraId="17EA5C89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LY294002</w:t>
            </w:r>
          </w:p>
        </w:tc>
        <w:tc>
          <w:tcPr>
            <w:tcW w:w="0" w:type="auto"/>
            <w:hideMark/>
          </w:tcPr>
          <w:p w14:paraId="14ECB603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580F4B15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35AED43" w14:textId="00133F29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ED76707" w14:textId="513B9132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226FB22" w14:textId="6EECB63B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3417739" w14:textId="0E1B4345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01B0A" w:rsidRPr="008B6A92" w14:paraId="2027A81B" w14:textId="6538648D" w:rsidTr="00901B0A">
        <w:trPr>
          <w:jc w:val="center"/>
        </w:trPr>
        <w:tc>
          <w:tcPr>
            <w:tcW w:w="0" w:type="auto"/>
            <w:hideMark/>
          </w:tcPr>
          <w:p w14:paraId="368D6C36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BEZ235</w:t>
            </w:r>
          </w:p>
        </w:tc>
        <w:tc>
          <w:tcPr>
            <w:tcW w:w="0" w:type="auto"/>
            <w:hideMark/>
          </w:tcPr>
          <w:p w14:paraId="6A7D1C12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5CAAD12E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4DEAC93" w14:textId="7D6AC482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6210556" w14:textId="753E188E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4662311" w14:textId="1FF9BF21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F765402" w14:textId="46F0619E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901B0A" w:rsidRPr="008B6A92" w14:paraId="15F664D7" w14:textId="451DF44C" w:rsidTr="00901B0A">
        <w:trPr>
          <w:jc w:val="center"/>
        </w:trPr>
        <w:tc>
          <w:tcPr>
            <w:tcW w:w="0" w:type="auto"/>
            <w:hideMark/>
          </w:tcPr>
          <w:p w14:paraId="2C68D7D8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pamycin / RAD001 / CCI-779</w:t>
            </w:r>
          </w:p>
        </w:tc>
        <w:tc>
          <w:tcPr>
            <w:tcW w:w="0" w:type="auto"/>
            <w:hideMark/>
          </w:tcPr>
          <w:p w14:paraId="4D2D509C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5E7A5406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1C2F657" w14:textId="7B669E25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3913071" w14:textId="6A41074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CFC67E2" w14:textId="0A17F0C5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931D11E" w14:textId="0EDDC30B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901B0A" w:rsidRPr="008B6A92" w14:paraId="76105566" w14:textId="03152EB9" w:rsidTr="00901B0A">
        <w:trPr>
          <w:jc w:val="center"/>
        </w:trPr>
        <w:tc>
          <w:tcPr>
            <w:tcW w:w="0" w:type="auto"/>
            <w:hideMark/>
          </w:tcPr>
          <w:p w14:paraId="28874CD8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F-00299804 / BIBW2992</w:t>
            </w:r>
          </w:p>
        </w:tc>
        <w:tc>
          <w:tcPr>
            <w:tcW w:w="0" w:type="auto"/>
            <w:hideMark/>
          </w:tcPr>
          <w:p w14:paraId="699BD1E8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HER</w:t>
            </w:r>
          </w:p>
        </w:tc>
        <w:tc>
          <w:tcPr>
            <w:tcW w:w="0" w:type="auto"/>
            <w:hideMark/>
          </w:tcPr>
          <w:p w14:paraId="19D0B083" w14:textId="77777777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CA5F1D4" w14:textId="4F6651E9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454D6E4" w14:textId="628BB27B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13540848" w14:textId="0DAC6892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5EAE1C03" w14:textId="6C902BE6" w:rsidR="00901B0A" w:rsidRPr="008B6A92" w:rsidRDefault="00901B0A" w:rsidP="00901B0A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901B0A" w:rsidRPr="008B6A92" w14:paraId="7700CEE3" w14:textId="62D43744" w:rsidTr="00901B0A">
        <w:trPr>
          <w:jc w:val="center"/>
        </w:trPr>
        <w:tc>
          <w:tcPr>
            <w:tcW w:w="0" w:type="auto"/>
            <w:hideMark/>
          </w:tcPr>
          <w:p w14:paraId="6BA912A7" w14:textId="77777777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ntiangiogenic agents</w:t>
            </w:r>
          </w:p>
        </w:tc>
        <w:tc>
          <w:tcPr>
            <w:tcW w:w="0" w:type="auto"/>
            <w:hideMark/>
          </w:tcPr>
          <w:p w14:paraId="503D8063" w14:textId="77777777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VEGFR / PDGFR / FGFR</w:t>
            </w:r>
          </w:p>
        </w:tc>
        <w:tc>
          <w:tcPr>
            <w:tcW w:w="0" w:type="auto"/>
            <w:hideMark/>
          </w:tcPr>
          <w:p w14:paraId="62732935" w14:textId="77777777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9579C16" w14:textId="23613D66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D658ADA" w14:textId="1CEFC16A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3A3D193" w14:textId="77777777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259252A" w14:textId="77777777" w:rsidR="00901B0A" w:rsidRPr="008B6A92" w:rsidRDefault="00901B0A" w:rsidP="0075307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68E7E155" w14:textId="77777777" w:rsidR="0098110E" w:rsidRPr="008B6A92" w:rsidRDefault="0098110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32AFF44B" w14:textId="77777777" w:rsidR="0098110E" w:rsidRPr="008B6A92" w:rsidRDefault="0098110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63464C6" w14:textId="77777777" w:rsidR="0098110E" w:rsidRPr="008B6A92" w:rsidRDefault="0098110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34D22F66" w14:textId="77777777" w:rsidR="0098110E" w:rsidRPr="008B6A92" w:rsidRDefault="0098110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585E41AA" w14:textId="77777777" w:rsidR="0098110E" w:rsidRPr="008B6A92" w:rsidRDefault="0098110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0516465" w14:textId="77777777" w:rsidR="0098110E" w:rsidRPr="008B6A92" w:rsidRDefault="0098110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287BC79F" w14:textId="77777777" w:rsidR="0098110E" w:rsidRPr="008B6A92" w:rsidRDefault="0098110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0CCC02CB" w14:textId="77777777" w:rsidR="0098110E" w:rsidRPr="008B6A92" w:rsidRDefault="0098110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09A4DE80" w14:textId="77777777" w:rsidR="0098110E" w:rsidRPr="008B6A92" w:rsidRDefault="0098110E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1F0F972F" w14:textId="0993E42A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49</w:t>
      </w:r>
    </w:p>
    <w:p w14:paraId="695BAC8C" w14:textId="592EBDF9" w:rsidR="00172216" w:rsidRPr="008B6A92" w:rsidRDefault="00172216" w:rsidP="00172216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9595" w:type="dxa"/>
        <w:tblInd w:w="-5" w:type="dxa"/>
        <w:tblLook w:val="04A0" w:firstRow="1" w:lastRow="0" w:firstColumn="1" w:lastColumn="0" w:noHBand="0" w:noVBand="1"/>
      </w:tblPr>
      <w:tblGrid>
        <w:gridCol w:w="2009"/>
        <w:gridCol w:w="2009"/>
        <w:gridCol w:w="1224"/>
        <w:gridCol w:w="1061"/>
        <w:gridCol w:w="1099"/>
        <w:gridCol w:w="1132"/>
        <w:gridCol w:w="1061"/>
      </w:tblGrid>
      <w:tr w:rsidR="008B6A92" w:rsidRPr="008B6A92" w14:paraId="7D279780" w14:textId="78B65DFA" w:rsidTr="0098110E">
        <w:trPr>
          <w:trHeight w:val="471"/>
        </w:trPr>
        <w:tc>
          <w:tcPr>
            <w:tcW w:w="0" w:type="auto"/>
            <w:hideMark/>
          </w:tcPr>
          <w:p w14:paraId="7CF762AE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399195A9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21275654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4DA8E79A" w14:textId="3C8E583B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1B3F44B7" w14:textId="72B50E39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749CE9AB" w14:textId="5030F115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07402DBE" w14:textId="3930B19A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990B4F" w:rsidRPr="008B6A92" w14:paraId="4E68F635" w14:textId="02EF2423" w:rsidTr="0098110E">
        <w:trPr>
          <w:trHeight w:val="459"/>
        </w:trPr>
        <w:tc>
          <w:tcPr>
            <w:tcW w:w="0" w:type="auto"/>
            <w:hideMark/>
          </w:tcPr>
          <w:p w14:paraId="72EBF22C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TK</w:t>
            </w:r>
          </w:p>
        </w:tc>
        <w:tc>
          <w:tcPr>
            <w:tcW w:w="0" w:type="auto"/>
            <w:hideMark/>
          </w:tcPr>
          <w:p w14:paraId="60B678BE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53430D7A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DFA262" w14:textId="711F07B3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DD157A5" w14:textId="29E59935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26CA42A" w14:textId="2C93575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B4A07C4" w14:textId="48A6D3A4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990B4F" w:rsidRPr="008B6A92" w14:paraId="7E8C6E60" w14:textId="328DAF1D" w:rsidTr="0098110E">
        <w:trPr>
          <w:trHeight w:val="471"/>
        </w:trPr>
        <w:tc>
          <w:tcPr>
            <w:tcW w:w="0" w:type="auto"/>
            <w:hideMark/>
          </w:tcPr>
          <w:p w14:paraId="2BBA36E2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21D83799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f</w:t>
            </w:r>
          </w:p>
        </w:tc>
        <w:tc>
          <w:tcPr>
            <w:tcW w:w="0" w:type="auto"/>
            <w:hideMark/>
          </w:tcPr>
          <w:p w14:paraId="7ED9A499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0E31EF2" w14:textId="4E7752EA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F24F5A" w14:textId="139605F1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BFF85DC" w14:textId="2B8A6BB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083BAE3" w14:textId="43121F0F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990B4F" w:rsidRPr="008B6A92" w14:paraId="287187FD" w14:textId="2B57458E" w:rsidTr="0098110E">
        <w:trPr>
          <w:trHeight w:val="459"/>
        </w:trPr>
        <w:tc>
          <w:tcPr>
            <w:tcW w:w="0" w:type="auto"/>
            <w:hideMark/>
          </w:tcPr>
          <w:p w14:paraId="6C734F2F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f</w:t>
            </w:r>
          </w:p>
        </w:tc>
        <w:tc>
          <w:tcPr>
            <w:tcW w:w="0" w:type="auto"/>
            <w:hideMark/>
          </w:tcPr>
          <w:p w14:paraId="1EB1B716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</w:t>
            </w:r>
          </w:p>
        </w:tc>
        <w:tc>
          <w:tcPr>
            <w:tcW w:w="0" w:type="auto"/>
            <w:hideMark/>
          </w:tcPr>
          <w:p w14:paraId="22C987F5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280FAD5" w14:textId="52B4C2A2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DF4DEE" w14:textId="6E05394B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AACCA3B" w14:textId="3599411D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E1416A0" w14:textId="64A75973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990B4F" w:rsidRPr="008B6A92" w14:paraId="25498142" w14:textId="083624A8" w:rsidTr="0098110E">
        <w:trPr>
          <w:trHeight w:val="471"/>
        </w:trPr>
        <w:tc>
          <w:tcPr>
            <w:tcW w:w="0" w:type="auto"/>
            <w:hideMark/>
          </w:tcPr>
          <w:p w14:paraId="267AC16A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</w:t>
            </w:r>
          </w:p>
        </w:tc>
        <w:tc>
          <w:tcPr>
            <w:tcW w:w="0" w:type="auto"/>
            <w:hideMark/>
          </w:tcPr>
          <w:p w14:paraId="4E5AC471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1/2</w:t>
            </w:r>
          </w:p>
        </w:tc>
        <w:tc>
          <w:tcPr>
            <w:tcW w:w="0" w:type="auto"/>
            <w:hideMark/>
          </w:tcPr>
          <w:p w14:paraId="0B2F0117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695E422" w14:textId="3434255D" w:rsidR="00990B4F" w:rsidRPr="008B6A92" w:rsidRDefault="0098110E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86838F1" w14:textId="08D6DAEC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D41CE6C" w14:textId="253695B8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028F69B" w14:textId="55FD505C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90B4F" w:rsidRPr="008B6A92" w14:paraId="56EA26D8" w14:textId="717E57D0" w:rsidTr="0098110E">
        <w:trPr>
          <w:trHeight w:val="459"/>
        </w:trPr>
        <w:tc>
          <w:tcPr>
            <w:tcW w:w="0" w:type="auto"/>
            <w:hideMark/>
          </w:tcPr>
          <w:p w14:paraId="0FF099C5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TRAF</w:t>
            </w:r>
          </w:p>
        </w:tc>
        <w:tc>
          <w:tcPr>
            <w:tcW w:w="0" w:type="auto"/>
            <w:hideMark/>
          </w:tcPr>
          <w:p w14:paraId="1C47D769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K1/ASK1/TAK1</w:t>
            </w:r>
          </w:p>
        </w:tc>
        <w:tc>
          <w:tcPr>
            <w:tcW w:w="0" w:type="auto"/>
            <w:hideMark/>
          </w:tcPr>
          <w:p w14:paraId="0B1F9D81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28A3C63" w14:textId="041A87C2" w:rsidR="00990B4F" w:rsidRPr="008B6A92" w:rsidRDefault="0098110E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D81ACA6" w14:textId="4D5777E9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19D426" w14:textId="3A1A7136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FBC92A" w14:textId="2FD6F5FB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990B4F" w:rsidRPr="008B6A92" w14:paraId="2F17EAA1" w14:textId="57BDADCE" w:rsidTr="0098110E">
        <w:trPr>
          <w:trHeight w:val="471"/>
        </w:trPr>
        <w:tc>
          <w:tcPr>
            <w:tcW w:w="0" w:type="auto"/>
            <w:hideMark/>
          </w:tcPr>
          <w:p w14:paraId="6FE10328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K1/ASK1/TAK1</w:t>
            </w:r>
          </w:p>
        </w:tc>
        <w:tc>
          <w:tcPr>
            <w:tcW w:w="0" w:type="auto"/>
            <w:hideMark/>
          </w:tcPr>
          <w:p w14:paraId="26431BCE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KK3/6</w:t>
            </w:r>
          </w:p>
        </w:tc>
        <w:tc>
          <w:tcPr>
            <w:tcW w:w="0" w:type="auto"/>
            <w:hideMark/>
          </w:tcPr>
          <w:p w14:paraId="778E747E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4B69664" w14:textId="14F893AB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8FDC8ED" w14:textId="2F9FFD9D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6391658" w14:textId="5363C3E9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2C1ACBA" w14:textId="20657D74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90B4F" w:rsidRPr="008B6A92" w14:paraId="7CDE5485" w14:textId="11F85555" w:rsidTr="0098110E">
        <w:trPr>
          <w:trHeight w:val="459"/>
        </w:trPr>
        <w:tc>
          <w:tcPr>
            <w:tcW w:w="0" w:type="auto"/>
            <w:hideMark/>
          </w:tcPr>
          <w:p w14:paraId="4390E8D9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KK3/6</w:t>
            </w:r>
          </w:p>
        </w:tc>
        <w:tc>
          <w:tcPr>
            <w:tcW w:w="0" w:type="auto"/>
            <w:hideMark/>
          </w:tcPr>
          <w:p w14:paraId="294195D0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38 α/β/γ/δ</w:t>
            </w:r>
          </w:p>
        </w:tc>
        <w:tc>
          <w:tcPr>
            <w:tcW w:w="0" w:type="auto"/>
            <w:hideMark/>
          </w:tcPr>
          <w:p w14:paraId="541D2341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AFEEBE" w14:textId="7DDCEE9F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824B27B" w14:textId="27D12CF4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207D406" w14:textId="7F53CFD2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EEE4BE2" w14:textId="708A8CDA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90B4F" w:rsidRPr="008B6A92" w14:paraId="7310760C" w14:textId="61A4EB72" w:rsidTr="0098110E">
        <w:trPr>
          <w:trHeight w:val="471"/>
        </w:trPr>
        <w:tc>
          <w:tcPr>
            <w:tcW w:w="0" w:type="auto"/>
            <w:hideMark/>
          </w:tcPr>
          <w:p w14:paraId="785D5F55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C1</w:t>
            </w:r>
          </w:p>
        </w:tc>
        <w:tc>
          <w:tcPr>
            <w:tcW w:w="0" w:type="auto"/>
            <w:hideMark/>
          </w:tcPr>
          <w:p w14:paraId="311F4B2C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K/MUK</w:t>
            </w:r>
          </w:p>
        </w:tc>
        <w:tc>
          <w:tcPr>
            <w:tcW w:w="0" w:type="auto"/>
            <w:hideMark/>
          </w:tcPr>
          <w:p w14:paraId="1893A43D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D37115D" w14:textId="1FBB3E94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36F50F" w14:textId="1EB659F8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E3E8A5F" w14:textId="4D58AAF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EE956F3" w14:textId="0E4A6C80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90B4F" w:rsidRPr="008B6A92" w14:paraId="41861DF4" w14:textId="7005E263" w:rsidTr="0098110E">
        <w:trPr>
          <w:trHeight w:val="459"/>
        </w:trPr>
        <w:tc>
          <w:tcPr>
            <w:tcW w:w="0" w:type="auto"/>
            <w:hideMark/>
          </w:tcPr>
          <w:p w14:paraId="598DABE9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K/MUK</w:t>
            </w:r>
          </w:p>
        </w:tc>
        <w:tc>
          <w:tcPr>
            <w:tcW w:w="0" w:type="auto"/>
            <w:hideMark/>
          </w:tcPr>
          <w:p w14:paraId="2B08E5BC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KK4/7</w:t>
            </w:r>
          </w:p>
        </w:tc>
        <w:tc>
          <w:tcPr>
            <w:tcW w:w="0" w:type="auto"/>
            <w:hideMark/>
          </w:tcPr>
          <w:p w14:paraId="0F6219D8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7B6AFA0" w14:textId="6D5C6E22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C1CCF06" w14:textId="54A643F4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174EAB" w14:textId="355F9B56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CCAEF92" w14:textId="5831342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90B4F" w:rsidRPr="008B6A92" w14:paraId="046083FE" w14:textId="0D1A6CB7" w:rsidTr="0098110E">
        <w:trPr>
          <w:trHeight w:val="471"/>
        </w:trPr>
        <w:tc>
          <w:tcPr>
            <w:tcW w:w="0" w:type="auto"/>
            <w:hideMark/>
          </w:tcPr>
          <w:p w14:paraId="5137F31B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KK4/7</w:t>
            </w:r>
          </w:p>
        </w:tc>
        <w:tc>
          <w:tcPr>
            <w:tcW w:w="0" w:type="auto"/>
            <w:hideMark/>
          </w:tcPr>
          <w:p w14:paraId="6A762800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JNK1/2/3</w:t>
            </w:r>
          </w:p>
        </w:tc>
        <w:tc>
          <w:tcPr>
            <w:tcW w:w="0" w:type="auto"/>
            <w:hideMark/>
          </w:tcPr>
          <w:p w14:paraId="51E975FE" w14:textId="77777777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EB3543B" w14:textId="0DF9FB4D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6CCE8D" w14:textId="0989BEB6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CCE4853" w14:textId="6C245391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9C95271" w14:textId="72AAAB35" w:rsidR="00990B4F" w:rsidRPr="008B6A92" w:rsidRDefault="00990B4F" w:rsidP="00990B4F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990B4F" w:rsidRPr="008B6A92" w14:paraId="40DBBAE1" w14:textId="3B06A5A2" w:rsidTr="0098110E">
        <w:trPr>
          <w:trHeight w:val="459"/>
        </w:trPr>
        <w:tc>
          <w:tcPr>
            <w:tcW w:w="0" w:type="auto"/>
            <w:hideMark/>
          </w:tcPr>
          <w:p w14:paraId="05B45E46" w14:textId="77777777" w:rsidR="00990B4F" w:rsidRPr="008B6A92" w:rsidRDefault="00990B4F" w:rsidP="00A12C6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hp2</w:t>
            </w:r>
          </w:p>
        </w:tc>
        <w:tc>
          <w:tcPr>
            <w:tcW w:w="0" w:type="auto"/>
            <w:hideMark/>
          </w:tcPr>
          <w:p w14:paraId="73916357" w14:textId="77777777" w:rsidR="00990B4F" w:rsidRPr="008B6A92" w:rsidRDefault="00990B4F" w:rsidP="00A12C6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TK</w:t>
            </w:r>
          </w:p>
        </w:tc>
        <w:tc>
          <w:tcPr>
            <w:tcW w:w="0" w:type="auto"/>
            <w:hideMark/>
          </w:tcPr>
          <w:p w14:paraId="2B9CFE7D" w14:textId="77777777" w:rsidR="00990B4F" w:rsidRPr="008B6A92" w:rsidRDefault="00990B4F" w:rsidP="00A12C6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944D31C" w14:textId="1B93482B" w:rsidR="00990B4F" w:rsidRPr="008B6A92" w:rsidRDefault="00990B4F" w:rsidP="00A12C6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9A1F62F" w14:textId="04660225" w:rsidR="00990B4F" w:rsidRPr="008B6A92" w:rsidRDefault="00990B4F" w:rsidP="00A12C6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A9E2AC3" w14:textId="77777777" w:rsidR="00990B4F" w:rsidRPr="008B6A92" w:rsidRDefault="00990B4F" w:rsidP="00A12C6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90D1CDC" w14:textId="77777777" w:rsidR="00990B4F" w:rsidRPr="008B6A92" w:rsidRDefault="00990B4F" w:rsidP="00A12C6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1086DB76" w14:textId="4B3532AA" w:rsidR="00E06907" w:rsidRPr="008B6A92" w:rsidRDefault="00E06907" w:rsidP="00E0690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5102EED7" w14:textId="5E024652" w:rsidR="005171E2" w:rsidRPr="008B6A92" w:rsidRDefault="005171E2" w:rsidP="005171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3E473DF" w14:textId="77777777" w:rsidR="00172216" w:rsidRPr="008B6A92" w:rsidRDefault="00172216" w:rsidP="006C671F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p w14:paraId="222D3056" w14:textId="77777777" w:rsidR="00C04318" w:rsidRPr="008B6A92" w:rsidRDefault="00C0431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44F28C5D" w14:textId="77777777" w:rsidR="00C04318" w:rsidRPr="008B6A92" w:rsidRDefault="00C0431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17398903" w14:textId="77777777" w:rsidR="00C04318" w:rsidRPr="008B6A92" w:rsidRDefault="00C0431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530C66BF" w14:textId="77777777" w:rsidR="00C04318" w:rsidRPr="008B6A92" w:rsidRDefault="00C0431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1A87C6D1" w14:textId="77777777" w:rsidR="00C04318" w:rsidRPr="008B6A92" w:rsidRDefault="00C04318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</w:p>
    <w:p w14:paraId="715C83CF" w14:textId="1DCE9DC8" w:rsidR="006C671F" w:rsidRPr="008B6A92" w:rsidRDefault="006C671F" w:rsidP="006C671F">
      <w:pPr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8B6A92">
        <w:rPr>
          <w:rFonts w:ascii="Times New Roman" w:hAnsi="Times New Roman" w:cs="Times New Roman"/>
          <w:i/>
          <w:iCs/>
          <w:sz w:val="18"/>
          <w:szCs w:val="18"/>
        </w:rPr>
        <w:t>50</w:t>
      </w:r>
    </w:p>
    <w:p w14:paraId="534BBB93" w14:textId="3875C823" w:rsidR="00172216" w:rsidRPr="008B6A92" w:rsidRDefault="00172216" w:rsidP="00F84743">
      <w:pPr>
        <w:jc w:val="both"/>
        <w:rPr>
          <w:rFonts w:ascii="Times New Roman" w:hAnsi="Times New Roman" w:cs="Times New Roman"/>
          <w:i/>
          <w:iCs/>
          <w:sz w:val="18"/>
          <w:szCs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0"/>
        <w:gridCol w:w="2509"/>
        <w:gridCol w:w="1126"/>
        <w:gridCol w:w="976"/>
        <w:gridCol w:w="1001"/>
        <w:gridCol w:w="1022"/>
        <w:gridCol w:w="976"/>
      </w:tblGrid>
      <w:tr w:rsidR="008B6A92" w:rsidRPr="008B6A92" w14:paraId="2AB1D786" w14:textId="11551176" w:rsidTr="005171E2">
        <w:trPr>
          <w:jc w:val="center"/>
        </w:trPr>
        <w:tc>
          <w:tcPr>
            <w:tcW w:w="0" w:type="auto"/>
            <w:hideMark/>
          </w:tcPr>
          <w:p w14:paraId="1B67C860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777ED9C5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58756508" w14:textId="77777777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6AA1D5BA" w14:textId="2F308314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0" w:type="auto"/>
          </w:tcPr>
          <w:p w14:paraId="4B4E781D" w14:textId="6180D3E3" w:rsidR="008B6A92" w:rsidRPr="008B6A92" w:rsidRDefault="008B6A92" w:rsidP="008B6A9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0" w:type="auto"/>
          </w:tcPr>
          <w:p w14:paraId="03D9BE15" w14:textId="0C2457C8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0" w:type="auto"/>
          </w:tcPr>
          <w:p w14:paraId="078BA4ED" w14:textId="13A742FE" w:rsidR="008B6A92" w:rsidRPr="008B6A92" w:rsidRDefault="008B6A92" w:rsidP="008B6A92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171E2" w:rsidRPr="008B6A92" w14:paraId="66497790" w14:textId="7F4602B6" w:rsidTr="005171E2">
        <w:trPr>
          <w:jc w:val="center"/>
        </w:trPr>
        <w:tc>
          <w:tcPr>
            <w:tcW w:w="0" w:type="auto"/>
            <w:hideMark/>
          </w:tcPr>
          <w:p w14:paraId="03A5ED93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-MET</w:t>
            </w:r>
          </w:p>
        </w:tc>
        <w:tc>
          <w:tcPr>
            <w:tcW w:w="0" w:type="auto"/>
            <w:hideMark/>
          </w:tcPr>
          <w:p w14:paraId="0F97D53B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4EDBEE15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05EE406" w14:textId="779F4E89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CE25A69" w14:textId="757B087F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FCBABE2" w14:textId="4C218B18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E307D0" w14:textId="5C90D9C3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15280C00" w14:textId="2D880B5F" w:rsidTr="005171E2">
        <w:trPr>
          <w:jc w:val="center"/>
        </w:trPr>
        <w:tc>
          <w:tcPr>
            <w:tcW w:w="0" w:type="auto"/>
            <w:hideMark/>
          </w:tcPr>
          <w:p w14:paraId="2B7CCAA5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-MET</w:t>
            </w:r>
          </w:p>
        </w:tc>
        <w:tc>
          <w:tcPr>
            <w:tcW w:w="0" w:type="auto"/>
            <w:hideMark/>
          </w:tcPr>
          <w:p w14:paraId="6D76F507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07A30CA0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AE2AB4" w14:textId="3594C5EC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5F68434" w14:textId="0C01DF42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80200ED" w14:textId="3DE205CA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72900BF" w14:textId="3BFEE788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463C073B" w14:textId="68DCCE98" w:rsidTr="005171E2">
        <w:trPr>
          <w:jc w:val="center"/>
        </w:trPr>
        <w:tc>
          <w:tcPr>
            <w:tcW w:w="0" w:type="auto"/>
            <w:hideMark/>
          </w:tcPr>
          <w:p w14:paraId="3C61267B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GFR</w:t>
            </w:r>
          </w:p>
        </w:tc>
        <w:tc>
          <w:tcPr>
            <w:tcW w:w="0" w:type="auto"/>
            <w:hideMark/>
          </w:tcPr>
          <w:p w14:paraId="760E0549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12EDC219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525AD7" w14:textId="2779CBB9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3E024C" w14:textId="3EDEA8D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137258C" w14:textId="2304E9B5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9EE98B3" w14:textId="1B4A8361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71E2" w:rsidRPr="008B6A92" w14:paraId="0C7977CF" w14:textId="2311D1CF" w:rsidTr="005171E2">
        <w:trPr>
          <w:jc w:val="center"/>
        </w:trPr>
        <w:tc>
          <w:tcPr>
            <w:tcW w:w="0" w:type="auto"/>
            <w:hideMark/>
          </w:tcPr>
          <w:p w14:paraId="07EE4D96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GFR</w:t>
            </w:r>
          </w:p>
        </w:tc>
        <w:tc>
          <w:tcPr>
            <w:tcW w:w="0" w:type="auto"/>
            <w:hideMark/>
          </w:tcPr>
          <w:p w14:paraId="5C231D3A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4A251A94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1DFB5D6" w14:textId="06893BA5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B4B8B98" w14:textId="7F000CFA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EBC71C2" w14:textId="061D5E38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DAAB183" w14:textId="064916B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1939C263" w14:textId="4EA22004" w:rsidTr="005171E2">
        <w:trPr>
          <w:jc w:val="center"/>
        </w:trPr>
        <w:tc>
          <w:tcPr>
            <w:tcW w:w="0" w:type="auto"/>
            <w:hideMark/>
          </w:tcPr>
          <w:p w14:paraId="2AF60416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R1</w:t>
            </w:r>
          </w:p>
        </w:tc>
        <w:tc>
          <w:tcPr>
            <w:tcW w:w="0" w:type="auto"/>
            <w:hideMark/>
          </w:tcPr>
          <w:p w14:paraId="3B078933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2B272EC3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02AA2FE" w14:textId="59C1EEB3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DBE9B23" w14:textId="3FFEE0F6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C31A6FD" w14:textId="0CC1E93C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CB3183D" w14:textId="3CF91198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08387BC3" w14:textId="313CE173" w:rsidTr="005171E2">
        <w:trPr>
          <w:jc w:val="center"/>
        </w:trPr>
        <w:tc>
          <w:tcPr>
            <w:tcW w:w="0" w:type="auto"/>
            <w:hideMark/>
          </w:tcPr>
          <w:p w14:paraId="57E317BF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GFR1</w:t>
            </w:r>
          </w:p>
        </w:tc>
        <w:tc>
          <w:tcPr>
            <w:tcW w:w="0" w:type="auto"/>
            <w:hideMark/>
          </w:tcPr>
          <w:p w14:paraId="3E12D4AD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7375C5F7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1B41E2E" w14:textId="7FEF26FC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C8BAA17" w14:textId="64866889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B2A9336" w14:textId="6CFE3312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7A1C270" w14:textId="3A24C704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680972C7" w14:textId="20B81CE4" w:rsidTr="005171E2">
        <w:trPr>
          <w:jc w:val="center"/>
        </w:trPr>
        <w:tc>
          <w:tcPr>
            <w:tcW w:w="0" w:type="auto"/>
            <w:hideMark/>
          </w:tcPr>
          <w:p w14:paraId="79F09205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XL</w:t>
            </w:r>
          </w:p>
        </w:tc>
        <w:tc>
          <w:tcPr>
            <w:tcW w:w="0" w:type="auto"/>
            <w:hideMark/>
          </w:tcPr>
          <w:p w14:paraId="1D1ED423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42BD022E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8D906C7" w14:textId="52637CC4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434C69B2" w14:textId="65597A1E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86CB6FF" w14:textId="6EFA2B21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2391BFC" w14:textId="2FF3B34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714FAD65" w14:textId="31FB4F0D" w:rsidTr="005171E2">
        <w:trPr>
          <w:jc w:val="center"/>
        </w:trPr>
        <w:tc>
          <w:tcPr>
            <w:tcW w:w="0" w:type="auto"/>
            <w:hideMark/>
          </w:tcPr>
          <w:p w14:paraId="4D8534DA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XL</w:t>
            </w:r>
          </w:p>
        </w:tc>
        <w:tc>
          <w:tcPr>
            <w:tcW w:w="0" w:type="auto"/>
            <w:hideMark/>
          </w:tcPr>
          <w:p w14:paraId="0A497301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3ECD9EBE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E8C29CD" w14:textId="6017933D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394F7F2" w14:textId="34AEBA53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64929E" w14:textId="0E5578EB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1148556" w14:textId="1ECC3644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71E2" w:rsidRPr="008B6A92" w14:paraId="7010D88E" w14:textId="10E05907" w:rsidTr="005171E2">
        <w:trPr>
          <w:jc w:val="center"/>
        </w:trPr>
        <w:tc>
          <w:tcPr>
            <w:tcW w:w="0" w:type="auto"/>
            <w:hideMark/>
          </w:tcPr>
          <w:p w14:paraId="18BBFBBF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yn</w:t>
            </w:r>
          </w:p>
        </w:tc>
        <w:tc>
          <w:tcPr>
            <w:tcW w:w="0" w:type="auto"/>
            <w:hideMark/>
          </w:tcPr>
          <w:p w14:paraId="7EB59231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16B670C4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1091DC7" w14:textId="65E30C80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70496626" w14:textId="2E2ECB6F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913AE8C" w14:textId="78847679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9C42AAD" w14:textId="0E3886D6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4519BC48" w14:textId="7FB3174B" w:rsidTr="005171E2">
        <w:trPr>
          <w:jc w:val="center"/>
        </w:trPr>
        <w:tc>
          <w:tcPr>
            <w:tcW w:w="0" w:type="auto"/>
            <w:hideMark/>
          </w:tcPr>
          <w:p w14:paraId="5150B91E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yn</w:t>
            </w:r>
          </w:p>
        </w:tc>
        <w:tc>
          <w:tcPr>
            <w:tcW w:w="0" w:type="auto"/>
            <w:hideMark/>
          </w:tcPr>
          <w:p w14:paraId="20DAA5B7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7F1433F2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1F00370" w14:textId="3F2BC720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212B7F6" w14:textId="13654B6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D7AA7EF" w14:textId="7AA894A4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919C6C" w14:textId="29997D43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10C1F169" w14:textId="35B4A898" w:rsidTr="005171E2">
        <w:trPr>
          <w:jc w:val="center"/>
        </w:trPr>
        <w:tc>
          <w:tcPr>
            <w:tcW w:w="0" w:type="auto"/>
            <w:hideMark/>
          </w:tcPr>
          <w:p w14:paraId="0758E941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s</w:t>
            </w:r>
          </w:p>
        </w:tc>
        <w:tc>
          <w:tcPr>
            <w:tcW w:w="0" w:type="auto"/>
            <w:hideMark/>
          </w:tcPr>
          <w:p w14:paraId="78F926F2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f</w:t>
            </w:r>
          </w:p>
        </w:tc>
        <w:tc>
          <w:tcPr>
            <w:tcW w:w="0" w:type="auto"/>
            <w:hideMark/>
          </w:tcPr>
          <w:p w14:paraId="095804EF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7C1C6AC" w14:textId="0D82F49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C7166CE" w14:textId="16C26378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22F5453" w14:textId="2FB43F65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EB4A024" w14:textId="00672BB1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5FEC7A7C" w14:textId="26AED8A3" w:rsidTr="005171E2">
        <w:trPr>
          <w:jc w:val="center"/>
        </w:trPr>
        <w:tc>
          <w:tcPr>
            <w:tcW w:w="0" w:type="auto"/>
            <w:hideMark/>
          </w:tcPr>
          <w:p w14:paraId="7B56FF8A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af</w:t>
            </w:r>
          </w:p>
        </w:tc>
        <w:tc>
          <w:tcPr>
            <w:tcW w:w="0" w:type="auto"/>
            <w:hideMark/>
          </w:tcPr>
          <w:p w14:paraId="53964C64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</w:t>
            </w:r>
          </w:p>
        </w:tc>
        <w:tc>
          <w:tcPr>
            <w:tcW w:w="0" w:type="auto"/>
            <w:hideMark/>
          </w:tcPr>
          <w:p w14:paraId="47FD6A86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0D4BB8" w14:textId="73EDEFC9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7D12A8" w14:textId="3A6EBAC0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47DC6E5" w14:textId="37F65910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CB9A9ED" w14:textId="3353540D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71E2" w:rsidRPr="008B6A92" w14:paraId="4E51925B" w14:textId="018A8DB3" w:rsidTr="005171E2">
        <w:trPr>
          <w:jc w:val="center"/>
        </w:trPr>
        <w:tc>
          <w:tcPr>
            <w:tcW w:w="0" w:type="auto"/>
            <w:hideMark/>
          </w:tcPr>
          <w:p w14:paraId="0E23BECB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EK</w:t>
            </w:r>
          </w:p>
        </w:tc>
        <w:tc>
          <w:tcPr>
            <w:tcW w:w="0" w:type="auto"/>
            <w:hideMark/>
          </w:tcPr>
          <w:p w14:paraId="0C5B19C3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</w:t>
            </w:r>
          </w:p>
        </w:tc>
        <w:tc>
          <w:tcPr>
            <w:tcW w:w="0" w:type="auto"/>
            <w:hideMark/>
          </w:tcPr>
          <w:p w14:paraId="1DF8012B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02B506F" w14:textId="0A14F54C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A889DD2" w14:textId="300A7D05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27611BC4" w14:textId="00C38D63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6AAD12" w14:textId="594A36DD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222E232F" w14:textId="1E957B74" w:rsidTr="005171E2">
        <w:trPr>
          <w:jc w:val="center"/>
        </w:trPr>
        <w:tc>
          <w:tcPr>
            <w:tcW w:w="0" w:type="auto"/>
            <w:hideMark/>
          </w:tcPr>
          <w:p w14:paraId="2A688EB1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o</w:t>
            </w:r>
          </w:p>
        </w:tc>
        <w:tc>
          <w:tcPr>
            <w:tcW w:w="0" w:type="auto"/>
            <w:hideMark/>
          </w:tcPr>
          <w:p w14:paraId="0836E9C8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AK</w:t>
            </w:r>
          </w:p>
        </w:tc>
        <w:tc>
          <w:tcPr>
            <w:tcW w:w="0" w:type="auto"/>
            <w:hideMark/>
          </w:tcPr>
          <w:p w14:paraId="3DB34A17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7D501EB" w14:textId="61132113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B761A9E" w14:textId="0CA864D5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93333A6" w14:textId="6913C8E2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7ADE283" w14:textId="0F27B13C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5D827846" w14:textId="38588397" w:rsidTr="005171E2">
        <w:trPr>
          <w:jc w:val="center"/>
        </w:trPr>
        <w:tc>
          <w:tcPr>
            <w:tcW w:w="0" w:type="auto"/>
            <w:hideMark/>
          </w:tcPr>
          <w:p w14:paraId="5F0878D8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AK</w:t>
            </w:r>
          </w:p>
        </w:tc>
        <w:tc>
          <w:tcPr>
            <w:tcW w:w="0" w:type="auto"/>
            <w:hideMark/>
          </w:tcPr>
          <w:p w14:paraId="6310EE34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ell motility and invasion</w:t>
            </w:r>
          </w:p>
        </w:tc>
        <w:tc>
          <w:tcPr>
            <w:tcW w:w="0" w:type="auto"/>
            <w:hideMark/>
          </w:tcPr>
          <w:p w14:paraId="1B8F24C6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9DA864" w14:textId="35E8C625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59CA9DE" w14:textId="333101EB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267FF7B" w14:textId="30F0D03F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36BD11EC" w14:textId="00C6F489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041FCD56" w14:textId="154C94B0" w:rsidTr="005171E2">
        <w:trPr>
          <w:jc w:val="center"/>
        </w:trPr>
        <w:tc>
          <w:tcPr>
            <w:tcW w:w="0" w:type="auto"/>
            <w:hideMark/>
          </w:tcPr>
          <w:p w14:paraId="714D060B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ERK</w:t>
            </w:r>
          </w:p>
        </w:tc>
        <w:tc>
          <w:tcPr>
            <w:tcW w:w="0" w:type="auto"/>
            <w:hideMark/>
          </w:tcPr>
          <w:p w14:paraId="32EDD46D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Cell cycle progression and proliferation</w:t>
            </w:r>
          </w:p>
        </w:tc>
        <w:tc>
          <w:tcPr>
            <w:tcW w:w="0" w:type="auto"/>
            <w:hideMark/>
          </w:tcPr>
          <w:p w14:paraId="68FB19F5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C129134" w14:textId="3E06570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480DBF4" w14:textId="7A23533C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E8123F7" w14:textId="3FDC42A8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5F0E520" w14:textId="6B9FE5E9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45FFF781" w14:textId="6C1795C6" w:rsidTr="005171E2">
        <w:trPr>
          <w:jc w:val="center"/>
        </w:trPr>
        <w:tc>
          <w:tcPr>
            <w:tcW w:w="0" w:type="auto"/>
            <w:hideMark/>
          </w:tcPr>
          <w:p w14:paraId="5314FCFC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673A37D8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3F7D53AD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CEF18D8" w14:textId="14457C5D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CAADDF9" w14:textId="1D6AF10D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7671203" w14:textId="7FF60D74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FD9C6C3" w14:textId="70441A0C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313560CD" w14:textId="4CECFFCF" w:rsidTr="005171E2">
        <w:trPr>
          <w:jc w:val="center"/>
        </w:trPr>
        <w:tc>
          <w:tcPr>
            <w:tcW w:w="0" w:type="auto"/>
            <w:hideMark/>
          </w:tcPr>
          <w:p w14:paraId="07C6D9AC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72994BBC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7DFB6A99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7EB251C" w14:textId="48C0C6F0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22FD639" w14:textId="19490AC9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5A57B0" w14:textId="1D6F26F6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1E9392" w14:textId="7FA83438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58327F33" w14:textId="7D5CE53D" w:rsidTr="005171E2">
        <w:trPr>
          <w:jc w:val="center"/>
        </w:trPr>
        <w:tc>
          <w:tcPr>
            <w:tcW w:w="0" w:type="auto"/>
            <w:hideMark/>
          </w:tcPr>
          <w:p w14:paraId="67CF5DA1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1947DC6E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rotein synthesis and cell growth</w:t>
            </w:r>
          </w:p>
        </w:tc>
        <w:tc>
          <w:tcPr>
            <w:tcW w:w="0" w:type="auto"/>
            <w:hideMark/>
          </w:tcPr>
          <w:p w14:paraId="74E033DC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A778B1C" w14:textId="269CC626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11A9C78" w14:textId="222F896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782FB1" w14:textId="4C365CBF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FD35B34" w14:textId="72E83DE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5171E2" w:rsidRPr="008B6A92" w14:paraId="6D54CF30" w14:textId="472F47FE" w:rsidTr="005171E2">
        <w:trPr>
          <w:jc w:val="center"/>
        </w:trPr>
        <w:tc>
          <w:tcPr>
            <w:tcW w:w="0" w:type="auto"/>
            <w:hideMark/>
          </w:tcPr>
          <w:p w14:paraId="2446A02B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447B66E4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Survival</w:t>
            </w:r>
          </w:p>
        </w:tc>
        <w:tc>
          <w:tcPr>
            <w:tcW w:w="0" w:type="auto"/>
            <w:hideMark/>
          </w:tcPr>
          <w:p w14:paraId="4D27076D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181F337" w14:textId="676A54ED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8587E3" w14:textId="14B6F9BB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67B2358" w14:textId="059E0CDD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BE9C37F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71E2" w:rsidRPr="008B6A92" w14:paraId="19D3073E" w14:textId="736553D6" w:rsidTr="005171E2">
        <w:trPr>
          <w:jc w:val="center"/>
        </w:trPr>
        <w:tc>
          <w:tcPr>
            <w:tcW w:w="0" w:type="auto"/>
            <w:hideMark/>
          </w:tcPr>
          <w:p w14:paraId="699D6889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TEN</w:t>
            </w:r>
          </w:p>
        </w:tc>
        <w:tc>
          <w:tcPr>
            <w:tcW w:w="0" w:type="auto"/>
            <w:hideMark/>
          </w:tcPr>
          <w:p w14:paraId="56C03299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KT</w:t>
            </w:r>
          </w:p>
        </w:tc>
        <w:tc>
          <w:tcPr>
            <w:tcW w:w="0" w:type="auto"/>
            <w:hideMark/>
          </w:tcPr>
          <w:p w14:paraId="266207D4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B409A45" w14:textId="7548FFFB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B4C58CC" w14:textId="010FFB71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72D4C95" w14:textId="1B602A04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14E3101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71E2" w:rsidRPr="008B6A92" w14:paraId="662BEB04" w14:textId="21549CBA" w:rsidTr="005171E2">
        <w:trPr>
          <w:jc w:val="center"/>
        </w:trPr>
        <w:tc>
          <w:tcPr>
            <w:tcW w:w="0" w:type="auto"/>
            <w:hideMark/>
          </w:tcPr>
          <w:p w14:paraId="4FC983FA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iR-125a-3p</w:t>
            </w:r>
          </w:p>
        </w:tc>
        <w:tc>
          <w:tcPr>
            <w:tcW w:w="0" w:type="auto"/>
            <w:hideMark/>
          </w:tcPr>
          <w:p w14:paraId="00D8FF57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yn</w:t>
            </w:r>
          </w:p>
        </w:tc>
        <w:tc>
          <w:tcPr>
            <w:tcW w:w="0" w:type="auto"/>
            <w:hideMark/>
          </w:tcPr>
          <w:p w14:paraId="1FC86734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E48C500" w14:textId="0C913201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5E027CA" w14:textId="3F9E52CE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E3E37FC" w14:textId="5338A9FA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60D4D5B" w14:textId="77777777" w:rsidR="005171E2" w:rsidRPr="008B6A92" w:rsidRDefault="005171E2" w:rsidP="005171E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C04318" w:rsidRPr="008B6A92" w14:paraId="74C40ABC" w14:textId="0A84AD91" w:rsidTr="005171E2">
        <w:trPr>
          <w:jc w:val="center"/>
        </w:trPr>
        <w:tc>
          <w:tcPr>
            <w:tcW w:w="0" w:type="auto"/>
            <w:hideMark/>
          </w:tcPr>
          <w:p w14:paraId="3DE3D57A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iR-7</w:t>
            </w:r>
          </w:p>
        </w:tc>
        <w:tc>
          <w:tcPr>
            <w:tcW w:w="0" w:type="auto"/>
            <w:hideMark/>
          </w:tcPr>
          <w:p w14:paraId="68818362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AK</w:t>
            </w:r>
          </w:p>
        </w:tc>
        <w:tc>
          <w:tcPr>
            <w:tcW w:w="0" w:type="auto"/>
            <w:hideMark/>
          </w:tcPr>
          <w:p w14:paraId="4B9A2D2E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278D6BD" w14:textId="773BB6BB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5A9B493" w14:textId="2AAE3719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814D0A4" w14:textId="3FDDC372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F034AFA" w14:textId="507572AF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04318" w:rsidRPr="008B6A92" w14:paraId="4ADBD1C1" w14:textId="222D11B5" w:rsidTr="005171E2">
        <w:trPr>
          <w:jc w:val="center"/>
        </w:trPr>
        <w:tc>
          <w:tcPr>
            <w:tcW w:w="0" w:type="auto"/>
            <w:hideMark/>
          </w:tcPr>
          <w:p w14:paraId="1FDCC403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iR-7, miR-23b, miR-145</w:t>
            </w:r>
          </w:p>
        </w:tc>
        <w:tc>
          <w:tcPr>
            <w:tcW w:w="0" w:type="auto"/>
            <w:hideMark/>
          </w:tcPr>
          <w:p w14:paraId="73586859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AK</w:t>
            </w:r>
          </w:p>
        </w:tc>
        <w:tc>
          <w:tcPr>
            <w:tcW w:w="0" w:type="auto"/>
            <w:hideMark/>
          </w:tcPr>
          <w:p w14:paraId="21A8268E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138352A" w14:textId="0951902D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CB55A17" w14:textId="319CFD7A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0B730D9" w14:textId="399FCE45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60CFE6F" w14:textId="44BD7313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04318" w:rsidRPr="008B6A92" w14:paraId="568D5B6F" w14:textId="3215CFE3" w:rsidTr="005171E2">
        <w:trPr>
          <w:jc w:val="center"/>
        </w:trPr>
        <w:tc>
          <w:tcPr>
            <w:tcW w:w="0" w:type="auto"/>
            <w:hideMark/>
          </w:tcPr>
          <w:p w14:paraId="6E0AAD7B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iR-302-367, miR-612</w:t>
            </w:r>
          </w:p>
        </w:tc>
        <w:tc>
          <w:tcPr>
            <w:tcW w:w="0" w:type="auto"/>
            <w:hideMark/>
          </w:tcPr>
          <w:p w14:paraId="2AAE35C1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I3K</w:t>
            </w:r>
          </w:p>
        </w:tc>
        <w:tc>
          <w:tcPr>
            <w:tcW w:w="0" w:type="auto"/>
            <w:hideMark/>
          </w:tcPr>
          <w:p w14:paraId="78510081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61E1BE9" w14:textId="4DB6451E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6A0889CD" w14:textId="6EB503BD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40F6F78" w14:textId="2171D076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9D50B03" w14:textId="32F46F0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04318" w:rsidRPr="008B6A92" w14:paraId="1CF81AF2" w14:textId="531B3117" w:rsidTr="005171E2">
        <w:trPr>
          <w:jc w:val="center"/>
        </w:trPr>
        <w:tc>
          <w:tcPr>
            <w:tcW w:w="0" w:type="auto"/>
            <w:hideMark/>
          </w:tcPr>
          <w:p w14:paraId="07F993DC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iR-99, miR-145</w:t>
            </w:r>
          </w:p>
        </w:tc>
        <w:tc>
          <w:tcPr>
            <w:tcW w:w="0" w:type="auto"/>
            <w:hideMark/>
          </w:tcPr>
          <w:p w14:paraId="0CAA0CEE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72BECE2A" w14:textId="77777777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7807FA88" w14:textId="0F70354C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7A2530B" w14:textId="315D625F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CB03C25" w14:textId="50927536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5372662" w14:textId="66543230" w:rsidR="00C04318" w:rsidRPr="008B6A92" w:rsidRDefault="00C04318" w:rsidP="00C0431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5171E2" w:rsidRPr="008B6A92" w14:paraId="557AA8AC" w14:textId="6C9CED43" w:rsidTr="005171E2">
        <w:trPr>
          <w:jc w:val="center"/>
        </w:trPr>
        <w:tc>
          <w:tcPr>
            <w:tcW w:w="0" w:type="auto"/>
            <w:hideMark/>
          </w:tcPr>
          <w:p w14:paraId="752E68CA" w14:textId="77777777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yn</w:t>
            </w:r>
          </w:p>
        </w:tc>
        <w:tc>
          <w:tcPr>
            <w:tcW w:w="0" w:type="auto"/>
            <w:hideMark/>
          </w:tcPr>
          <w:p w14:paraId="1076F40A" w14:textId="77777777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Rho</w:t>
            </w:r>
          </w:p>
        </w:tc>
        <w:tc>
          <w:tcPr>
            <w:tcW w:w="0" w:type="auto"/>
            <w:hideMark/>
          </w:tcPr>
          <w:p w14:paraId="3E7CD16A" w14:textId="016DAECC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9822C82" w14:textId="4B55EDFD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12835BD" w14:textId="6693A1F6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6FE9BAA" w14:textId="77777777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5B470F76" w14:textId="77777777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5171E2" w:rsidRPr="008B6A92" w14:paraId="3793CD0A" w14:textId="4C738B68" w:rsidTr="005171E2">
        <w:trPr>
          <w:jc w:val="center"/>
        </w:trPr>
        <w:tc>
          <w:tcPr>
            <w:tcW w:w="0" w:type="auto"/>
            <w:hideMark/>
          </w:tcPr>
          <w:p w14:paraId="5DA5AE2B" w14:textId="77777777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Fyn</w:t>
            </w:r>
          </w:p>
        </w:tc>
        <w:tc>
          <w:tcPr>
            <w:tcW w:w="0" w:type="auto"/>
            <w:hideMark/>
          </w:tcPr>
          <w:p w14:paraId="38177FBD" w14:textId="77777777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PAK</w:t>
            </w:r>
          </w:p>
        </w:tc>
        <w:tc>
          <w:tcPr>
            <w:tcW w:w="0" w:type="auto"/>
            <w:hideMark/>
          </w:tcPr>
          <w:p w14:paraId="788C4083" w14:textId="67D785C6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BEED796" w14:textId="3A97E72A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4B86E60" w14:textId="48B95733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6A9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E0341CF" w14:textId="77777777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7B7F78A" w14:textId="77777777" w:rsidR="005171E2" w:rsidRPr="008B6A92" w:rsidRDefault="005171E2" w:rsidP="0061190D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14:paraId="5A732B28" w14:textId="643D6450" w:rsidR="00D86953" w:rsidRPr="008B6A92" w:rsidRDefault="00D86953" w:rsidP="00D869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5032D5C6" w14:textId="14F9F46E" w:rsidR="006217B9" w:rsidRPr="008B6A92" w:rsidRDefault="006217B9">
      <w:pPr>
        <w:rPr>
          <w:rFonts w:ascii="Times New Roman" w:hAnsi="Times New Roman" w:cs="Times New Roman"/>
          <w:sz w:val="18"/>
          <w:szCs w:val="18"/>
        </w:rPr>
      </w:pPr>
    </w:p>
    <w:p w14:paraId="28C9D3E3" w14:textId="77777777" w:rsidR="00A03719" w:rsidRPr="008B6A92" w:rsidRDefault="00A03719">
      <w:pPr>
        <w:rPr>
          <w:rFonts w:ascii="Times New Roman" w:hAnsi="Times New Roman" w:cs="Times New Roman"/>
          <w:sz w:val="18"/>
          <w:szCs w:val="18"/>
        </w:rPr>
      </w:pPr>
    </w:p>
    <w:p w14:paraId="4198DF67" w14:textId="5C888FA0" w:rsidR="006217B9" w:rsidRPr="008B6A92" w:rsidRDefault="006217B9" w:rsidP="006217B9">
      <w:pPr>
        <w:jc w:val="center"/>
        <w:rPr>
          <w:rFonts w:ascii="Times New Roman" w:hAnsi="Times New Roman" w:cs="Times New Roman"/>
          <w:sz w:val="18"/>
          <w:szCs w:val="18"/>
        </w:rPr>
      </w:pPr>
    </w:p>
    <w:sectPr w:rsidR="006217B9" w:rsidRPr="008B6A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CB4F0" w14:textId="77777777" w:rsidR="00464DF5" w:rsidRDefault="00464DF5" w:rsidP="008C3DFF">
      <w:pPr>
        <w:spacing w:after="0" w:line="240" w:lineRule="auto"/>
      </w:pPr>
      <w:r>
        <w:separator/>
      </w:r>
    </w:p>
  </w:endnote>
  <w:endnote w:type="continuationSeparator" w:id="0">
    <w:p w14:paraId="66EBF4DE" w14:textId="77777777" w:rsidR="00464DF5" w:rsidRDefault="00464DF5" w:rsidP="008C3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5E4205" w14:textId="77777777" w:rsidR="00464DF5" w:rsidRDefault="00464DF5" w:rsidP="008C3DFF">
      <w:pPr>
        <w:spacing w:after="0" w:line="240" w:lineRule="auto"/>
      </w:pPr>
      <w:r>
        <w:separator/>
      </w:r>
    </w:p>
  </w:footnote>
  <w:footnote w:type="continuationSeparator" w:id="0">
    <w:p w14:paraId="6031A70D" w14:textId="77777777" w:rsidR="00464DF5" w:rsidRDefault="00464DF5" w:rsidP="008C3D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B673F2"/>
    <w:multiLevelType w:val="hybridMultilevel"/>
    <w:tmpl w:val="D8B4F82C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937129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xMDYytzAzN7A0MDRU0lEKTi0uzszPAymwqAUAnOZyCSwAAAA="/>
  </w:docVars>
  <w:rsids>
    <w:rsidRoot w:val="0070645F"/>
    <w:rsid w:val="00000CFA"/>
    <w:rsid w:val="00007A6A"/>
    <w:rsid w:val="0001451E"/>
    <w:rsid w:val="000165E3"/>
    <w:rsid w:val="000216EA"/>
    <w:rsid w:val="0003297A"/>
    <w:rsid w:val="00040031"/>
    <w:rsid w:val="00042168"/>
    <w:rsid w:val="00045A68"/>
    <w:rsid w:val="00045CFF"/>
    <w:rsid w:val="00045D9C"/>
    <w:rsid w:val="000514CB"/>
    <w:rsid w:val="00070814"/>
    <w:rsid w:val="000738B5"/>
    <w:rsid w:val="000808FE"/>
    <w:rsid w:val="00081B14"/>
    <w:rsid w:val="00087471"/>
    <w:rsid w:val="0009709A"/>
    <w:rsid w:val="00097400"/>
    <w:rsid w:val="000B0585"/>
    <w:rsid w:val="000B0ED2"/>
    <w:rsid w:val="000B4165"/>
    <w:rsid w:val="000B725C"/>
    <w:rsid w:val="000C3146"/>
    <w:rsid w:val="000E17EA"/>
    <w:rsid w:val="000E1DD9"/>
    <w:rsid w:val="000E557A"/>
    <w:rsid w:val="000E6C72"/>
    <w:rsid w:val="000E7269"/>
    <w:rsid w:val="000F5C6A"/>
    <w:rsid w:val="000F62A2"/>
    <w:rsid w:val="00106899"/>
    <w:rsid w:val="001072F9"/>
    <w:rsid w:val="001100E3"/>
    <w:rsid w:val="00110558"/>
    <w:rsid w:val="00112DBA"/>
    <w:rsid w:val="001154DD"/>
    <w:rsid w:val="00120E1E"/>
    <w:rsid w:val="001313C9"/>
    <w:rsid w:val="00137A0B"/>
    <w:rsid w:val="00141CE8"/>
    <w:rsid w:val="00142600"/>
    <w:rsid w:val="0015017D"/>
    <w:rsid w:val="00165C0A"/>
    <w:rsid w:val="00166257"/>
    <w:rsid w:val="0016769F"/>
    <w:rsid w:val="00170ADD"/>
    <w:rsid w:val="00172216"/>
    <w:rsid w:val="00174C1B"/>
    <w:rsid w:val="001811FE"/>
    <w:rsid w:val="00192AE7"/>
    <w:rsid w:val="001943C3"/>
    <w:rsid w:val="001A7BAB"/>
    <w:rsid w:val="001B4678"/>
    <w:rsid w:val="001C007C"/>
    <w:rsid w:val="001C0527"/>
    <w:rsid w:val="001C1090"/>
    <w:rsid w:val="001D03D1"/>
    <w:rsid w:val="001E1C05"/>
    <w:rsid w:val="001E46C9"/>
    <w:rsid w:val="001F004B"/>
    <w:rsid w:val="001F2A9A"/>
    <w:rsid w:val="001F779C"/>
    <w:rsid w:val="00204446"/>
    <w:rsid w:val="0022123B"/>
    <w:rsid w:val="00235D96"/>
    <w:rsid w:val="002533AB"/>
    <w:rsid w:val="002610D9"/>
    <w:rsid w:val="00261A58"/>
    <w:rsid w:val="00262B41"/>
    <w:rsid w:val="0027511D"/>
    <w:rsid w:val="00277391"/>
    <w:rsid w:val="0028107C"/>
    <w:rsid w:val="00286D00"/>
    <w:rsid w:val="0029132F"/>
    <w:rsid w:val="00294C86"/>
    <w:rsid w:val="00295942"/>
    <w:rsid w:val="002A2017"/>
    <w:rsid w:val="002A6A84"/>
    <w:rsid w:val="002B43AA"/>
    <w:rsid w:val="002B4435"/>
    <w:rsid w:val="002D19D9"/>
    <w:rsid w:val="002D2162"/>
    <w:rsid w:val="002D29AD"/>
    <w:rsid w:val="002D5EA4"/>
    <w:rsid w:val="002D7FEB"/>
    <w:rsid w:val="002F6CE3"/>
    <w:rsid w:val="00300D6D"/>
    <w:rsid w:val="00306FCE"/>
    <w:rsid w:val="00307F59"/>
    <w:rsid w:val="00312BA6"/>
    <w:rsid w:val="00317311"/>
    <w:rsid w:val="00317844"/>
    <w:rsid w:val="003349DC"/>
    <w:rsid w:val="003438F3"/>
    <w:rsid w:val="0035522C"/>
    <w:rsid w:val="00355790"/>
    <w:rsid w:val="00363B55"/>
    <w:rsid w:val="003800BB"/>
    <w:rsid w:val="003861C2"/>
    <w:rsid w:val="00391423"/>
    <w:rsid w:val="0039160A"/>
    <w:rsid w:val="00391F28"/>
    <w:rsid w:val="00392E6B"/>
    <w:rsid w:val="003A66DD"/>
    <w:rsid w:val="003B12B8"/>
    <w:rsid w:val="003B4C8D"/>
    <w:rsid w:val="003B731F"/>
    <w:rsid w:val="003C3E3C"/>
    <w:rsid w:val="003D02BF"/>
    <w:rsid w:val="003D7CBC"/>
    <w:rsid w:val="003E187B"/>
    <w:rsid w:val="003E4D00"/>
    <w:rsid w:val="003F39F4"/>
    <w:rsid w:val="00404FD0"/>
    <w:rsid w:val="0040753F"/>
    <w:rsid w:val="00411232"/>
    <w:rsid w:val="00411C43"/>
    <w:rsid w:val="00412E8B"/>
    <w:rsid w:val="00413523"/>
    <w:rsid w:val="004151AE"/>
    <w:rsid w:val="00422636"/>
    <w:rsid w:val="00423773"/>
    <w:rsid w:val="00442FF0"/>
    <w:rsid w:val="004604B6"/>
    <w:rsid w:val="0046110C"/>
    <w:rsid w:val="004627E5"/>
    <w:rsid w:val="0046294E"/>
    <w:rsid w:val="00464DF5"/>
    <w:rsid w:val="00465660"/>
    <w:rsid w:val="00467A29"/>
    <w:rsid w:val="00470DF6"/>
    <w:rsid w:val="00472011"/>
    <w:rsid w:val="00484BE7"/>
    <w:rsid w:val="004873F8"/>
    <w:rsid w:val="0049037A"/>
    <w:rsid w:val="004B3411"/>
    <w:rsid w:val="004B6CD9"/>
    <w:rsid w:val="004B7A54"/>
    <w:rsid w:val="004C2B81"/>
    <w:rsid w:val="004D4BCB"/>
    <w:rsid w:val="004E09A4"/>
    <w:rsid w:val="004E2BFE"/>
    <w:rsid w:val="004F037A"/>
    <w:rsid w:val="004F045C"/>
    <w:rsid w:val="004F36B0"/>
    <w:rsid w:val="0050414E"/>
    <w:rsid w:val="005054BC"/>
    <w:rsid w:val="00514050"/>
    <w:rsid w:val="0051598F"/>
    <w:rsid w:val="005171E2"/>
    <w:rsid w:val="00522A4E"/>
    <w:rsid w:val="00524BE4"/>
    <w:rsid w:val="005307B4"/>
    <w:rsid w:val="00544A5B"/>
    <w:rsid w:val="00550898"/>
    <w:rsid w:val="005564AC"/>
    <w:rsid w:val="00556E04"/>
    <w:rsid w:val="00574639"/>
    <w:rsid w:val="00591198"/>
    <w:rsid w:val="005A1B6F"/>
    <w:rsid w:val="005A459C"/>
    <w:rsid w:val="005A5102"/>
    <w:rsid w:val="005C0068"/>
    <w:rsid w:val="005D0324"/>
    <w:rsid w:val="005D1EBF"/>
    <w:rsid w:val="005D7554"/>
    <w:rsid w:val="005E1056"/>
    <w:rsid w:val="005E32C4"/>
    <w:rsid w:val="005E7F26"/>
    <w:rsid w:val="005F3C6C"/>
    <w:rsid w:val="005F71E7"/>
    <w:rsid w:val="0061190D"/>
    <w:rsid w:val="006217B9"/>
    <w:rsid w:val="00622CD6"/>
    <w:rsid w:val="006340D1"/>
    <w:rsid w:val="00642D93"/>
    <w:rsid w:val="00643090"/>
    <w:rsid w:val="006459C7"/>
    <w:rsid w:val="00647900"/>
    <w:rsid w:val="0065008B"/>
    <w:rsid w:val="006500F0"/>
    <w:rsid w:val="0065690C"/>
    <w:rsid w:val="00660549"/>
    <w:rsid w:val="006628A3"/>
    <w:rsid w:val="00663497"/>
    <w:rsid w:val="006638F6"/>
    <w:rsid w:val="0067395A"/>
    <w:rsid w:val="0067609D"/>
    <w:rsid w:val="006843C8"/>
    <w:rsid w:val="006857E8"/>
    <w:rsid w:val="006B49B7"/>
    <w:rsid w:val="006C2A53"/>
    <w:rsid w:val="006C3395"/>
    <w:rsid w:val="006C4474"/>
    <w:rsid w:val="006C671F"/>
    <w:rsid w:val="006C7748"/>
    <w:rsid w:val="006C7BCC"/>
    <w:rsid w:val="006D1954"/>
    <w:rsid w:val="006D3242"/>
    <w:rsid w:val="006D43FB"/>
    <w:rsid w:val="006D4BC3"/>
    <w:rsid w:val="006D5BC4"/>
    <w:rsid w:val="006E2FFA"/>
    <w:rsid w:val="006E7388"/>
    <w:rsid w:val="006E768D"/>
    <w:rsid w:val="006F6C65"/>
    <w:rsid w:val="006F6F6F"/>
    <w:rsid w:val="007008B0"/>
    <w:rsid w:val="00704AB8"/>
    <w:rsid w:val="0070645F"/>
    <w:rsid w:val="00707155"/>
    <w:rsid w:val="0071646F"/>
    <w:rsid w:val="007235E4"/>
    <w:rsid w:val="00724FC9"/>
    <w:rsid w:val="00726580"/>
    <w:rsid w:val="007306B9"/>
    <w:rsid w:val="007321FD"/>
    <w:rsid w:val="00732D7F"/>
    <w:rsid w:val="00732FBC"/>
    <w:rsid w:val="007447E8"/>
    <w:rsid w:val="00745DC4"/>
    <w:rsid w:val="00746564"/>
    <w:rsid w:val="00750251"/>
    <w:rsid w:val="00750436"/>
    <w:rsid w:val="0075122F"/>
    <w:rsid w:val="00752226"/>
    <w:rsid w:val="00753078"/>
    <w:rsid w:val="0075586C"/>
    <w:rsid w:val="007640F8"/>
    <w:rsid w:val="00765D5E"/>
    <w:rsid w:val="00766A51"/>
    <w:rsid w:val="0077221B"/>
    <w:rsid w:val="00780E1B"/>
    <w:rsid w:val="00781ED2"/>
    <w:rsid w:val="00782BCF"/>
    <w:rsid w:val="00790DDF"/>
    <w:rsid w:val="00793884"/>
    <w:rsid w:val="007A358E"/>
    <w:rsid w:val="007A4A42"/>
    <w:rsid w:val="007A6171"/>
    <w:rsid w:val="007A7616"/>
    <w:rsid w:val="007B4092"/>
    <w:rsid w:val="007B5BFD"/>
    <w:rsid w:val="007C1A58"/>
    <w:rsid w:val="007D09C0"/>
    <w:rsid w:val="00802643"/>
    <w:rsid w:val="00805A98"/>
    <w:rsid w:val="00821C8C"/>
    <w:rsid w:val="00822F62"/>
    <w:rsid w:val="008307E3"/>
    <w:rsid w:val="008310C7"/>
    <w:rsid w:val="00832CFB"/>
    <w:rsid w:val="00835296"/>
    <w:rsid w:val="00837626"/>
    <w:rsid w:val="00837FF8"/>
    <w:rsid w:val="00843087"/>
    <w:rsid w:val="00863BFC"/>
    <w:rsid w:val="00865716"/>
    <w:rsid w:val="00884D14"/>
    <w:rsid w:val="0088545D"/>
    <w:rsid w:val="00890959"/>
    <w:rsid w:val="00896A72"/>
    <w:rsid w:val="00896EAB"/>
    <w:rsid w:val="008971CB"/>
    <w:rsid w:val="008A163B"/>
    <w:rsid w:val="008B0045"/>
    <w:rsid w:val="008B279F"/>
    <w:rsid w:val="008B580C"/>
    <w:rsid w:val="008B6A92"/>
    <w:rsid w:val="008B7373"/>
    <w:rsid w:val="008B7BBC"/>
    <w:rsid w:val="008C312F"/>
    <w:rsid w:val="008C3661"/>
    <w:rsid w:val="008C380C"/>
    <w:rsid w:val="008C3DFF"/>
    <w:rsid w:val="008E44A8"/>
    <w:rsid w:val="008F1420"/>
    <w:rsid w:val="008F6B40"/>
    <w:rsid w:val="00901B0A"/>
    <w:rsid w:val="00903445"/>
    <w:rsid w:val="009050DB"/>
    <w:rsid w:val="0090513D"/>
    <w:rsid w:val="009070B6"/>
    <w:rsid w:val="0090795C"/>
    <w:rsid w:val="00914D65"/>
    <w:rsid w:val="00917B08"/>
    <w:rsid w:val="0092216D"/>
    <w:rsid w:val="00940BCE"/>
    <w:rsid w:val="009507D0"/>
    <w:rsid w:val="00955A17"/>
    <w:rsid w:val="009608A0"/>
    <w:rsid w:val="009660C1"/>
    <w:rsid w:val="00967EC2"/>
    <w:rsid w:val="00970A0C"/>
    <w:rsid w:val="0098110E"/>
    <w:rsid w:val="009829CF"/>
    <w:rsid w:val="00983ACA"/>
    <w:rsid w:val="00983B19"/>
    <w:rsid w:val="00983DD2"/>
    <w:rsid w:val="009903BB"/>
    <w:rsid w:val="00990B4F"/>
    <w:rsid w:val="00994703"/>
    <w:rsid w:val="0099744F"/>
    <w:rsid w:val="009C0E3C"/>
    <w:rsid w:val="009C76D7"/>
    <w:rsid w:val="009D1BBE"/>
    <w:rsid w:val="009D282A"/>
    <w:rsid w:val="009D7F99"/>
    <w:rsid w:val="009E0744"/>
    <w:rsid w:val="009E0971"/>
    <w:rsid w:val="00A02B23"/>
    <w:rsid w:val="00A03719"/>
    <w:rsid w:val="00A03E31"/>
    <w:rsid w:val="00A112EF"/>
    <w:rsid w:val="00A12A09"/>
    <w:rsid w:val="00A12C68"/>
    <w:rsid w:val="00A24D57"/>
    <w:rsid w:val="00A259C3"/>
    <w:rsid w:val="00A42821"/>
    <w:rsid w:val="00A44471"/>
    <w:rsid w:val="00A45B32"/>
    <w:rsid w:val="00A50DC5"/>
    <w:rsid w:val="00A52DF5"/>
    <w:rsid w:val="00A617AF"/>
    <w:rsid w:val="00A62E24"/>
    <w:rsid w:val="00A733DD"/>
    <w:rsid w:val="00A872FF"/>
    <w:rsid w:val="00A873A6"/>
    <w:rsid w:val="00A90254"/>
    <w:rsid w:val="00A9128C"/>
    <w:rsid w:val="00A92A31"/>
    <w:rsid w:val="00A92E84"/>
    <w:rsid w:val="00A97E45"/>
    <w:rsid w:val="00AA1133"/>
    <w:rsid w:val="00AA7BEE"/>
    <w:rsid w:val="00AB5549"/>
    <w:rsid w:val="00AC1BD4"/>
    <w:rsid w:val="00AC7B82"/>
    <w:rsid w:val="00AD001A"/>
    <w:rsid w:val="00AD5430"/>
    <w:rsid w:val="00AF054C"/>
    <w:rsid w:val="00B05208"/>
    <w:rsid w:val="00B0610A"/>
    <w:rsid w:val="00B14632"/>
    <w:rsid w:val="00B22B3B"/>
    <w:rsid w:val="00B22D55"/>
    <w:rsid w:val="00B2322E"/>
    <w:rsid w:val="00B25779"/>
    <w:rsid w:val="00B43657"/>
    <w:rsid w:val="00B47925"/>
    <w:rsid w:val="00B5445E"/>
    <w:rsid w:val="00B55181"/>
    <w:rsid w:val="00B56367"/>
    <w:rsid w:val="00B63747"/>
    <w:rsid w:val="00B74E75"/>
    <w:rsid w:val="00B77164"/>
    <w:rsid w:val="00B773C8"/>
    <w:rsid w:val="00B8399B"/>
    <w:rsid w:val="00B84611"/>
    <w:rsid w:val="00B848D6"/>
    <w:rsid w:val="00B865D4"/>
    <w:rsid w:val="00B86F6B"/>
    <w:rsid w:val="00B92D82"/>
    <w:rsid w:val="00B945ED"/>
    <w:rsid w:val="00B95513"/>
    <w:rsid w:val="00B95A98"/>
    <w:rsid w:val="00BA1F71"/>
    <w:rsid w:val="00BA2A6C"/>
    <w:rsid w:val="00BA3B52"/>
    <w:rsid w:val="00BA6E84"/>
    <w:rsid w:val="00BA6F43"/>
    <w:rsid w:val="00BD17BB"/>
    <w:rsid w:val="00BD55FB"/>
    <w:rsid w:val="00BF1FE8"/>
    <w:rsid w:val="00BF225F"/>
    <w:rsid w:val="00BF35E9"/>
    <w:rsid w:val="00C02C3A"/>
    <w:rsid w:val="00C04318"/>
    <w:rsid w:val="00C05E3A"/>
    <w:rsid w:val="00C07E97"/>
    <w:rsid w:val="00C16EF4"/>
    <w:rsid w:val="00C34B99"/>
    <w:rsid w:val="00C43B58"/>
    <w:rsid w:val="00C50DCF"/>
    <w:rsid w:val="00C5182E"/>
    <w:rsid w:val="00C547C4"/>
    <w:rsid w:val="00C55740"/>
    <w:rsid w:val="00C57B46"/>
    <w:rsid w:val="00C61A55"/>
    <w:rsid w:val="00C65C1F"/>
    <w:rsid w:val="00C669B1"/>
    <w:rsid w:val="00C72D8B"/>
    <w:rsid w:val="00C92543"/>
    <w:rsid w:val="00C94E46"/>
    <w:rsid w:val="00C97020"/>
    <w:rsid w:val="00CA0D32"/>
    <w:rsid w:val="00CA340E"/>
    <w:rsid w:val="00CA522D"/>
    <w:rsid w:val="00CB7F93"/>
    <w:rsid w:val="00CC5183"/>
    <w:rsid w:val="00CC5A16"/>
    <w:rsid w:val="00CE2179"/>
    <w:rsid w:val="00CE36E4"/>
    <w:rsid w:val="00CE56F9"/>
    <w:rsid w:val="00CE76D2"/>
    <w:rsid w:val="00CF1CA1"/>
    <w:rsid w:val="00CF3B0C"/>
    <w:rsid w:val="00CF7C60"/>
    <w:rsid w:val="00D003CC"/>
    <w:rsid w:val="00D00FAC"/>
    <w:rsid w:val="00D01B3B"/>
    <w:rsid w:val="00D045A4"/>
    <w:rsid w:val="00D05F3C"/>
    <w:rsid w:val="00D1770B"/>
    <w:rsid w:val="00D17F82"/>
    <w:rsid w:val="00D22C33"/>
    <w:rsid w:val="00D256B3"/>
    <w:rsid w:val="00D32A84"/>
    <w:rsid w:val="00D34349"/>
    <w:rsid w:val="00D34B29"/>
    <w:rsid w:val="00D37316"/>
    <w:rsid w:val="00D375B2"/>
    <w:rsid w:val="00D41F82"/>
    <w:rsid w:val="00D42B2D"/>
    <w:rsid w:val="00D43F04"/>
    <w:rsid w:val="00D51B07"/>
    <w:rsid w:val="00D526DB"/>
    <w:rsid w:val="00D53BCA"/>
    <w:rsid w:val="00D61D05"/>
    <w:rsid w:val="00D62243"/>
    <w:rsid w:val="00D71D35"/>
    <w:rsid w:val="00D75264"/>
    <w:rsid w:val="00D75D3D"/>
    <w:rsid w:val="00D77890"/>
    <w:rsid w:val="00D801A6"/>
    <w:rsid w:val="00D86953"/>
    <w:rsid w:val="00D9076F"/>
    <w:rsid w:val="00D9566D"/>
    <w:rsid w:val="00DA1498"/>
    <w:rsid w:val="00DA2F7F"/>
    <w:rsid w:val="00DB0C73"/>
    <w:rsid w:val="00DB61BA"/>
    <w:rsid w:val="00DB7300"/>
    <w:rsid w:val="00DC1598"/>
    <w:rsid w:val="00DC2DCA"/>
    <w:rsid w:val="00DD12F1"/>
    <w:rsid w:val="00DE1A75"/>
    <w:rsid w:val="00DE25D1"/>
    <w:rsid w:val="00DE6270"/>
    <w:rsid w:val="00DE76FA"/>
    <w:rsid w:val="00DF732A"/>
    <w:rsid w:val="00E028AC"/>
    <w:rsid w:val="00E045CA"/>
    <w:rsid w:val="00E06907"/>
    <w:rsid w:val="00E109B8"/>
    <w:rsid w:val="00E16FE1"/>
    <w:rsid w:val="00E21C9A"/>
    <w:rsid w:val="00E41F71"/>
    <w:rsid w:val="00E42624"/>
    <w:rsid w:val="00E50C9F"/>
    <w:rsid w:val="00E573EC"/>
    <w:rsid w:val="00E57A56"/>
    <w:rsid w:val="00E7775B"/>
    <w:rsid w:val="00E823CC"/>
    <w:rsid w:val="00E96DBE"/>
    <w:rsid w:val="00EB06AE"/>
    <w:rsid w:val="00EB1605"/>
    <w:rsid w:val="00EB3D00"/>
    <w:rsid w:val="00EB478B"/>
    <w:rsid w:val="00EB4A6F"/>
    <w:rsid w:val="00EB51D9"/>
    <w:rsid w:val="00EB5EE8"/>
    <w:rsid w:val="00EB6D8B"/>
    <w:rsid w:val="00ED3062"/>
    <w:rsid w:val="00ED59FE"/>
    <w:rsid w:val="00EE195F"/>
    <w:rsid w:val="00EE3ADB"/>
    <w:rsid w:val="00EE4AC8"/>
    <w:rsid w:val="00EE51AD"/>
    <w:rsid w:val="00EE5691"/>
    <w:rsid w:val="00EF5827"/>
    <w:rsid w:val="00F0142A"/>
    <w:rsid w:val="00F03E64"/>
    <w:rsid w:val="00F10951"/>
    <w:rsid w:val="00F14975"/>
    <w:rsid w:val="00F2047C"/>
    <w:rsid w:val="00F223D6"/>
    <w:rsid w:val="00F23732"/>
    <w:rsid w:val="00F24E45"/>
    <w:rsid w:val="00F25858"/>
    <w:rsid w:val="00F305AF"/>
    <w:rsid w:val="00F337BB"/>
    <w:rsid w:val="00F33A2D"/>
    <w:rsid w:val="00F34DB1"/>
    <w:rsid w:val="00F37C7F"/>
    <w:rsid w:val="00F40079"/>
    <w:rsid w:val="00F61CED"/>
    <w:rsid w:val="00F62333"/>
    <w:rsid w:val="00F639B2"/>
    <w:rsid w:val="00F73786"/>
    <w:rsid w:val="00F77DF2"/>
    <w:rsid w:val="00F805EA"/>
    <w:rsid w:val="00F81C12"/>
    <w:rsid w:val="00F8332C"/>
    <w:rsid w:val="00F8339C"/>
    <w:rsid w:val="00F84743"/>
    <w:rsid w:val="00F90436"/>
    <w:rsid w:val="00F90915"/>
    <w:rsid w:val="00F922D2"/>
    <w:rsid w:val="00F93D3A"/>
    <w:rsid w:val="00F97BF7"/>
    <w:rsid w:val="00FA2606"/>
    <w:rsid w:val="00FA40AB"/>
    <w:rsid w:val="00FA4F68"/>
    <w:rsid w:val="00FB54F4"/>
    <w:rsid w:val="00FB7FC8"/>
    <w:rsid w:val="00FC5BA2"/>
    <w:rsid w:val="00FC717D"/>
    <w:rsid w:val="00FD244F"/>
    <w:rsid w:val="00FE1898"/>
    <w:rsid w:val="00FE2002"/>
    <w:rsid w:val="00FF07A2"/>
    <w:rsid w:val="00FF1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0FA889"/>
  <w15:chartTrackingRefBased/>
  <w15:docId w15:val="{E162AEF1-D207-4242-80C1-A021CE08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4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2E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7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622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109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92E6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8C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DFF"/>
  </w:style>
  <w:style w:type="paragraph" w:styleId="Footer">
    <w:name w:val="footer"/>
    <w:basedOn w:val="Normal"/>
    <w:link w:val="FooterChar"/>
    <w:uiPriority w:val="99"/>
    <w:unhideWhenUsed/>
    <w:rsid w:val="008C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DFF"/>
  </w:style>
  <w:style w:type="character" w:customStyle="1" w:styleId="line-clamp-1">
    <w:name w:val="line-clamp-1"/>
    <w:basedOn w:val="DefaultParagraphFont"/>
    <w:rsid w:val="00BF1FE8"/>
  </w:style>
  <w:style w:type="character" w:customStyle="1" w:styleId="Heading1Char">
    <w:name w:val="Heading 1 Char"/>
    <w:basedOn w:val="DefaultParagraphFont"/>
    <w:link w:val="Heading1"/>
    <w:uiPriority w:val="9"/>
    <w:rsid w:val="00FA40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dTable1Light-Accent1">
    <w:name w:val="Grid Table 1 Light Accent 1"/>
    <w:basedOn w:val="TableNormal"/>
    <w:uiPriority w:val="46"/>
    <w:rsid w:val="00FA40A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A40AB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9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30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10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6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24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6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250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1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0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31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14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6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1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59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19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3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3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37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6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559FC-260F-4FB7-B3F0-D01B4C00F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0</Pages>
  <Words>6235</Words>
  <Characters>53854</Characters>
  <Application>Microsoft Office Word</Application>
  <DocSecurity>0</DocSecurity>
  <Lines>448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</dc:creator>
  <cp:keywords/>
  <dc:description/>
  <cp:lastModifiedBy>Azam, Muhammad (MU-Student)</cp:lastModifiedBy>
  <cp:revision>4</cp:revision>
  <dcterms:created xsi:type="dcterms:W3CDTF">2024-08-19T22:06:00Z</dcterms:created>
  <dcterms:modified xsi:type="dcterms:W3CDTF">2025-02-18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dc3bbdcaecd6d629fd46729ddf856ad7a00387fca16665c319fe8a5d6339a</vt:lpwstr>
  </property>
</Properties>
</file>